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7ACFA0" w14:textId="77777777" w:rsidR="0083030F" w:rsidRDefault="00000000">
      <w:pPr>
        <w:pStyle w:val="Ttulo1"/>
        <w:spacing w:before="0" w:after="120" w:line="275" w:lineRule="auto"/>
        <w:rPr>
          <w:rFonts w:ascii="Google Sans" w:eastAsia="Google Sans" w:hAnsi="Google Sans" w:cs="Google Sans"/>
          <w:color w:val="1B1C1D"/>
        </w:rPr>
      </w:pPr>
      <w:r>
        <w:rPr>
          <w:rFonts w:ascii="Google Sans" w:eastAsia="Google Sans" w:hAnsi="Google Sans" w:cs="Google Sans"/>
          <w:color w:val="1B1C1D"/>
        </w:rPr>
        <w:t>Documento de validação de produto: [Nome do Projeto]</w:t>
      </w:r>
    </w:p>
    <w:p w14:paraId="1C7C211E" w14:textId="77777777" w:rsidR="0083030F" w:rsidRDefault="00000000">
      <w:pPr>
        <w:pStyle w:val="Ttulo2"/>
        <w:spacing w:before="0" w:after="120" w:line="275" w:lineRule="auto"/>
        <w:rPr>
          <w:rFonts w:ascii="Google Sans" w:eastAsia="Google Sans" w:hAnsi="Google Sans" w:cs="Google Sans"/>
          <w:color w:val="1B1C1D"/>
        </w:rPr>
      </w:pPr>
      <w:r>
        <w:rPr>
          <w:rFonts w:ascii="Google Sans" w:eastAsia="Google Sans" w:hAnsi="Google Sans" w:cs="Google Sans"/>
          <w:color w:val="1B1C1D"/>
        </w:rPr>
        <w:t xml:space="preserve">Parte I: </w:t>
      </w:r>
      <w:proofErr w:type="spellStart"/>
      <w:r>
        <w:rPr>
          <w:rFonts w:ascii="Google Sans" w:eastAsia="Google Sans" w:hAnsi="Google Sans" w:cs="Google Sans"/>
          <w:color w:val="1B1C1D"/>
        </w:rPr>
        <w:t>Pitch</w:t>
      </w:r>
      <w:proofErr w:type="spellEnd"/>
      <w:r>
        <w:rPr>
          <w:rFonts w:ascii="Google Sans" w:eastAsia="Google Sans" w:hAnsi="Google Sans" w:cs="Google Sans"/>
          <w:color w:val="1B1C1D"/>
        </w:rPr>
        <w:t xml:space="preserve"> Central</w:t>
      </w:r>
    </w:p>
    <w:p w14:paraId="610F3644" w14:textId="77777777" w:rsidR="0083030F" w:rsidRDefault="00000000">
      <w:pPr>
        <w:pStyle w:val="Ttulo3"/>
        <w:spacing w:before="0" w:after="120" w:line="275" w:lineRule="auto"/>
        <w:rPr>
          <w:rFonts w:ascii="Google Sans" w:eastAsia="Google Sans" w:hAnsi="Google Sans" w:cs="Google Sans"/>
          <w:color w:val="1B1C1D"/>
        </w:rPr>
      </w:pPr>
      <w:r>
        <w:rPr>
          <w:rFonts w:ascii="Google Sans" w:eastAsia="Google Sans" w:hAnsi="Google Sans" w:cs="Google Sans"/>
          <w:color w:val="1B1C1D"/>
        </w:rPr>
        <w:t xml:space="preserve">Seção 1: O essencial da empresa - perfil do produto e o </w:t>
      </w:r>
      <w:proofErr w:type="spellStart"/>
      <w:r>
        <w:rPr>
          <w:rFonts w:ascii="Google Sans" w:eastAsia="Google Sans" w:hAnsi="Google Sans" w:cs="Google Sans"/>
          <w:color w:val="1B1C1D"/>
        </w:rPr>
        <w:t>one-liner</w:t>
      </w:r>
      <w:proofErr w:type="spellEnd"/>
    </w:p>
    <w:p w14:paraId="1FA1BBA7" w14:textId="7D31C4E9" w:rsidR="0083030F" w:rsidRDefault="00000000">
      <w:pPr>
        <w:numPr>
          <w:ilvl w:val="0"/>
          <w:numId w:val="1"/>
        </w:numPr>
        <w:pBdr>
          <w:top w:val="nil"/>
          <w:left w:val="nil"/>
          <w:bottom w:val="nil"/>
          <w:right w:val="nil"/>
          <w:between w:val="nil"/>
        </w:pBdr>
        <w:spacing w:line="275" w:lineRule="auto"/>
      </w:pPr>
      <w:r>
        <w:rPr>
          <w:rFonts w:ascii="Google Sans Text" w:eastAsia="Google Sans Text" w:hAnsi="Google Sans Text" w:cs="Google Sans Text"/>
          <w:b/>
          <w:bCs/>
          <w:color w:val="1B1C1D"/>
        </w:rPr>
        <w:t>Nome do produto:</w:t>
      </w:r>
      <w:r>
        <w:rPr>
          <w:rFonts w:ascii="Google Sans Text" w:eastAsia="Google Sans Text" w:hAnsi="Google Sans Text" w:cs="Google Sans Text"/>
          <w:color w:val="1B1C1D"/>
        </w:rPr>
        <w:t xml:space="preserve"> </w:t>
      </w:r>
      <w:r w:rsidR="00AC384E">
        <w:rPr>
          <w:rFonts w:ascii="Google Sans Text" w:eastAsia="Google Sans Text" w:hAnsi="Google Sans Text" w:cs="Google Sans Text"/>
          <w:color w:val="1B1C1D"/>
        </w:rPr>
        <w:t>Bible Study</w:t>
      </w:r>
    </w:p>
    <w:p w14:paraId="1AA8AD31" w14:textId="301F2FBE" w:rsidR="0083030F" w:rsidRDefault="00000000">
      <w:pPr>
        <w:numPr>
          <w:ilvl w:val="0"/>
          <w:numId w:val="1"/>
        </w:numPr>
        <w:pBdr>
          <w:top w:val="nil"/>
          <w:left w:val="nil"/>
          <w:bottom w:val="nil"/>
          <w:right w:val="nil"/>
          <w:between w:val="nil"/>
        </w:pBdr>
        <w:spacing w:line="275" w:lineRule="auto"/>
      </w:pPr>
      <w:r>
        <w:rPr>
          <w:rFonts w:ascii="Google Sans Text" w:eastAsia="Google Sans Text" w:hAnsi="Google Sans Text" w:cs="Google Sans Text"/>
          <w:b/>
          <w:bCs/>
          <w:color w:val="1B1C1D"/>
        </w:rPr>
        <w:t>Link para o produto:</w:t>
      </w:r>
      <w:r w:rsidR="00AC384E" w:rsidRPr="00AC384E">
        <w:rPr>
          <w:rFonts w:ascii="Google Sans Text" w:eastAsia="Google Sans Text" w:hAnsi="Google Sans Text" w:cs="Google Sans Text"/>
          <w:color w:val="1B1C1D"/>
        </w:rPr>
        <w:t xml:space="preserve"> </w:t>
      </w:r>
      <w:r w:rsidR="00AC384E" w:rsidRPr="000323BA">
        <w:rPr>
          <w:rFonts w:ascii="Google Sans Text" w:eastAsia="Google Sans Text" w:hAnsi="Google Sans Text" w:cs="Google Sans Text"/>
          <w:color w:val="1B1C1D"/>
        </w:rPr>
        <w:t>https://biblestudyjourney.duckdns.org</w:t>
      </w:r>
    </w:p>
    <w:p w14:paraId="5408FB21" w14:textId="7C1802FA" w:rsidR="0083030F" w:rsidRDefault="00000000">
      <w:pPr>
        <w:numPr>
          <w:ilvl w:val="0"/>
          <w:numId w:val="1"/>
        </w:numPr>
        <w:pBdr>
          <w:top w:val="nil"/>
          <w:left w:val="nil"/>
          <w:bottom w:val="nil"/>
          <w:right w:val="nil"/>
          <w:between w:val="nil"/>
        </w:pBdr>
        <w:spacing w:after="120" w:line="275" w:lineRule="auto"/>
      </w:pPr>
      <w:proofErr w:type="spellStart"/>
      <w:r>
        <w:rPr>
          <w:rFonts w:ascii="Google Sans Text" w:eastAsia="Google Sans Text" w:hAnsi="Google Sans Text" w:cs="Google Sans Text"/>
          <w:b/>
          <w:bCs/>
          <w:color w:val="1B1C1D"/>
        </w:rPr>
        <w:t>One-liner</w:t>
      </w:r>
      <w:proofErr w:type="spellEnd"/>
      <w:r>
        <w:rPr>
          <w:rFonts w:ascii="Google Sans Text" w:eastAsia="Google Sans Text" w:hAnsi="Google Sans Text" w:cs="Google Sans Text"/>
          <w:b/>
          <w:bCs/>
          <w:color w:val="1B1C1D"/>
        </w:rPr>
        <w:t xml:space="preserve"> (a descrição em uma linha):</w:t>
      </w:r>
      <w:r>
        <w:rPr>
          <w:rFonts w:ascii="Google Sans Text" w:eastAsia="Google Sans Text" w:hAnsi="Google Sans Text" w:cs="Google Sans Text"/>
          <w:color w:val="1B1C1D"/>
        </w:rPr>
        <w:t xml:space="preserve"> </w:t>
      </w:r>
      <w:r w:rsidR="00AC384E" w:rsidRPr="004301B7">
        <w:rPr>
          <w:rFonts w:ascii="Google Sans Text" w:eastAsia="Google Sans Text" w:hAnsi="Google Sans Text" w:cs="Google Sans Text"/>
          <w:color w:val="1B1C1D"/>
        </w:rPr>
        <w:t>Um aplicativo de estudo bíblico que oferece ferramentas para aprofundamento teológico e combate a superficialidade no entendimento das escrituras.</w:t>
      </w:r>
    </w:p>
    <w:p w14:paraId="77970204" w14:textId="77777777" w:rsidR="0083030F"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B1C1D"/>
        </w:rPr>
      </w:pPr>
      <w:r>
        <w:rPr>
          <w:rFonts w:ascii="Google Sans Text" w:eastAsia="Google Sans Text" w:hAnsi="Google Sans Text" w:cs="Google Sans Text"/>
          <w:b/>
          <w:bCs/>
          <w:color w:val="1B1C1D"/>
        </w:rPr>
        <w:t>A declaração de visão</w:t>
      </w:r>
      <w:r>
        <w:rPr>
          <w:rFonts w:ascii="Google Sans Text" w:eastAsia="Google Sans Text" w:hAnsi="Google Sans Text" w:cs="Google Sans Text"/>
          <w:color w:val="1B1C1D"/>
        </w:rPr>
        <w:t xml:space="preserve"> </w:t>
      </w:r>
    </w:p>
    <w:p w14:paraId="23FCDDA0" w14:textId="77777777" w:rsidR="00AC384E" w:rsidRDefault="00AC384E">
      <w:pPr>
        <w:pBdr>
          <w:top w:val="nil"/>
          <w:left w:val="nil"/>
          <w:bottom w:val="nil"/>
          <w:right w:val="nil"/>
          <w:between w:val="nil"/>
        </w:pBdr>
        <w:spacing w:after="120" w:line="275" w:lineRule="auto"/>
        <w:rPr>
          <w:rFonts w:ascii="Google Sans Text" w:eastAsia="Google Sans Text" w:hAnsi="Google Sans Text" w:cs="Google Sans Text"/>
          <w:color w:val="1B1C1D"/>
        </w:rPr>
      </w:pPr>
      <w:r w:rsidRPr="004E7242">
        <w:rPr>
          <w:rFonts w:ascii="Google Sans Text" w:eastAsia="Google Sans Text" w:hAnsi="Google Sans Text" w:cs="Google Sans Text"/>
          <w:color w:val="1B1C1D"/>
        </w:rPr>
        <w:t>Em cinco anos, teremos construído uma plataforma onde qualquer cristão possa aprofundar seu relacionamento com Deus através de um estudo bíblico estruturado, transformando vidas que transbordarão esse conhecimento em suas comunidades, igrejas, escolas e trabalhos</w:t>
      </w:r>
      <w:r>
        <w:rPr>
          <w:rFonts w:ascii="Google Sans Text" w:eastAsia="Google Sans Text" w:hAnsi="Google Sans Text" w:cs="Google Sans Text"/>
          <w:color w:val="1B1C1D"/>
        </w:rPr>
        <w:t>. O conhecimento fornecido aos usuários terá como consequência um confronto direto contra heresias, escândalos e deturpações que pessoas que deturpam e distorcem o evangelho ocasionam.</w:t>
      </w:r>
    </w:p>
    <w:p w14:paraId="5521B6FB" w14:textId="36CF16F8" w:rsidR="0083030F" w:rsidRDefault="00000000">
      <w:pPr>
        <w:pBdr>
          <w:top w:val="nil"/>
          <w:left w:val="nil"/>
          <w:bottom w:val="nil"/>
          <w:right w:val="nil"/>
          <w:between w:val="nil"/>
        </w:pBdr>
        <w:spacing w:after="120" w:line="275" w:lineRule="auto"/>
        <w:rPr>
          <w:rFonts w:ascii="Google Sans Text" w:eastAsia="Google Sans Text" w:hAnsi="Google Sans Text" w:cs="Google Sans Text"/>
          <w:b/>
          <w:bCs/>
          <w:color w:val="1B1C1D"/>
        </w:rPr>
      </w:pPr>
      <w:r>
        <w:rPr>
          <w:rFonts w:ascii="Google Sans Text" w:eastAsia="Google Sans Text" w:hAnsi="Google Sans Text" w:cs="Google Sans Text"/>
          <w:b/>
          <w:bCs/>
          <w:color w:val="1B1C1D"/>
        </w:rPr>
        <w:t xml:space="preserve">Os desafios atuais </w:t>
      </w:r>
      <w:proofErr w:type="gramStart"/>
      <w:r>
        <w:rPr>
          <w:rFonts w:ascii="Google Sans Text" w:eastAsia="Google Sans Text" w:hAnsi="Google Sans Text" w:cs="Google Sans Text"/>
          <w:b/>
          <w:bCs/>
          <w:color w:val="1B1C1D"/>
        </w:rPr>
        <w:t>do projetos</w:t>
      </w:r>
      <w:proofErr w:type="gramEnd"/>
    </w:p>
    <w:p w14:paraId="78080C7B" w14:textId="30349333" w:rsidR="00AC384E" w:rsidRPr="00AC384E" w:rsidRDefault="00AC384E" w:rsidP="00AC384E">
      <w:pPr>
        <w:pBdr>
          <w:top w:val="nil"/>
          <w:left w:val="nil"/>
          <w:bottom w:val="nil"/>
          <w:right w:val="nil"/>
          <w:between w:val="nil"/>
        </w:pBdr>
        <w:spacing w:after="120" w:line="275" w:lineRule="auto"/>
        <w:rPr>
          <w:rFonts w:ascii="Google Sans Text" w:eastAsia="Google Sans Text" w:hAnsi="Google Sans Text" w:cs="Google Sans Text"/>
          <w:color w:val="1B1C1D"/>
        </w:rPr>
      </w:pPr>
      <w:r w:rsidRPr="00AC384E">
        <w:rPr>
          <w:rFonts w:ascii="Google Sans Text" w:eastAsia="Google Sans Text" w:hAnsi="Google Sans Text" w:cs="Google Sans Text"/>
          <w:color w:val="1B1C1D"/>
        </w:rPr>
        <w:t>Os principais desafios no m</w:t>
      </w:r>
      <w:r>
        <w:rPr>
          <w:rFonts w:ascii="Google Sans Text" w:eastAsia="Google Sans Text" w:hAnsi="Google Sans Text" w:cs="Google Sans Text"/>
          <w:color w:val="1B1C1D"/>
        </w:rPr>
        <w:t xml:space="preserve">omento relacionados a </w:t>
      </w:r>
      <w:proofErr w:type="spellStart"/>
      <w:r>
        <w:rPr>
          <w:rFonts w:ascii="Google Sans Text" w:eastAsia="Google Sans Text" w:hAnsi="Google Sans Text" w:cs="Google Sans Text"/>
          <w:color w:val="1B1C1D"/>
        </w:rPr>
        <w:t>discovery</w:t>
      </w:r>
      <w:proofErr w:type="spellEnd"/>
      <w:r>
        <w:rPr>
          <w:rFonts w:ascii="Google Sans Text" w:eastAsia="Google Sans Text" w:hAnsi="Google Sans Text" w:cs="Google Sans Text"/>
          <w:color w:val="1B1C1D"/>
        </w:rPr>
        <w:t xml:space="preserve"> de projeto são em relação a quais funcionalidades de fato entregar que se encaixam com o propósito do app e que atinge a expectativa do usuário. Já na parte de delivery tem sido o tempo para implementação e complexidade das funcionalidades mais avançadas; os usuários já deram vários feedbacks com sugestões de funcionalidades interessantes, além de ideias do desenvolvedor como um sistema de </w:t>
      </w:r>
      <w:proofErr w:type="spellStart"/>
      <w:r>
        <w:rPr>
          <w:rFonts w:ascii="Google Sans Text" w:eastAsia="Google Sans Text" w:hAnsi="Google Sans Text" w:cs="Google Sans Text"/>
          <w:color w:val="1B1C1D"/>
        </w:rPr>
        <w:t>flashcards</w:t>
      </w:r>
      <w:proofErr w:type="spellEnd"/>
      <w:r>
        <w:rPr>
          <w:rFonts w:ascii="Google Sans Text" w:eastAsia="Google Sans Text" w:hAnsi="Google Sans Text" w:cs="Google Sans Text"/>
          <w:color w:val="1B1C1D"/>
        </w:rPr>
        <w:t xml:space="preserve"> baseado em revisão espaçada com um algoritmo específico, inspirado no </w:t>
      </w:r>
      <w:proofErr w:type="spellStart"/>
      <w:r>
        <w:rPr>
          <w:rFonts w:ascii="Google Sans Text" w:eastAsia="Google Sans Text" w:hAnsi="Google Sans Text" w:cs="Google Sans Text"/>
          <w:color w:val="1B1C1D"/>
        </w:rPr>
        <w:t>anki</w:t>
      </w:r>
      <w:proofErr w:type="spellEnd"/>
      <w:r>
        <w:rPr>
          <w:rFonts w:ascii="Google Sans Text" w:eastAsia="Google Sans Text" w:hAnsi="Google Sans Text" w:cs="Google Sans Text"/>
          <w:color w:val="1B1C1D"/>
        </w:rPr>
        <w:t xml:space="preserve">, por exemplo. Mas como citado anteriormente, a complexidade de funcionalidades como essa demandam bastante tempo e é </w:t>
      </w:r>
      <w:proofErr w:type="gramStart"/>
      <w:r>
        <w:rPr>
          <w:rFonts w:ascii="Google Sans Text" w:eastAsia="Google Sans Text" w:hAnsi="Google Sans Text" w:cs="Google Sans Text"/>
          <w:color w:val="1B1C1D"/>
        </w:rPr>
        <w:t>necessário uma avaliação</w:t>
      </w:r>
      <w:proofErr w:type="gramEnd"/>
      <w:r>
        <w:rPr>
          <w:rFonts w:ascii="Google Sans Text" w:eastAsia="Google Sans Text" w:hAnsi="Google Sans Text" w:cs="Google Sans Text"/>
          <w:color w:val="1B1C1D"/>
        </w:rPr>
        <w:t xml:space="preserve"> de quanto de retorno e valor isso agrega de fato ao usuário final.</w:t>
      </w:r>
    </w:p>
    <w:p w14:paraId="7EE2D8D9" w14:textId="77777777" w:rsidR="0083030F" w:rsidRPr="00AC384E" w:rsidRDefault="00000000">
      <w:pPr>
        <w:pBdr>
          <w:top w:val="nil"/>
          <w:left w:val="nil"/>
          <w:bottom w:val="nil"/>
          <w:right w:val="nil"/>
          <w:between w:val="nil"/>
        </w:pBdr>
        <w:spacing w:after="120" w:line="275" w:lineRule="auto"/>
        <w:rPr>
          <w:rFonts w:ascii="Google Sans Text" w:eastAsia="Google Sans Text" w:hAnsi="Google Sans Text" w:cs="Google Sans Text"/>
          <w:color w:val="1B1C1D"/>
        </w:rPr>
      </w:pPr>
      <w:proofErr w:type="spellStart"/>
      <w:r w:rsidRPr="00AC384E">
        <w:rPr>
          <w:rFonts w:ascii="Google Sans Text" w:eastAsia="Google Sans Text" w:hAnsi="Google Sans Text" w:cs="Google Sans Text"/>
          <w:b/>
          <w:bCs/>
          <w:color w:val="1B1C1D"/>
        </w:rPr>
        <w:t>Working</w:t>
      </w:r>
      <w:proofErr w:type="spellEnd"/>
      <w:r w:rsidRPr="00AC384E">
        <w:rPr>
          <w:rFonts w:ascii="Google Sans Text" w:eastAsia="Google Sans Text" w:hAnsi="Google Sans Text" w:cs="Google Sans Text"/>
          <w:b/>
          <w:bCs/>
          <w:color w:val="1B1C1D"/>
        </w:rPr>
        <w:t xml:space="preserve"> </w:t>
      </w:r>
      <w:proofErr w:type="spellStart"/>
      <w:r w:rsidRPr="00AC384E">
        <w:rPr>
          <w:rFonts w:ascii="Google Sans Text" w:eastAsia="Google Sans Text" w:hAnsi="Google Sans Text" w:cs="Google Sans Text"/>
          <w:b/>
          <w:bCs/>
          <w:color w:val="1B1C1D"/>
        </w:rPr>
        <w:t>Backwards</w:t>
      </w:r>
      <w:proofErr w:type="spellEnd"/>
      <w:r w:rsidRPr="00AC384E">
        <w:rPr>
          <w:rFonts w:ascii="Google Sans Text" w:eastAsia="Google Sans Text" w:hAnsi="Google Sans Text" w:cs="Google Sans Text"/>
          <w:color w:val="1B1C1D"/>
        </w:rPr>
        <w:t xml:space="preserve"> </w:t>
      </w:r>
    </w:p>
    <w:p w14:paraId="0F7C6AE0" w14:textId="6A07F7D0" w:rsidR="00103A50" w:rsidRPr="00103A50" w:rsidRDefault="00103A50" w:rsidP="00103A50">
      <w:pPr>
        <w:pStyle w:val="Ttulo3"/>
        <w:spacing w:before="120" w:after="120" w:line="275" w:lineRule="auto"/>
        <w:rPr>
          <w:rFonts w:ascii="Google Sans Text" w:eastAsia="Google Sans Text" w:hAnsi="Google Sans Text" w:cs="Google Sans Text"/>
          <w:color w:val="1B1C1D"/>
          <w:sz w:val="22"/>
          <w:szCs w:val="22"/>
        </w:rPr>
      </w:pPr>
      <w:r w:rsidRPr="00103A50">
        <w:rPr>
          <w:rFonts w:ascii="Google Sans Text" w:eastAsia="Google Sans Text" w:hAnsi="Google Sans Text" w:cs="Google Sans Text"/>
          <w:color w:val="1B1C1D"/>
          <w:sz w:val="22"/>
          <w:szCs w:val="22"/>
        </w:rPr>
        <w:t xml:space="preserve">Data: </w:t>
      </w:r>
      <w:r>
        <w:rPr>
          <w:rFonts w:ascii="Google Sans Text" w:eastAsia="Google Sans Text" w:hAnsi="Google Sans Text" w:cs="Google Sans Text"/>
          <w:color w:val="1B1C1D"/>
          <w:sz w:val="22"/>
          <w:szCs w:val="22"/>
        </w:rPr>
        <w:t xml:space="preserve">01 de julho de </w:t>
      </w:r>
      <w:r w:rsidRPr="00103A50">
        <w:rPr>
          <w:rFonts w:ascii="Google Sans Text" w:eastAsia="Google Sans Text" w:hAnsi="Google Sans Text" w:cs="Google Sans Text"/>
          <w:color w:val="1B1C1D"/>
          <w:sz w:val="22"/>
          <w:szCs w:val="22"/>
        </w:rPr>
        <w:t>202</w:t>
      </w:r>
      <w:r>
        <w:rPr>
          <w:rFonts w:ascii="Google Sans Text" w:eastAsia="Google Sans Text" w:hAnsi="Google Sans Text" w:cs="Google Sans Text"/>
          <w:color w:val="1B1C1D"/>
          <w:sz w:val="22"/>
          <w:szCs w:val="22"/>
        </w:rPr>
        <w:t>7</w:t>
      </w:r>
    </w:p>
    <w:p w14:paraId="331CDBD5" w14:textId="3738CB73" w:rsidR="00103A50" w:rsidRPr="00103A50" w:rsidRDefault="00103A50" w:rsidP="00103A50">
      <w:pPr>
        <w:pStyle w:val="Ttulo3"/>
        <w:spacing w:before="120" w:after="120" w:line="275" w:lineRule="auto"/>
        <w:rPr>
          <w:rFonts w:ascii="Google Sans Text" w:eastAsia="Google Sans Text" w:hAnsi="Google Sans Text" w:cs="Google Sans Text"/>
          <w:color w:val="1B1C1D"/>
          <w:sz w:val="22"/>
          <w:szCs w:val="22"/>
        </w:rPr>
      </w:pPr>
      <w:r w:rsidRPr="00103A50">
        <w:rPr>
          <w:rFonts w:ascii="Google Sans Text" w:eastAsia="Google Sans Text" w:hAnsi="Google Sans Text" w:cs="Google Sans Text"/>
          <w:color w:val="1B1C1D"/>
          <w:sz w:val="22"/>
          <w:szCs w:val="22"/>
        </w:rPr>
        <w:t>Bible Study lança a plataforma completa de estudo bíblico profundo e acessível</w:t>
      </w:r>
    </w:p>
    <w:p w14:paraId="752A46A7" w14:textId="77777777" w:rsidR="00103A50" w:rsidRPr="00103A50" w:rsidRDefault="00103A50" w:rsidP="00103A50">
      <w:pPr>
        <w:pStyle w:val="Ttulo3"/>
        <w:spacing w:before="120" w:after="120" w:line="275" w:lineRule="auto"/>
        <w:rPr>
          <w:rFonts w:ascii="Google Sans Text" w:eastAsia="Google Sans Text" w:hAnsi="Google Sans Text" w:cs="Google Sans Text"/>
          <w:b w:val="0"/>
          <w:bCs w:val="0"/>
          <w:color w:val="1B1C1D"/>
          <w:sz w:val="22"/>
          <w:szCs w:val="22"/>
        </w:rPr>
      </w:pPr>
      <w:r w:rsidRPr="00103A50">
        <w:rPr>
          <w:rFonts w:ascii="Google Sans Text" w:eastAsia="Google Sans Text" w:hAnsi="Google Sans Text" w:cs="Google Sans Text"/>
          <w:b w:val="0"/>
          <w:bCs w:val="0"/>
          <w:color w:val="1B1C1D"/>
          <w:sz w:val="22"/>
          <w:szCs w:val="22"/>
        </w:rPr>
        <w:t>O Bible Study chega ao mercado como uma solução criada para resolver um problema crescente entre cristãos: o estudo bíblico superficial e fragmentado. Usuários se veem presos entre devocionais rasos ou ferramentas complexas demais, alternando entre vários aplicativos para conseguir entender as Escrituras.</w:t>
      </w:r>
    </w:p>
    <w:p w14:paraId="71E5716C" w14:textId="77777777" w:rsidR="00103A50" w:rsidRPr="00103A50" w:rsidRDefault="00103A50" w:rsidP="00103A50">
      <w:pPr>
        <w:pStyle w:val="Ttulo3"/>
        <w:spacing w:before="120" w:after="120" w:line="275" w:lineRule="auto"/>
        <w:rPr>
          <w:rFonts w:ascii="Google Sans Text" w:eastAsia="Google Sans Text" w:hAnsi="Google Sans Text" w:cs="Google Sans Text"/>
          <w:b w:val="0"/>
          <w:bCs w:val="0"/>
          <w:color w:val="1B1C1D"/>
          <w:sz w:val="22"/>
          <w:szCs w:val="22"/>
        </w:rPr>
      </w:pPr>
      <w:r w:rsidRPr="00103A50">
        <w:rPr>
          <w:rFonts w:ascii="Google Sans Text" w:eastAsia="Google Sans Text" w:hAnsi="Google Sans Text" w:cs="Google Sans Text"/>
          <w:b w:val="0"/>
          <w:bCs w:val="0"/>
          <w:color w:val="1B1C1D"/>
          <w:sz w:val="22"/>
          <w:szCs w:val="22"/>
        </w:rPr>
        <w:lastRenderedPageBreak/>
        <w:t>A plataforma integra, em um só lugar, tudo o que um cristão precisa para estudar com profundidade: trilhas guiadas, mapas interativos, comparações entre versões, interlineares, ferramentas de exegese, anotações, devocionais e até um sistema de memorização baseado em revisão espaçada. O objetivo é simples: tornar o estudo bíblico sólido, acessível e contínuo.</w:t>
      </w:r>
    </w:p>
    <w:p w14:paraId="0A3D26B6" w14:textId="77777777" w:rsidR="00103A50" w:rsidRPr="00103A50" w:rsidRDefault="00103A50" w:rsidP="00103A50">
      <w:pPr>
        <w:pStyle w:val="Ttulo3"/>
        <w:spacing w:before="120" w:after="120" w:line="275" w:lineRule="auto"/>
        <w:rPr>
          <w:rFonts w:ascii="Google Sans Text" w:eastAsia="Google Sans Text" w:hAnsi="Google Sans Text" w:cs="Google Sans Text"/>
          <w:b w:val="0"/>
          <w:bCs w:val="0"/>
          <w:color w:val="1B1C1D"/>
          <w:sz w:val="22"/>
          <w:szCs w:val="22"/>
        </w:rPr>
      </w:pPr>
      <w:r w:rsidRPr="00103A50">
        <w:rPr>
          <w:rFonts w:ascii="Google Sans Text" w:eastAsia="Google Sans Text" w:hAnsi="Google Sans Text" w:cs="Google Sans Text"/>
          <w:b w:val="0"/>
          <w:bCs w:val="0"/>
          <w:color w:val="1B1C1D"/>
          <w:sz w:val="22"/>
          <w:szCs w:val="22"/>
        </w:rPr>
        <w:t>Desde o MVP, o Bible Study mostrou forte adesão e validação: usuários relataram maior clareza, organização e constância no estudo. Igrejas e líderes destacaram o impacto em suas comunidades, reduzindo interpretações equivocadas e fortalecendo o discipulado.</w:t>
      </w:r>
    </w:p>
    <w:p w14:paraId="6702CBF0" w14:textId="77777777" w:rsidR="00103A50" w:rsidRPr="00103A50" w:rsidRDefault="00103A50" w:rsidP="00103A50">
      <w:pPr>
        <w:pStyle w:val="Ttulo3"/>
        <w:spacing w:before="120" w:after="120" w:line="275" w:lineRule="auto"/>
        <w:rPr>
          <w:rFonts w:ascii="Google Sans Text" w:eastAsia="Google Sans Text" w:hAnsi="Google Sans Text" w:cs="Google Sans Text"/>
          <w:b w:val="0"/>
          <w:bCs w:val="0"/>
          <w:color w:val="1B1C1D"/>
          <w:sz w:val="22"/>
          <w:szCs w:val="22"/>
        </w:rPr>
      </w:pPr>
      <w:r w:rsidRPr="00103A50">
        <w:rPr>
          <w:rFonts w:ascii="Google Sans Text" w:eastAsia="Google Sans Text" w:hAnsi="Google Sans Text" w:cs="Google Sans Text"/>
          <w:b w:val="0"/>
          <w:bCs w:val="0"/>
          <w:color w:val="1B1C1D"/>
          <w:sz w:val="22"/>
          <w:szCs w:val="22"/>
        </w:rPr>
        <w:t xml:space="preserve">O modelo </w:t>
      </w:r>
      <w:proofErr w:type="spellStart"/>
      <w:r w:rsidRPr="00103A50">
        <w:rPr>
          <w:rFonts w:ascii="Google Sans Text" w:eastAsia="Google Sans Text" w:hAnsi="Google Sans Text" w:cs="Google Sans Text"/>
          <w:b w:val="0"/>
          <w:bCs w:val="0"/>
          <w:color w:val="1B1C1D"/>
          <w:sz w:val="22"/>
          <w:szCs w:val="22"/>
        </w:rPr>
        <w:t>Freemium</w:t>
      </w:r>
      <w:proofErr w:type="spellEnd"/>
      <w:r w:rsidRPr="00103A50">
        <w:rPr>
          <w:rFonts w:ascii="Google Sans Text" w:eastAsia="Google Sans Text" w:hAnsi="Google Sans Text" w:cs="Google Sans Text"/>
          <w:b w:val="0"/>
          <w:bCs w:val="0"/>
          <w:color w:val="1B1C1D"/>
          <w:sz w:val="22"/>
          <w:szCs w:val="22"/>
        </w:rPr>
        <w:t xml:space="preserve"> garante acesso gratuito à leitura e recursos essenciais, enquanto o plano Premium oferece ferramentas avançadas para aprofundamento teológico. O crescimento é impulsionado pelo compartilhamento orgânico de conteúdos e insights — um ciclo de viralidade que tem se mostrado altamente eficiente.</w:t>
      </w:r>
    </w:p>
    <w:p w14:paraId="71569C63" w14:textId="77777777" w:rsidR="00103A50" w:rsidRPr="00103A50" w:rsidRDefault="00103A50" w:rsidP="00103A50">
      <w:pPr>
        <w:pStyle w:val="Ttulo3"/>
        <w:spacing w:before="120" w:after="120" w:line="275" w:lineRule="auto"/>
        <w:rPr>
          <w:rFonts w:ascii="Google Sans Text" w:eastAsia="Google Sans Text" w:hAnsi="Google Sans Text" w:cs="Google Sans Text"/>
          <w:b w:val="0"/>
          <w:bCs w:val="0"/>
          <w:color w:val="1B1C1D"/>
          <w:sz w:val="22"/>
          <w:szCs w:val="22"/>
        </w:rPr>
      </w:pPr>
      <w:r w:rsidRPr="00103A50">
        <w:rPr>
          <w:rFonts w:ascii="Google Sans Text" w:eastAsia="Google Sans Text" w:hAnsi="Google Sans Text" w:cs="Google Sans Text"/>
          <w:b w:val="0"/>
          <w:bCs w:val="0"/>
          <w:color w:val="1B1C1D"/>
          <w:sz w:val="22"/>
          <w:szCs w:val="22"/>
        </w:rPr>
        <w:t>O Bible Study está disponível para Android, iOS e Web, consolidando-se como a plataforma definitiva para quem deseja estudar a Bíblia com seriedade, contexto e profundidade.</w:t>
      </w:r>
    </w:p>
    <w:p w14:paraId="7DD7D4CA" w14:textId="77777777" w:rsidR="0083030F" w:rsidRDefault="00000000">
      <w:pPr>
        <w:pStyle w:val="Ttulo3"/>
        <w:spacing w:before="120" w:after="120" w:line="275" w:lineRule="auto"/>
        <w:rPr>
          <w:rFonts w:ascii="Google Sans" w:eastAsia="Google Sans" w:hAnsi="Google Sans" w:cs="Google Sans"/>
          <w:color w:val="1B1C1D"/>
        </w:rPr>
      </w:pPr>
      <w:r>
        <w:rPr>
          <w:rFonts w:ascii="Google Sans" w:eastAsia="Google Sans" w:hAnsi="Google Sans" w:cs="Google Sans"/>
          <w:color w:val="1B1C1D"/>
        </w:rPr>
        <w:t xml:space="preserve">Seção 2: O Problema e a oportunidade - </w:t>
      </w:r>
      <w:proofErr w:type="spellStart"/>
      <w:r>
        <w:rPr>
          <w:rFonts w:ascii="Google Sans" w:eastAsia="Google Sans" w:hAnsi="Google Sans" w:cs="Google Sans"/>
          <w:i/>
          <w:iCs/>
          <w:color w:val="1B1C1D"/>
        </w:rPr>
        <w:t>problem</w:t>
      </w:r>
      <w:proofErr w:type="spellEnd"/>
      <w:r>
        <w:rPr>
          <w:rFonts w:ascii="Google Sans" w:eastAsia="Google Sans" w:hAnsi="Google Sans" w:cs="Google Sans"/>
          <w:i/>
          <w:iCs/>
          <w:color w:val="1B1C1D"/>
        </w:rPr>
        <w:t xml:space="preserve"> </w:t>
      </w:r>
      <w:proofErr w:type="spellStart"/>
      <w:r>
        <w:rPr>
          <w:rFonts w:ascii="Google Sans" w:eastAsia="Google Sans" w:hAnsi="Google Sans" w:cs="Google Sans"/>
          <w:i/>
          <w:iCs/>
          <w:color w:val="1B1C1D"/>
        </w:rPr>
        <w:t>framing</w:t>
      </w:r>
      <w:proofErr w:type="spellEnd"/>
    </w:p>
    <w:p w14:paraId="5C0B4277" w14:textId="6A58028A" w:rsidR="0083030F" w:rsidRPr="00103A50" w:rsidRDefault="00000000">
      <w:pPr>
        <w:numPr>
          <w:ilvl w:val="0"/>
          <w:numId w:val="6"/>
        </w:numPr>
        <w:pBdr>
          <w:top w:val="nil"/>
          <w:left w:val="nil"/>
          <w:bottom w:val="nil"/>
          <w:right w:val="nil"/>
          <w:between w:val="nil"/>
        </w:pBdr>
        <w:spacing w:line="275" w:lineRule="auto"/>
      </w:pPr>
      <w:r w:rsidRPr="00103A50">
        <w:rPr>
          <w:rFonts w:ascii="Google Sans Text" w:eastAsia="Google Sans Text" w:hAnsi="Google Sans Text" w:cs="Google Sans Text"/>
          <w:b/>
          <w:bCs/>
          <w:color w:val="1B1C1D"/>
        </w:rPr>
        <w:t>Qual problema específico e doloroso o produto está resolvendo?</w:t>
      </w:r>
      <w:r>
        <w:t xml:space="preserve"> </w:t>
      </w:r>
    </w:p>
    <w:p w14:paraId="58E123E5" w14:textId="77777777" w:rsidR="00103A50" w:rsidRDefault="00103A50" w:rsidP="00103A50">
      <w:pPr>
        <w:pBdr>
          <w:top w:val="nil"/>
          <w:left w:val="nil"/>
          <w:bottom w:val="nil"/>
          <w:right w:val="nil"/>
          <w:between w:val="nil"/>
        </w:pBdr>
        <w:spacing w:line="275" w:lineRule="auto"/>
        <w:ind w:left="567"/>
        <w:rPr>
          <w:rFonts w:ascii="Google Sans Text" w:eastAsia="Google Sans Text" w:hAnsi="Google Sans Text" w:cs="Google Sans Text"/>
          <w:color w:val="1B1C1D"/>
        </w:rPr>
      </w:pPr>
      <w:r w:rsidRPr="004E7242">
        <w:rPr>
          <w:rFonts w:ascii="Google Sans Text" w:eastAsia="Google Sans Text" w:hAnsi="Google Sans Text" w:cs="Google Sans Text"/>
          <w:color w:val="1B1C1D"/>
        </w:rPr>
        <w:t>O problema central é a superficialidade e o entendimento errôneo das escrituras, que levam a dois extremos:</w:t>
      </w:r>
    </w:p>
    <w:p w14:paraId="502AE5C7" w14:textId="77777777" w:rsidR="00103A50" w:rsidRDefault="00103A50" w:rsidP="00103A50">
      <w:pPr>
        <w:pBdr>
          <w:top w:val="nil"/>
          <w:left w:val="nil"/>
          <w:bottom w:val="nil"/>
          <w:right w:val="nil"/>
          <w:between w:val="nil"/>
        </w:pBdr>
        <w:spacing w:line="275" w:lineRule="auto"/>
        <w:ind w:left="567"/>
        <w:rPr>
          <w:rFonts w:ascii="Google Sans Text" w:eastAsia="Google Sans Text" w:hAnsi="Google Sans Text" w:cs="Google Sans Text"/>
          <w:color w:val="1B1C1D"/>
        </w:rPr>
      </w:pPr>
    </w:p>
    <w:p w14:paraId="18BDD81D" w14:textId="77777777" w:rsidR="00103A50" w:rsidRPr="004E7242" w:rsidRDefault="00103A50" w:rsidP="00103A50">
      <w:pPr>
        <w:numPr>
          <w:ilvl w:val="0"/>
          <w:numId w:val="18"/>
        </w:numPr>
        <w:pBdr>
          <w:top w:val="nil"/>
          <w:left w:val="nil"/>
          <w:bottom w:val="nil"/>
          <w:right w:val="nil"/>
          <w:between w:val="nil"/>
        </w:pBdr>
        <w:spacing w:line="275" w:lineRule="auto"/>
        <w:rPr>
          <w:rFonts w:ascii="Google Sans Text" w:eastAsia="Google Sans Text" w:hAnsi="Google Sans Text" w:cs="Google Sans Text"/>
          <w:color w:val="1B1C1D"/>
        </w:rPr>
      </w:pPr>
      <w:r w:rsidRPr="004E7242">
        <w:rPr>
          <w:rFonts w:ascii="Google Sans Text" w:eastAsia="Google Sans Text" w:hAnsi="Google Sans Text" w:cs="Google Sans Text"/>
          <w:b/>
          <w:bCs/>
          <w:color w:val="1B1C1D"/>
        </w:rPr>
        <w:t>Aplicativos Devocionais Superficiais:</w:t>
      </w:r>
      <w:r w:rsidRPr="004E7242">
        <w:rPr>
          <w:rFonts w:ascii="Google Sans Text" w:eastAsia="Google Sans Text" w:hAnsi="Google Sans Text" w:cs="Google Sans Text"/>
          <w:color w:val="1B1C1D"/>
        </w:rPr>
        <w:t> Muitos apps se limitam a devocionais diários que motivam, mas não criam raízes sólidas na fé, resultando em interpretações "</w:t>
      </w:r>
      <w:proofErr w:type="spellStart"/>
      <w:r w:rsidRPr="004E7242">
        <w:rPr>
          <w:rFonts w:ascii="Google Sans Text" w:eastAsia="Google Sans Text" w:hAnsi="Google Sans Text" w:cs="Google Sans Text"/>
          <w:color w:val="1B1C1D"/>
        </w:rPr>
        <w:t>eisegéticas</w:t>
      </w:r>
      <w:proofErr w:type="spellEnd"/>
      <w:r w:rsidRPr="004E7242">
        <w:rPr>
          <w:rFonts w:ascii="Google Sans Text" w:eastAsia="Google Sans Text" w:hAnsi="Google Sans Text" w:cs="Google Sans Text"/>
          <w:color w:val="1B1C1D"/>
        </w:rPr>
        <w:t>" — onde a pessoa projeta suas próprias ideias no texto em vez de extrair seu real significado.</w:t>
      </w:r>
    </w:p>
    <w:p w14:paraId="39198FE5" w14:textId="64B9783A" w:rsidR="00103A50" w:rsidRPr="00103A50" w:rsidRDefault="00103A50" w:rsidP="00103A50">
      <w:pPr>
        <w:numPr>
          <w:ilvl w:val="0"/>
          <w:numId w:val="18"/>
        </w:numPr>
        <w:pBdr>
          <w:top w:val="nil"/>
          <w:left w:val="nil"/>
          <w:bottom w:val="nil"/>
          <w:right w:val="nil"/>
          <w:between w:val="nil"/>
        </w:pBdr>
        <w:spacing w:line="275" w:lineRule="auto"/>
        <w:rPr>
          <w:rFonts w:ascii="Google Sans Text" w:eastAsia="Google Sans Text" w:hAnsi="Google Sans Text" w:cs="Google Sans Text"/>
          <w:color w:val="1B1C1D"/>
        </w:rPr>
      </w:pPr>
      <w:r w:rsidRPr="004E7242">
        <w:rPr>
          <w:rFonts w:ascii="Google Sans Text" w:eastAsia="Google Sans Text" w:hAnsi="Google Sans Text" w:cs="Google Sans Text"/>
          <w:b/>
          <w:bCs/>
          <w:color w:val="1B1C1D"/>
        </w:rPr>
        <w:t>Ferramentas de Estudo Hiper nichadas:</w:t>
      </w:r>
      <w:r w:rsidRPr="004E7242">
        <w:rPr>
          <w:rFonts w:ascii="Google Sans Text" w:eastAsia="Google Sans Text" w:hAnsi="Google Sans Text" w:cs="Google Sans Text"/>
          <w:color w:val="1B1C1D"/>
        </w:rPr>
        <w:t> Aplicativos que focam em um único aspecto do estudo (</w:t>
      </w:r>
      <w:proofErr w:type="spellStart"/>
      <w:r w:rsidRPr="004E7242">
        <w:rPr>
          <w:rFonts w:ascii="Google Sans Text" w:eastAsia="Google Sans Text" w:hAnsi="Google Sans Text" w:cs="Google Sans Text"/>
          <w:color w:val="1B1C1D"/>
        </w:rPr>
        <w:t>ex</w:t>
      </w:r>
      <w:proofErr w:type="spellEnd"/>
      <w:r w:rsidRPr="004E7242">
        <w:rPr>
          <w:rFonts w:ascii="Google Sans Text" w:eastAsia="Google Sans Text" w:hAnsi="Google Sans Text" w:cs="Google Sans Text"/>
          <w:color w:val="1B1C1D"/>
        </w:rPr>
        <w:t>: apenas hebraico) forçam o usuário a alternar entre múltiplas plataformas para tarefas simples como comparar versões ou pesquisar temas, tornando o estudo descentralizado e fragmentado. Isso gera um ciclo de estudo raso, dificuldade na aprendizagem e a propagação de heresias baseadas em "texto sem contexto".</w:t>
      </w:r>
    </w:p>
    <w:p w14:paraId="3701BD73" w14:textId="317F21C1" w:rsidR="0083030F" w:rsidRPr="00103A50" w:rsidRDefault="00000000">
      <w:pPr>
        <w:numPr>
          <w:ilvl w:val="0"/>
          <w:numId w:val="6"/>
        </w:numPr>
        <w:pBdr>
          <w:top w:val="nil"/>
          <w:left w:val="nil"/>
          <w:bottom w:val="nil"/>
          <w:right w:val="nil"/>
          <w:between w:val="nil"/>
        </w:pBdr>
        <w:spacing w:line="275" w:lineRule="auto"/>
      </w:pPr>
      <w:r w:rsidRPr="00103A50">
        <w:rPr>
          <w:rFonts w:ascii="Google Sans Text" w:eastAsia="Google Sans Text" w:hAnsi="Google Sans Text" w:cs="Google Sans Text"/>
          <w:b/>
          <w:bCs/>
          <w:color w:val="1B1C1D"/>
        </w:rPr>
        <w:t>Quem é a pessoa/empresa cliente?</w:t>
      </w:r>
      <w:r>
        <w:t xml:space="preserve"> </w:t>
      </w:r>
    </w:p>
    <w:p w14:paraId="332851AB" w14:textId="3631FB2B" w:rsidR="00103A50" w:rsidRDefault="00103A50" w:rsidP="00103A50">
      <w:pPr>
        <w:pStyle w:val="PargrafodaLista"/>
        <w:pBdr>
          <w:top w:val="nil"/>
          <w:left w:val="nil"/>
          <w:bottom w:val="nil"/>
          <w:right w:val="nil"/>
          <w:between w:val="nil"/>
        </w:pBdr>
        <w:spacing w:line="275" w:lineRule="auto"/>
        <w:ind w:left="567"/>
      </w:pPr>
      <w:r w:rsidRPr="00962D4C">
        <w:t xml:space="preserve">Cristãos (de várias denominações como Protestantes e Católicos), estudantes de teologia, curiosos e entusiastas que sentem a necessidade de um estudo </w:t>
      </w:r>
      <w:r>
        <w:t>aprofundado da bíblia. Esses clientes</w:t>
      </w:r>
      <w:r w:rsidR="00E85714">
        <w:t xml:space="preserve"> possuem fome e sede de entendimento da palavra de Deus.</w:t>
      </w:r>
    </w:p>
    <w:p w14:paraId="0342C265" w14:textId="77777777" w:rsidR="00103A50" w:rsidRDefault="00103A50" w:rsidP="00103A50">
      <w:pPr>
        <w:pBdr>
          <w:top w:val="nil"/>
          <w:left w:val="nil"/>
          <w:bottom w:val="nil"/>
          <w:right w:val="nil"/>
          <w:between w:val="nil"/>
        </w:pBdr>
        <w:spacing w:line="275" w:lineRule="auto"/>
        <w:ind w:left="465"/>
      </w:pPr>
    </w:p>
    <w:p w14:paraId="58CDC608" w14:textId="275498F5" w:rsidR="0083030F" w:rsidRPr="004E599F" w:rsidRDefault="00000000">
      <w:pPr>
        <w:numPr>
          <w:ilvl w:val="0"/>
          <w:numId w:val="6"/>
        </w:numPr>
        <w:pBdr>
          <w:top w:val="nil"/>
          <w:left w:val="nil"/>
          <w:bottom w:val="nil"/>
          <w:right w:val="nil"/>
          <w:between w:val="nil"/>
        </w:pBdr>
        <w:spacing w:line="275" w:lineRule="auto"/>
        <w:rPr>
          <w:color w:val="000000" w:themeColor="text1"/>
        </w:rPr>
      </w:pPr>
      <w:r w:rsidRPr="004E599F">
        <w:rPr>
          <w:rFonts w:ascii="Google Sans Text" w:eastAsia="Google Sans Text" w:hAnsi="Google Sans Text" w:cs="Google Sans Text"/>
          <w:b/>
          <w:bCs/>
          <w:color w:val="000000" w:themeColor="text1"/>
        </w:rPr>
        <w:t>Como você sabe que as pessoas precisam do que você está fazendo?</w:t>
      </w:r>
      <w:r w:rsidRPr="004E599F">
        <w:rPr>
          <w:color w:val="000000" w:themeColor="text1"/>
        </w:rPr>
        <w:t xml:space="preserve"> </w:t>
      </w:r>
      <w:r w:rsidRPr="004E599F">
        <w:rPr>
          <w:rFonts w:ascii="Google Sans Text" w:eastAsia="Google Sans Text" w:hAnsi="Google Sans Text" w:cs="Google Sans Text"/>
          <w:color w:val="000000" w:themeColor="text1"/>
        </w:rPr>
        <w:t>[</w:t>
      </w:r>
    </w:p>
    <w:p w14:paraId="119A0187" w14:textId="77777777" w:rsidR="004E599F" w:rsidRDefault="004E599F" w:rsidP="004E599F">
      <w:pPr>
        <w:pBdr>
          <w:top w:val="nil"/>
          <w:left w:val="nil"/>
          <w:bottom w:val="nil"/>
          <w:right w:val="nil"/>
          <w:between w:val="nil"/>
        </w:pBdr>
        <w:spacing w:line="275" w:lineRule="auto"/>
        <w:rPr>
          <w:color w:val="000000" w:themeColor="text1"/>
        </w:rPr>
      </w:pPr>
    </w:p>
    <w:p w14:paraId="6B8C4B50" w14:textId="77777777" w:rsidR="004E599F" w:rsidRPr="004E599F" w:rsidRDefault="004E599F" w:rsidP="004E599F">
      <w:pPr>
        <w:pBdr>
          <w:top w:val="nil"/>
          <w:left w:val="nil"/>
          <w:bottom w:val="nil"/>
          <w:right w:val="nil"/>
          <w:between w:val="nil"/>
        </w:pBdr>
        <w:spacing w:line="275" w:lineRule="auto"/>
        <w:ind w:left="567"/>
        <w:rPr>
          <w:color w:val="000000" w:themeColor="text1"/>
        </w:rPr>
      </w:pPr>
      <w:r w:rsidRPr="004E599F">
        <w:rPr>
          <w:color w:val="000000" w:themeColor="text1"/>
        </w:rPr>
        <w:t xml:space="preserve">A validação da necessidade do produto foi realizada através de </w:t>
      </w:r>
      <w:r w:rsidRPr="004E599F">
        <w:rPr>
          <w:b/>
          <w:bCs/>
          <w:color w:val="000000" w:themeColor="text1"/>
        </w:rPr>
        <w:t>testes com usuários reais</w:t>
      </w:r>
      <w:r w:rsidRPr="004E599F">
        <w:rPr>
          <w:color w:val="000000" w:themeColor="text1"/>
        </w:rPr>
        <w:t xml:space="preserve"> e </w:t>
      </w:r>
      <w:r w:rsidRPr="004E599F">
        <w:rPr>
          <w:b/>
          <w:bCs/>
          <w:color w:val="000000" w:themeColor="text1"/>
        </w:rPr>
        <w:t>feedback qualitativo estruturado</w:t>
      </w:r>
      <w:r w:rsidRPr="004E599F">
        <w:rPr>
          <w:color w:val="000000" w:themeColor="text1"/>
        </w:rPr>
        <w:t>, conforme descrito abaixo:</w:t>
      </w:r>
    </w:p>
    <w:p w14:paraId="454597B7" w14:textId="77777777" w:rsidR="004E599F" w:rsidRDefault="004E599F" w:rsidP="004E599F">
      <w:pPr>
        <w:pBdr>
          <w:top w:val="nil"/>
          <w:left w:val="nil"/>
          <w:bottom w:val="nil"/>
          <w:right w:val="nil"/>
          <w:between w:val="nil"/>
        </w:pBdr>
        <w:spacing w:line="275" w:lineRule="auto"/>
        <w:ind w:left="567"/>
        <w:rPr>
          <w:b/>
          <w:bCs/>
          <w:color w:val="000000" w:themeColor="text1"/>
        </w:rPr>
      </w:pPr>
    </w:p>
    <w:p w14:paraId="00322F62" w14:textId="5F0B082D" w:rsidR="004E599F" w:rsidRPr="004E599F" w:rsidRDefault="004E599F" w:rsidP="004E599F">
      <w:pPr>
        <w:pBdr>
          <w:top w:val="nil"/>
          <w:left w:val="nil"/>
          <w:bottom w:val="nil"/>
          <w:right w:val="nil"/>
          <w:between w:val="nil"/>
        </w:pBdr>
        <w:spacing w:line="275" w:lineRule="auto"/>
        <w:ind w:left="709" w:hanging="283"/>
        <w:rPr>
          <w:color w:val="000000" w:themeColor="text1"/>
        </w:rPr>
      </w:pPr>
      <w:r w:rsidRPr="004E599F">
        <w:rPr>
          <w:b/>
          <w:bCs/>
          <w:color w:val="000000" w:themeColor="text1"/>
        </w:rPr>
        <w:lastRenderedPageBreak/>
        <w:t>1. Testes com Usuários (n=30):</w:t>
      </w:r>
    </w:p>
    <w:p w14:paraId="205064B2" w14:textId="77777777" w:rsidR="004E599F" w:rsidRPr="004E599F" w:rsidRDefault="004E599F" w:rsidP="004E599F">
      <w:pPr>
        <w:numPr>
          <w:ilvl w:val="0"/>
          <w:numId w:val="36"/>
        </w:numPr>
        <w:pBdr>
          <w:top w:val="nil"/>
          <w:left w:val="nil"/>
          <w:bottom w:val="nil"/>
          <w:right w:val="nil"/>
          <w:between w:val="nil"/>
        </w:pBdr>
        <w:spacing w:line="275" w:lineRule="auto"/>
        <w:ind w:left="709" w:hanging="283"/>
        <w:rPr>
          <w:color w:val="000000" w:themeColor="text1"/>
        </w:rPr>
      </w:pPr>
      <w:r w:rsidRPr="004E599F">
        <w:rPr>
          <w:color w:val="000000" w:themeColor="text1"/>
        </w:rPr>
        <w:t xml:space="preserve">O aplicativo foi testado com aproximadamente </w:t>
      </w:r>
      <w:r w:rsidRPr="004E599F">
        <w:rPr>
          <w:b/>
          <w:bCs/>
          <w:color w:val="000000" w:themeColor="text1"/>
        </w:rPr>
        <w:t>30 usuários</w:t>
      </w:r>
      <w:r w:rsidRPr="004E599F">
        <w:rPr>
          <w:color w:val="000000" w:themeColor="text1"/>
        </w:rPr>
        <w:t xml:space="preserve"> em diferentes fases de desenvolvimento</w:t>
      </w:r>
    </w:p>
    <w:p w14:paraId="4733CCF1" w14:textId="77777777" w:rsidR="004E599F" w:rsidRPr="004E599F" w:rsidRDefault="004E599F" w:rsidP="004E599F">
      <w:pPr>
        <w:numPr>
          <w:ilvl w:val="0"/>
          <w:numId w:val="36"/>
        </w:numPr>
        <w:pBdr>
          <w:top w:val="nil"/>
          <w:left w:val="nil"/>
          <w:bottom w:val="nil"/>
          <w:right w:val="nil"/>
          <w:between w:val="nil"/>
        </w:pBdr>
        <w:spacing w:line="275" w:lineRule="auto"/>
        <w:ind w:left="709" w:hanging="283"/>
        <w:rPr>
          <w:color w:val="000000" w:themeColor="text1"/>
        </w:rPr>
      </w:pPr>
      <w:r w:rsidRPr="004E599F">
        <w:rPr>
          <w:b/>
          <w:bCs/>
          <w:color w:val="000000" w:themeColor="text1"/>
        </w:rPr>
        <w:t>Fase inicial:</w:t>
      </w:r>
      <w:r w:rsidRPr="004E599F">
        <w:rPr>
          <w:color w:val="000000" w:themeColor="text1"/>
        </w:rPr>
        <w:t xml:space="preserve"> Usuários avaliaram o design e UX entre </w:t>
      </w:r>
      <w:r w:rsidRPr="004E599F">
        <w:rPr>
          <w:b/>
          <w:bCs/>
          <w:color w:val="000000" w:themeColor="text1"/>
        </w:rPr>
        <w:t>3-4 em uma escala de 1-5</w:t>
      </w:r>
      <w:r w:rsidRPr="004E599F">
        <w:rPr>
          <w:color w:val="000000" w:themeColor="text1"/>
        </w:rPr>
        <w:t>, identificando pontos de melhoria</w:t>
      </w:r>
    </w:p>
    <w:p w14:paraId="294A1E55" w14:textId="773FE810" w:rsidR="004E599F" w:rsidRPr="004E599F" w:rsidRDefault="004E599F" w:rsidP="004E599F">
      <w:pPr>
        <w:numPr>
          <w:ilvl w:val="0"/>
          <w:numId w:val="36"/>
        </w:numPr>
        <w:pBdr>
          <w:top w:val="nil"/>
          <w:left w:val="nil"/>
          <w:bottom w:val="nil"/>
          <w:right w:val="nil"/>
          <w:between w:val="nil"/>
        </w:pBdr>
        <w:spacing w:line="275" w:lineRule="auto"/>
        <w:ind w:left="709" w:hanging="283"/>
        <w:rPr>
          <w:color w:val="000000" w:themeColor="text1"/>
        </w:rPr>
      </w:pPr>
      <w:r w:rsidRPr="004E599F">
        <w:rPr>
          <w:b/>
          <w:bCs/>
          <w:color w:val="000000" w:themeColor="text1"/>
        </w:rPr>
        <w:t>Pós-refatoração:</w:t>
      </w:r>
      <w:r w:rsidRPr="004E599F">
        <w:rPr>
          <w:color w:val="000000" w:themeColor="text1"/>
        </w:rPr>
        <w:t xml:space="preserve"> Após implementação das melhorias, a maioria dos usuários passou a avaliar com </w:t>
      </w:r>
      <w:r w:rsidRPr="004E599F">
        <w:rPr>
          <w:b/>
          <w:bCs/>
          <w:color w:val="000000" w:themeColor="text1"/>
        </w:rPr>
        <w:t>nota 5</w:t>
      </w:r>
      <w:r w:rsidRPr="004E599F">
        <w:rPr>
          <w:color w:val="000000" w:themeColor="text1"/>
        </w:rPr>
        <w:t xml:space="preserve">, e </w:t>
      </w:r>
      <w:r>
        <w:rPr>
          <w:color w:val="000000" w:themeColor="text1"/>
        </w:rPr>
        <w:t>poucos</w:t>
      </w:r>
      <w:r w:rsidRPr="004E599F">
        <w:rPr>
          <w:color w:val="000000" w:themeColor="text1"/>
        </w:rPr>
        <w:t xml:space="preserve"> usuários deram </w:t>
      </w:r>
      <w:r w:rsidRPr="004E599F">
        <w:rPr>
          <w:b/>
          <w:bCs/>
          <w:color w:val="000000" w:themeColor="text1"/>
        </w:rPr>
        <w:t>4 estrelas</w:t>
      </w:r>
    </w:p>
    <w:p w14:paraId="1B7A621F" w14:textId="77777777" w:rsidR="004E599F" w:rsidRPr="004E599F" w:rsidRDefault="004E599F" w:rsidP="004E599F">
      <w:pPr>
        <w:pBdr>
          <w:top w:val="nil"/>
          <w:left w:val="nil"/>
          <w:bottom w:val="nil"/>
          <w:right w:val="nil"/>
          <w:between w:val="nil"/>
        </w:pBdr>
        <w:spacing w:line="275" w:lineRule="auto"/>
        <w:ind w:left="709" w:hanging="283"/>
        <w:rPr>
          <w:color w:val="000000" w:themeColor="text1"/>
        </w:rPr>
      </w:pPr>
      <w:r w:rsidRPr="004E599F">
        <w:rPr>
          <w:b/>
          <w:bCs/>
          <w:color w:val="000000" w:themeColor="text1"/>
        </w:rPr>
        <w:t>2. Feedback Qualitativo e Iteração:</w:t>
      </w:r>
    </w:p>
    <w:p w14:paraId="4112FE6D" w14:textId="67968954" w:rsidR="004E599F" w:rsidRPr="004E599F" w:rsidRDefault="004E599F" w:rsidP="004E599F">
      <w:pPr>
        <w:numPr>
          <w:ilvl w:val="0"/>
          <w:numId w:val="37"/>
        </w:numPr>
        <w:pBdr>
          <w:top w:val="nil"/>
          <w:left w:val="nil"/>
          <w:bottom w:val="nil"/>
          <w:right w:val="nil"/>
          <w:between w:val="nil"/>
        </w:pBdr>
        <w:spacing w:line="275" w:lineRule="auto"/>
        <w:ind w:left="709" w:hanging="283"/>
        <w:rPr>
          <w:color w:val="000000" w:themeColor="text1"/>
        </w:rPr>
      </w:pPr>
      <w:r w:rsidRPr="004E599F">
        <w:rPr>
          <w:color w:val="000000" w:themeColor="text1"/>
        </w:rPr>
        <w:t xml:space="preserve">Feedbacks dos usuários resultaram em </w:t>
      </w:r>
      <w:r w:rsidRPr="004E599F">
        <w:rPr>
          <w:b/>
          <w:bCs/>
          <w:color w:val="000000" w:themeColor="text1"/>
        </w:rPr>
        <w:t>implementação imediata</w:t>
      </w:r>
      <w:r w:rsidRPr="004E599F">
        <w:rPr>
          <w:color w:val="000000" w:themeColor="text1"/>
        </w:rPr>
        <w:t xml:space="preserve"> de funcionalidades solicitadas (</w:t>
      </w:r>
      <w:proofErr w:type="spellStart"/>
      <w:r w:rsidRPr="004E599F">
        <w:rPr>
          <w:color w:val="000000" w:themeColor="text1"/>
        </w:rPr>
        <w:t>ex</w:t>
      </w:r>
      <w:proofErr w:type="spellEnd"/>
      <w:r w:rsidRPr="004E599F">
        <w:rPr>
          <w:color w:val="000000" w:themeColor="text1"/>
        </w:rPr>
        <w:t xml:space="preserve">: devocional </w:t>
      </w:r>
      <w:proofErr w:type="gramStart"/>
      <w:r w:rsidRPr="004E599F">
        <w:rPr>
          <w:color w:val="000000" w:themeColor="text1"/>
        </w:rPr>
        <w:t>diário</w:t>
      </w:r>
      <w:r>
        <w:rPr>
          <w:color w:val="000000" w:themeColor="text1"/>
        </w:rPr>
        <w:t>(</w:t>
      </w:r>
      <w:proofErr w:type="gramEnd"/>
      <w:r>
        <w:rPr>
          <w:color w:val="000000" w:themeColor="text1"/>
        </w:rPr>
        <w:t>que foi implementado posteriormente por IA + API da bíblia)</w:t>
      </w:r>
      <w:r w:rsidRPr="004E599F">
        <w:rPr>
          <w:color w:val="000000" w:themeColor="text1"/>
        </w:rPr>
        <w:t>, navegação entre capítulos por deslize lateral)</w:t>
      </w:r>
    </w:p>
    <w:p w14:paraId="10B77A29" w14:textId="77777777" w:rsidR="004E599F" w:rsidRPr="004E599F" w:rsidRDefault="004E599F" w:rsidP="004E599F">
      <w:pPr>
        <w:numPr>
          <w:ilvl w:val="0"/>
          <w:numId w:val="37"/>
        </w:numPr>
        <w:pBdr>
          <w:top w:val="nil"/>
          <w:left w:val="nil"/>
          <w:bottom w:val="nil"/>
          <w:right w:val="nil"/>
          <w:between w:val="nil"/>
        </w:pBdr>
        <w:spacing w:line="275" w:lineRule="auto"/>
        <w:ind w:left="709" w:hanging="283"/>
        <w:rPr>
          <w:color w:val="000000" w:themeColor="text1"/>
        </w:rPr>
      </w:pPr>
      <w:r w:rsidRPr="004E599F">
        <w:rPr>
          <w:color w:val="000000" w:themeColor="text1"/>
        </w:rPr>
        <w:t xml:space="preserve">Usuários expressaram que as </w:t>
      </w:r>
      <w:r w:rsidRPr="004E599F">
        <w:rPr>
          <w:b/>
          <w:bCs/>
          <w:color w:val="000000" w:themeColor="text1"/>
        </w:rPr>
        <w:t>Trilhas de Estudos Guiadas</w:t>
      </w:r>
      <w:r w:rsidRPr="004E599F">
        <w:rPr>
          <w:color w:val="000000" w:themeColor="text1"/>
        </w:rPr>
        <w:t xml:space="preserve"> "dão um norte e organização de temas", validando a proposta central de estudo estruturado</w:t>
      </w:r>
    </w:p>
    <w:p w14:paraId="69D63336" w14:textId="77777777" w:rsidR="004E599F" w:rsidRPr="004E599F" w:rsidRDefault="004E599F" w:rsidP="004E599F">
      <w:pPr>
        <w:numPr>
          <w:ilvl w:val="0"/>
          <w:numId w:val="37"/>
        </w:numPr>
        <w:pBdr>
          <w:top w:val="nil"/>
          <w:left w:val="nil"/>
          <w:bottom w:val="nil"/>
          <w:right w:val="nil"/>
          <w:between w:val="nil"/>
        </w:pBdr>
        <w:spacing w:line="275" w:lineRule="auto"/>
        <w:ind w:left="709" w:hanging="283"/>
        <w:rPr>
          <w:color w:val="000000" w:themeColor="text1"/>
        </w:rPr>
      </w:pPr>
      <w:r w:rsidRPr="004E599F">
        <w:rPr>
          <w:color w:val="000000" w:themeColor="text1"/>
        </w:rPr>
        <w:t xml:space="preserve">A funcionalidade de </w:t>
      </w:r>
      <w:r w:rsidRPr="004E599F">
        <w:rPr>
          <w:b/>
          <w:bCs/>
          <w:color w:val="000000" w:themeColor="text1"/>
        </w:rPr>
        <w:t>Trilhas de Estudos</w:t>
      </w:r>
      <w:r w:rsidRPr="004E599F">
        <w:rPr>
          <w:color w:val="000000" w:themeColor="text1"/>
        </w:rPr>
        <w:t xml:space="preserve"> foi identificada como o </w:t>
      </w:r>
      <w:r w:rsidRPr="004E599F">
        <w:rPr>
          <w:b/>
          <w:bCs/>
          <w:color w:val="000000" w:themeColor="text1"/>
        </w:rPr>
        <w:t>recurso mais elogiado</w:t>
      </w:r>
      <w:r w:rsidRPr="004E599F">
        <w:rPr>
          <w:color w:val="000000" w:themeColor="text1"/>
        </w:rPr>
        <w:t xml:space="preserve"> pelos testadores</w:t>
      </w:r>
    </w:p>
    <w:p w14:paraId="597780EC" w14:textId="77777777" w:rsidR="004E599F" w:rsidRPr="004E599F" w:rsidRDefault="004E599F" w:rsidP="004E599F">
      <w:pPr>
        <w:pBdr>
          <w:top w:val="nil"/>
          <w:left w:val="nil"/>
          <w:bottom w:val="nil"/>
          <w:right w:val="nil"/>
          <w:between w:val="nil"/>
        </w:pBdr>
        <w:spacing w:line="275" w:lineRule="auto"/>
        <w:ind w:left="709" w:hanging="283"/>
        <w:rPr>
          <w:color w:val="000000" w:themeColor="text1"/>
        </w:rPr>
      </w:pPr>
      <w:r w:rsidRPr="004E599F">
        <w:rPr>
          <w:b/>
          <w:bCs/>
          <w:color w:val="000000" w:themeColor="text1"/>
        </w:rPr>
        <w:t>3. Validação de Mercado:</w:t>
      </w:r>
    </w:p>
    <w:p w14:paraId="5899C390" w14:textId="77777777" w:rsidR="004E599F" w:rsidRPr="004E599F" w:rsidRDefault="004E599F" w:rsidP="004E599F">
      <w:pPr>
        <w:numPr>
          <w:ilvl w:val="0"/>
          <w:numId w:val="38"/>
        </w:numPr>
        <w:pBdr>
          <w:top w:val="nil"/>
          <w:left w:val="nil"/>
          <w:bottom w:val="nil"/>
          <w:right w:val="nil"/>
          <w:between w:val="nil"/>
        </w:pBdr>
        <w:spacing w:line="275" w:lineRule="auto"/>
        <w:ind w:left="709" w:hanging="283"/>
        <w:rPr>
          <w:color w:val="000000" w:themeColor="text1"/>
        </w:rPr>
      </w:pPr>
      <w:r w:rsidRPr="004E599F">
        <w:rPr>
          <w:color w:val="000000" w:themeColor="text1"/>
        </w:rPr>
        <w:t xml:space="preserve">Profissionais da área de tecnologia validaram o projeto como uma </w:t>
      </w:r>
      <w:r w:rsidRPr="004E599F">
        <w:rPr>
          <w:b/>
          <w:bCs/>
          <w:color w:val="000000" w:themeColor="text1"/>
        </w:rPr>
        <w:t>"boa possibilidade de negócio"</w:t>
      </w:r>
    </w:p>
    <w:p w14:paraId="1DF03F62" w14:textId="77777777" w:rsidR="004E599F" w:rsidRPr="004E599F" w:rsidRDefault="004E599F" w:rsidP="004E599F">
      <w:pPr>
        <w:numPr>
          <w:ilvl w:val="0"/>
          <w:numId w:val="38"/>
        </w:numPr>
        <w:pBdr>
          <w:top w:val="nil"/>
          <w:left w:val="nil"/>
          <w:bottom w:val="nil"/>
          <w:right w:val="nil"/>
          <w:between w:val="nil"/>
        </w:pBdr>
        <w:spacing w:line="275" w:lineRule="auto"/>
        <w:ind w:left="709" w:hanging="283"/>
        <w:rPr>
          <w:color w:val="000000" w:themeColor="text1"/>
        </w:rPr>
      </w:pPr>
      <w:r w:rsidRPr="004E599F">
        <w:rPr>
          <w:color w:val="000000" w:themeColor="text1"/>
        </w:rPr>
        <w:t xml:space="preserve">Usuários demonstraram </w:t>
      </w:r>
      <w:r w:rsidRPr="004E599F">
        <w:rPr>
          <w:b/>
          <w:bCs/>
          <w:color w:val="000000" w:themeColor="text1"/>
        </w:rPr>
        <w:t>comportamento de evangelização orgânica</w:t>
      </w:r>
      <w:r w:rsidRPr="004E599F">
        <w:rPr>
          <w:color w:val="000000" w:themeColor="text1"/>
        </w:rPr>
        <w:t>: após testarem o app, divulgaram espontaneamente com parentes e membros de suas igrejas</w:t>
      </w:r>
    </w:p>
    <w:p w14:paraId="24BC64CD" w14:textId="77777777" w:rsidR="004E599F" w:rsidRPr="004E599F" w:rsidRDefault="004E599F" w:rsidP="004E599F">
      <w:pPr>
        <w:numPr>
          <w:ilvl w:val="0"/>
          <w:numId w:val="38"/>
        </w:numPr>
        <w:pBdr>
          <w:top w:val="nil"/>
          <w:left w:val="nil"/>
          <w:bottom w:val="nil"/>
          <w:right w:val="nil"/>
          <w:between w:val="nil"/>
        </w:pBdr>
        <w:spacing w:line="275" w:lineRule="auto"/>
        <w:ind w:left="709" w:hanging="283"/>
        <w:rPr>
          <w:color w:val="000000" w:themeColor="text1"/>
        </w:rPr>
      </w:pPr>
      <w:r w:rsidRPr="004E599F">
        <w:rPr>
          <w:color w:val="000000" w:themeColor="text1"/>
        </w:rPr>
        <w:t>Um usuário específico (</w:t>
      </w:r>
      <w:proofErr w:type="spellStart"/>
      <w:r w:rsidRPr="004E599F">
        <w:rPr>
          <w:color w:val="000000" w:themeColor="text1"/>
        </w:rPr>
        <w:t>Jhonata</w:t>
      </w:r>
      <w:proofErr w:type="spellEnd"/>
      <w:r w:rsidRPr="004E599F">
        <w:rPr>
          <w:color w:val="000000" w:themeColor="text1"/>
        </w:rPr>
        <w:t xml:space="preserve">) afirmou: </w:t>
      </w:r>
      <w:r w:rsidRPr="004E599F">
        <w:rPr>
          <w:b/>
          <w:bCs/>
          <w:color w:val="000000" w:themeColor="text1"/>
        </w:rPr>
        <w:t>"Tenho certeza que muita gente compra"</w:t>
      </w:r>
      <w:r w:rsidRPr="004E599F">
        <w:rPr>
          <w:color w:val="000000" w:themeColor="text1"/>
        </w:rPr>
        <w:t>, validando a disposição de pagar pelo produto</w:t>
      </w:r>
    </w:p>
    <w:p w14:paraId="6A73C9E9" w14:textId="77777777" w:rsidR="004E599F" w:rsidRPr="004E599F" w:rsidRDefault="004E599F" w:rsidP="004E599F">
      <w:pPr>
        <w:pBdr>
          <w:top w:val="nil"/>
          <w:left w:val="nil"/>
          <w:bottom w:val="nil"/>
          <w:right w:val="nil"/>
          <w:between w:val="nil"/>
        </w:pBdr>
        <w:spacing w:line="275" w:lineRule="auto"/>
        <w:ind w:left="709" w:hanging="283"/>
        <w:rPr>
          <w:color w:val="000000" w:themeColor="text1"/>
        </w:rPr>
      </w:pPr>
      <w:r w:rsidRPr="004E599F">
        <w:rPr>
          <w:b/>
          <w:bCs/>
          <w:color w:val="000000" w:themeColor="text1"/>
        </w:rPr>
        <w:t>4. Evidência de Demanda por Profundidade:</w:t>
      </w:r>
    </w:p>
    <w:p w14:paraId="7715EDBF" w14:textId="77777777" w:rsidR="004E599F" w:rsidRPr="004E599F" w:rsidRDefault="004E599F" w:rsidP="004E599F">
      <w:pPr>
        <w:numPr>
          <w:ilvl w:val="0"/>
          <w:numId w:val="39"/>
        </w:numPr>
        <w:pBdr>
          <w:top w:val="nil"/>
          <w:left w:val="nil"/>
          <w:bottom w:val="nil"/>
          <w:right w:val="nil"/>
          <w:between w:val="nil"/>
        </w:pBdr>
        <w:spacing w:line="275" w:lineRule="auto"/>
        <w:ind w:left="709" w:hanging="283"/>
        <w:rPr>
          <w:color w:val="000000" w:themeColor="text1"/>
        </w:rPr>
      </w:pPr>
      <w:r w:rsidRPr="004E599F">
        <w:rPr>
          <w:color w:val="000000" w:themeColor="text1"/>
        </w:rPr>
        <w:t xml:space="preserve">Alta demanda identificada por funcionalidades de </w:t>
      </w:r>
      <w:r w:rsidRPr="004E599F">
        <w:rPr>
          <w:b/>
          <w:bCs/>
          <w:color w:val="000000" w:themeColor="text1"/>
        </w:rPr>
        <w:t>aprofundamento</w:t>
      </w:r>
      <w:r w:rsidRPr="004E599F">
        <w:rPr>
          <w:color w:val="000000" w:themeColor="text1"/>
        </w:rPr>
        <w:t xml:space="preserve"> (pesquisa avançada, anotações, personalização)</w:t>
      </w:r>
    </w:p>
    <w:p w14:paraId="1F4EAD21" w14:textId="77777777" w:rsidR="004E599F" w:rsidRPr="004E599F" w:rsidRDefault="004E599F" w:rsidP="004E599F">
      <w:pPr>
        <w:numPr>
          <w:ilvl w:val="0"/>
          <w:numId w:val="39"/>
        </w:numPr>
        <w:pBdr>
          <w:top w:val="nil"/>
          <w:left w:val="nil"/>
          <w:bottom w:val="nil"/>
          <w:right w:val="nil"/>
          <w:between w:val="nil"/>
        </w:pBdr>
        <w:spacing w:line="275" w:lineRule="auto"/>
        <w:ind w:left="709" w:hanging="283"/>
        <w:rPr>
          <w:color w:val="000000" w:themeColor="text1"/>
        </w:rPr>
      </w:pPr>
      <w:r w:rsidRPr="004E599F">
        <w:rPr>
          <w:color w:val="000000" w:themeColor="text1"/>
        </w:rPr>
        <w:t xml:space="preserve">Usuários solicitaram recursos que indicam necessidade de estudo </w:t>
      </w:r>
      <w:r w:rsidRPr="004E599F">
        <w:rPr>
          <w:b/>
          <w:bCs/>
          <w:color w:val="000000" w:themeColor="text1"/>
        </w:rPr>
        <w:t>além do superficial</w:t>
      </w:r>
      <w:r w:rsidRPr="004E599F">
        <w:rPr>
          <w:color w:val="000000" w:themeColor="text1"/>
        </w:rPr>
        <w:t>: comparação de versões, interlineares, estudos temáticos</w:t>
      </w:r>
    </w:p>
    <w:p w14:paraId="28547E77" w14:textId="77777777" w:rsidR="004E599F" w:rsidRPr="004E599F" w:rsidRDefault="004E599F" w:rsidP="004E599F">
      <w:pPr>
        <w:pBdr>
          <w:top w:val="nil"/>
          <w:left w:val="nil"/>
          <w:bottom w:val="nil"/>
          <w:right w:val="nil"/>
          <w:between w:val="nil"/>
        </w:pBdr>
        <w:spacing w:line="275" w:lineRule="auto"/>
        <w:ind w:left="709" w:hanging="283"/>
        <w:rPr>
          <w:color w:val="000000" w:themeColor="text1"/>
        </w:rPr>
      </w:pPr>
      <w:r w:rsidRPr="004E599F">
        <w:rPr>
          <w:b/>
          <w:bCs/>
          <w:color w:val="000000" w:themeColor="text1"/>
        </w:rPr>
        <w:t>5. Métricas de Engajamento Inicial:</w:t>
      </w:r>
    </w:p>
    <w:p w14:paraId="4C846CE7" w14:textId="77777777" w:rsidR="004E599F" w:rsidRPr="004E599F" w:rsidRDefault="004E599F" w:rsidP="004E599F">
      <w:pPr>
        <w:numPr>
          <w:ilvl w:val="0"/>
          <w:numId w:val="40"/>
        </w:numPr>
        <w:pBdr>
          <w:top w:val="nil"/>
          <w:left w:val="nil"/>
          <w:bottom w:val="nil"/>
          <w:right w:val="nil"/>
          <w:between w:val="nil"/>
        </w:pBdr>
        <w:spacing w:line="275" w:lineRule="auto"/>
        <w:ind w:left="709" w:hanging="283"/>
        <w:rPr>
          <w:color w:val="000000" w:themeColor="text1"/>
        </w:rPr>
      </w:pPr>
      <w:r w:rsidRPr="004E599F">
        <w:rPr>
          <w:b/>
          <w:bCs/>
          <w:color w:val="000000" w:themeColor="text1"/>
        </w:rPr>
        <w:t>Taxa de ativação de 30%</w:t>
      </w:r>
      <w:r w:rsidRPr="004E599F">
        <w:rPr>
          <w:color w:val="000000" w:themeColor="text1"/>
        </w:rPr>
        <w:t xml:space="preserve"> (usuários que completam trilhas de estudo/devocionais)</w:t>
      </w:r>
    </w:p>
    <w:p w14:paraId="0F52B350" w14:textId="77777777" w:rsidR="004E599F" w:rsidRPr="004E599F" w:rsidRDefault="004E599F" w:rsidP="004E599F">
      <w:pPr>
        <w:numPr>
          <w:ilvl w:val="0"/>
          <w:numId w:val="40"/>
        </w:numPr>
        <w:pBdr>
          <w:top w:val="nil"/>
          <w:left w:val="nil"/>
          <w:bottom w:val="nil"/>
          <w:right w:val="nil"/>
          <w:between w:val="nil"/>
        </w:pBdr>
        <w:spacing w:line="275" w:lineRule="auto"/>
        <w:ind w:left="709" w:hanging="283"/>
        <w:rPr>
          <w:color w:val="000000" w:themeColor="text1"/>
        </w:rPr>
      </w:pPr>
      <w:r w:rsidRPr="004E599F">
        <w:rPr>
          <w:b/>
          <w:bCs/>
          <w:color w:val="000000" w:themeColor="text1"/>
        </w:rPr>
        <w:t>Taxa de retenção na Semana 1 de 20%</w:t>
      </w:r>
      <w:r w:rsidRPr="004E599F">
        <w:rPr>
          <w:color w:val="000000" w:themeColor="text1"/>
        </w:rPr>
        <w:t>, indicando que o conteúdo tem potencial de criar hábito</w:t>
      </w:r>
    </w:p>
    <w:p w14:paraId="72B5ABEC" w14:textId="77777777" w:rsidR="004E599F" w:rsidRPr="004E599F" w:rsidRDefault="004E599F" w:rsidP="004E599F">
      <w:pPr>
        <w:numPr>
          <w:ilvl w:val="0"/>
          <w:numId w:val="40"/>
        </w:numPr>
        <w:pBdr>
          <w:top w:val="nil"/>
          <w:left w:val="nil"/>
          <w:bottom w:val="nil"/>
          <w:right w:val="nil"/>
          <w:between w:val="nil"/>
        </w:pBdr>
        <w:spacing w:line="275" w:lineRule="auto"/>
        <w:ind w:left="709" w:hanging="283"/>
        <w:rPr>
          <w:color w:val="000000" w:themeColor="text1"/>
        </w:rPr>
      </w:pPr>
      <w:r w:rsidRPr="004E599F">
        <w:rPr>
          <w:b/>
          <w:bCs/>
          <w:color w:val="000000" w:themeColor="text1"/>
        </w:rPr>
        <w:t>80% dos usuários</w:t>
      </w:r>
      <w:r w:rsidRPr="004E599F">
        <w:rPr>
          <w:color w:val="000000" w:themeColor="text1"/>
        </w:rPr>
        <w:t xml:space="preserve"> criam anotações ou personalizam sua experiência, demonstrando engajamento real com o propósito de estudo</w:t>
      </w:r>
    </w:p>
    <w:p w14:paraId="1F2F66AD" w14:textId="77777777" w:rsidR="004E599F" w:rsidRPr="004E599F" w:rsidRDefault="004E599F" w:rsidP="004E599F">
      <w:pPr>
        <w:pBdr>
          <w:top w:val="nil"/>
          <w:left w:val="nil"/>
          <w:bottom w:val="nil"/>
          <w:right w:val="nil"/>
          <w:between w:val="nil"/>
        </w:pBdr>
        <w:spacing w:line="275" w:lineRule="auto"/>
        <w:rPr>
          <w:color w:val="000000" w:themeColor="text1"/>
        </w:rPr>
      </w:pPr>
    </w:p>
    <w:p w14:paraId="3BC1DA95" w14:textId="77777777" w:rsidR="00E85714" w:rsidRPr="00E85714" w:rsidRDefault="00000000" w:rsidP="00E85714">
      <w:pPr>
        <w:numPr>
          <w:ilvl w:val="0"/>
          <w:numId w:val="19"/>
        </w:numPr>
        <w:pBdr>
          <w:top w:val="nil"/>
          <w:left w:val="nil"/>
          <w:bottom w:val="nil"/>
          <w:right w:val="nil"/>
          <w:between w:val="nil"/>
        </w:pBdr>
        <w:spacing w:line="275" w:lineRule="auto"/>
        <w:ind w:left="426" w:hanging="284"/>
        <w:rPr>
          <w:rFonts w:ascii="Google Sans Text" w:eastAsia="Google Sans Text" w:hAnsi="Google Sans Text" w:cs="Google Sans Text"/>
          <w:color w:val="1B1C1D"/>
        </w:rPr>
      </w:pPr>
      <w:r w:rsidRPr="00E85714">
        <w:rPr>
          <w:rFonts w:ascii="Google Sans Text" w:eastAsia="Google Sans Text" w:hAnsi="Google Sans Text" w:cs="Google Sans Text"/>
          <w:b/>
          <w:bCs/>
          <w:color w:val="1B1C1D"/>
        </w:rPr>
        <w:t>Como resolvem esse problema hoje e o que há de errado com essas soluções?</w:t>
      </w:r>
    </w:p>
    <w:p w14:paraId="35244235" w14:textId="2432610C" w:rsidR="00E85714" w:rsidRPr="00D01AD5" w:rsidRDefault="00E85714" w:rsidP="00E85714">
      <w:pPr>
        <w:pBdr>
          <w:top w:val="nil"/>
          <w:left w:val="nil"/>
          <w:bottom w:val="nil"/>
          <w:right w:val="nil"/>
          <w:between w:val="nil"/>
        </w:pBdr>
        <w:spacing w:line="275" w:lineRule="auto"/>
        <w:ind w:left="567"/>
        <w:rPr>
          <w:rFonts w:ascii="Google Sans Text" w:eastAsia="Google Sans Text" w:hAnsi="Google Sans Text" w:cs="Google Sans Text"/>
          <w:color w:val="1B1C1D"/>
        </w:rPr>
      </w:pPr>
      <w:r w:rsidRPr="00D01AD5">
        <w:rPr>
          <w:rFonts w:ascii="Google Sans Text" w:eastAsia="Google Sans Text" w:hAnsi="Google Sans Text" w:cs="Google Sans Text"/>
          <w:color w:val="1B1C1D"/>
        </w:rPr>
        <w:t>Atualmente, as empresas que desenvolvem aplicativos bíblicos enfrentam dois problemas principais — dois extremos.</w:t>
      </w:r>
    </w:p>
    <w:p w14:paraId="4B0CCCA9" w14:textId="77777777" w:rsidR="00E85714" w:rsidRPr="00D01AD5" w:rsidRDefault="00E85714" w:rsidP="00E85714">
      <w:pPr>
        <w:pBdr>
          <w:top w:val="nil"/>
          <w:left w:val="nil"/>
          <w:bottom w:val="nil"/>
          <w:right w:val="nil"/>
          <w:between w:val="nil"/>
        </w:pBdr>
        <w:spacing w:line="275" w:lineRule="auto"/>
        <w:ind w:left="720"/>
        <w:rPr>
          <w:rFonts w:ascii="Google Sans Text" w:eastAsia="Google Sans Text" w:hAnsi="Google Sans Text" w:cs="Google Sans Text"/>
          <w:color w:val="1B1C1D"/>
        </w:rPr>
      </w:pPr>
    </w:p>
    <w:p w14:paraId="45144E54" w14:textId="77777777" w:rsidR="00E85714" w:rsidRPr="00D01AD5" w:rsidRDefault="00E85714" w:rsidP="00E85714">
      <w:pPr>
        <w:pBdr>
          <w:top w:val="nil"/>
          <w:left w:val="nil"/>
          <w:bottom w:val="nil"/>
          <w:right w:val="nil"/>
          <w:between w:val="nil"/>
        </w:pBdr>
        <w:spacing w:line="275" w:lineRule="auto"/>
        <w:ind w:left="720"/>
        <w:rPr>
          <w:rFonts w:ascii="Google Sans Text" w:eastAsia="Google Sans Text" w:hAnsi="Google Sans Text" w:cs="Google Sans Text"/>
          <w:color w:val="1B1C1D"/>
        </w:rPr>
      </w:pPr>
      <w:r w:rsidRPr="00D01AD5">
        <w:rPr>
          <w:rFonts w:ascii="Google Sans Text" w:eastAsia="Google Sans Text" w:hAnsi="Google Sans Text" w:cs="Google Sans Text"/>
          <w:color w:val="1B1C1D"/>
        </w:rPr>
        <w:t xml:space="preserve">O primeiro é a superficialidade: muitos apps se limitam a oferecer devocionais diários com tom de “coach espiritual”, voltados apenas à motivação e ao bem-estar momentâneo. Esses conteúdos raramente ajudam o usuário a criar raízes sólidas na fé, levando-o a viver em uma “bolha gospel” — um mundo ilusório onde se extraem mensagens erradas e </w:t>
      </w:r>
      <w:proofErr w:type="spellStart"/>
      <w:r w:rsidRPr="00D01AD5">
        <w:rPr>
          <w:rFonts w:ascii="Google Sans Text" w:eastAsia="Google Sans Text" w:hAnsi="Google Sans Text" w:cs="Google Sans Text"/>
          <w:color w:val="1B1C1D"/>
        </w:rPr>
        <w:t>eisegéticas</w:t>
      </w:r>
      <w:proofErr w:type="spellEnd"/>
      <w:r w:rsidRPr="00D01AD5">
        <w:rPr>
          <w:rFonts w:ascii="Google Sans Text" w:eastAsia="Google Sans Text" w:hAnsi="Google Sans Text" w:cs="Google Sans Text"/>
          <w:color w:val="1B1C1D"/>
        </w:rPr>
        <w:t xml:space="preserve"> (interpretações baseadas em ideias pré-</w:t>
      </w:r>
      <w:r w:rsidRPr="00D01AD5">
        <w:rPr>
          <w:rFonts w:ascii="Google Sans Text" w:eastAsia="Google Sans Text" w:hAnsi="Google Sans Text" w:cs="Google Sans Text"/>
          <w:color w:val="1B1C1D"/>
        </w:rPr>
        <w:lastRenderedPageBreak/>
        <w:t>concebidas, e não no verdadeiro sentido do texto bíblico).</w:t>
      </w:r>
    </w:p>
    <w:p w14:paraId="370DCBAD" w14:textId="77777777" w:rsidR="00E85714" w:rsidRPr="00D01AD5" w:rsidRDefault="00E85714" w:rsidP="00E85714">
      <w:pPr>
        <w:pBdr>
          <w:top w:val="nil"/>
          <w:left w:val="nil"/>
          <w:bottom w:val="nil"/>
          <w:right w:val="nil"/>
          <w:between w:val="nil"/>
        </w:pBdr>
        <w:spacing w:line="275" w:lineRule="auto"/>
        <w:ind w:left="720"/>
        <w:rPr>
          <w:rFonts w:ascii="Google Sans Text" w:eastAsia="Google Sans Text" w:hAnsi="Google Sans Text" w:cs="Google Sans Text"/>
          <w:color w:val="1B1C1D"/>
        </w:rPr>
      </w:pPr>
    </w:p>
    <w:p w14:paraId="274B798D" w14:textId="77777777" w:rsidR="00E85714" w:rsidRDefault="00E85714" w:rsidP="00E85714">
      <w:pPr>
        <w:pBdr>
          <w:top w:val="nil"/>
          <w:left w:val="nil"/>
          <w:bottom w:val="nil"/>
          <w:right w:val="nil"/>
          <w:between w:val="nil"/>
        </w:pBdr>
        <w:spacing w:line="275" w:lineRule="auto"/>
        <w:ind w:left="720"/>
        <w:rPr>
          <w:rFonts w:ascii="Google Sans Text" w:eastAsia="Google Sans Text" w:hAnsi="Google Sans Text" w:cs="Google Sans Text"/>
          <w:color w:val="1B1C1D"/>
        </w:rPr>
      </w:pPr>
      <w:r w:rsidRPr="00D01AD5">
        <w:rPr>
          <w:rFonts w:ascii="Google Sans Text" w:eastAsia="Google Sans Text" w:hAnsi="Google Sans Text" w:cs="Google Sans Text"/>
          <w:color w:val="1B1C1D"/>
        </w:rPr>
        <w:t>O segundo extremo são os aplicativos excessivamente nichados, que até oferecem estudos profundos, mas com escopo muito restrito. Por exemplo: um app voltado ao estudo do hebraico bíblico pode oferecer apenas esse recurso, sem permitir comparação entre versões da Bíblia ou acesso a temas complementares. Assim, o usuário precisa alternar entre vários aplicativos para realizar um estudo completo. Além disso, ao estudar a Bíblia, é natural buscar referências relacionadas a um texto ou tema. Apps muito fechados dificultam esse processo, limitando o aprofundamento e deixando dúvidas sem resposta.</w:t>
      </w:r>
    </w:p>
    <w:p w14:paraId="7B559517" w14:textId="77777777" w:rsidR="00E85714" w:rsidRPr="00D01AD5" w:rsidRDefault="00E85714" w:rsidP="00E85714">
      <w:pPr>
        <w:pBdr>
          <w:top w:val="nil"/>
          <w:left w:val="nil"/>
          <w:bottom w:val="nil"/>
          <w:right w:val="nil"/>
          <w:between w:val="nil"/>
        </w:pBdr>
        <w:spacing w:line="275" w:lineRule="auto"/>
        <w:ind w:left="720"/>
        <w:rPr>
          <w:rFonts w:ascii="Google Sans Text" w:eastAsia="Google Sans Text" w:hAnsi="Google Sans Text" w:cs="Google Sans Text"/>
          <w:color w:val="1B1C1D"/>
        </w:rPr>
      </w:pPr>
    </w:p>
    <w:p w14:paraId="6836D01A" w14:textId="109015E4" w:rsidR="0083030F" w:rsidRPr="00E85714" w:rsidRDefault="00000000" w:rsidP="00E85714">
      <w:pPr>
        <w:numPr>
          <w:ilvl w:val="0"/>
          <w:numId w:val="6"/>
        </w:numPr>
        <w:pBdr>
          <w:top w:val="nil"/>
          <w:left w:val="nil"/>
          <w:bottom w:val="nil"/>
          <w:right w:val="nil"/>
          <w:between w:val="nil"/>
        </w:pBdr>
        <w:spacing w:after="120" w:line="275" w:lineRule="auto"/>
      </w:pPr>
      <w:r w:rsidRPr="00E85714">
        <w:rPr>
          <w:rFonts w:ascii="Google Sans Text" w:eastAsia="Google Sans Text" w:hAnsi="Google Sans Text" w:cs="Google Sans Text"/>
          <w:b/>
          <w:bCs/>
          <w:color w:val="1B1C1D"/>
        </w:rPr>
        <w:t>Por que agora (</w:t>
      </w:r>
      <w:proofErr w:type="spellStart"/>
      <w:r w:rsidRPr="00E85714">
        <w:rPr>
          <w:rFonts w:ascii="Google Sans Text" w:eastAsia="Google Sans Text" w:hAnsi="Google Sans Text" w:cs="Google Sans Text"/>
          <w:b/>
          <w:bCs/>
          <w:color w:val="1B1C1D"/>
        </w:rPr>
        <w:t>Why</w:t>
      </w:r>
      <w:proofErr w:type="spellEnd"/>
      <w:r w:rsidRPr="00E85714">
        <w:rPr>
          <w:rFonts w:ascii="Google Sans Text" w:eastAsia="Google Sans Text" w:hAnsi="Google Sans Text" w:cs="Google Sans Text"/>
          <w:b/>
          <w:bCs/>
          <w:color w:val="1B1C1D"/>
        </w:rPr>
        <w:t xml:space="preserve"> </w:t>
      </w:r>
      <w:proofErr w:type="spellStart"/>
      <w:r w:rsidRPr="00E85714">
        <w:rPr>
          <w:rFonts w:ascii="Google Sans Text" w:eastAsia="Google Sans Text" w:hAnsi="Google Sans Text" w:cs="Google Sans Text"/>
          <w:b/>
          <w:bCs/>
          <w:color w:val="1B1C1D"/>
        </w:rPr>
        <w:t>Now</w:t>
      </w:r>
      <w:proofErr w:type="spellEnd"/>
      <w:r w:rsidRPr="00E85714">
        <w:rPr>
          <w:rFonts w:ascii="Google Sans Text" w:eastAsia="Google Sans Text" w:hAnsi="Google Sans Text" w:cs="Google Sans Text"/>
          <w:b/>
          <w:bCs/>
          <w:color w:val="1B1C1D"/>
        </w:rPr>
        <w:t>)?</w:t>
      </w:r>
    </w:p>
    <w:p w14:paraId="6EF2A761" w14:textId="77777777" w:rsidR="00E85714" w:rsidRPr="00D01AD5" w:rsidRDefault="00E85714" w:rsidP="00E85714">
      <w:pPr>
        <w:pStyle w:val="NormalWeb"/>
        <w:numPr>
          <w:ilvl w:val="1"/>
          <w:numId w:val="6"/>
        </w:numPr>
        <w:ind w:left="709"/>
        <w:rPr>
          <w:rFonts w:ascii="Google Sans Text" w:hAnsi="Google Sans Text"/>
          <w:sz w:val="22"/>
          <w:szCs w:val="22"/>
        </w:rPr>
      </w:pPr>
      <w:r w:rsidRPr="00D01AD5">
        <w:rPr>
          <w:rFonts w:ascii="Google Sans Text" w:hAnsi="Google Sans Text"/>
          <w:sz w:val="22"/>
          <w:szCs w:val="22"/>
        </w:rPr>
        <w:t xml:space="preserve">O universo cristão global conta com aproximadamente </w:t>
      </w:r>
      <w:r w:rsidRPr="00D01AD5">
        <w:rPr>
          <w:rStyle w:val="Forte"/>
          <w:rFonts w:ascii="Google Sans Text" w:hAnsi="Google Sans Text"/>
          <w:sz w:val="22"/>
          <w:szCs w:val="22"/>
        </w:rPr>
        <w:t>2,18 bilhões de pessoas</w:t>
      </w:r>
      <w:r w:rsidRPr="00D01AD5">
        <w:rPr>
          <w:rFonts w:ascii="Google Sans Text" w:hAnsi="Google Sans Text"/>
          <w:sz w:val="22"/>
          <w:szCs w:val="22"/>
        </w:rPr>
        <w:t>, ou cerca de um terço da população mundial.</w:t>
      </w:r>
    </w:p>
    <w:p w14:paraId="6E0C2082" w14:textId="77777777" w:rsidR="00E85714" w:rsidRPr="00D01AD5" w:rsidRDefault="00E85714" w:rsidP="00E85714">
      <w:pPr>
        <w:pStyle w:val="NormalWeb"/>
        <w:numPr>
          <w:ilvl w:val="1"/>
          <w:numId w:val="6"/>
        </w:numPr>
        <w:ind w:left="709"/>
        <w:rPr>
          <w:rFonts w:ascii="Google Sans Text" w:hAnsi="Google Sans Text"/>
          <w:sz w:val="22"/>
          <w:szCs w:val="22"/>
        </w:rPr>
      </w:pPr>
      <w:r w:rsidRPr="00D01AD5">
        <w:rPr>
          <w:rFonts w:ascii="Google Sans Text" w:hAnsi="Google Sans Text"/>
          <w:sz w:val="22"/>
          <w:szCs w:val="22"/>
        </w:rPr>
        <w:t xml:space="preserve">No Brasil, a maioria ainda se declara cristã — estimativas apontam cerca de </w:t>
      </w:r>
      <w:r w:rsidRPr="00D01AD5">
        <w:rPr>
          <w:rStyle w:val="Forte"/>
          <w:rFonts w:ascii="Google Sans Text" w:hAnsi="Google Sans Text"/>
          <w:sz w:val="22"/>
          <w:szCs w:val="22"/>
        </w:rPr>
        <w:t>169 milhões de cristãos</w:t>
      </w:r>
      <w:r w:rsidRPr="00D01AD5">
        <w:rPr>
          <w:rFonts w:ascii="Google Sans Text" w:hAnsi="Google Sans Text"/>
          <w:sz w:val="22"/>
          <w:szCs w:val="22"/>
        </w:rPr>
        <w:t xml:space="preserve"> no país em 2025.</w:t>
      </w:r>
    </w:p>
    <w:p w14:paraId="62480732" w14:textId="77777777" w:rsidR="00E85714" w:rsidRPr="00D01AD5" w:rsidRDefault="00E85714" w:rsidP="00E85714">
      <w:pPr>
        <w:pStyle w:val="NormalWeb"/>
        <w:numPr>
          <w:ilvl w:val="1"/>
          <w:numId w:val="6"/>
        </w:numPr>
        <w:ind w:left="709"/>
        <w:rPr>
          <w:rFonts w:ascii="Google Sans Text" w:hAnsi="Google Sans Text"/>
          <w:sz w:val="22"/>
          <w:szCs w:val="22"/>
        </w:rPr>
      </w:pPr>
      <w:r w:rsidRPr="00D01AD5">
        <w:rPr>
          <w:rFonts w:ascii="Google Sans Text" w:hAnsi="Google Sans Text"/>
          <w:sz w:val="22"/>
          <w:szCs w:val="22"/>
        </w:rPr>
        <w:t xml:space="preserve">Dados do censo brasileiro de 2022 mostram que 56,7 % da população (≈ 100,2 milhões) se declaravam católicos, e 26,9 % (≈ 47,4 milhões) se declaravam evangélicos. </w:t>
      </w:r>
    </w:p>
    <w:p w14:paraId="0048FFA1" w14:textId="77777777" w:rsidR="00E85714" w:rsidRPr="00D01AD5" w:rsidRDefault="00E85714" w:rsidP="00E85714">
      <w:pPr>
        <w:pStyle w:val="NormalWeb"/>
        <w:numPr>
          <w:ilvl w:val="1"/>
          <w:numId w:val="6"/>
        </w:numPr>
        <w:ind w:left="709"/>
        <w:rPr>
          <w:rFonts w:ascii="Google Sans Text" w:hAnsi="Google Sans Text"/>
          <w:sz w:val="22"/>
          <w:szCs w:val="22"/>
        </w:rPr>
      </w:pPr>
      <w:r w:rsidRPr="00D01AD5">
        <w:rPr>
          <w:rFonts w:ascii="Google Sans Text" w:hAnsi="Google Sans Text"/>
          <w:sz w:val="22"/>
          <w:szCs w:val="22"/>
        </w:rPr>
        <w:t>Tecnologicamente, estamos em uma fase madura: APIs abertas, bancos de dados como Supabase, frameworks híbridos de mobile e distribuição digital permitem que um aplicativo de estudo bíblico com profundidade seja desenvolvido, escalado e distribuído com custos controlados — algo que há poucos anos seria inviável.</w:t>
      </w:r>
    </w:p>
    <w:p w14:paraId="0B837DA3" w14:textId="77777777" w:rsidR="00E85714" w:rsidRPr="00D01AD5" w:rsidRDefault="00E85714" w:rsidP="00E85714">
      <w:pPr>
        <w:pStyle w:val="NormalWeb"/>
        <w:numPr>
          <w:ilvl w:val="1"/>
          <w:numId w:val="6"/>
        </w:numPr>
        <w:ind w:left="709"/>
        <w:rPr>
          <w:rFonts w:ascii="Google Sans Text" w:hAnsi="Google Sans Text"/>
          <w:sz w:val="22"/>
          <w:szCs w:val="22"/>
        </w:rPr>
      </w:pPr>
      <w:r w:rsidRPr="00D01AD5">
        <w:rPr>
          <w:rFonts w:ascii="Google Sans Text" w:hAnsi="Google Sans Text"/>
          <w:sz w:val="22"/>
          <w:szCs w:val="22"/>
        </w:rPr>
        <w:t xml:space="preserve">Culturalmente, há uma grande demanda latente: usuários que querem </w:t>
      </w:r>
      <w:r w:rsidRPr="00D01AD5">
        <w:rPr>
          <w:rStyle w:val="Forte"/>
          <w:rFonts w:ascii="Google Sans Text" w:hAnsi="Google Sans Text"/>
          <w:sz w:val="22"/>
          <w:szCs w:val="22"/>
        </w:rPr>
        <w:t>mais do que devocionais superficiais</w:t>
      </w:r>
      <w:r w:rsidRPr="00D01AD5">
        <w:rPr>
          <w:rFonts w:ascii="Google Sans Text" w:hAnsi="Google Sans Text"/>
          <w:sz w:val="22"/>
          <w:szCs w:val="22"/>
        </w:rPr>
        <w:t>, e que buscam estudo sério da Bíblia e teologia — porém são mal atendidos pelas soluções existentes que ou são muito rasas ou excessivamente especializadas.</w:t>
      </w:r>
    </w:p>
    <w:p w14:paraId="4E7787E5" w14:textId="77777777" w:rsidR="00E85714" w:rsidRPr="00D01AD5" w:rsidRDefault="00E85714" w:rsidP="00E85714">
      <w:pPr>
        <w:pStyle w:val="NormalWeb"/>
        <w:numPr>
          <w:ilvl w:val="1"/>
          <w:numId w:val="6"/>
        </w:numPr>
        <w:ind w:left="709"/>
        <w:rPr>
          <w:rFonts w:ascii="Google Sans Text" w:hAnsi="Google Sans Text"/>
          <w:sz w:val="22"/>
          <w:szCs w:val="22"/>
        </w:rPr>
      </w:pPr>
      <w:r w:rsidRPr="00D01AD5">
        <w:rPr>
          <w:rFonts w:ascii="Google Sans Text" w:hAnsi="Google Sans Text"/>
          <w:sz w:val="22"/>
          <w:szCs w:val="22"/>
        </w:rPr>
        <w:t xml:space="preserve">Essa convergência — grande público disposto, lacuna de produto e viabilidade técnica — cria um </w:t>
      </w:r>
      <w:r w:rsidRPr="00D01AD5">
        <w:rPr>
          <w:rStyle w:val="Forte"/>
          <w:rFonts w:ascii="Google Sans Text" w:hAnsi="Google Sans Text"/>
          <w:sz w:val="22"/>
          <w:szCs w:val="22"/>
        </w:rPr>
        <w:t>momento de oportunidade</w:t>
      </w:r>
      <w:r w:rsidRPr="00D01AD5">
        <w:rPr>
          <w:rFonts w:ascii="Google Sans Text" w:hAnsi="Google Sans Text"/>
          <w:sz w:val="22"/>
          <w:szCs w:val="22"/>
        </w:rPr>
        <w:t xml:space="preserve"> que favorece adoção rápida e escala.</w:t>
      </w:r>
    </w:p>
    <w:p w14:paraId="5AA52E74" w14:textId="77777777" w:rsidR="00E85714" w:rsidRPr="00A35E6D" w:rsidRDefault="00E85714" w:rsidP="00E85714">
      <w:pPr>
        <w:pStyle w:val="NormalWeb"/>
        <w:rPr>
          <w:rFonts w:ascii="Google Sans Text" w:hAnsi="Google Sans Text"/>
          <w:sz w:val="22"/>
          <w:szCs w:val="22"/>
        </w:rPr>
      </w:pPr>
      <w:r w:rsidRPr="00D01AD5">
        <w:rPr>
          <w:rFonts w:ascii="Google Sans Text" w:hAnsi="Google Sans Text"/>
          <w:sz w:val="22"/>
          <w:szCs w:val="22"/>
        </w:rPr>
        <w:t>Assim, o “por que agora” resume-se a: o mercado é enorme, a dor está evidente, os recursos tecnológicos estão maduros, e os concorrentes têm falhado em integrar profundidade e usabilidade</w:t>
      </w:r>
      <w:r>
        <w:rPr>
          <w:rFonts w:ascii="Google Sans Text" w:hAnsi="Google Sans Text"/>
          <w:sz w:val="22"/>
          <w:szCs w:val="22"/>
        </w:rPr>
        <w:t>.</w:t>
      </w:r>
    </w:p>
    <w:p w14:paraId="17D4843E" w14:textId="77777777" w:rsidR="00E85714" w:rsidRDefault="00E85714" w:rsidP="00E85714">
      <w:pPr>
        <w:pBdr>
          <w:top w:val="nil"/>
          <w:left w:val="nil"/>
          <w:bottom w:val="nil"/>
          <w:right w:val="nil"/>
          <w:between w:val="nil"/>
        </w:pBdr>
        <w:spacing w:after="120" w:line="275" w:lineRule="auto"/>
      </w:pPr>
    </w:p>
    <w:p w14:paraId="56A34A99" w14:textId="77777777" w:rsidR="00E85714" w:rsidRDefault="00E85714" w:rsidP="00E85714">
      <w:pPr>
        <w:pBdr>
          <w:top w:val="nil"/>
          <w:left w:val="nil"/>
          <w:bottom w:val="nil"/>
          <w:right w:val="nil"/>
          <w:between w:val="nil"/>
        </w:pBdr>
        <w:spacing w:after="120" w:line="275" w:lineRule="auto"/>
      </w:pPr>
    </w:p>
    <w:p w14:paraId="19DA68C3" w14:textId="7FFBFA6E" w:rsidR="0083030F" w:rsidRDefault="00000000">
      <w:pPr>
        <w:pStyle w:val="Ttulo3"/>
        <w:spacing w:before="120" w:after="120" w:line="275" w:lineRule="auto"/>
        <w:rPr>
          <w:rFonts w:ascii="Google Sans" w:eastAsia="Google Sans" w:hAnsi="Google Sans" w:cs="Google Sans"/>
          <w:color w:val="1B1C1D"/>
        </w:rPr>
      </w:pPr>
      <w:r>
        <w:rPr>
          <w:rFonts w:ascii="Google Sans" w:eastAsia="Google Sans" w:hAnsi="Google Sans" w:cs="Google Sans"/>
          <w:color w:val="1B1C1D"/>
        </w:rPr>
        <w:t xml:space="preserve">Seção 3: A Solução e o Produto - </w:t>
      </w:r>
      <w:proofErr w:type="spellStart"/>
      <w:r w:rsidR="00E85714">
        <w:rPr>
          <w:rFonts w:ascii="Google Sans" w:eastAsia="Google Sans" w:hAnsi="Google Sans" w:cs="Google Sans"/>
          <w:i/>
          <w:iCs/>
          <w:color w:val="1B1C1D"/>
        </w:rPr>
        <w:t>s</w:t>
      </w:r>
      <w:r>
        <w:rPr>
          <w:rFonts w:ascii="Google Sans" w:eastAsia="Google Sans" w:hAnsi="Google Sans" w:cs="Google Sans"/>
          <w:i/>
          <w:iCs/>
          <w:color w:val="1B1C1D"/>
        </w:rPr>
        <w:t>olution</w:t>
      </w:r>
      <w:proofErr w:type="spellEnd"/>
      <w:r>
        <w:rPr>
          <w:rFonts w:ascii="Google Sans" w:eastAsia="Google Sans" w:hAnsi="Google Sans" w:cs="Google Sans"/>
          <w:i/>
          <w:iCs/>
          <w:color w:val="1B1C1D"/>
        </w:rPr>
        <w:t xml:space="preserve"> </w:t>
      </w:r>
      <w:proofErr w:type="spellStart"/>
      <w:r>
        <w:rPr>
          <w:rFonts w:ascii="Google Sans" w:eastAsia="Google Sans" w:hAnsi="Google Sans" w:cs="Google Sans"/>
          <w:i/>
          <w:iCs/>
          <w:color w:val="1B1C1D"/>
        </w:rPr>
        <w:t>framing</w:t>
      </w:r>
      <w:proofErr w:type="spellEnd"/>
    </w:p>
    <w:p w14:paraId="6AF1C938" w14:textId="77777777" w:rsidR="0083030F" w:rsidRDefault="00000000">
      <w:pPr>
        <w:pBdr>
          <w:top w:val="nil"/>
          <w:left w:val="nil"/>
          <w:bottom w:val="nil"/>
          <w:right w:val="nil"/>
          <w:between w:val="nil"/>
        </w:pBdr>
        <w:spacing w:after="120" w:line="275" w:lineRule="auto"/>
        <w:rPr>
          <w:rFonts w:ascii="Google Sans Text" w:eastAsia="Google Sans Text" w:hAnsi="Google Sans Text" w:cs="Google Sans Text"/>
          <w:b/>
          <w:bCs/>
          <w:color w:val="1B1C1D"/>
        </w:rPr>
      </w:pPr>
      <w:r>
        <w:rPr>
          <w:rFonts w:ascii="Google Sans Text" w:eastAsia="Google Sans Text" w:hAnsi="Google Sans Text" w:cs="Google Sans Text"/>
          <w:b/>
          <w:bCs/>
          <w:color w:val="1B1C1D"/>
        </w:rPr>
        <w:t>Apresentando sua solução</w:t>
      </w:r>
    </w:p>
    <w:p w14:paraId="35D42F0D" w14:textId="24E64CC2" w:rsidR="00E85714" w:rsidRPr="00E85714" w:rsidRDefault="00000000" w:rsidP="00E85714">
      <w:pPr>
        <w:numPr>
          <w:ilvl w:val="0"/>
          <w:numId w:val="7"/>
        </w:numPr>
        <w:pBdr>
          <w:top w:val="nil"/>
          <w:left w:val="nil"/>
          <w:bottom w:val="nil"/>
          <w:right w:val="nil"/>
          <w:between w:val="nil"/>
        </w:pBdr>
        <w:spacing w:line="275" w:lineRule="auto"/>
        <w:rPr>
          <w:b/>
          <w:bCs/>
        </w:rPr>
      </w:pPr>
      <w:r w:rsidRPr="00E85714">
        <w:rPr>
          <w:rFonts w:ascii="Google Sans Text" w:eastAsia="Google Sans Text" w:hAnsi="Google Sans Text" w:cs="Google Sans Text"/>
          <w:b/>
          <w:bCs/>
          <w:color w:val="1B1C1D"/>
        </w:rPr>
        <w:t>O que sua empresa faz?</w:t>
      </w:r>
      <w:r w:rsidRPr="00E85714">
        <w:rPr>
          <w:b/>
          <w:bCs/>
        </w:rPr>
        <w:t xml:space="preserve"> </w:t>
      </w:r>
    </w:p>
    <w:p w14:paraId="3DE52F38" w14:textId="77777777" w:rsidR="00E85714" w:rsidRDefault="00E85714" w:rsidP="00E85714">
      <w:pPr>
        <w:pBdr>
          <w:top w:val="nil"/>
          <w:left w:val="nil"/>
          <w:bottom w:val="nil"/>
          <w:right w:val="nil"/>
          <w:between w:val="nil"/>
        </w:pBdr>
        <w:spacing w:line="275" w:lineRule="auto"/>
        <w:ind w:left="567"/>
        <w:rPr>
          <w:rFonts w:ascii="Google Sans Text" w:eastAsia="Google Sans Text" w:hAnsi="Google Sans Text" w:cs="Google Sans Text"/>
          <w:color w:val="1B1C1D"/>
        </w:rPr>
      </w:pPr>
    </w:p>
    <w:p w14:paraId="7BCEC4D2" w14:textId="358EAF3B" w:rsidR="00E85714" w:rsidRDefault="00E85714" w:rsidP="00E85714">
      <w:pPr>
        <w:pBdr>
          <w:top w:val="nil"/>
          <w:left w:val="nil"/>
          <w:bottom w:val="nil"/>
          <w:right w:val="nil"/>
          <w:between w:val="nil"/>
        </w:pBdr>
        <w:spacing w:line="275" w:lineRule="auto"/>
        <w:ind w:left="567"/>
        <w:rPr>
          <w:rFonts w:ascii="Google Sans Text" w:eastAsia="Google Sans Text" w:hAnsi="Google Sans Text" w:cs="Google Sans Text"/>
          <w:color w:val="1B1C1D"/>
        </w:rPr>
      </w:pPr>
      <w:r w:rsidRPr="00E85714">
        <w:rPr>
          <w:rFonts w:ascii="Google Sans Text" w:eastAsia="Google Sans Text" w:hAnsi="Google Sans Text" w:cs="Google Sans Text"/>
          <w:color w:val="1B1C1D"/>
        </w:rPr>
        <w:t xml:space="preserve">O </w:t>
      </w:r>
      <w:r w:rsidRPr="00E85714">
        <w:rPr>
          <w:rFonts w:ascii="Google Sans Text" w:eastAsia="Google Sans Text" w:hAnsi="Google Sans Text" w:cs="Google Sans Text"/>
          <w:b/>
          <w:bCs/>
          <w:color w:val="1B1C1D"/>
        </w:rPr>
        <w:t xml:space="preserve">Bible Study </w:t>
      </w:r>
      <w:r w:rsidRPr="00E85714">
        <w:rPr>
          <w:rFonts w:ascii="Google Sans Text" w:eastAsia="Google Sans Text" w:hAnsi="Google Sans Text" w:cs="Google Sans Text"/>
          <w:color w:val="1B1C1D"/>
        </w:rPr>
        <w:t xml:space="preserve">é uma plataforma digital de estudo bíblico que oferece uma experiência </w:t>
      </w:r>
      <w:r w:rsidRPr="00E85714">
        <w:rPr>
          <w:rFonts w:ascii="Google Sans Text" w:eastAsia="Google Sans Text" w:hAnsi="Google Sans Text" w:cs="Google Sans Text"/>
          <w:color w:val="1B1C1D"/>
        </w:rPr>
        <w:lastRenderedPageBreak/>
        <w:t xml:space="preserve">completa e integrada de aprendizado cristão. O aplicativo combina </w:t>
      </w:r>
      <w:r w:rsidRPr="00E85714">
        <w:rPr>
          <w:rFonts w:ascii="Google Sans Text" w:eastAsia="Google Sans Text" w:hAnsi="Google Sans Text" w:cs="Google Sans Text"/>
          <w:b/>
          <w:bCs/>
          <w:color w:val="1B1C1D"/>
        </w:rPr>
        <w:t>profundidade teológica</w:t>
      </w:r>
      <w:r w:rsidRPr="00E85714">
        <w:rPr>
          <w:rFonts w:ascii="Google Sans Text" w:eastAsia="Google Sans Text" w:hAnsi="Google Sans Text" w:cs="Google Sans Text"/>
          <w:color w:val="1B1C1D"/>
        </w:rPr>
        <w:t xml:space="preserve"> com </w:t>
      </w:r>
      <w:r w:rsidRPr="00E85714">
        <w:rPr>
          <w:rFonts w:ascii="Google Sans Text" w:eastAsia="Google Sans Text" w:hAnsi="Google Sans Text" w:cs="Google Sans Text"/>
          <w:b/>
          <w:bCs/>
          <w:color w:val="1B1C1D"/>
        </w:rPr>
        <w:t>usabilidade moderna</w:t>
      </w:r>
      <w:r w:rsidRPr="00E85714">
        <w:rPr>
          <w:rFonts w:ascii="Google Sans Text" w:eastAsia="Google Sans Text" w:hAnsi="Google Sans Text" w:cs="Google Sans Text"/>
          <w:color w:val="1B1C1D"/>
        </w:rPr>
        <w:t xml:space="preserve">, permitindo que o usuário leia, compare e compreenda as Escrituras de forma estruturada e contextual. Enquanto outros aplicativos se limitam a devocionais superficiais ou estudos </w:t>
      </w:r>
      <w:proofErr w:type="spellStart"/>
      <w:r w:rsidRPr="00E85714">
        <w:rPr>
          <w:rFonts w:ascii="Google Sans Text" w:eastAsia="Google Sans Text" w:hAnsi="Google Sans Text" w:cs="Google Sans Text"/>
          <w:color w:val="1B1C1D"/>
        </w:rPr>
        <w:t>hiperfocados</w:t>
      </w:r>
      <w:proofErr w:type="spellEnd"/>
      <w:r w:rsidRPr="00E85714">
        <w:rPr>
          <w:rFonts w:ascii="Google Sans Text" w:eastAsia="Google Sans Text" w:hAnsi="Google Sans Text" w:cs="Google Sans Text"/>
          <w:color w:val="1B1C1D"/>
        </w:rPr>
        <w:t xml:space="preserve"> (como apenas hebraico ou comentários isolados), o Bible Study Journey cria uma </w:t>
      </w:r>
      <w:r w:rsidRPr="00E85714">
        <w:rPr>
          <w:rFonts w:ascii="Google Sans Text" w:eastAsia="Google Sans Text" w:hAnsi="Google Sans Text" w:cs="Google Sans Text"/>
          <w:b/>
          <w:bCs/>
          <w:color w:val="1B1C1D"/>
        </w:rPr>
        <w:t>linha de estudo contínua e interativa</w:t>
      </w:r>
      <w:r w:rsidRPr="00E85714">
        <w:rPr>
          <w:rFonts w:ascii="Google Sans Text" w:eastAsia="Google Sans Text" w:hAnsi="Google Sans Text" w:cs="Google Sans Text"/>
          <w:color w:val="1B1C1D"/>
        </w:rPr>
        <w:t>, unindo leitura bíblica, teologia, geografia, traduções diferentes da bíblia e ferramentas de anotações pessoais centralizadas — tudo em um só lugar.</w:t>
      </w:r>
    </w:p>
    <w:p w14:paraId="5D8C5C37" w14:textId="77777777" w:rsidR="00E85714" w:rsidRPr="00E85714" w:rsidRDefault="00E85714" w:rsidP="00E85714">
      <w:pPr>
        <w:pBdr>
          <w:top w:val="nil"/>
          <w:left w:val="nil"/>
          <w:bottom w:val="nil"/>
          <w:right w:val="nil"/>
          <w:between w:val="nil"/>
        </w:pBdr>
        <w:spacing w:line="275" w:lineRule="auto"/>
        <w:ind w:left="567"/>
        <w:rPr>
          <w:rFonts w:ascii="Google Sans Text" w:eastAsia="Google Sans Text" w:hAnsi="Google Sans Text" w:cs="Google Sans Text"/>
          <w:color w:val="1B1C1D"/>
        </w:rPr>
      </w:pPr>
    </w:p>
    <w:p w14:paraId="4C2EAC24" w14:textId="77777777" w:rsidR="00E85714" w:rsidRDefault="00E85714" w:rsidP="00E85714">
      <w:pPr>
        <w:pBdr>
          <w:top w:val="nil"/>
          <w:left w:val="nil"/>
          <w:bottom w:val="nil"/>
          <w:right w:val="nil"/>
          <w:between w:val="nil"/>
        </w:pBdr>
        <w:spacing w:line="275" w:lineRule="auto"/>
        <w:ind w:left="567"/>
        <w:rPr>
          <w:rFonts w:ascii="Google Sans Text" w:eastAsia="Google Sans Text" w:hAnsi="Google Sans Text" w:cs="Google Sans Text"/>
          <w:color w:val="1B1C1D"/>
        </w:rPr>
      </w:pPr>
      <w:r w:rsidRPr="00E85714">
        <w:rPr>
          <w:rFonts w:ascii="Google Sans Text" w:eastAsia="Google Sans Text" w:hAnsi="Google Sans Text" w:cs="Google Sans Text"/>
          <w:b/>
          <w:bCs/>
          <w:color w:val="1B1C1D"/>
        </w:rPr>
        <w:t>Sem o Bible Study Journey:</w:t>
      </w:r>
      <w:r w:rsidRPr="00E85714">
        <w:rPr>
          <w:rFonts w:ascii="Google Sans Text" w:eastAsia="Google Sans Text" w:hAnsi="Google Sans Text" w:cs="Google Sans Text"/>
          <w:color w:val="1B1C1D"/>
        </w:rPr>
        <w:t xml:space="preserve"> o usuário precisa alternar entre vários apps e sites, perdendo tempo e foco.</w:t>
      </w:r>
    </w:p>
    <w:p w14:paraId="4661B136" w14:textId="6CBA8FE1" w:rsidR="00E85714" w:rsidRPr="00E85714" w:rsidRDefault="00E85714" w:rsidP="00E85714">
      <w:pPr>
        <w:pBdr>
          <w:top w:val="nil"/>
          <w:left w:val="nil"/>
          <w:bottom w:val="nil"/>
          <w:right w:val="nil"/>
          <w:between w:val="nil"/>
        </w:pBdr>
        <w:spacing w:line="275" w:lineRule="auto"/>
        <w:ind w:left="567"/>
        <w:rPr>
          <w:rFonts w:ascii="Google Sans Text" w:eastAsia="Google Sans Text" w:hAnsi="Google Sans Text" w:cs="Google Sans Text"/>
          <w:color w:val="1B1C1D"/>
        </w:rPr>
      </w:pPr>
      <w:r w:rsidRPr="00E85714">
        <w:rPr>
          <w:rFonts w:ascii="Google Sans Text" w:eastAsia="Google Sans Text" w:hAnsi="Google Sans Text" w:cs="Google Sans Text"/>
          <w:color w:val="1B1C1D"/>
        </w:rPr>
        <w:br/>
      </w:r>
      <w:r w:rsidRPr="00E85714">
        <w:rPr>
          <w:rFonts w:ascii="Google Sans Text" w:eastAsia="Google Sans Text" w:hAnsi="Google Sans Text" w:cs="Google Sans Text"/>
          <w:b/>
          <w:bCs/>
          <w:color w:val="1B1C1D"/>
        </w:rPr>
        <w:t>Com o Bible Study Journey:</w:t>
      </w:r>
      <w:r w:rsidRPr="00E85714">
        <w:rPr>
          <w:rFonts w:ascii="Google Sans Text" w:eastAsia="Google Sans Text" w:hAnsi="Google Sans Text" w:cs="Google Sans Text"/>
          <w:color w:val="1B1C1D"/>
        </w:rPr>
        <w:t xml:space="preserve"> ele encontra tudo o que precisa para um estudo bíblico sólido, centralizado e confiável, com base em dados e referências seguras.</w:t>
      </w:r>
    </w:p>
    <w:p w14:paraId="6024D854" w14:textId="5D1B4FBC" w:rsidR="00E85714" w:rsidRDefault="00E85714" w:rsidP="00E85714">
      <w:pPr>
        <w:pBdr>
          <w:top w:val="nil"/>
          <w:left w:val="nil"/>
          <w:bottom w:val="nil"/>
          <w:right w:val="nil"/>
          <w:between w:val="nil"/>
        </w:pBdr>
        <w:spacing w:line="275" w:lineRule="auto"/>
        <w:ind w:left="465"/>
      </w:pPr>
    </w:p>
    <w:p w14:paraId="0BE7550C" w14:textId="759B81A2" w:rsidR="0083030F" w:rsidRPr="00E85714" w:rsidRDefault="00000000">
      <w:pPr>
        <w:numPr>
          <w:ilvl w:val="0"/>
          <w:numId w:val="7"/>
        </w:numPr>
        <w:pBdr>
          <w:top w:val="nil"/>
          <w:left w:val="nil"/>
          <w:bottom w:val="nil"/>
          <w:right w:val="nil"/>
          <w:between w:val="nil"/>
        </w:pBdr>
        <w:spacing w:line="275" w:lineRule="auto"/>
        <w:rPr>
          <w:b/>
          <w:bCs/>
        </w:rPr>
      </w:pPr>
      <w:r w:rsidRPr="00E85714">
        <w:rPr>
          <w:rFonts w:ascii="Google Sans Text" w:eastAsia="Google Sans Text" w:hAnsi="Google Sans Text" w:cs="Google Sans Text"/>
          <w:b/>
          <w:bCs/>
          <w:color w:val="1B1C1D"/>
        </w:rPr>
        <w:t>Qual é a sua proposta de valor?</w:t>
      </w:r>
      <w:r w:rsidRPr="00E85714">
        <w:rPr>
          <w:b/>
          <w:bCs/>
        </w:rPr>
        <w:t xml:space="preserve"> </w:t>
      </w:r>
    </w:p>
    <w:p w14:paraId="30220266" w14:textId="77777777" w:rsidR="00E85714" w:rsidRPr="00E85714" w:rsidRDefault="00E85714" w:rsidP="00E85714">
      <w:pPr>
        <w:pBdr>
          <w:top w:val="nil"/>
          <w:left w:val="nil"/>
          <w:bottom w:val="nil"/>
          <w:right w:val="nil"/>
          <w:between w:val="nil"/>
        </w:pBdr>
        <w:spacing w:line="275" w:lineRule="auto"/>
        <w:ind w:left="465"/>
      </w:pPr>
    </w:p>
    <w:p w14:paraId="2494A905" w14:textId="77777777" w:rsidR="00E85714" w:rsidRPr="00E85714" w:rsidRDefault="00E85714" w:rsidP="00E85714">
      <w:pPr>
        <w:pBdr>
          <w:top w:val="nil"/>
          <w:left w:val="nil"/>
          <w:bottom w:val="nil"/>
          <w:right w:val="nil"/>
          <w:between w:val="nil"/>
        </w:pBdr>
        <w:spacing w:line="275" w:lineRule="auto"/>
        <w:ind w:left="567"/>
        <w:rPr>
          <w:rFonts w:ascii="Google Sans Text" w:hAnsi="Google Sans Text"/>
        </w:rPr>
      </w:pPr>
      <w:r w:rsidRPr="00E85714">
        <w:rPr>
          <w:rStyle w:val="Forte"/>
          <w:rFonts w:ascii="Google Sans Text" w:hAnsi="Google Sans Text"/>
        </w:rPr>
        <w:t>“Transformar a forma como cristãos estudam a Bíblia, unindo profundidade teológica e tecnologia em uma única experiência prática e acessível.”</w:t>
      </w:r>
    </w:p>
    <w:p w14:paraId="7624E3AE" w14:textId="77777777" w:rsidR="00E85714" w:rsidRDefault="00E85714" w:rsidP="00E85714">
      <w:pPr>
        <w:pStyle w:val="NormalWeb"/>
        <w:ind w:left="567"/>
        <w:rPr>
          <w:rFonts w:ascii="Google Sans Text" w:hAnsi="Google Sans Text"/>
          <w:sz w:val="22"/>
          <w:szCs w:val="22"/>
        </w:rPr>
      </w:pPr>
      <w:r w:rsidRPr="00D01AD5">
        <w:rPr>
          <w:rFonts w:ascii="Google Sans Text" w:hAnsi="Google Sans Text"/>
          <w:sz w:val="22"/>
          <w:szCs w:val="22"/>
        </w:rPr>
        <w:t xml:space="preserve">Nosso diferencial está em </w:t>
      </w:r>
      <w:r w:rsidRPr="00D01AD5">
        <w:rPr>
          <w:rStyle w:val="Forte"/>
          <w:rFonts w:ascii="Google Sans Text" w:hAnsi="Google Sans Text"/>
          <w:sz w:val="22"/>
          <w:szCs w:val="22"/>
        </w:rPr>
        <w:t>integrar ferramentas dispersas</w:t>
      </w:r>
      <w:r w:rsidRPr="00D01AD5">
        <w:rPr>
          <w:rFonts w:ascii="Google Sans Text" w:hAnsi="Google Sans Text"/>
          <w:sz w:val="22"/>
          <w:szCs w:val="22"/>
        </w:rPr>
        <w:t xml:space="preserve"> — versões bíblicas, estudos, interlinear, mapas e notas — em um ecossistema unificado e inteligente. Isso torna o aprendizado </w:t>
      </w:r>
      <w:r w:rsidRPr="00D01AD5">
        <w:rPr>
          <w:rStyle w:val="Forte"/>
          <w:rFonts w:ascii="Google Sans Text" w:hAnsi="Google Sans Text"/>
          <w:sz w:val="22"/>
          <w:szCs w:val="22"/>
        </w:rPr>
        <w:t>10x mais eficiente</w:t>
      </w:r>
      <w:r w:rsidRPr="00D01AD5">
        <w:rPr>
          <w:rFonts w:ascii="Google Sans Text" w:hAnsi="Google Sans Text"/>
          <w:sz w:val="22"/>
          <w:szCs w:val="22"/>
        </w:rPr>
        <w:t>, economizando tempo e oferecendo clareza doutrinária em vez de interpretações subjetivas</w:t>
      </w:r>
      <w:r>
        <w:rPr>
          <w:rFonts w:ascii="Google Sans Text" w:hAnsi="Google Sans Text"/>
          <w:sz w:val="22"/>
          <w:szCs w:val="22"/>
        </w:rPr>
        <w:t xml:space="preserve"> A teologia oferece duas disciplinas básicas e complementares que são a base para uma boa interpretação: </w:t>
      </w:r>
    </w:p>
    <w:p w14:paraId="003F7344" w14:textId="77777777" w:rsidR="00E85714" w:rsidRPr="00B86496" w:rsidRDefault="00E85714" w:rsidP="00E85714">
      <w:pPr>
        <w:pStyle w:val="NormalWeb"/>
        <w:ind w:left="567"/>
        <w:rPr>
          <w:rFonts w:ascii="Google Sans Text" w:hAnsi="Google Sans Text"/>
          <w:sz w:val="22"/>
          <w:szCs w:val="22"/>
        </w:rPr>
      </w:pPr>
      <w:r>
        <w:rPr>
          <w:rFonts w:ascii="Google Sans Text" w:hAnsi="Google Sans Text"/>
          <w:b/>
          <w:bCs/>
          <w:sz w:val="22"/>
          <w:szCs w:val="22"/>
        </w:rPr>
        <w:t xml:space="preserve">- </w:t>
      </w:r>
      <w:r w:rsidRPr="00B86496">
        <w:rPr>
          <w:rFonts w:ascii="Google Sans Text" w:hAnsi="Google Sans Text"/>
          <w:b/>
          <w:bCs/>
          <w:sz w:val="22"/>
          <w:szCs w:val="22"/>
        </w:rPr>
        <w:t>Hermenêutica:</w:t>
      </w:r>
      <w:r w:rsidRPr="00B86496">
        <w:rPr>
          <w:rFonts w:ascii="Google Sans Text" w:hAnsi="Google Sans Text"/>
          <w:sz w:val="22"/>
          <w:szCs w:val="22"/>
        </w:rPr>
        <w:t xml:space="preserve"> É a ciência (ou arte) dos </w:t>
      </w:r>
      <w:r w:rsidRPr="00B86496">
        <w:rPr>
          <w:rFonts w:ascii="Google Sans Text" w:hAnsi="Google Sans Text"/>
          <w:b/>
          <w:bCs/>
          <w:sz w:val="22"/>
          <w:szCs w:val="22"/>
        </w:rPr>
        <w:t>princípios de interpretação</w:t>
      </w:r>
      <w:r w:rsidRPr="00B86496">
        <w:rPr>
          <w:rFonts w:ascii="Google Sans Text" w:hAnsi="Google Sans Text"/>
          <w:sz w:val="22"/>
          <w:szCs w:val="22"/>
        </w:rPr>
        <w:t xml:space="preserve">. Ela define </w:t>
      </w:r>
      <w:r w:rsidRPr="00B86496">
        <w:rPr>
          <w:rFonts w:ascii="Google Sans Text" w:hAnsi="Google Sans Text"/>
          <w:i/>
          <w:iCs/>
          <w:sz w:val="22"/>
          <w:szCs w:val="22"/>
        </w:rPr>
        <w:t>como</w:t>
      </w:r>
      <w:r w:rsidRPr="00B86496">
        <w:rPr>
          <w:rFonts w:ascii="Google Sans Text" w:hAnsi="Google Sans Text"/>
          <w:sz w:val="22"/>
          <w:szCs w:val="22"/>
        </w:rPr>
        <w:t xml:space="preserve"> devemos ler um texto para entendê-lo corretamente, considerando contexto histórico, cultural, literário, gramatical, etc.</w:t>
      </w:r>
      <w:r>
        <w:rPr>
          <w:rFonts w:ascii="Google Sans Text" w:hAnsi="Google Sans Text"/>
          <w:sz w:val="22"/>
          <w:szCs w:val="22"/>
        </w:rPr>
        <w:t xml:space="preserve"> </w:t>
      </w:r>
      <w:r w:rsidRPr="00B86496">
        <w:rPr>
          <w:rFonts w:ascii="Google Sans Text" w:hAnsi="Google Sans Text"/>
          <w:sz w:val="22"/>
          <w:szCs w:val="22"/>
        </w:rPr>
        <w:t xml:space="preserve">Este é o </w:t>
      </w:r>
      <w:r w:rsidRPr="00B86496">
        <w:rPr>
          <w:rFonts w:ascii="Google Sans Text" w:hAnsi="Google Sans Text"/>
          <w:b/>
          <w:bCs/>
          <w:sz w:val="22"/>
          <w:szCs w:val="22"/>
        </w:rPr>
        <w:t>objetivo principal da hermenêutica</w:t>
      </w:r>
      <w:r w:rsidRPr="00B86496">
        <w:rPr>
          <w:rFonts w:ascii="Google Sans Text" w:hAnsi="Google Sans Text"/>
          <w:sz w:val="22"/>
          <w:szCs w:val="22"/>
        </w:rPr>
        <w:t>. Uma "interpretação subjetiva" (eisegese) é quando lemos o texto e dizemos "para mim, isso significa...". A "clareza doutrinária" (exegese) vem de um estudo rigoroso que pergunta "o que o autor original quis dizer ao seu público original?"</w:t>
      </w:r>
    </w:p>
    <w:p w14:paraId="6422C2B6" w14:textId="23C2BDA7" w:rsidR="00E85714" w:rsidRPr="00E85714" w:rsidRDefault="00E85714" w:rsidP="00E85714">
      <w:pPr>
        <w:pStyle w:val="NormalWeb"/>
        <w:ind w:left="567"/>
        <w:rPr>
          <w:rFonts w:ascii="Google Sans Text" w:hAnsi="Google Sans Text"/>
          <w:sz w:val="22"/>
          <w:szCs w:val="22"/>
        </w:rPr>
      </w:pPr>
      <w:r>
        <w:rPr>
          <w:rFonts w:ascii="Google Sans Text" w:hAnsi="Google Sans Text"/>
          <w:sz w:val="22"/>
          <w:szCs w:val="22"/>
        </w:rPr>
        <w:t xml:space="preserve">- </w:t>
      </w:r>
      <w:r w:rsidRPr="00B86496">
        <w:rPr>
          <w:rFonts w:ascii="Google Sans Text" w:hAnsi="Google Sans Text"/>
          <w:b/>
          <w:bCs/>
          <w:sz w:val="22"/>
          <w:szCs w:val="22"/>
        </w:rPr>
        <w:t>Exegese:</w:t>
      </w:r>
      <w:r w:rsidRPr="00B86496">
        <w:rPr>
          <w:rFonts w:ascii="Google Sans Text" w:hAnsi="Google Sans Text"/>
          <w:sz w:val="22"/>
          <w:szCs w:val="22"/>
        </w:rPr>
        <w:t xml:space="preserve"> É a </w:t>
      </w:r>
      <w:r w:rsidRPr="00B86496">
        <w:rPr>
          <w:rFonts w:ascii="Google Sans Text" w:hAnsi="Google Sans Text"/>
          <w:b/>
          <w:bCs/>
          <w:sz w:val="22"/>
          <w:szCs w:val="22"/>
        </w:rPr>
        <w:t>aplicação prática</w:t>
      </w:r>
      <w:r w:rsidRPr="00B86496">
        <w:rPr>
          <w:rFonts w:ascii="Google Sans Text" w:hAnsi="Google Sans Text"/>
          <w:sz w:val="22"/>
          <w:szCs w:val="22"/>
        </w:rPr>
        <w:t xml:space="preserve"> desses princípios. É o ato de "extrair" (do grego </w:t>
      </w:r>
      <w:proofErr w:type="spellStart"/>
      <w:r w:rsidRPr="00B86496">
        <w:rPr>
          <w:rFonts w:ascii="Google Sans Text" w:hAnsi="Google Sans Text"/>
          <w:i/>
          <w:iCs/>
          <w:sz w:val="22"/>
          <w:szCs w:val="22"/>
        </w:rPr>
        <w:t>exegesis</w:t>
      </w:r>
      <w:proofErr w:type="spellEnd"/>
      <w:r w:rsidRPr="00B86496">
        <w:rPr>
          <w:rFonts w:ascii="Google Sans Text" w:hAnsi="Google Sans Text"/>
          <w:sz w:val="22"/>
          <w:szCs w:val="22"/>
        </w:rPr>
        <w:t xml:space="preserve">) o significado </w:t>
      </w:r>
      <w:r w:rsidRPr="00B86496">
        <w:rPr>
          <w:rFonts w:ascii="Google Sans Text" w:hAnsi="Google Sans Text"/>
          <w:i/>
          <w:iCs/>
          <w:sz w:val="22"/>
          <w:szCs w:val="22"/>
        </w:rPr>
        <w:t>de dentro</w:t>
      </w:r>
      <w:r w:rsidRPr="00B86496">
        <w:rPr>
          <w:rFonts w:ascii="Google Sans Text" w:hAnsi="Google Sans Text"/>
          <w:sz w:val="22"/>
          <w:szCs w:val="22"/>
        </w:rPr>
        <w:t xml:space="preserve"> do texto, em vez de "inserir" (eisegese) nossas próprias ideias nele.</w:t>
      </w:r>
      <w:r>
        <w:rPr>
          <w:rFonts w:ascii="Google Sans Text" w:hAnsi="Google Sans Text"/>
          <w:sz w:val="22"/>
          <w:szCs w:val="22"/>
        </w:rPr>
        <w:t xml:space="preserve"> </w:t>
      </w:r>
      <w:r w:rsidRPr="00B86496">
        <w:rPr>
          <w:rFonts w:ascii="Google Sans Text" w:hAnsi="Google Sans Text"/>
          <w:sz w:val="22"/>
          <w:szCs w:val="22"/>
        </w:rPr>
        <w:t xml:space="preserve">As ferramentas que o texto cita (versões bíblicas, estudos, interlinear, mapas, notas) são precisamente as ferramentas que um estudante de teologia usa para fazer uma boa exegese. O diferencial aqui é a </w:t>
      </w:r>
      <w:r w:rsidRPr="00B86496">
        <w:rPr>
          <w:rFonts w:ascii="Google Sans Text" w:hAnsi="Google Sans Text"/>
          <w:b/>
          <w:bCs/>
          <w:sz w:val="22"/>
          <w:szCs w:val="22"/>
        </w:rPr>
        <w:t>eficiência</w:t>
      </w:r>
      <w:r w:rsidRPr="00B86496">
        <w:rPr>
          <w:rFonts w:ascii="Google Sans Text" w:hAnsi="Google Sans Text"/>
          <w:sz w:val="22"/>
          <w:szCs w:val="22"/>
        </w:rPr>
        <w:t>: em vez de ter 10 livros abertos na mesa, o usuário tem tudo num "ecossistema unificado".</w:t>
      </w:r>
    </w:p>
    <w:p w14:paraId="44B651A0" w14:textId="41E3E066" w:rsidR="0083030F" w:rsidRPr="00E85714" w:rsidRDefault="00000000">
      <w:pPr>
        <w:numPr>
          <w:ilvl w:val="0"/>
          <w:numId w:val="7"/>
        </w:numPr>
        <w:pBdr>
          <w:top w:val="nil"/>
          <w:left w:val="nil"/>
          <w:bottom w:val="nil"/>
          <w:right w:val="nil"/>
          <w:between w:val="nil"/>
        </w:pBdr>
        <w:spacing w:line="275" w:lineRule="auto"/>
        <w:rPr>
          <w:b/>
          <w:bCs/>
        </w:rPr>
      </w:pPr>
      <w:r w:rsidRPr="00E85714">
        <w:rPr>
          <w:rFonts w:ascii="Google Sans Text" w:eastAsia="Google Sans Text" w:hAnsi="Google Sans Text" w:cs="Google Sans Text"/>
          <w:b/>
          <w:bCs/>
          <w:color w:val="1B1C1D"/>
        </w:rPr>
        <w:t>Demonstração do Produto</w:t>
      </w:r>
    </w:p>
    <w:p w14:paraId="3A93134B" w14:textId="17A5CA56" w:rsidR="00E85714" w:rsidRDefault="00E85714" w:rsidP="00E85714">
      <w:pPr>
        <w:pStyle w:val="PargrafodaLista"/>
        <w:pBdr>
          <w:top w:val="nil"/>
          <w:left w:val="nil"/>
          <w:bottom w:val="nil"/>
          <w:right w:val="nil"/>
          <w:between w:val="nil"/>
        </w:pBdr>
        <w:spacing w:line="275" w:lineRule="auto"/>
        <w:ind w:left="567"/>
        <w:rPr>
          <w:rFonts w:ascii="Google Sans Text" w:hAnsi="Google Sans Text"/>
        </w:rPr>
      </w:pPr>
      <w:hyperlink r:id="rId5" w:history="1">
        <w:r w:rsidRPr="00373665">
          <w:rPr>
            <w:rStyle w:val="Hyperlink"/>
            <w:rFonts w:ascii="Google Sans Text" w:hAnsi="Google Sans Text"/>
          </w:rPr>
          <w:t>https://biblestudyjourney.duckdns.org/</w:t>
        </w:r>
      </w:hyperlink>
    </w:p>
    <w:p w14:paraId="7132CC67" w14:textId="77777777" w:rsidR="00E85714" w:rsidRPr="00E85714" w:rsidRDefault="00E85714" w:rsidP="00E85714">
      <w:pPr>
        <w:pStyle w:val="PargrafodaLista"/>
        <w:pBdr>
          <w:top w:val="nil"/>
          <w:left w:val="nil"/>
          <w:bottom w:val="nil"/>
          <w:right w:val="nil"/>
          <w:between w:val="nil"/>
        </w:pBdr>
        <w:spacing w:line="275" w:lineRule="auto"/>
        <w:ind w:left="567"/>
        <w:rPr>
          <w:rFonts w:ascii="Google Sans Text" w:hAnsi="Google Sans Text"/>
        </w:rPr>
      </w:pPr>
    </w:p>
    <w:p w14:paraId="21663DAB" w14:textId="17935F96" w:rsidR="0083030F" w:rsidRPr="00A67F11" w:rsidRDefault="00000000">
      <w:pPr>
        <w:numPr>
          <w:ilvl w:val="0"/>
          <w:numId w:val="7"/>
        </w:numPr>
        <w:pBdr>
          <w:top w:val="nil"/>
          <w:left w:val="nil"/>
          <w:bottom w:val="nil"/>
          <w:right w:val="nil"/>
          <w:between w:val="nil"/>
        </w:pBdr>
        <w:spacing w:line="275" w:lineRule="auto"/>
        <w:rPr>
          <w:b/>
          <w:bCs/>
        </w:rPr>
      </w:pPr>
      <w:r w:rsidRPr="00A67F11">
        <w:rPr>
          <w:rFonts w:ascii="Google Sans Text" w:eastAsia="Google Sans Text" w:hAnsi="Google Sans Text" w:cs="Google Sans Text"/>
          <w:b/>
          <w:bCs/>
          <w:color w:val="1B1C1D"/>
        </w:rPr>
        <w:t>Estágio Atual do Produto</w:t>
      </w:r>
    </w:p>
    <w:p w14:paraId="3D380A5C" w14:textId="77777777" w:rsidR="00E85714" w:rsidRDefault="00E85714" w:rsidP="00E85714">
      <w:pPr>
        <w:pBdr>
          <w:top w:val="nil"/>
          <w:left w:val="nil"/>
          <w:bottom w:val="nil"/>
          <w:right w:val="nil"/>
          <w:between w:val="nil"/>
        </w:pBdr>
        <w:spacing w:line="275" w:lineRule="auto"/>
        <w:rPr>
          <w:rFonts w:ascii="Google Sans Text" w:eastAsia="Google Sans Text" w:hAnsi="Google Sans Text" w:cs="Google Sans Text"/>
          <w:color w:val="1B1C1D"/>
        </w:rPr>
      </w:pPr>
    </w:p>
    <w:p w14:paraId="4FF2FA84" w14:textId="6E5951EB" w:rsidR="00E85714" w:rsidRPr="00E85714" w:rsidRDefault="00E85714" w:rsidP="00E85714">
      <w:pPr>
        <w:pBdr>
          <w:top w:val="nil"/>
          <w:left w:val="nil"/>
          <w:bottom w:val="nil"/>
          <w:right w:val="nil"/>
          <w:between w:val="nil"/>
        </w:pBdr>
        <w:spacing w:line="275" w:lineRule="auto"/>
        <w:ind w:left="465"/>
        <w:rPr>
          <w:rFonts w:ascii="Google Sans Text" w:hAnsi="Google Sans Text"/>
        </w:rPr>
      </w:pPr>
      <w:r w:rsidRPr="00D01AD5">
        <w:rPr>
          <w:rFonts w:ascii="Google Sans Text" w:hAnsi="Google Sans Text"/>
        </w:rPr>
        <w:t xml:space="preserve">O produto está em estágio de </w:t>
      </w:r>
      <w:r w:rsidRPr="00D01AD5">
        <w:rPr>
          <w:rFonts w:ascii="Google Sans Text" w:hAnsi="Google Sans Text"/>
          <w:b/>
          <w:bCs/>
        </w:rPr>
        <w:t>MVP funcional</w:t>
      </w:r>
      <w:r w:rsidRPr="00D01AD5">
        <w:rPr>
          <w:rFonts w:ascii="Google Sans Text" w:hAnsi="Google Sans Text"/>
        </w:rPr>
        <w:t xml:space="preserve">, com </w:t>
      </w:r>
      <w:proofErr w:type="spellStart"/>
      <w:r w:rsidRPr="00D01AD5">
        <w:rPr>
          <w:rFonts w:ascii="Google Sans Text" w:hAnsi="Google Sans Text"/>
        </w:rPr>
        <w:t>backend</w:t>
      </w:r>
      <w:proofErr w:type="spellEnd"/>
      <w:r w:rsidRPr="00D01AD5">
        <w:rPr>
          <w:rFonts w:ascii="Google Sans Text" w:hAnsi="Google Sans Text"/>
        </w:rPr>
        <w:t xml:space="preserve"> conectado ao </w:t>
      </w:r>
      <w:r w:rsidRPr="00D01AD5">
        <w:rPr>
          <w:rFonts w:ascii="Google Sans Text" w:hAnsi="Google Sans Text"/>
          <w:b/>
          <w:bCs/>
        </w:rPr>
        <w:t>Supabase</w:t>
      </w:r>
      <w:r w:rsidRPr="00D01AD5">
        <w:rPr>
          <w:rFonts w:ascii="Google Sans Text" w:hAnsi="Google Sans Text"/>
        </w:rPr>
        <w:t>, autenticação JWT, e integração com API bíblica.</w:t>
      </w:r>
      <w:r w:rsidRPr="00D01AD5">
        <w:rPr>
          <w:rFonts w:ascii="Google Sans Text" w:hAnsi="Google Sans Text"/>
        </w:rPr>
        <w:br/>
        <w:t>As principais telas estão finalizadas (login, leitura, destaques, anotações, home) e em constante iteração conforme o cronograma de sprints.</w:t>
      </w:r>
      <w:r w:rsidRPr="00D01AD5">
        <w:rPr>
          <w:rFonts w:ascii="Google Sans Text" w:hAnsi="Google Sans Text"/>
        </w:rPr>
        <w:br/>
        <w:t xml:space="preserve">Atualmente, o foco está em </w:t>
      </w:r>
      <w:r w:rsidRPr="00D01AD5">
        <w:rPr>
          <w:rFonts w:ascii="Google Sans Text" w:hAnsi="Google Sans Text"/>
          <w:b/>
          <w:bCs/>
        </w:rPr>
        <w:t>melhorar a experiência de leitura, aperfeiçoar fluxos e implementar recursos de personalização premium</w:t>
      </w:r>
      <w:r w:rsidRPr="00D01AD5">
        <w:rPr>
          <w:rFonts w:ascii="Google Sans Text" w:hAnsi="Google Sans Text"/>
        </w:rPr>
        <w:t>.</w:t>
      </w:r>
    </w:p>
    <w:p w14:paraId="63C46621" w14:textId="77777777" w:rsidR="00E85714" w:rsidRDefault="00E85714" w:rsidP="00E85714">
      <w:pPr>
        <w:pBdr>
          <w:top w:val="nil"/>
          <w:left w:val="nil"/>
          <w:bottom w:val="nil"/>
          <w:right w:val="nil"/>
          <w:between w:val="nil"/>
        </w:pBdr>
        <w:spacing w:line="275" w:lineRule="auto"/>
        <w:ind w:left="465"/>
      </w:pPr>
    </w:p>
    <w:p w14:paraId="25D5C323" w14:textId="21F7D09E" w:rsidR="00E85714" w:rsidRPr="00A67F11" w:rsidRDefault="00000000" w:rsidP="00E85714">
      <w:pPr>
        <w:numPr>
          <w:ilvl w:val="0"/>
          <w:numId w:val="7"/>
        </w:numPr>
        <w:pBdr>
          <w:top w:val="nil"/>
          <w:left w:val="nil"/>
          <w:bottom w:val="nil"/>
          <w:right w:val="nil"/>
          <w:between w:val="nil"/>
        </w:pBdr>
        <w:spacing w:after="120" w:line="275" w:lineRule="auto"/>
        <w:rPr>
          <w:b/>
          <w:bCs/>
        </w:rPr>
      </w:pPr>
      <w:r w:rsidRPr="00E85714">
        <w:rPr>
          <w:rFonts w:ascii="Google Sans Text" w:eastAsia="Google Sans Text" w:hAnsi="Google Sans Text" w:cs="Google Sans Text"/>
          <w:b/>
          <w:bCs/>
          <w:color w:val="1B1C1D"/>
        </w:rPr>
        <w:t>Tech Stack</w:t>
      </w:r>
    </w:p>
    <w:p w14:paraId="0A2243F0" w14:textId="77777777" w:rsidR="00E85714" w:rsidRPr="00D01AD5" w:rsidRDefault="00E85714" w:rsidP="00E85714">
      <w:pPr>
        <w:pStyle w:val="NormalWeb"/>
        <w:numPr>
          <w:ilvl w:val="0"/>
          <w:numId w:val="20"/>
        </w:numPr>
        <w:rPr>
          <w:lang w:val="en-US"/>
        </w:rPr>
      </w:pPr>
      <w:r w:rsidRPr="00D01AD5">
        <w:rPr>
          <w:rStyle w:val="Forte"/>
          <w:lang w:val="en-US"/>
        </w:rPr>
        <w:t>Frontend:</w:t>
      </w:r>
      <w:r w:rsidRPr="00D01AD5">
        <w:rPr>
          <w:lang w:val="en-US"/>
        </w:rPr>
        <w:t xml:space="preserve"> HTML, CSS, JavaScript</w:t>
      </w:r>
    </w:p>
    <w:p w14:paraId="5F9510A6" w14:textId="77777777" w:rsidR="00E85714" w:rsidRPr="00D01AD5" w:rsidRDefault="00E85714" w:rsidP="00E85714">
      <w:pPr>
        <w:pStyle w:val="NormalWeb"/>
        <w:numPr>
          <w:ilvl w:val="0"/>
          <w:numId w:val="20"/>
        </w:numPr>
      </w:pPr>
      <w:r w:rsidRPr="00D01AD5">
        <w:t xml:space="preserve"> </w:t>
      </w:r>
      <w:r w:rsidRPr="00D01AD5">
        <w:rPr>
          <w:rStyle w:val="Forte"/>
        </w:rPr>
        <w:t>Mobile:</w:t>
      </w:r>
      <w:r w:rsidRPr="00D01AD5">
        <w:t xml:space="preserve"> Apache Cordova (migrando para Capacitor)</w:t>
      </w:r>
    </w:p>
    <w:p w14:paraId="74AC8E90" w14:textId="77777777" w:rsidR="00E85714" w:rsidRPr="00D01AD5" w:rsidRDefault="00E85714" w:rsidP="00E85714">
      <w:pPr>
        <w:pStyle w:val="NormalWeb"/>
        <w:numPr>
          <w:ilvl w:val="0"/>
          <w:numId w:val="20"/>
        </w:numPr>
      </w:pPr>
      <w:r w:rsidRPr="00D01AD5">
        <w:t xml:space="preserve"> </w:t>
      </w:r>
      <w:proofErr w:type="spellStart"/>
      <w:r w:rsidRPr="00D01AD5">
        <w:rPr>
          <w:rStyle w:val="Forte"/>
        </w:rPr>
        <w:t>Backend</w:t>
      </w:r>
      <w:proofErr w:type="spellEnd"/>
      <w:r w:rsidRPr="00D01AD5">
        <w:rPr>
          <w:rStyle w:val="Forte"/>
        </w:rPr>
        <w:t>:</w:t>
      </w:r>
      <w:r w:rsidRPr="00D01AD5">
        <w:t xml:space="preserve"> Node.js + Express</w:t>
      </w:r>
    </w:p>
    <w:p w14:paraId="1AE6177C" w14:textId="77777777" w:rsidR="00E85714" w:rsidRPr="00D01AD5" w:rsidRDefault="00E85714" w:rsidP="00E85714">
      <w:pPr>
        <w:pStyle w:val="NormalWeb"/>
        <w:numPr>
          <w:ilvl w:val="0"/>
          <w:numId w:val="20"/>
        </w:numPr>
      </w:pPr>
      <w:r w:rsidRPr="00D01AD5">
        <w:t xml:space="preserve"> </w:t>
      </w:r>
      <w:r w:rsidRPr="00D01AD5">
        <w:rPr>
          <w:rStyle w:val="Forte"/>
        </w:rPr>
        <w:t>Banco de Dados:</w:t>
      </w:r>
      <w:r w:rsidRPr="00D01AD5">
        <w:t xml:space="preserve"> Supabase (PostgreSQL)</w:t>
      </w:r>
    </w:p>
    <w:p w14:paraId="081FBC8D" w14:textId="77777777" w:rsidR="00E85714" w:rsidRPr="00D01AD5" w:rsidRDefault="00E85714" w:rsidP="00E85714">
      <w:pPr>
        <w:pStyle w:val="NormalWeb"/>
        <w:numPr>
          <w:ilvl w:val="0"/>
          <w:numId w:val="20"/>
        </w:numPr>
      </w:pPr>
      <w:r w:rsidRPr="00D01AD5">
        <w:t xml:space="preserve"> </w:t>
      </w:r>
      <w:r w:rsidRPr="00D01AD5">
        <w:rPr>
          <w:rStyle w:val="Forte"/>
        </w:rPr>
        <w:t>Autenticação:</w:t>
      </w:r>
      <w:r w:rsidRPr="00D01AD5">
        <w:t xml:space="preserve"> JWT (JSON Web Token)</w:t>
      </w:r>
    </w:p>
    <w:p w14:paraId="44913228" w14:textId="77777777" w:rsidR="00E85714" w:rsidRPr="00D01AD5" w:rsidRDefault="00E85714" w:rsidP="00E85714">
      <w:pPr>
        <w:pStyle w:val="NormalWeb"/>
        <w:numPr>
          <w:ilvl w:val="0"/>
          <w:numId w:val="20"/>
        </w:numPr>
      </w:pPr>
      <w:r w:rsidRPr="00D01AD5">
        <w:t xml:space="preserve"> </w:t>
      </w:r>
      <w:r w:rsidRPr="00D01AD5">
        <w:rPr>
          <w:rStyle w:val="Forte"/>
        </w:rPr>
        <w:t>Armazenamento Offline:</w:t>
      </w:r>
      <w:r w:rsidRPr="00D01AD5">
        <w:t xml:space="preserve"> </w:t>
      </w:r>
      <w:proofErr w:type="spellStart"/>
      <w:r w:rsidRPr="00D01AD5">
        <w:t>LocalForage</w:t>
      </w:r>
      <w:proofErr w:type="spellEnd"/>
      <w:r w:rsidRPr="00D01AD5">
        <w:t xml:space="preserve"> e </w:t>
      </w:r>
      <w:proofErr w:type="spellStart"/>
      <w:r w:rsidRPr="00D01AD5">
        <w:t>LocalStorage</w:t>
      </w:r>
      <w:proofErr w:type="spellEnd"/>
    </w:p>
    <w:p w14:paraId="113E0692" w14:textId="77777777" w:rsidR="00E85714" w:rsidRPr="00D01AD5" w:rsidRDefault="00E85714" w:rsidP="00E85714">
      <w:pPr>
        <w:pStyle w:val="NormalWeb"/>
        <w:numPr>
          <w:ilvl w:val="0"/>
          <w:numId w:val="20"/>
        </w:numPr>
      </w:pPr>
      <w:r w:rsidRPr="00D01AD5">
        <w:t xml:space="preserve"> </w:t>
      </w:r>
      <w:r w:rsidRPr="00D01AD5">
        <w:rPr>
          <w:rStyle w:val="Forte"/>
        </w:rPr>
        <w:t>Design e Prototipação:</w:t>
      </w:r>
      <w:r w:rsidRPr="00D01AD5">
        <w:t xml:space="preserve"> </w:t>
      </w:r>
      <w:proofErr w:type="spellStart"/>
      <w:r w:rsidRPr="00D01AD5">
        <w:t>Figma</w:t>
      </w:r>
      <w:proofErr w:type="spellEnd"/>
    </w:p>
    <w:p w14:paraId="138EC0F2" w14:textId="77777777" w:rsidR="00E85714" w:rsidRPr="00D01AD5" w:rsidRDefault="00E85714" w:rsidP="00E85714">
      <w:pPr>
        <w:pStyle w:val="NormalWeb"/>
        <w:numPr>
          <w:ilvl w:val="0"/>
          <w:numId w:val="20"/>
        </w:numPr>
      </w:pPr>
      <w:r w:rsidRPr="00D01AD5">
        <w:t xml:space="preserve"> </w:t>
      </w:r>
      <w:r w:rsidRPr="00D01AD5">
        <w:rPr>
          <w:rStyle w:val="Forte"/>
        </w:rPr>
        <w:t>Controle de Versão:</w:t>
      </w:r>
      <w:r w:rsidRPr="00D01AD5">
        <w:t xml:space="preserve"> </w:t>
      </w:r>
      <w:proofErr w:type="spellStart"/>
      <w:r w:rsidRPr="00D01AD5">
        <w:t>Git</w:t>
      </w:r>
      <w:proofErr w:type="spellEnd"/>
      <w:r w:rsidRPr="00D01AD5">
        <w:t xml:space="preserve"> e GitHub</w:t>
      </w:r>
    </w:p>
    <w:p w14:paraId="75321652" w14:textId="2CC8FE36" w:rsidR="00A67F11" w:rsidRDefault="00E85714" w:rsidP="00A67F11">
      <w:pPr>
        <w:pStyle w:val="NormalWeb"/>
        <w:numPr>
          <w:ilvl w:val="0"/>
          <w:numId w:val="20"/>
        </w:numPr>
      </w:pPr>
      <w:r w:rsidRPr="00D01AD5">
        <w:rPr>
          <w:rStyle w:val="Forte"/>
        </w:rPr>
        <w:t xml:space="preserve"> Gestão de Projeto:</w:t>
      </w:r>
      <w:r w:rsidRPr="00D01AD5">
        <w:t xml:space="preserve"> </w:t>
      </w:r>
      <w:proofErr w:type="spellStart"/>
      <w:r w:rsidRPr="00D01AD5">
        <w:t>Notion</w:t>
      </w:r>
      <w:proofErr w:type="spellEnd"/>
      <w:r w:rsidRPr="00D01AD5">
        <w:t xml:space="preserve"> -&gt; </w:t>
      </w:r>
      <w:proofErr w:type="spellStart"/>
      <w:r w:rsidRPr="00D01AD5">
        <w:t>Kanban</w:t>
      </w:r>
      <w:proofErr w:type="spellEnd"/>
    </w:p>
    <w:p w14:paraId="17BF2FC3" w14:textId="77777777" w:rsidR="00A67F11" w:rsidRDefault="00A67F11" w:rsidP="00A67F11">
      <w:pPr>
        <w:pStyle w:val="NormalWeb"/>
      </w:pPr>
    </w:p>
    <w:p w14:paraId="39B3F019" w14:textId="77777777" w:rsidR="00A67F11" w:rsidRPr="00E85714" w:rsidRDefault="00A67F11" w:rsidP="00A67F11">
      <w:pPr>
        <w:numPr>
          <w:ilvl w:val="0"/>
          <w:numId w:val="7"/>
        </w:numPr>
        <w:pBdr>
          <w:top w:val="nil"/>
          <w:left w:val="nil"/>
          <w:bottom w:val="nil"/>
          <w:right w:val="nil"/>
          <w:between w:val="nil"/>
        </w:pBdr>
        <w:spacing w:after="120" w:line="275" w:lineRule="auto"/>
        <w:rPr>
          <w:b/>
          <w:bCs/>
        </w:rPr>
      </w:pPr>
      <w:r>
        <w:rPr>
          <w:rFonts w:ascii="Google Sans Text" w:eastAsia="Google Sans Text" w:hAnsi="Google Sans Text" w:cs="Google Sans Text"/>
          <w:b/>
          <w:bCs/>
          <w:color w:val="1B1C1D"/>
        </w:rPr>
        <w:t>O Mínimo Produto Viável (MVP)</w:t>
      </w:r>
    </w:p>
    <w:p w14:paraId="14969FD1" w14:textId="77777777" w:rsidR="00A67F11" w:rsidRDefault="00A67F11" w:rsidP="00A67F11">
      <w:pPr>
        <w:ind w:left="567"/>
        <w:rPr>
          <w:rFonts w:ascii="Google Sans Text" w:hAnsi="Google Sans Text"/>
          <w:i/>
          <w:iCs/>
        </w:rPr>
      </w:pPr>
      <w:r w:rsidRPr="00D01AD5">
        <w:rPr>
          <w:rFonts w:ascii="Google Sans Text" w:hAnsi="Google Sans Text"/>
        </w:rPr>
        <w:t xml:space="preserve">O MVP do Bible Study foi desenhado como um </w:t>
      </w:r>
      <w:r w:rsidRPr="00D01AD5">
        <w:rPr>
          <w:rFonts w:ascii="Google Sans Text" w:hAnsi="Google Sans Text"/>
          <w:b/>
          <w:bCs/>
        </w:rPr>
        <w:t xml:space="preserve">MVP </w:t>
      </w:r>
      <w:proofErr w:type="spellStart"/>
      <w:r w:rsidRPr="00D01AD5">
        <w:rPr>
          <w:rFonts w:ascii="Google Sans Text" w:hAnsi="Google Sans Text"/>
          <w:b/>
          <w:bCs/>
        </w:rPr>
        <w:t>Codado</w:t>
      </w:r>
      <w:proofErr w:type="spellEnd"/>
      <w:r w:rsidRPr="00D01AD5">
        <w:rPr>
          <w:rFonts w:ascii="Google Sans Text" w:hAnsi="Google Sans Text"/>
        </w:rPr>
        <w:t>, priorizando entrega rápida e testes reais de aceitação de usuários.</w:t>
      </w:r>
      <w:r w:rsidRPr="00D01AD5">
        <w:rPr>
          <w:rFonts w:ascii="Google Sans Text" w:hAnsi="Google Sans Text"/>
        </w:rPr>
        <w:br/>
        <w:t xml:space="preserve">A hipótese central testada é: </w:t>
      </w:r>
      <w:r w:rsidRPr="00D01AD5">
        <w:rPr>
          <w:rFonts w:ascii="Google Sans Text" w:hAnsi="Google Sans Text"/>
          <w:i/>
          <w:iCs/>
        </w:rPr>
        <w:t>“Cristãos buscam um aplicativo de estudo bíblico mais profundo, integrado e confiável, capaz de substituir o uso disperso de múltiplas plataformas.”</w:t>
      </w:r>
    </w:p>
    <w:p w14:paraId="48FA986B" w14:textId="77777777" w:rsidR="00A67F11" w:rsidRPr="00D01AD5" w:rsidRDefault="00A67F11" w:rsidP="00A67F11">
      <w:pPr>
        <w:ind w:left="567"/>
        <w:rPr>
          <w:rFonts w:ascii="Google Sans Text" w:hAnsi="Google Sans Text"/>
        </w:rPr>
      </w:pPr>
    </w:p>
    <w:p w14:paraId="717DD86F" w14:textId="77777777" w:rsidR="00A67F11" w:rsidRPr="00D01AD5" w:rsidRDefault="00A67F11" w:rsidP="00A67F11">
      <w:pPr>
        <w:ind w:left="567"/>
        <w:rPr>
          <w:rFonts w:ascii="Google Sans Text" w:hAnsi="Google Sans Text"/>
        </w:rPr>
      </w:pPr>
      <w:r w:rsidRPr="00D01AD5">
        <w:rPr>
          <w:rFonts w:ascii="Google Sans Text" w:hAnsi="Google Sans Text"/>
        </w:rPr>
        <w:t>O MVP permite validar essa hipótese observando:</w:t>
      </w:r>
    </w:p>
    <w:p w14:paraId="03E50D6B" w14:textId="77777777" w:rsidR="00A67F11" w:rsidRPr="00D01AD5" w:rsidRDefault="00A67F11" w:rsidP="00A67F11">
      <w:pPr>
        <w:numPr>
          <w:ilvl w:val="0"/>
          <w:numId w:val="21"/>
        </w:numPr>
        <w:ind w:left="851" w:hanging="142"/>
        <w:rPr>
          <w:rFonts w:ascii="Google Sans Text" w:hAnsi="Google Sans Text"/>
        </w:rPr>
      </w:pPr>
      <w:r w:rsidRPr="00D01AD5">
        <w:rPr>
          <w:rFonts w:ascii="Google Sans Text" w:hAnsi="Google Sans Text"/>
          <w:b/>
          <w:bCs/>
        </w:rPr>
        <w:t>Taxa de engajamento e retorno de uso diário</w:t>
      </w:r>
      <w:r w:rsidRPr="00D01AD5">
        <w:rPr>
          <w:rFonts w:ascii="Google Sans Text" w:hAnsi="Google Sans Text"/>
        </w:rPr>
        <w:t xml:space="preserve"> (tempo médio de leitura e anotações salvas);</w:t>
      </w:r>
    </w:p>
    <w:p w14:paraId="0540755A" w14:textId="77777777" w:rsidR="00A67F11" w:rsidRPr="00D01AD5" w:rsidRDefault="00A67F11" w:rsidP="00A67F11">
      <w:pPr>
        <w:numPr>
          <w:ilvl w:val="0"/>
          <w:numId w:val="21"/>
        </w:numPr>
        <w:ind w:left="851" w:hanging="142"/>
        <w:rPr>
          <w:rFonts w:ascii="Google Sans Text" w:hAnsi="Google Sans Text"/>
        </w:rPr>
      </w:pPr>
      <w:r w:rsidRPr="00D01AD5">
        <w:rPr>
          <w:rFonts w:ascii="Google Sans Text" w:hAnsi="Google Sans Text"/>
          <w:b/>
          <w:bCs/>
        </w:rPr>
        <w:t>Feedback qualitativo</w:t>
      </w:r>
      <w:r w:rsidRPr="00D01AD5">
        <w:rPr>
          <w:rFonts w:ascii="Google Sans Text" w:hAnsi="Google Sans Text"/>
        </w:rPr>
        <w:t xml:space="preserve"> sobre clareza teológica e usabilidade;</w:t>
      </w:r>
    </w:p>
    <w:p w14:paraId="14E2A902" w14:textId="77777777" w:rsidR="00A67F11" w:rsidRPr="00D01AD5" w:rsidRDefault="00A67F11" w:rsidP="00A67F11">
      <w:pPr>
        <w:ind w:left="567"/>
        <w:rPr>
          <w:rFonts w:ascii="Google Sans Text" w:hAnsi="Google Sans Text"/>
        </w:rPr>
      </w:pPr>
    </w:p>
    <w:p w14:paraId="27ADB51E" w14:textId="50B623C7" w:rsidR="0083030F" w:rsidRPr="00A67F11" w:rsidRDefault="00A67F11" w:rsidP="00A67F11">
      <w:pPr>
        <w:ind w:left="567"/>
        <w:rPr>
          <w:rFonts w:ascii="Google Sans Text" w:hAnsi="Google Sans Text"/>
        </w:rPr>
      </w:pPr>
      <w:r w:rsidRPr="00D01AD5">
        <w:rPr>
          <w:rFonts w:ascii="Google Sans Text" w:hAnsi="Google Sans Text"/>
        </w:rPr>
        <w:t>Com base nesses resultados, as próximas etapas incluem otimização da experiência de leitura, expansão para estudos temáticos e parcerias com igrejas e instituições teológicas.</w:t>
      </w:r>
      <w:r>
        <w:br w:type="page"/>
      </w:r>
    </w:p>
    <w:p w14:paraId="4E09FDDD" w14:textId="77777777" w:rsidR="0083030F" w:rsidRDefault="00000000">
      <w:pPr>
        <w:pStyle w:val="Ttulo2"/>
        <w:spacing w:before="120" w:after="120" w:line="275" w:lineRule="auto"/>
        <w:rPr>
          <w:rFonts w:ascii="Google Sans" w:eastAsia="Google Sans" w:hAnsi="Google Sans" w:cs="Google Sans"/>
          <w:color w:val="1B1C1D"/>
        </w:rPr>
      </w:pPr>
      <w:r>
        <w:rPr>
          <w:rFonts w:ascii="Google Sans" w:eastAsia="Google Sans" w:hAnsi="Google Sans" w:cs="Google Sans"/>
          <w:color w:val="1B1C1D"/>
        </w:rPr>
        <w:lastRenderedPageBreak/>
        <w:t>Parte II: Business case</w:t>
      </w:r>
    </w:p>
    <w:p w14:paraId="705CE970" w14:textId="77777777" w:rsidR="0083030F" w:rsidRDefault="00000000">
      <w:pPr>
        <w:pStyle w:val="Ttulo3"/>
        <w:spacing w:before="0" w:after="120" w:line="275" w:lineRule="auto"/>
        <w:rPr>
          <w:rFonts w:ascii="Google Sans Text" w:eastAsia="Google Sans Text" w:hAnsi="Google Sans Text" w:cs="Google Sans Text"/>
          <w:color w:val="1B1C1D"/>
        </w:rPr>
      </w:pPr>
      <w:r>
        <w:rPr>
          <w:rFonts w:ascii="Google Sans" w:eastAsia="Google Sans" w:hAnsi="Google Sans" w:cs="Google Sans"/>
          <w:color w:val="1B1C1D"/>
        </w:rPr>
        <w:t xml:space="preserve">Seção 4: análise de mercado - </w:t>
      </w:r>
      <w:r>
        <w:rPr>
          <w:rFonts w:ascii="Google Sans Text" w:eastAsia="Google Sans Text" w:hAnsi="Google Sans Text" w:cs="Google Sans Text"/>
          <w:color w:val="1B1C1D"/>
        </w:rPr>
        <w:t>dimensionando a oportunidade</w:t>
      </w:r>
    </w:p>
    <w:p w14:paraId="37746BF1" w14:textId="77777777" w:rsidR="0083030F" w:rsidRDefault="00000000">
      <w:pPr>
        <w:numPr>
          <w:ilvl w:val="0"/>
          <w:numId w:val="9"/>
        </w:numPr>
        <w:pBdr>
          <w:top w:val="nil"/>
          <w:left w:val="nil"/>
          <w:bottom w:val="nil"/>
          <w:right w:val="nil"/>
          <w:between w:val="nil"/>
        </w:pBdr>
        <w:spacing w:line="275" w:lineRule="auto"/>
      </w:pPr>
      <w:r>
        <w:rPr>
          <w:rFonts w:ascii="Google Sans Text" w:eastAsia="Google Sans Text" w:hAnsi="Google Sans Text" w:cs="Google Sans Text"/>
          <w:b/>
          <w:bCs/>
          <w:color w:val="1B1C1D"/>
        </w:rPr>
        <w:t>Tamanho do Mercado (TAM, SAM, SOM):</w:t>
      </w:r>
    </w:p>
    <w:p w14:paraId="085DD8F1" w14:textId="5EE176B6" w:rsidR="0083030F" w:rsidRDefault="00000000" w:rsidP="00A67F11">
      <w:pPr>
        <w:numPr>
          <w:ilvl w:val="1"/>
          <w:numId w:val="22"/>
        </w:numPr>
        <w:pBdr>
          <w:top w:val="nil"/>
          <w:left w:val="nil"/>
          <w:bottom w:val="nil"/>
          <w:right w:val="nil"/>
          <w:between w:val="nil"/>
        </w:pBdr>
        <w:spacing w:line="275" w:lineRule="auto"/>
      </w:pPr>
      <w:r w:rsidRPr="00A67F11">
        <w:rPr>
          <w:rFonts w:ascii="Google Sans Text" w:eastAsia="Google Sans Text" w:hAnsi="Google Sans Text" w:cs="Google Sans Text"/>
          <w:b/>
          <w:bCs/>
          <w:color w:val="1B1C1D"/>
        </w:rPr>
        <w:t xml:space="preserve">TAM (Total </w:t>
      </w:r>
      <w:proofErr w:type="spellStart"/>
      <w:r w:rsidRPr="00A67F11">
        <w:rPr>
          <w:rFonts w:ascii="Google Sans Text" w:eastAsia="Google Sans Text" w:hAnsi="Google Sans Text" w:cs="Google Sans Text"/>
          <w:b/>
          <w:bCs/>
          <w:color w:val="1B1C1D"/>
        </w:rPr>
        <w:t>Addressable</w:t>
      </w:r>
      <w:proofErr w:type="spellEnd"/>
      <w:r w:rsidRPr="00A67F11">
        <w:rPr>
          <w:rFonts w:ascii="Google Sans Text" w:eastAsia="Google Sans Text" w:hAnsi="Google Sans Text" w:cs="Google Sans Text"/>
          <w:b/>
          <w:bCs/>
          <w:color w:val="1B1C1D"/>
        </w:rPr>
        <w:t xml:space="preserve"> Market):</w:t>
      </w:r>
      <w:r>
        <w:rPr>
          <w:rFonts w:ascii="Google Sans Text" w:eastAsia="Google Sans Text" w:hAnsi="Google Sans Text" w:cs="Google Sans Text"/>
          <w:color w:val="1B1C1D"/>
        </w:rPr>
        <w:t xml:space="preserve"> </w:t>
      </w:r>
      <w:r w:rsidR="00A67F11" w:rsidRPr="00D01AD5">
        <w:rPr>
          <w:rFonts w:ascii="Google Sans Text" w:eastAsia="Google Sans Text" w:hAnsi="Google Sans Text" w:cs="Google Sans Text"/>
          <w:color w:val="1B1C1D"/>
        </w:rPr>
        <w:t>O mercado global de aplicativos de fé e religião ultrapassa 2,5 bilhões de cristãos com acesso à internet, representando um setor avaliado em bilhões de dólares anuais.</w:t>
      </w:r>
    </w:p>
    <w:p w14:paraId="148308BF" w14:textId="77777777" w:rsidR="00A67F11" w:rsidRPr="00D01AD5" w:rsidRDefault="00000000" w:rsidP="00A67F11">
      <w:pPr>
        <w:numPr>
          <w:ilvl w:val="1"/>
          <w:numId w:val="22"/>
        </w:numPr>
        <w:pBdr>
          <w:top w:val="nil"/>
          <w:left w:val="nil"/>
          <w:bottom w:val="nil"/>
          <w:right w:val="nil"/>
          <w:between w:val="nil"/>
        </w:pBdr>
        <w:spacing w:line="275" w:lineRule="auto"/>
      </w:pPr>
      <w:r w:rsidRPr="00A67F11">
        <w:rPr>
          <w:rFonts w:ascii="Google Sans Text" w:eastAsia="Google Sans Text" w:hAnsi="Google Sans Text" w:cs="Google Sans Text"/>
          <w:b/>
          <w:bCs/>
          <w:color w:val="1B1C1D"/>
        </w:rPr>
        <w:t>SAM (</w:t>
      </w:r>
      <w:proofErr w:type="spellStart"/>
      <w:r w:rsidRPr="00A67F11">
        <w:rPr>
          <w:rFonts w:ascii="Google Sans Text" w:eastAsia="Google Sans Text" w:hAnsi="Google Sans Text" w:cs="Google Sans Text"/>
          <w:b/>
          <w:bCs/>
          <w:color w:val="1B1C1D"/>
        </w:rPr>
        <w:t>Serviceable</w:t>
      </w:r>
      <w:proofErr w:type="spellEnd"/>
      <w:r w:rsidRPr="00A67F11">
        <w:rPr>
          <w:rFonts w:ascii="Google Sans Text" w:eastAsia="Google Sans Text" w:hAnsi="Google Sans Text" w:cs="Google Sans Text"/>
          <w:b/>
          <w:bCs/>
          <w:color w:val="1B1C1D"/>
        </w:rPr>
        <w:t xml:space="preserve"> </w:t>
      </w:r>
      <w:proofErr w:type="spellStart"/>
      <w:r w:rsidRPr="00A67F11">
        <w:rPr>
          <w:rFonts w:ascii="Google Sans Text" w:eastAsia="Google Sans Text" w:hAnsi="Google Sans Text" w:cs="Google Sans Text"/>
          <w:b/>
          <w:bCs/>
          <w:color w:val="1B1C1D"/>
        </w:rPr>
        <w:t>Addressable</w:t>
      </w:r>
      <w:proofErr w:type="spellEnd"/>
      <w:r w:rsidRPr="00A67F11">
        <w:rPr>
          <w:rFonts w:ascii="Google Sans Text" w:eastAsia="Google Sans Text" w:hAnsi="Google Sans Text" w:cs="Google Sans Text"/>
          <w:b/>
          <w:bCs/>
          <w:color w:val="1B1C1D"/>
        </w:rPr>
        <w:t xml:space="preserve"> Market):</w:t>
      </w:r>
      <w:r w:rsidRPr="00A67F11">
        <w:rPr>
          <w:rFonts w:ascii="Google Sans Text" w:eastAsia="Google Sans Text" w:hAnsi="Google Sans Text" w:cs="Google Sans Text"/>
          <w:color w:val="1B1C1D"/>
        </w:rPr>
        <w:t xml:space="preserve"> </w:t>
      </w:r>
      <w:r w:rsidR="00A67F11" w:rsidRPr="00D01AD5">
        <w:rPr>
          <w:rFonts w:ascii="Google Sans Text" w:eastAsia="Google Sans Text" w:hAnsi="Google Sans Text" w:cs="Google Sans Text"/>
          <w:color w:val="1B1C1D"/>
        </w:rPr>
        <w:t>Dentro desse público, estima-se cerca de 300 milhões de falantes de português cristãos, com crescente uso de aplicativos bíblicos (</w:t>
      </w:r>
      <w:proofErr w:type="spellStart"/>
      <w:r w:rsidR="00A67F11" w:rsidRPr="00D01AD5">
        <w:rPr>
          <w:rFonts w:ascii="Google Sans Text" w:eastAsia="Google Sans Text" w:hAnsi="Google Sans Text" w:cs="Google Sans Text"/>
          <w:color w:val="1B1C1D"/>
        </w:rPr>
        <w:t>YouVersion</w:t>
      </w:r>
      <w:proofErr w:type="spellEnd"/>
      <w:r w:rsidR="00A67F11" w:rsidRPr="00D01AD5">
        <w:rPr>
          <w:rFonts w:ascii="Google Sans Text" w:eastAsia="Google Sans Text" w:hAnsi="Google Sans Text" w:cs="Google Sans Text"/>
          <w:color w:val="1B1C1D"/>
        </w:rPr>
        <w:t>, e-</w:t>
      </w:r>
      <w:proofErr w:type="spellStart"/>
      <w:r w:rsidR="00A67F11" w:rsidRPr="00D01AD5">
        <w:rPr>
          <w:rFonts w:ascii="Google Sans Text" w:eastAsia="Google Sans Text" w:hAnsi="Google Sans Text" w:cs="Google Sans Text"/>
          <w:color w:val="1B1C1D"/>
        </w:rPr>
        <w:t>Sword</w:t>
      </w:r>
      <w:proofErr w:type="spellEnd"/>
      <w:r w:rsidR="00A67F11" w:rsidRPr="00D01AD5">
        <w:rPr>
          <w:rFonts w:ascii="Google Sans Text" w:eastAsia="Google Sans Text" w:hAnsi="Google Sans Text" w:cs="Google Sans Text"/>
          <w:color w:val="1B1C1D"/>
        </w:rPr>
        <w:t>, Bíblia JFA, etc.), demonstrando abertura a recursos mais avançados e personalizados.</w:t>
      </w:r>
    </w:p>
    <w:p w14:paraId="3CBFC5AC" w14:textId="770DA05A" w:rsidR="0083030F" w:rsidRDefault="00000000" w:rsidP="00A67F11">
      <w:pPr>
        <w:numPr>
          <w:ilvl w:val="1"/>
          <w:numId w:val="22"/>
        </w:numPr>
        <w:pBdr>
          <w:top w:val="nil"/>
          <w:left w:val="nil"/>
          <w:bottom w:val="nil"/>
          <w:right w:val="nil"/>
          <w:between w:val="nil"/>
        </w:pBdr>
        <w:spacing w:line="275" w:lineRule="auto"/>
      </w:pPr>
      <w:r w:rsidRPr="00A67F11">
        <w:rPr>
          <w:rFonts w:ascii="Google Sans Text" w:eastAsia="Google Sans Text" w:hAnsi="Google Sans Text" w:cs="Google Sans Text"/>
          <w:b/>
          <w:bCs/>
          <w:color w:val="1B1C1D"/>
        </w:rPr>
        <w:t>SOM (</w:t>
      </w:r>
      <w:proofErr w:type="spellStart"/>
      <w:r w:rsidRPr="00A67F11">
        <w:rPr>
          <w:rFonts w:ascii="Google Sans Text" w:eastAsia="Google Sans Text" w:hAnsi="Google Sans Text" w:cs="Google Sans Text"/>
          <w:b/>
          <w:bCs/>
          <w:color w:val="1B1C1D"/>
        </w:rPr>
        <w:t>Serviceable</w:t>
      </w:r>
      <w:proofErr w:type="spellEnd"/>
      <w:r w:rsidRPr="00A67F11">
        <w:rPr>
          <w:rFonts w:ascii="Google Sans Text" w:eastAsia="Google Sans Text" w:hAnsi="Google Sans Text" w:cs="Google Sans Text"/>
          <w:b/>
          <w:bCs/>
          <w:color w:val="1B1C1D"/>
        </w:rPr>
        <w:t xml:space="preserve"> </w:t>
      </w:r>
      <w:proofErr w:type="spellStart"/>
      <w:r w:rsidRPr="00A67F11">
        <w:rPr>
          <w:rFonts w:ascii="Google Sans Text" w:eastAsia="Google Sans Text" w:hAnsi="Google Sans Text" w:cs="Google Sans Text"/>
          <w:b/>
          <w:bCs/>
          <w:color w:val="1B1C1D"/>
        </w:rPr>
        <w:t>Obtainable</w:t>
      </w:r>
      <w:proofErr w:type="spellEnd"/>
      <w:r w:rsidRPr="00A67F11">
        <w:rPr>
          <w:rFonts w:ascii="Google Sans Text" w:eastAsia="Google Sans Text" w:hAnsi="Google Sans Text" w:cs="Google Sans Text"/>
          <w:b/>
          <w:bCs/>
          <w:color w:val="1B1C1D"/>
        </w:rPr>
        <w:t xml:space="preserve"> Market):</w:t>
      </w:r>
      <w:r w:rsidRPr="00A67F11">
        <w:rPr>
          <w:rFonts w:ascii="Google Sans Text" w:eastAsia="Google Sans Text" w:hAnsi="Google Sans Text" w:cs="Google Sans Text"/>
          <w:color w:val="1B1C1D"/>
        </w:rPr>
        <w:t xml:space="preserve"> </w:t>
      </w:r>
      <w:r w:rsidR="00A67F11" w:rsidRPr="00D01AD5">
        <w:rPr>
          <w:rFonts w:ascii="Google Sans Text" w:eastAsia="Google Sans Text" w:hAnsi="Google Sans Text" w:cs="Google Sans Text"/>
          <w:color w:val="1B1C1D"/>
        </w:rPr>
        <w:t>O foco inicial é o público brasileiro engajado — líderes, seminaristas e cristãos que buscam estudo profundo. Estima-se alcançar 100 000 usuários ativos nos primeiros 3 anos, com potencial de crescimento para 500 000 conforme o app amadurece.</w:t>
      </w:r>
    </w:p>
    <w:p w14:paraId="240F3273" w14:textId="1BF23CF3" w:rsidR="0083030F" w:rsidRPr="00A67F11" w:rsidRDefault="00000000">
      <w:pPr>
        <w:numPr>
          <w:ilvl w:val="0"/>
          <w:numId w:val="9"/>
        </w:numPr>
        <w:pBdr>
          <w:top w:val="nil"/>
          <w:left w:val="nil"/>
          <w:bottom w:val="nil"/>
          <w:right w:val="nil"/>
          <w:between w:val="nil"/>
        </w:pBdr>
        <w:spacing w:after="120" w:line="275" w:lineRule="auto"/>
      </w:pPr>
      <w:r>
        <w:rPr>
          <w:rFonts w:ascii="Google Sans Text" w:eastAsia="Google Sans Text" w:hAnsi="Google Sans Text" w:cs="Google Sans Text"/>
          <w:b/>
          <w:bCs/>
          <w:color w:val="1B1C1D"/>
        </w:rPr>
        <w:t xml:space="preserve">A Análise </w:t>
      </w:r>
      <w:proofErr w:type="spellStart"/>
      <w:r w:rsidR="00A67F11">
        <w:rPr>
          <w:rFonts w:ascii="Google Sans Text" w:eastAsia="Google Sans Text" w:hAnsi="Google Sans Text" w:cs="Google Sans Text"/>
          <w:b/>
          <w:bCs/>
          <w:color w:val="1B1C1D"/>
        </w:rPr>
        <w:t>B</w:t>
      </w:r>
      <w:r>
        <w:rPr>
          <w:rFonts w:ascii="Google Sans Text" w:eastAsia="Google Sans Text" w:hAnsi="Google Sans Text" w:cs="Google Sans Text"/>
          <w:b/>
          <w:bCs/>
          <w:color w:val="1B1C1D"/>
        </w:rPr>
        <w:t>ottom-</w:t>
      </w:r>
      <w:r w:rsidR="00A67F11">
        <w:rPr>
          <w:rFonts w:ascii="Google Sans Text" w:eastAsia="Google Sans Text" w:hAnsi="Google Sans Text" w:cs="Google Sans Text"/>
          <w:b/>
          <w:bCs/>
          <w:color w:val="1B1C1D"/>
        </w:rPr>
        <w:t>U</w:t>
      </w:r>
      <w:r>
        <w:rPr>
          <w:rFonts w:ascii="Google Sans Text" w:eastAsia="Google Sans Text" w:hAnsi="Google Sans Text" w:cs="Google Sans Text"/>
          <w:b/>
          <w:bCs/>
          <w:color w:val="1B1C1D"/>
        </w:rPr>
        <w:t>p</w:t>
      </w:r>
      <w:proofErr w:type="spellEnd"/>
    </w:p>
    <w:p w14:paraId="2F93E4FE" w14:textId="77777777" w:rsidR="00A67F11" w:rsidRPr="00A67F11" w:rsidRDefault="00A67F11" w:rsidP="00A67F11">
      <w:pPr>
        <w:numPr>
          <w:ilvl w:val="1"/>
          <w:numId w:val="9"/>
        </w:numPr>
        <w:pBdr>
          <w:top w:val="nil"/>
          <w:left w:val="nil"/>
          <w:bottom w:val="nil"/>
          <w:right w:val="nil"/>
          <w:between w:val="nil"/>
        </w:pBdr>
        <w:spacing w:line="275" w:lineRule="auto"/>
        <w:rPr>
          <w:rFonts w:ascii="Google Sans Text" w:hAnsi="Google Sans Text"/>
        </w:rPr>
      </w:pPr>
      <w:r w:rsidRPr="00A67F11">
        <w:rPr>
          <w:rFonts w:ascii="Google Sans Text" w:eastAsia="Google Sans Text" w:hAnsi="Google Sans Text" w:cs="Google Sans Text"/>
          <w:b/>
          <w:color w:val="1B1C1D"/>
        </w:rPr>
        <w:t xml:space="preserve">Fórmula </w:t>
      </w:r>
      <w:proofErr w:type="spellStart"/>
      <w:r w:rsidRPr="00A67F11">
        <w:rPr>
          <w:rFonts w:ascii="Google Sans Text" w:eastAsia="Google Sans Text" w:hAnsi="Google Sans Text" w:cs="Google Sans Text"/>
          <w:b/>
          <w:color w:val="1B1C1D"/>
        </w:rPr>
        <w:t>Bottom-Up</w:t>
      </w:r>
      <w:proofErr w:type="spellEnd"/>
      <w:r w:rsidRPr="00A67F11">
        <w:rPr>
          <w:rFonts w:ascii="Google Sans Text" w:eastAsia="Google Sans Text" w:hAnsi="Google Sans Text" w:cs="Google Sans Text"/>
          <w:b/>
          <w:color w:val="1B1C1D"/>
        </w:rPr>
        <w:t>:</w:t>
      </w:r>
      <w:r w:rsidRPr="00A67F11">
        <w:rPr>
          <w:rFonts w:ascii="Google Sans Text" w:eastAsia="Google Sans Text" w:hAnsi="Google Sans Text" w:cs="Google Sans Text"/>
          <w:color w:val="1B1C1D"/>
        </w:rPr>
        <w:t xml:space="preserve"> </w:t>
      </w:r>
    </w:p>
    <w:p w14:paraId="57C4AED3" w14:textId="77777777" w:rsidR="00A67F11" w:rsidRPr="00A67F11" w:rsidRDefault="00A67F11" w:rsidP="00A67F11">
      <w:pPr>
        <w:numPr>
          <w:ilvl w:val="2"/>
          <w:numId w:val="9"/>
        </w:numPr>
        <w:pBdr>
          <w:top w:val="nil"/>
          <w:left w:val="nil"/>
          <w:bottom w:val="nil"/>
          <w:right w:val="nil"/>
          <w:between w:val="nil"/>
        </w:pBdr>
        <w:spacing w:line="275" w:lineRule="auto"/>
        <w:rPr>
          <w:rFonts w:ascii="Google Sans Text" w:hAnsi="Google Sans Text"/>
        </w:rPr>
      </w:pPr>
      <w:r w:rsidRPr="00A67F11">
        <w:rPr>
          <w:rFonts w:ascii="Google Sans Text" w:hAnsi="Google Sans Text"/>
        </w:rPr>
        <w:t xml:space="preserve">Considerando </w:t>
      </w:r>
      <w:r w:rsidRPr="00A67F11">
        <w:rPr>
          <w:rFonts w:ascii="Google Sans Text" w:hAnsi="Google Sans Text"/>
          <w:b/>
          <w:bCs/>
        </w:rPr>
        <w:t>300 milhões de cristãos de língua portuguesa</w:t>
      </w:r>
      <w:r w:rsidRPr="00A67F11">
        <w:rPr>
          <w:rFonts w:ascii="Google Sans Text" w:hAnsi="Google Sans Text"/>
        </w:rPr>
        <w:t xml:space="preserve">, dos quais </w:t>
      </w:r>
      <w:r w:rsidRPr="00A67F11">
        <w:rPr>
          <w:rFonts w:ascii="Google Sans Text" w:hAnsi="Google Sans Text"/>
          <w:b/>
          <w:bCs/>
        </w:rPr>
        <w:t>10%</w:t>
      </w:r>
      <w:r w:rsidRPr="00A67F11">
        <w:rPr>
          <w:rFonts w:ascii="Google Sans Text" w:hAnsi="Google Sans Text"/>
        </w:rPr>
        <w:t xml:space="preserve"> buscam estudar a fé de forma ativa, temos </w:t>
      </w:r>
      <w:r w:rsidRPr="00A67F11">
        <w:rPr>
          <w:rFonts w:ascii="Google Sans Text" w:hAnsi="Google Sans Text"/>
          <w:b/>
          <w:bCs/>
        </w:rPr>
        <w:t>30 milhões de potenciais usuários</w:t>
      </w:r>
      <w:r w:rsidRPr="00A67F11">
        <w:rPr>
          <w:rFonts w:ascii="Google Sans Text" w:hAnsi="Google Sans Text"/>
        </w:rPr>
        <w:t>.</w:t>
      </w:r>
    </w:p>
    <w:p w14:paraId="2F73CA97" w14:textId="77777777" w:rsidR="00A67F11" w:rsidRPr="00A67F11" w:rsidRDefault="00A67F11" w:rsidP="00A67F11">
      <w:pPr>
        <w:numPr>
          <w:ilvl w:val="2"/>
          <w:numId w:val="9"/>
        </w:numPr>
        <w:pBdr>
          <w:top w:val="nil"/>
          <w:left w:val="nil"/>
          <w:bottom w:val="nil"/>
          <w:right w:val="nil"/>
          <w:between w:val="nil"/>
        </w:pBdr>
        <w:spacing w:line="275" w:lineRule="auto"/>
        <w:rPr>
          <w:rFonts w:ascii="Google Sans Text" w:hAnsi="Google Sans Text"/>
        </w:rPr>
      </w:pPr>
      <w:r w:rsidRPr="00A67F11">
        <w:rPr>
          <w:rFonts w:ascii="Google Sans Text" w:hAnsi="Google Sans Text"/>
        </w:rPr>
        <w:t xml:space="preserve">Nossa meta é atingir pelo menos </w:t>
      </w:r>
      <w:r w:rsidRPr="00A67F11">
        <w:rPr>
          <w:rFonts w:ascii="Google Sans Text" w:hAnsi="Google Sans Text"/>
          <w:b/>
          <w:bCs/>
        </w:rPr>
        <w:t xml:space="preserve">100.000 usuários ativos </w:t>
      </w:r>
      <w:r w:rsidRPr="00A67F11">
        <w:rPr>
          <w:rFonts w:ascii="Google Sans Text" w:hAnsi="Google Sans Text"/>
        </w:rPr>
        <w:t xml:space="preserve">através do nosso principal motor de aquisição: </w:t>
      </w:r>
      <w:r w:rsidRPr="00A67F11">
        <w:rPr>
          <w:rFonts w:ascii="Google Sans Text" w:hAnsi="Google Sans Text"/>
          <w:b/>
          <w:bCs/>
        </w:rPr>
        <w:t xml:space="preserve">Growth Loop. </w:t>
      </w:r>
      <w:r w:rsidRPr="00A67F11">
        <w:rPr>
          <w:rFonts w:ascii="Google Sans Text" w:hAnsi="Google Sans Text"/>
        </w:rPr>
        <w:t xml:space="preserve">Se </w:t>
      </w:r>
      <w:r w:rsidRPr="00A67F11">
        <w:rPr>
          <w:rFonts w:ascii="Google Sans Text" w:hAnsi="Google Sans Text"/>
          <w:b/>
          <w:bCs/>
        </w:rPr>
        <w:t>3%</w:t>
      </w:r>
      <w:r w:rsidRPr="00A67F11">
        <w:rPr>
          <w:rFonts w:ascii="Google Sans Text" w:hAnsi="Google Sans Text"/>
        </w:rPr>
        <w:t xml:space="preserve"> fizerem </w:t>
      </w:r>
      <w:r w:rsidRPr="00A67F11">
        <w:rPr>
          <w:rFonts w:ascii="Google Sans Text" w:hAnsi="Google Sans Text"/>
          <w:b/>
          <w:bCs/>
        </w:rPr>
        <w:t>ofertas únicas</w:t>
      </w:r>
      <w:r w:rsidRPr="00A67F11">
        <w:rPr>
          <w:rFonts w:ascii="Google Sans Text" w:hAnsi="Google Sans Text"/>
        </w:rPr>
        <w:t xml:space="preserve"> (média de </w:t>
      </w:r>
      <w:r w:rsidRPr="00A67F11">
        <w:rPr>
          <w:rFonts w:ascii="Google Sans Text" w:hAnsi="Google Sans Text"/>
          <w:b/>
          <w:bCs/>
        </w:rPr>
        <w:t>R$20</w:t>
      </w:r>
      <w:r w:rsidRPr="00A67F11">
        <w:rPr>
          <w:rFonts w:ascii="Google Sans Text" w:hAnsi="Google Sans Text"/>
        </w:rPr>
        <w:t xml:space="preserve">) e </w:t>
      </w:r>
      <w:r w:rsidRPr="00A67F11">
        <w:rPr>
          <w:rFonts w:ascii="Google Sans Text" w:hAnsi="Google Sans Text"/>
          <w:b/>
          <w:bCs/>
        </w:rPr>
        <w:t>1%</w:t>
      </w:r>
      <w:r w:rsidRPr="00A67F11">
        <w:rPr>
          <w:rFonts w:ascii="Google Sans Text" w:hAnsi="Google Sans Text"/>
        </w:rPr>
        <w:t xml:space="preserve"> se tornarem </w:t>
      </w:r>
      <w:r w:rsidRPr="00A67F11">
        <w:rPr>
          <w:rFonts w:ascii="Google Sans Text" w:hAnsi="Google Sans Text"/>
          <w:b/>
          <w:bCs/>
        </w:rPr>
        <w:t>ofertantes recorrentes</w:t>
      </w:r>
      <w:r w:rsidRPr="00A67F11">
        <w:rPr>
          <w:rFonts w:ascii="Google Sans Text" w:hAnsi="Google Sans Text"/>
        </w:rPr>
        <w:t xml:space="preserve"> (média de </w:t>
      </w:r>
      <w:r w:rsidRPr="00A67F11">
        <w:rPr>
          <w:rFonts w:ascii="Google Sans Text" w:hAnsi="Google Sans Text"/>
          <w:b/>
          <w:bCs/>
        </w:rPr>
        <w:t>R$20/mês</w:t>
      </w:r>
      <w:r w:rsidRPr="00A67F11">
        <w:rPr>
          <w:rFonts w:ascii="Google Sans Text" w:hAnsi="Google Sans Text"/>
        </w:rPr>
        <w:t>), o resultado seria:</w:t>
      </w:r>
    </w:p>
    <w:p w14:paraId="082FD8F4" w14:textId="77777777" w:rsidR="00A67F11" w:rsidRPr="00A67F11" w:rsidRDefault="00A67F11" w:rsidP="00A67F11">
      <w:pPr>
        <w:numPr>
          <w:ilvl w:val="2"/>
          <w:numId w:val="9"/>
        </w:numPr>
        <w:pBdr>
          <w:top w:val="nil"/>
          <w:left w:val="nil"/>
          <w:bottom w:val="nil"/>
          <w:right w:val="nil"/>
          <w:between w:val="nil"/>
        </w:pBdr>
        <w:spacing w:line="275" w:lineRule="auto"/>
        <w:rPr>
          <w:rFonts w:ascii="Google Sans Text" w:hAnsi="Google Sans Text"/>
        </w:rPr>
      </w:pPr>
      <w:r w:rsidRPr="00A67F11">
        <w:rPr>
          <w:rFonts w:ascii="Google Sans Text" w:hAnsi="Google Sans Text"/>
        </w:rPr>
        <w:t xml:space="preserve">Nosso Loop é baseado no </w:t>
      </w:r>
      <w:r w:rsidRPr="00A67F11">
        <w:rPr>
          <w:rFonts w:ascii="Google Sans Text" w:hAnsi="Google Sans Text"/>
          <w:b/>
          <w:bCs/>
        </w:rPr>
        <w:t xml:space="preserve">engajamento. </w:t>
      </w:r>
      <w:r w:rsidRPr="00A67F11">
        <w:rPr>
          <w:rFonts w:ascii="Google Sans Text" w:hAnsi="Google Sans Text"/>
        </w:rPr>
        <w:t xml:space="preserve">O aplicativo possui/incluirá meios de compartilhar </w:t>
      </w:r>
      <w:r w:rsidRPr="00A67F11">
        <w:rPr>
          <w:rFonts w:ascii="Google Sans Text" w:hAnsi="Google Sans Text"/>
          <w:b/>
          <w:bCs/>
        </w:rPr>
        <w:t xml:space="preserve">estudo bíblico diário (devocional), </w:t>
      </w:r>
      <w:r w:rsidRPr="00A67F11">
        <w:rPr>
          <w:rFonts w:ascii="Google Sans Text" w:hAnsi="Google Sans Text"/>
        </w:rPr>
        <w:t xml:space="preserve">meios do usuário criar </w:t>
      </w:r>
      <w:r w:rsidRPr="00A67F11">
        <w:rPr>
          <w:rFonts w:ascii="Google Sans Text" w:hAnsi="Google Sans Text"/>
          <w:b/>
          <w:bCs/>
        </w:rPr>
        <w:t xml:space="preserve">notas/estudos </w:t>
      </w:r>
      <w:r w:rsidRPr="00A67F11">
        <w:rPr>
          <w:rFonts w:ascii="Google Sans Text" w:hAnsi="Google Sans Text"/>
        </w:rPr>
        <w:t xml:space="preserve">de valor e </w:t>
      </w:r>
      <w:r w:rsidRPr="00A67F11">
        <w:rPr>
          <w:rFonts w:ascii="Google Sans Text" w:hAnsi="Google Sans Text"/>
          <w:b/>
          <w:bCs/>
        </w:rPr>
        <w:t xml:space="preserve">compartilhar </w:t>
      </w:r>
      <w:r w:rsidRPr="00A67F11">
        <w:rPr>
          <w:rFonts w:ascii="Google Sans Text" w:hAnsi="Google Sans Text"/>
        </w:rPr>
        <w:t xml:space="preserve">com amigos/conhecidos. O ciclo de conhecidos daquela pessoa baixa o app para consumir os </w:t>
      </w:r>
      <w:r w:rsidRPr="00A67F11">
        <w:rPr>
          <w:rFonts w:ascii="Google Sans Text" w:hAnsi="Google Sans Text"/>
          <w:i/>
          <w:iCs/>
          <w:u w:val="single"/>
        </w:rPr>
        <w:t>insights</w:t>
      </w:r>
      <w:r w:rsidRPr="00A67F11">
        <w:rPr>
          <w:rFonts w:ascii="Google Sans Text" w:hAnsi="Google Sans Text"/>
        </w:rPr>
        <w:t xml:space="preserve"> e se torna um novo usuário</w:t>
      </w:r>
    </w:p>
    <w:p w14:paraId="2EA2B0CE" w14:textId="77777777" w:rsidR="00A67F11" w:rsidRPr="00A67F11" w:rsidRDefault="00A67F11" w:rsidP="00A67F11">
      <w:pPr>
        <w:numPr>
          <w:ilvl w:val="2"/>
          <w:numId w:val="9"/>
        </w:numPr>
        <w:pBdr>
          <w:top w:val="nil"/>
          <w:left w:val="nil"/>
          <w:bottom w:val="nil"/>
          <w:right w:val="nil"/>
          <w:between w:val="nil"/>
        </w:pBdr>
        <w:spacing w:line="275" w:lineRule="auto"/>
        <w:rPr>
          <w:rFonts w:ascii="Google Sans Text" w:hAnsi="Google Sans Text"/>
        </w:rPr>
      </w:pPr>
      <w:r w:rsidRPr="00A67F11">
        <w:rPr>
          <w:rFonts w:ascii="Google Sans Text" w:hAnsi="Google Sans Text"/>
          <w:b/>
          <w:bCs/>
        </w:rPr>
        <w:t>Ofertas únicas:</w:t>
      </w:r>
      <w:r w:rsidRPr="00A67F11">
        <w:rPr>
          <w:rFonts w:ascii="Google Sans Text" w:hAnsi="Google Sans Text"/>
        </w:rPr>
        <w:t xml:space="preserve"> 3.000 × R$20 = </w:t>
      </w:r>
      <w:r w:rsidRPr="00A67F11">
        <w:rPr>
          <w:rFonts w:ascii="Google Sans Text" w:hAnsi="Google Sans Text"/>
          <w:b/>
          <w:bCs/>
        </w:rPr>
        <w:t>R$60.000/mês</w:t>
      </w:r>
    </w:p>
    <w:p w14:paraId="3265901A" w14:textId="77777777" w:rsidR="00A67F11" w:rsidRPr="00A67F11" w:rsidRDefault="00A67F11" w:rsidP="00A67F11">
      <w:pPr>
        <w:numPr>
          <w:ilvl w:val="2"/>
          <w:numId w:val="9"/>
        </w:numPr>
        <w:pBdr>
          <w:top w:val="nil"/>
          <w:left w:val="nil"/>
          <w:bottom w:val="nil"/>
          <w:right w:val="nil"/>
          <w:between w:val="nil"/>
        </w:pBdr>
        <w:spacing w:line="275" w:lineRule="auto"/>
        <w:rPr>
          <w:rFonts w:ascii="Google Sans Text" w:hAnsi="Google Sans Text"/>
        </w:rPr>
      </w:pPr>
      <w:r w:rsidRPr="00A67F11">
        <w:rPr>
          <w:rFonts w:ascii="Google Sans Text" w:hAnsi="Google Sans Text"/>
          <w:b/>
          <w:bCs/>
        </w:rPr>
        <w:t>Ofertas recorrentes:</w:t>
      </w:r>
      <w:r w:rsidRPr="00A67F11">
        <w:rPr>
          <w:rFonts w:ascii="Google Sans Text" w:hAnsi="Google Sans Text"/>
        </w:rPr>
        <w:t xml:space="preserve"> 1.000 × R$20 = </w:t>
      </w:r>
      <w:r w:rsidRPr="00A67F11">
        <w:rPr>
          <w:rFonts w:ascii="Google Sans Text" w:hAnsi="Google Sans Text"/>
          <w:b/>
          <w:bCs/>
        </w:rPr>
        <w:t>R$20.000/mês</w:t>
      </w:r>
      <w:r w:rsidRPr="00A67F11">
        <w:rPr>
          <w:rFonts w:ascii="Google Sans Text" w:hAnsi="Google Sans Text"/>
        </w:rPr>
        <w:br/>
        <w:t xml:space="preserve">→ </w:t>
      </w:r>
      <w:r w:rsidRPr="00A67F11">
        <w:rPr>
          <w:rFonts w:ascii="Google Sans Text" w:hAnsi="Google Sans Text"/>
          <w:b/>
          <w:bCs/>
        </w:rPr>
        <w:t>Receita total estimada:</w:t>
      </w:r>
      <w:r w:rsidRPr="00A67F11">
        <w:rPr>
          <w:rFonts w:ascii="Google Sans Text" w:hAnsi="Google Sans Text"/>
        </w:rPr>
        <w:t xml:space="preserve"> </w:t>
      </w:r>
      <w:r w:rsidRPr="00A67F11">
        <w:rPr>
          <w:rFonts w:ascii="Google Sans Text" w:hAnsi="Google Sans Text"/>
          <w:b/>
          <w:bCs/>
        </w:rPr>
        <w:t>R$80.000/mês</w:t>
      </w:r>
      <w:r w:rsidRPr="00A67F11">
        <w:rPr>
          <w:rFonts w:ascii="Google Sans Text" w:hAnsi="Google Sans Text"/>
        </w:rPr>
        <w:t xml:space="preserve">, sendo </w:t>
      </w:r>
      <w:r w:rsidRPr="00A67F11">
        <w:rPr>
          <w:rFonts w:ascii="Google Sans Text" w:hAnsi="Google Sans Text"/>
          <w:b/>
          <w:bCs/>
        </w:rPr>
        <w:t>R$20.000 recorrentes</w:t>
      </w:r>
      <w:r w:rsidRPr="00A67F11">
        <w:rPr>
          <w:rFonts w:ascii="Google Sans Text" w:hAnsi="Google Sans Text"/>
        </w:rPr>
        <w:t>.</w:t>
      </w:r>
    </w:p>
    <w:p w14:paraId="7D55F0EF" w14:textId="77777777" w:rsidR="00A67F11" w:rsidRPr="00A67F11" w:rsidRDefault="00A67F11" w:rsidP="00A67F11">
      <w:pPr>
        <w:numPr>
          <w:ilvl w:val="2"/>
          <w:numId w:val="9"/>
        </w:numPr>
        <w:pBdr>
          <w:top w:val="nil"/>
          <w:left w:val="nil"/>
          <w:bottom w:val="nil"/>
          <w:right w:val="nil"/>
          <w:between w:val="nil"/>
        </w:pBdr>
        <w:spacing w:line="275" w:lineRule="auto"/>
        <w:rPr>
          <w:rFonts w:ascii="Google Sans Text" w:hAnsi="Google Sans Text"/>
        </w:rPr>
      </w:pPr>
      <w:r w:rsidRPr="00A67F11">
        <w:rPr>
          <w:rFonts w:ascii="Google Sans Text" w:hAnsi="Google Sans Text"/>
        </w:rPr>
        <w:t xml:space="preserve">No cenário otimista (5% únicos, 2% recorrentes, valor médio R$30), o potencial chega a </w:t>
      </w:r>
      <w:r w:rsidRPr="00A67F11">
        <w:rPr>
          <w:rFonts w:ascii="Google Sans Text" w:hAnsi="Google Sans Text"/>
          <w:b/>
          <w:bCs/>
        </w:rPr>
        <w:t>R$210.000/mês</w:t>
      </w:r>
      <w:r w:rsidRPr="00A67F11">
        <w:rPr>
          <w:rFonts w:ascii="Google Sans Text" w:hAnsi="Google Sans Text"/>
        </w:rPr>
        <w:t xml:space="preserve">, com </w:t>
      </w:r>
      <w:r w:rsidRPr="00A67F11">
        <w:rPr>
          <w:rFonts w:ascii="Google Sans Text" w:hAnsi="Google Sans Text"/>
          <w:b/>
          <w:bCs/>
        </w:rPr>
        <w:t>R$60.000 recorrentes</w:t>
      </w:r>
      <w:r w:rsidRPr="00A67F11">
        <w:rPr>
          <w:rFonts w:ascii="Google Sans Text" w:hAnsi="Google Sans Text"/>
        </w:rPr>
        <w:t>.</w:t>
      </w:r>
    </w:p>
    <w:p w14:paraId="65090991" w14:textId="77777777" w:rsidR="00A67F11" w:rsidRPr="00A67F11" w:rsidRDefault="00A67F11" w:rsidP="00A67F11">
      <w:pPr>
        <w:numPr>
          <w:ilvl w:val="2"/>
          <w:numId w:val="9"/>
        </w:numPr>
        <w:pBdr>
          <w:top w:val="nil"/>
          <w:left w:val="nil"/>
          <w:bottom w:val="nil"/>
          <w:right w:val="nil"/>
          <w:between w:val="nil"/>
        </w:pBdr>
        <w:spacing w:line="275" w:lineRule="auto"/>
        <w:rPr>
          <w:rFonts w:ascii="Google Sans Text" w:hAnsi="Google Sans Text"/>
        </w:rPr>
      </w:pPr>
      <w:r w:rsidRPr="00A67F11">
        <w:rPr>
          <w:rFonts w:ascii="Google Sans Text" w:hAnsi="Google Sans Text"/>
        </w:rPr>
        <w:t xml:space="preserve">Essas ofertas são </w:t>
      </w:r>
      <w:r w:rsidRPr="00A67F11">
        <w:rPr>
          <w:rFonts w:ascii="Google Sans Text" w:hAnsi="Google Sans Text"/>
          <w:b/>
          <w:bCs/>
        </w:rPr>
        <w:t>voluntárias</w:t>
      </w:r>
      <w:r w:rsidRPr="00A67F11">
        <w:rPr>
          <w:rFonts w:ascii="Google Sans Text" w:hAnsi="Google Sans Text"/>
        </w:rPr>
        <w:t xml:space="preserve">, destinadas a </w:t>
      </w:r>
      <w:r w:rsidRPr="00A67F11">
        <w:rPr>
          <w:rFonts w:ascii="Google Sans Text" w:hAnsi="Google Sans Text"/>
          <w:b/>
          <w:bCs/>
        </w:rPr>
        <w:t>sustentar o desenvolvimento do app</w:t>
      </w:r>
      <w:r w:rsidRPr="00A67F11">
        <w:rPr>
          <w:rFonts w:ascii="Google Sans Text" w:hAnsi="Google Sans Text"/>
        </w:rPr>
        <w:t xml:space="preserve"> e o aprimoramento contínuo de suas funcionalidades.</w:t>
      </w:r>
    </w:p>
    <w:p w14:paraId="26C0EC8C" w14:textId="77777777" w:rsidR="00A67F11" w:rsidRPr="00A67F11" w:rsidRDefault="00A67F11" w:rsidP="00A67F11">
      <w:pPr>
        <w:pBdr>
          <w:top w:val="nil"/>
          <w:left w:val="nil"/>
          <w:bottom w:val="nil"/>
          <w:right w:val="nil"/>
          <w:between w:val="nil"/>
        </w:pBdr>
        <w:spacing w:line="275" w:lineRule="auto"/>
        <w:rPr>
          <w:rFonts w:ascii="Google Sans Text" w:hAnsi="Google Sans Text"/>
        </w:rPr>
      </w:pPr>
    </w:p>
    <w:p w14:paraId="69A5694E" w14:textId="77777777" w:rsidR="00A67F11" w:rsidRDefault="00A67F11" w:rsidP="00A67F11">
      <w:pPr>
        <w:pBdr>
          <w:top w:val="nil"/>
          <w:left w:val="nil"/>
          <w:bottom w:val="nil"/>
          <w:right w:val="nil"/>
          <w:between w:val="nil"/>
        </w:pBdr>
        <w:spacing w:line="275" w:lineRule="auto"/>
        <w:rPr>
          <w:rFonts w:ascii="Google Sans Text" w:hAnsi="Google Sans Text"/>
        </w:rPr>
      </w:pPr>
    </w:p>
    <w:p w14:paraId="523F8DC7" w14:textId="39E38D02" w:rsidR="00A67F11" w:rsidRPr="00D01AD5" w:rsidRDefault="00A67F11" w:rsidP="00A67F11">
      <w:pPr>
        <w:pBdr>
          <w:top w:val="nil"/>
          <w:left w:val="nil"/>
          <w:bottom w:val="nil"/>
          <w:right w:val="nil"/>
          <w:between w:val="nil"/>
        </w:pBdr>
        <w:spacing w:line="275" w:lineRule="auto"/>
      </w:pPr>
      <w:r w:rsidRPr="00A67F11">
        <w:rPr>
          <w:rFonts w:ascii="Google Sans Text" w:hAnsi="Google Sans Text"/>
        </w:rPr>
        <w:lastRenderedPageBreak/>
        <w:t xml:space="preserve">Mesmo com um modelo baseado apenas em doações espontâneas, o projeto demonstra </w:t>
      </w:r>
      <w:r w:rsidRPr="00A67F11">
        <w:rPr>
          <w:rFonts w:ascii="Google Sans Text" w:hAnsi="Google Sans Text"/>
          <w:b/>
          <w:bCs/>
        </w:rPr>
        <w:t>alto potencial de sustentabilidade</w:t>
      </w:r>
      <w:r w:rsidRPr="00A67F11">
        <w:rPr>
          <w:rFonts w:ascii="Google Sans Text" w:hAnsi="Google Sans Text"/>
        </w:rPr>
        <w:t>. Para um desenvolvedor solo, é uma oportunidade sólida e escalável, com custos baixos e retorno proporcional</w:t>
      </w:r>
      <w:r w:rsidRPr="00D01AD5">
        <w:t xml:space="preserve"> ao engajamento da comunidade cristã.</w:t>
      </w:r>
    </w:p>
    <w:p w14:paraId="564A2F0E" w14:textId="77777777" w:rsidR="00A67F11" w:rsidRDefault="00A67F11" w:rsidP="00A67F11">
      <w:pPr>
        <w:pBdr>
          <w:top w:val="nil"/>
          <w:left w:val="nil"/>
          <w:bottom w:val="nil"/>
          <w:right w:val="nil"/>
          <w:between w:val="nil"/>
        </w:pBdr>
        <w:spacing w:after="120" w:line="275" w:lineRule="auto"/>
      </w:pPr>
    </w:p>
    <w:p w14:paraId="760F2CE2" w14:textId="77777777" w:rsidR="0083030F" w:rsidRDefault="00000000">
      <w:pPr>
        <w:pStyle w:val="Ttulo3"/>
        <w:spacing w:before="120" w:after="120" w:line="275" w:lineRule="auto"/>
        <w:rPr>
          <w:rFonts w:ascii="Google Sans" w:eastAsia="Google Sans" w:hAnsi="Google Sans" w:cs="Google Sans"/>
          <w:color w:val="1B1C1D"/>
        </w:rPr>
      </w:pPr>
      <w:r>
        <w:rPr>
          <w:rFonts w:ascii="Google Sans" w:eastAsia="Google Sans" w:hAnsi="Google Sans" w:cs="Google Sans"/>
          <w:color w:val="1B1C1D"/>
        </w:rPr>
        <w:t>Seção 5: cenário competitivo e visão única</w:t>
      </w:r>
    </w:p>
    <w:p w14:paraId="3F39C267" w14:textId="77777777" w:rsidR="0083030F" w:rsidRDefault="00000000">
      <w:pPr>
        <w:pBdr>
          <w:top w:val="nil"/>
          <w:left w:val="nil"/>
          <w:bottom w:val="nil"/>
          <w:right w:val="nil"/>
          <w:between w:val="nil"/>
        </w:pBdr>
        <w:spacing w:after="120" w:line="275" w:lineRule="auto"/>
        <w:rPr>
          <w:rFonts w:ascii="Google Sans Text" w:eastAsia="Google Sans Text" w:hAnsi="Google Sans Text" w:cs="Google Sans Text"/>
          <w:b/>
          <w:bCs/>
          <w:color w:val="1B1C1D"/>
        </w:rPr>
      </w:pPr>
      <w:r>
        <w:rPr>
          <w:rFonts w:ascii="Google Sans Text" w:eastAsia="Google Sans Text" w:hAnsi="Google Sans Text" w:cs="Google Sans Text"/>
          <w:b/>
          <w:bCs/>
          <w:color w:val="1B1C1D"/>
        </w:rPr>
        <w:t>Analisando a Concorrência</w:t>
      </w:r>
    </w:p>
    <w:p w14:paraId="4AFB8F62" w14:textId="77777777" w:rsidR="00A67F11" w:rsidRDefault="00A67F11" w:rsidP="00A67F11">
      <w:pPr>
        <w:ind w:left="284"/>
      </w:pPr>
      <w:r w:rsidRPr="008D4397">
        <w:t xml:space="preserve">O cenário competitivo </w:t>
      </w:r>
      <w:proofErr w:type="spellStart"/>
      <w:r w:rsidRPr="008D4397">
        <w:t>valida</w:t>
      </w:r>
      <w:proofErr w:type="spellEnd"/>
      <w:r w:rsidRPr="008D4397">
        <w:t xml:space="preserve"> a demanda por ferramentas de estudo bíblico, mas revela uma lacuna crítica: a ausência de uma solução que combine Alta Acessibilidade com Profundidade Teológica. Concorrentes diretos como </w:t>
      </w:r>
      <w:proofErr w:type="spellStart"/>
      <w:r w:rsidRPr="008D4397">
        <w:t>YouVersion</w:t>
      </w:r>
      <w:proofErr w:type="spellEnd"/>
      <w:r w:rsidRPr="008D4397">
        <w:t xml:space="preserve"> e Bíblia JFA Offline oferecem excelente experiência de usuário e acessibilidade, mas falham em </w:t>
      </w:r>
      <w:proofErr w:type="spellStart"/>
      <w:r w:rsidRPr="008D4397">
        <w:t>fornecer</w:t>
      </w:r>
      <w:proofErr w:type="spellEnd"/>
      <w:r w:rsidRPr="008D4397">
        <w:t xml:space="preserve"> ferramentas avançadas (interlineares, mapas, comparações detalhadas</w:t>
      </w:r>
      <w:r>
        <w:t>, análise exegética</w:t>
      </w:r>
      <w:r w:rsidRPr="008D4397">
        <w:t xml:space="preserve">) necessárias para o estudo profundo. </w:t>
      </w:r>
    </w:p>
    <w:p w14:paraId="2FB890F9" w14:textId="77777777" w:rsidR="00A67F11" w:rsidRDefault="00A67F11" w:rsidP="00A67F11">
      <w:pPr>
        <w:ind w:left="284"/>
      </w:pPr>
    </w:p>
    <w:p w14:paraId="569E6949" w14:textId="77777777" w:rsidR="00A67F11" w:rsidRDefault="00A67F11" w:rsidP="00A67F11">
      <w:pPr>
        <w:ind w:left="284"/>
      </w:pPr>
      <w:r w:rsidRPr="008D4397">
        <w:t>Por outro lado, ferramentas como e-</w:t>
      </w:r>
      <w:proofErr w:type="spellStart"/>
      <w:r w:rsidRPr="008D4397">
        <w:t>Sword</w:t>
      </w:r>
      <w:proofErr w:type="spellEnd"/>
      <w:r w:rsidRPr="008D4397">
        <w:t>/</w:t>
      </w:r>
      <w:proofErr w:type="spellStart"/>
      <w:r w:rsidRPr="008D4397">
        <w:t>MySword</w:t>
      </w:r>
      <w:proofErr w:type="spellEnd"/>
      <w:r w:rsidRPr="008D4397">
        <w:t xml:space="preserve"> oferecem a profundidade, mas com interfaces desatualizadas e complexas, inacessíveis ao usuário médio. A concorrência indireta, como Cursos Online e Conteúdo em Vídeo, é fragmentada e não oferece a experiência integrada e contínua de estudo diário. Nossa solução se posiciona estrategicamente no quadrante inexplorado de Alta Acessibilidade e Alta Profundidade, superando a superficialidade dos apps populares e a complexidade das ferramentas de nicho.</w:t>
      </w:r>
    </w:p>
    <w:p w14:paraId="3F0D7E71" w14:textId="77777777" w:rsidR="0083030F" w:rsidRDefault="00000000">
      <w:pPr>
        <w:pBdr>
          <w:top w:val="nil"/>
          <w:left w:val="nil"/>
          <w:bottom w:val="nil"/>
          <w:right w:val="nil"/>
          <w:between w:val="nil"/>
        </w:pBdr>
        <w:spacing w:before="120" w:after="120" w:line="275" w:lineRule="auto"/>
        <w:rPr>
          <w:rFonts w:ascii="Google Sans Text" w:eastAsia="Google Sans Text" w:hAnsi="Google Sans Text" w:cs="Google Sans Text"/>
          <w:b/>
          <w:bCs/>
          <w:color w:val="1B1C1D"/>
        </w:rPr>
      </w:pPr>
      <w:r>
        <w:rPr>
          <w:rFonts w:ascii="Google Sans Text" w:eastAsia="Google Sans Text" w:hAnsi="Google Sans Text" w:cs="Google Sans Text"/>
          <w:b/>
          <w:bCs/>
          <w:color w:val="1B1C1D"/>
        </w:rPr>
        <w:t>Unique Insight</w:t>
      </w:r>
    </w:p>
    <w:p w14:paraId="166E1718" w14:textId="77777777" w:rsidR="00A67F11" w:rsidRPr="00D01AD5" w:rsidRDefault="00A67F11" w:rsidP="00A67F11">
      <w:pPr>
        <w:pStyle w:val="Ttulo3"/>
        <w:spacing w:before="0" w:after="120" w:line="275" w:lineRule="auto"/>
        <w:ind w:left="284"/>
        <w:rPr>
          <w:rFonts w:ascii="Google Sans Text" w:eastAsia="Google Sans Text" w:hAnsi="Google Sans Text" w:cs="Google Sans Text"/>
          <w:b w:val="0"/>
          <w:color w:val="1B1C1D"/>
          <w:sz w:val="22"/>
          <w:szCs w:val="22"/>
        </w:rPr>
      </w:pPr>
      <w:r>
        <w:rPr>
          <w:rFonts w:ascii="Google Sans Text" w:eastAsia="Google Sans Text" w:hAnsi="Google Sans Text" w:cs="Google Sans Text"/>
          <w:b w:val="0"/>
          <w:color w:val="1B1C1D"/>
          <w:sz w:val="22"/>
          <w:szCs w:val="22"/>
        </w:rPr>
        <w:t>Minha</w:t>
      </w:r>
      <w:r w:rsidRPr="008D4397">
        <w:rPr>
          <w:rFonts w:ascii="Google Sans Text" w:eastAsia="Google Sans Text" w:hAnsi="Google Sans Text" w:cs="Google Sans Text"/>
          <w:b w:val="0"/>
          <w:color w:val="1B1C1D"/>
          <w:sz w:val="22"/>
          <w:szCs w:val="22"/>
        </w:rPr>
        <w:t xml:space="preserve"> tese de investimento é baseada na percepção de que o problema central não é a falta de ferramentas, mas a falta de um caminho estruturado e guiado que transforme o conhecimento em crescimento espiritual sólido, combatendo a superficialidade e a heresia de forma preventiva. O insight central do nosso aplicativo é que o estudo bíblico profundo pode ser simultaneamente acessível, interativo e geograficamente contextualizado. Enquanto outros apps priorizam a leitura diária ou a simples compilação de ferramentas, nossa abordagem integra</w:t>
      </w:r>
      <w:r>
        <w:rPr>
          <w:rFonts w:ascii="Google Sans Text" w:eastAsia="Google Sans Text" w:hAnsi="Google Sans Text" w:cs="Google Sans Text"/>
          <w:b w:val="0"/>
          <w:color w:val="1B1C1D"/>
          <w:sz w:val="22"/>
          <w:szCs w:val="22"/>
        </w:rPr>
        <w:t xml:space="preserve"> ferramentas como</w:t>
      </w:r>
      <w:r w:rsidRPr="008D4397">
        <w:rPr>
          <w:rFonts w:ascii="Google Sans Text" w:eastAsia="Google Sans Text" w:hAnsi="Google Sans Text" w:cs="Google Sans Text"/>
          <w:b w:val="0"/>
          <w:color w:val="1B1C1D"/>
          <w:sz w:val="22"/>
          <w:szCs w:val="22"/>
        </w:rPr>
        <w:t xml:space="preserve"> </w:t>
      </w:r>
      <w:r>
        <w:rPr>
          <w:rFonts w:ascii="Google Sans Text" w:eastAsia="Google Sans Text" w:hAnsi="Google Sans Text" w:cs="Google Sans Text"/>
          <w:b w:val="0"/>
          <w:color w:val="1B1C1D"/>
          <w:sz w:val="22"/>
          <w:szCs w:val="22"/>
        </w:rPr>
        <w:t>c</w:t>
      </w:r>
      <w:r w:rsidRPr="008D4397">
        <w:rPr>
          <w:rFonts w:ascii="Google Sans Text" w:eastAsia="Google Sans Text" w:hAnsi="Google Sans Text" w:cs="Google Sans Text"/>
          <w:b w:val="0"/>
          <w:color w:val="1B1C1D"/>
          <w:sz w:val="22"/>
          <w:szCs w:val="22"/>
        </w:rPr>
        <w:t>omparações lado a lado de versões, incluindo transliteração e interline</w:t>
      </w:r>
      <w:r>
        <w:rPr>
          <w:rFonts w:ascii="Google Sans Text" w:eastAsia="Google Sans Text" w:hAnsi="Google Sans Text" w:cs="Google Sans Text"/>
          <w:b w:val="0"/>
          <w:color w:val="1B1C1D"/>
          <w:sz w:val="22"/>
          <w:szCs w:val="22"/>
        </w:rPr>
        <w:t>ares</w:t>
      </w:r>
      <w:r w:rsidRPr="008D4397">
        <w:rPr>
          <w:rFonts w:ascii="Google Sans Text" w:eastAsia="Google Sans Text" w:hAnsi="Google Sans Text" w:cs="Google Sans Text"/>
          <w:b w:val="0"/>
          <w:color w:val="1B1C1D"/>
          <w:sz w:val="22"/>
          <w:szCs w:val="22"/>
        </w:rPr>
        <w:t xml:space="preserve">, Mapas interativos da jornada bíblica e uma Linha do tempo visual do estudo teológico, transformando o estudo complexo em uma jornada gamificada e </w:t>
      </w:r>
      <w:r w:rsidRPr="00D01AD5">
        <w:rPr>
          <w:rFonts w:ascii="Google Sans Text" w:eastAsia="Google Sans Text" w:hAnsi="Google Sans Text" w:cs="Google Sans Text"/>
          <w:b w:val="0"/>
          <w:color w:val="1B1C1D"/>
          <w:sz w:val="22"/>
          <w:szCs w:val="22"/>
        </w:rPr>
        <w:t>contextualizada. O aplicativo não é apenas uma Bíblia digital; ele transforma o estudo diário em uma experiência educativa e envolvente, conectando leitura, análise e compreensão histórica em uma única plataforma, tornando o aprendizado contínuo e o engajamento espiritual muito mais natural e sustentável.</w:t>
      </w:r>
    </w:p>
    <w:p w14:paraId="59D2F80F" w14:textId="77777777" w:rsidR="0083030F" w:rsidRDefault="00000000">
      <w:pPr>
        <w:pStyle w:val="Ttulo3"/>
        <w:spacing w:before="120" w:after="120" w:line="275" w:lineRule="auto"/>
        <w:rPr>
          <w:rFonts w:ascii="Google Sans" w:eastAsia="Google Sans" w:hAnsi="Google Sans" w:cs="Google Sans"/>
          <w:color w:val="1B1C1D"/>
        </w:rPr>
      </w:pPr>
      <w:r>
        <w:rPr>
          <w:rFonts w:ascii="Google Sans" w:eastAsia="Google Sans" w:hAnsi="Google Sans" w:cs="Google Sans"/>
          <w:color w:val="1B1C1D"/>
        </w:rPr>
        <w:t>Seção 6: Modelo de Negócios</w:t>
      </w:r>
    </w:p>
    <w:p w14:paraId="0D834898" w14:textId="77777777" w:rsidR="0083030F" w:rsidRDefault="00000000">
      <w:pPr>
        <w:pBdr>
          <w:top w:val="nil"/>
          <w:left w:val="nil"/>
          <w:bottom w:val="nil"/>
          <w:right w:val="nil"/>
          <w:between w:val="nil"/>
        </w:pBdr>
        <w:spacing w:after="120" w:line="275" w:lineRule="auto"/>
        <w:rPr>
          <w:rFonts w:ascii="Google Sans Text" w:eastAsia="Google Sans Text" w:hAnsi="Google Sans Text" w:cs="Google Sans Text"/>
          <w:b/>
          <w:bCs/>
          <w:color w:val="1B1C1D"/>
        </w:rPr>
      </w:pPr>
      <w:r>
        <w:rPr>
          <w:rFonts w:ascii="Google Sans Text" w:eastAsia="Google Sans Text" w:hAnsi="Google Sans Text" w:cs="Google Sans Text"/>
          <w:b/>
          <w:bCs/>
          <w:color w:val="1B1C1D"/>
        </w:rPr>
        <w:t>Como o produto ganha dinheiro?</w:t>
      </w:r>
    </w:p>
    <w:p w14:paraId="13528CC4" w14:textId="675D4CD9" w:rsidR="00A67F11" w:rsidRPr="00D01AD5" w:rsidRDefault="00000000" w:rsidP="00A67F11">
      <w:pPr>
        <w:numPr>
          <w:ilvl w:val="0"/>
          <w:numId w:val="24"/>
        </w:numPr>
        <w:pBdr>
          <w:top w:val="nil"/>
          <w:left w:val="nil"/>
          <w:bottom w:val="nil"/>
          <w:right w:val="nil"/>
          <w:between w:val="nil"/>
        </w:pBdr>
        <w:spacing w:line="275" w:lineRule="auto"/>
        <w:rPr>
          <w:rFonts w:ascii="Google Sans Text" w:eastAsia="Google Sans Text" w:hAnsi="Google Sans Text" w:cs="Google Sans Text"/>
          <w:color w:val="1B1C1D"/>
        </w:rPr>
      </w:pPr>
      <w:r w:rsidRPr="00A67F11">
        <w:rPr>
          <w:rFonts w:ascii="Google Sans Text" w:eastAsia="Google Sans Text" w:hAnsi="Google Sans Text" w:cs="Google Sans Text"/>
          <w:b/>
          <w:bCs/>
          <w:color w:val="1B1C1D"/>
        </w:rPr>
        <w:t>Modelo de Receita</w:t>
      </w:r>
      <w:r w:rsidR="00A67F11" w:rsidRPr="00A67F11">
        <w:rPr>
          <w:b/>
          <w:bCs/>
        </w:rPr>
        <w:t>:</w:t>
      </w:r>
      <w:r w:rsidR="00A67F11">
        <w:t xml:space="preserve"> </w:t>
      </w:r>
      <w:r w:rsidR="00A67F11" w:rsidRPr="00D01AD5">
        <w:rPr>
          <w:rFonts w:ascii="Google Sans Text" w:eastAsia="Google Sans Text" w:hAnsi="Google Sans Text" w:cs="Google Sans Text"/>
          <w:color w:val="1B1C1D"/>
        </w:rPr>
        <w:t xml:space="preserve">O modelo de receita atual é baseado em Ofertas Voluntárias (doações), que sustentam a operação e validam a disposição do usuário em contribuir financeiramente para a missão, sem criar barreiras de acesso. Esta fase inicial de validação será sucedida pela transição para o modelo </w:t>
      </w:r>
      <w:proofErr w:type="spellStart"/>
      <w:r w:rsidR="00A67F11" w:rsidRPr="00A67F11">
        <w:rPr>
          <w:rFonts w:ascii="Google Sans Text" w:eastAsia="Google Sans Text" w:hAnsi="Google Sans Text" w:cs="Google Sans Text"/>
          <w:b/>
          <w:bCs/>
          <w:color w:val="1B1C1D"/>
        </w:rPr>
        <w:t>Freemium</w:t>
      </w:r>
      <w:proofErr w:type="spellEnd"/>
      <w:r w:rsidR="00A67F11" w:rsidRPr="00D01AD5">
        <w:rPr>
          <w:rFonts w:ascii="Google Sans Text" w:eastAsia="Google Sans Text" w:hAnsi="Google Sans Text" w:cs="Google Sans Text"/>
          <w:color w:val="1B1C1D"/>
        </w:rPr>
        <w:t xml:space="preserve">, que é o modelo </w:t>
      </w:r>
      <w:r w:rsidR="00A67F11" w:rsidRPr="00D01AD5">
        <w:rPr>
          <w:rFonts w:ascii="Google Sans Text" w:eastAsia="Google Sans Text" w:hAnsi="Google Sans Text" w:cs="Google Sans Text"/>
          <w:color w:val="1B1C1D"/>
        </w:rPr>
        <w:lastRenderedPageBreak/>
        <w:t xml:space="preserve">principal de longo prazo. A versão </w:t>
      </w:r>
      <w:proofErr w:type="spellStart"/>
      <w:r w:rsidR="00A67F11">
        <w:rPr>
          <w:rFonts w:ascii="Google Sans Text" w:eastAsia="Google Sans Text" w:hAnsi="Google Sans Text" w:cs="Google Sans Text"/>
          <w:b/>
          <w:bCs/>
          <w:color w:val="1B1C1D"/>
        </w:rPr>
        <w:t>fre</w:t>
      </w:r>
      <w:r w:rsidR="00A67F11" w:rsidRPr="00A67F11">
        <w:rPr>
          <w:rFonts w:ascii="Google Sans Text" w:eastAsia="Google Sans Text" w:hAnsi="Google Sans Text" w:cs="Google Sans Text"/>
          <w:b/>
          <w:bCs/>
          <w:color w:val="1B1C1D"/>
        </w:rPr>
        <w:t>emium</w:t>
      </w:r>
      <w:proofErr w:type="spellEnd"/>
      <w:r w:rsidR="00A67F11" w:rsidRPr="00D01AD5">
        <w:rPr>
          <w:rFonts w:ascii="Google Sans Text" w:eastAsia="Google Sans Text" w:hAnsi="Google Sans Text" w:cs="Google Sans Text"/>
          <w:color w:val="1B1C1D"/>
        </w:rPr>
        <w:t xml:space="preserve"> será o motor de crescimento, oferecendo acesso a recursos avançados de estudo (Trilhas Guiadas, Interlineares, Pesquisa Avançada) que resolvem a dor da superficialidade. Estratégia de Preços: O preço da assinatura </w:t>
      </w:r>
      <w:proofErr w:type="spellStart"/>
      <w:r w:rsidR="00A67F11">
        <w:rPr>
          <w:rFonts w:ascii="Google Sans Text" w:eastAsia="Google Sans Text" w:hAnsi="Google Sans Text" w:cs="Google Sans Text"/>
          <w:color w:val="1B1C1D"/>
        </w:rPr>
        <w:t>f</w:t>
      </w:r>
      <w:r w:rsidR="00A67F11" w:rsidRPr="00D01AD5">
        <w:rPr>
          <w:rFonts w:ascii="Google Sans Text" w:eastAsia="Google Sans Text" w:hAnsi="Google Sans Text" w:cs="Google Sans Text"/>
          <w:color w:val="1B1C1D"/>
        </w:rPr>
        <w:t>r</w:t>
      </w:r>
      <w:r w:rsidR="00A67F11">
        <w:rPr>
          <w:rFonts w:ascii="Google Sans Text" w:eastAsia="Google Sans Text" w:hAnsi="Google Sans Text" w:cs="Google Sans Text"/>
          <w:color w:val="1B1C1D"/>
        </w:rPr>
        <w:t>e</w:t>
      </w:r>
      <w:r w:rsidR="00A67F11" w:rsidRPr="00D01AD5">
        <w:rPr>
          <w:rFonts w:ascii="Google Sans Text" w:eastAsia="Google Sans Text" w:hAnsi="Google Sans Text" w:cs="Google Sans Text"/>
          <w:color w:val="1B1C1D"/>
        </w:rPr>
        <w:t>emium</w:t>
      </w:r>
      <w:proofErr w:type="spellEnd"/>
      <w:r w:rsidR="00A67F11" w:rsidRPr="00D01AD5">
        <w:rPr>
          <w:rFonts w:ascii="Google Sans Text" w:eastAsia="Google Sans Text" w:hAnsi="Google Sans Text" w:cs="Google Sans Text"/>
          <w:color w:val="1B1C1D"/>
        </w:rPr>
        <w:t xml:space="preserve"> será definido para garantir que a relação LTV/CAC seja de, no mínimo, 3:1, posicionando-se como uma alternativa de alto valor e baixo custo em comparação com ferramentas acadêmicas (</w:t>
      </w:r>
      <w:proofErr w:type="spellStart"/>
      <w:r w:rsidR="00A67F11" w:rsidRPr="00D01AD5">
        <w:rPr>
          <w:rFonts w:ascii="Google Sans Text" w:eastAsia="Google Sans Text" w:hAnsi="Google Sans Text" w:cs="Google Sans Text"/>
          <w:color w:val="1B1C1D"/>
        </w:rPr>
        <w:t>ex</w:t>
      </w:r>
      <w:proofErr w:type="spellEnd"/>
      <w:r w:rsidR="00A67F11" w:rsidRPr="00D01AD5">
        <w:rPr>
          <w:rFonts w:ascii="Google Sans Text" w:eastAsia="Google Sans Text" w:hAnsi="Google Sans Text" w:cs="Google Sans Text"/>
          <w:color w:val="1B1C1D"/>
        </w:rPr>
        <w:t>: Logos) e capitalizando o alto valor percebido do produto.</w:t>
      </w:r>
    </w:p>
    <w:p w14:paraId="31F2711C" w14:textId="25669E3C" w:rsidR="0083030F" w:rsidRDefault="00000000">
      <w:pPr>
        <w:pBdr>
          <w:top w:val="nil"/>
          <w:left w:val="nil"/>
          <w:bottom w:val="nil"/>
          <w:right w:val="nil"/>
          <w:between w:val="nil"/>
        </w:pBdr>
        <w:spacing w:before="120" w:after="120" w:line="275" w:lineRule="auto"/>
        <w:rPr>
          <w:rFonts w:ascii="Google Sans Text" w:eastAsia="Google Sans Text" w:hAnsi="Google Sans Text" w:cs="Google Sans Text"/>
          <w:b/>
          <w:bCs/>
          <w:color w:val="1B1C1D"/>
        </w:rPr>
      </w:pPr>
      <w:r>
        <w:rPr>
          <w:rFonts w:ascii="Google Sans Text" w:eastAsia="Google Sans Text" w:hAnsi="Google Sans Text" w:cs="Google Sans Text"/>
          <w:b/>
          <w:bCs/>
          <w:color w:val="1B1C1D"/>
        </w:rPr>
        <w:t xml:space="preserve">A Matemática do Crescimento: Economia de Unidade (Unit </w:t>
      </w:r>
      <w:proofErr w:type="spellStart"/>
      <w:r>
        <w:rPr>
          <w:rFonts w:ascii="Google Sans Text" w:eastAsia="Google Sans Text" w:hAnsi="Google Sans Text" w:cs="Google Sans Text"/>
          <w:b/>
          <w:bCs/>
          <w:color w:val="1B1C1D"/>
        </w:rPr>
        <w:t>Economics</w:t>
      </w:r>
      <w:proofErr w:type="spellEnd"/>
      <w:r>
        <w:rPr>
          <w:rFonts w:ascii="Google Sans Text" w:eastAsia="Google Sans Text" w:hAnsi="Google Sans Text" w:cs="Google Sans Text"/>
          <w:b/>
          <w:bCs/>
          <w:color w:val="1B1C1D"/>
        </w:rPr>
        <w:t>)</w:t>
      </w:r>
    </w:p>
    <w:p w14:paraId="2028B111" w14:textId="5F4B1EB1" w:rsidR="0083030F" w:rsidRPr="001360B5" w:rsidRDefault="001360B5" w:rsidP="001360B5">
      <w:pPr>
        <w:pBdr>
          <w:top w:val="nil"/>
          <w:left w:val="nil"/>
          <w:bottom w:val="nil"/>
          <w:right w:val="nil"/>
          <w:between w:val="nil"/>
        </w:pBdr>
        <w:spacing w:before="240" w:after="240" w:line="275" w:lineRule="auto"/>
        <w:ind w:left="284"/>
        <w:rPr>
          <w:rFonts w:ascii="Google Sans Text" w:eastAsia="Google Sans Text" w:hAnsi="Google Sans Text" w:cs="Google Sans Text"/>
          <w:color w:val="1B1C1D"/>
        </w:rPr>
      </w:pPr>
      <w:r w:rsidRPr="00D01AD5">
        <w:rPr>
          <w:rFonts w:ascii="Google Sans Text" w:eastAsia="Google Sans Text" w:hAnsi="Google Sans Text" w:cs="Google Sans Text"/>
          <w:color w:val="1B1C1D"/>
        </w:rPr>
        <w:t xml:space="preserve">A viabilidade do negócio está na capacidade de manter o Custo de Aquisição de Cliente (CAC) extremamente </w:t>
      </w:r>
      <w:proofErr w:type="spellStart"/>
      <w:r w:rsidRPr="00D01AD5">
        <w:rPr>
          <w:rFonts w:ascii="Google Sans Text" w:eastAsia="Google Sans Text" w:hAnsi="Google Sans Text" w:cs="Google Sans Text"/>
          <w:color w:val="1B1C1D"/>
        </w:rPr>
        <w:t>baixo</w:t>
      </w:r>
      <w:proofErr w:type="spellEnd"/>
      <w:r w:rsidRPr="00D01AD5">
        <w:rPr>
          <w:rFonts w:ascii="Google Sans Text" w:eastAsia="Google Sans Text" w:hAnsi="Google Sans Text" w:cs="Google Sans Text"/>
          <w:color w:val="1B1C1D"/>
        </w:rPr>
        <w:t xml:space="preserve">, utilizando canais orgânicos e virais (como o compartilhamento de conteúdo e a recomendação de líderes de EBD), o que é facilitado pelo modelo </w:t>
      </w:r>
      <w:proofErr w:type="spellStart"/>
      <w:r w:rsidRPr="00D01AD5">
        <w:rPr>
          <w:rFonts w:ascii="Google Sans Text" w:eastAsia="Google Sans Text" w:hAnsi="Google Sans Text" w:cs="Google Sans Text"/>
          <w:color w:val="1B1C1D"/>
        </w:rPr>
        <w:t>Freemium</w:t>
      </w:r>
      <w:proofErr w:type="spellEnd"/>
      <w:r w:rsidRPr="00D01AD5">
        <w:rPr>
          <w:rFonts w:ascii="Google Sans Text" w:eastAsia="Google Sans Text" w:hAnsi="Google Sans Text" w:cs="Google Sans Text"/>
          <w:color w:val="1B1C1D"/>
        </w:rPr>
        <w:t xml:space="preserve">. O </w:t>
      </w:r>
      <w:proofErr w:type="spellStart"/>
      <w:r w:rsidRPr="00D01AD5">
        <w:rPr>
          <w:rFonts w:ascii="Google Sans Text" w:eastAsia="Google Sans Text" w:hAnsi="Google Sans Text" w:cs="Google Sans Text"/>
          <w:color w:val="1B1C1D"/>
        </w:rPr>
        <w:t>Lifetime</w:t>
      </w:r>
      <w:proofErr w:type="spellEnd"/>
      <w:r w:rsidRPr="00D01AD5">
        <w:rPr>
          <w:rFonts w:ascii="Google Sans Text" w:eastAsia="Google Sans Text" w:hAnsi="Google Sans Text" w:cs="Google Sans Text"/>
          <w:color w:val="1B1C1D"/>
        </w:rPr>
        <w:t xml:space="preserve"> </w:t>
      </w:r>
      <w:proofErr w:type="spellStart"/>
      <w:r w:rsidRPr="00D01AD5">
        <w:rPr>
          <w:rFonts w:ascii="Google Sans Text" w:eastAsia="Google Sans Text" w:hAnsi="Google Sans Text" w:cs="Google Sans Text"/>
          <w:color w:val="1B1C1D"/>
        </w:rPr>
        <w:t>Value</w:t>
      </w:r>
      <w:proofErr w:type="spellEnd"/>
      <w:r w:rsidRPr="00D01AD5">
        <w:rPr>
          <w:rFonts w:ascii="Google Sans Text" w:eastAsia="Google Sans Text" w:hAnsi="Google Sans Text" w:cs="Google Sans Text"/>
          <w:color w:val="1B1C1D"/>
        </w:rPr>
        <w:t xml:space="preserve"> (LTV) será maximizado pela alta retenção, que é garantida pela proposta de valor de crescimento e solidificação da fé (um benefício de longo prazo) e pela constante iteração do produto com base nos feedbacks dos usuários (</w:t>
      </w:r>
      <w:proofErr w:type="spellStart"/>
      <w:r w:rsidRPr="00D01AD5">
        <w:rPr>
          <w:rFonts w:ascii="Google Sans Text" w:eastAsia="Google Sans Text" w:hAnsi="Google Sans Text" w:cs="Google Sans Text"/>
          <w:color w:val="1B1C1D"/>
        </w:rPr>
        <w:t>ex</w:t>
      </w:r>
      <w:proofErr w:type="spellEnd"/>
      <w:r w:rsidRPr="00D01AD5">
        <w:rPr>
          <w:rFonts w:ascii="Google Sans Text" w:eastAsia="Google Sans Text" w:hAnsi="Google Sans Text" w:cs="Google Sans Text"/>
          <w:color w:val="1B1C1D"/>
        </w:rPr>
        <w:t>: implementação de devocional após sugestão de Samuel). A meta é que o LTV seja significativamente maior do que o CAC, garantindo um crescimento lucrativo e sustentável.</w:t>
      </w:r>
    </w:p>
    <w:p w14:paraId="541DA53A" w14:textId="77777777" w:rsidR="0083030F" w:rsidRDefault="00000000">
      <w:pPr>
        <w:pStyle w:val="Ttulo2"/>
        <w:spacing w:before="120" w:after="120" w:line="275" w:lineRule="auto"/>
        <w:rPr>
          <w:rFonts w:ascii="Google Sans" w:eastAsia="Google Sans" w:hAnsi="Google Sans" w:cs="Google Sans"/>
          <w:color w:val="1B1C1D"/>
        </w:rPr>
      </w:pPr>
      <w:r>
        <w:rPr>
          <w:rFonts w:ascii="Google Sans" w:eastAsia="Google Sans" w:hAnsi="Google Sans" w:cs="Google Sans"/>
          <w:color w:val="1B1C1D"/>
        </w:rPr>
        <w:t>Parte III: a execução</w:t>
      </w:r>
    </w:p>
    <w:p w14:paraId="105889ED" w14:textId="77777777" w:rsidR="0083030F" w:rsidRDefault="00000000">
      <w:pPr>
        <w:pStyle w:val="Ttulo3"/>
        <w:spacing w:before="0" w:after="120" w:line="275" w:lineRule="auto"/>
        <w:rPr>
          <w:rFonts w:ascii="Google Sans" w:eastAsia="Google Sans" w:hAnsi="Google Sans" w:cs="Google Sans"/>
          <w:color w:val="1B1C1D"/>
        </w:rPr>
      </w:pPr>
      <w:r>
        <w:rPr>
          <w:rFonts w:ascii="Google Sans" w:eastAsia="Google Sans" w:hAnsi="Google Sans" w:cs="Google Sans"/>
          <w:color w:val="1B1C1D"/>
        </w:rPr>
        <w:t>Seção 7: progresso e tração</w:t>
      </w:r>
    </w:p>
    <w:p w14:paraId="2FAFF322" w14:textId="77777777" w:rsidR="0083030F" w:rsidRDefault="00000000">
      <w:pPr>
        <w:pBdr>
          <w:top w:val="nil"/>
          <w:left w:val="nil"/>
          <w:bottom w:val="nil"/>
          <w:right w:val="nil"/>
          <w:between w:val="nil"/>
        </w:pBdr>
        <w:spacing w:after="120" w:line="275" w:lineRule="auto"/>
        <w:rPr>
          <w:rFonts w:ascii="Google Sans Text" w:eastAsia="Google Sans Text" w:hAnsi="Google Sans Text" w:cs="Google Sans Text"/>
          <w:b/>
          <w:bCs/>
          <w:color w:val="1B1C1D"/>
        </w:rPr>
      </w:pPr>
      <w:r>
        <w:rPr>
          <w:rFonts w:ascii="Google Sans Text" w:eastAsia="Google Sans Text" w:hAnsi="Google Sans Text" w:cs="Google Sans Text"/>
          <w:b/>
          <w:bCs/>
          <w:color w:val="1B1C1D"/>
        </w:rPr>
        <w:t xml:space="preserve">Mostrando/Acompanhando a expectativa/conquista do produto </w:t>
      </w:r>
    </w:p>
    <w:p w14:paraId="0C0F355F" w14:textId="04BAF193" w:rsidR="0083030F" w:rsidRDefault="00000000" w:rsidP="001360B5">
      <w:pPr>
        <w:numPr>
          <w:ilvl w:val="0"/>
          <w:numId w:val="25"/>
        </w:numPr>
        <w:pBdr>
          <w:top w:val="nil"/>
          <w:left w:val="nil"/>
          <w:bottom w:val="nil"/>
          <w:right w:val="nil"/>
          <w:between w:val="nil"/>
        </w:pBdr>
        <w:spacing w:line="275" w:lineRule="auto"/>
      </w:pPr>
      <w:r w:rsidRPr="001360B5">
        <w:rPr>
          <w:rFonts w:ascii="Google Sans Text" w:eastAsia="Google Sans Text" w:hAnsi="Google Sans Text" w:cs="Google Sans Text"/>
          <w:b/>
          <w:bCs/>
          <w:color w:val="1B1C1D"/>
        </w:rPr>
        <w:t>Até onde você chegou?</w:t>
      </w:r>
      <w:r>
        <w:t xml:space="preserve"> </w:t>
      </w:r>
      <w:r w:rsidR="001360B5" w:rsidRPr="00D01AD5">
        <w:rPr>
          <w:rFonts w:ascii="Google Sans Text" w:eastAsia="Google Sans Text" w:hAnsi="Google Sans Text" w:cs="Google Sans Text"/>
          <w:color w:val="1B1C1D"/>
        </w:rPr>
        <w:t>Desenvolvemos um MVP funcional (aplicativo/site web) que oferece a Bíblia completa, um visual moderno e suave e o recurso central de Trilhas de Estudo Guiadas com diferentes professores. O MVP está em fase de testes com usuários reais, e o ciclo de feedback já resultou na implementação de novas funcionalidades como o devocional diário e a correção de bugs iniciais, além de validação de público alvo que trabalha na área da tecnologia dizendo ser uma boa possibilidade de negócio e de app.</w:t>
      </w:r>
      <w:r w:rsidR="001360B5">
        <w:rPr>
          <w:rFonts w:ascii="Google Sans Text" w:eastAsia="Google Sans Text" w:hAnsi="Google Sans Text" w:cs="Google Sans Text"/>
          <w:color w:val="1B1C1D"/>
        </w:rPr>
        <w:t xml:space="preserve"> Alguns dos comentários iniciais sobre o app e retorno nas respostas de um formulário trouxeram a experiência real do usuário sobre o design e experiência do usuário que – inicialmente – era considerado na escala de 1 a 5 como 3 ou 4 pela maioria dos usuários. Após modificações, as respostas mudaram para 5 pela maioria e alguns novos usuários deram 4 estrelas. Foram feitas ponderações importantes sobre novas funcionalidades que os usuários gostariam, as quais já estão em backlog para atualizações futuras e sugestões de novas funcionalidades durante a fase de desenvolvimento que eram possíveis acrescentar já foram implementadas, como navegar entre os capítulos da bíblia apenas deslizando para o lado.</w:t>
      </w:r>
      <w:r w:rsidR="001360B5">
        <w:t xml:space="preserve"> Alguns </w:t>
      </w:r>
      <w:proofErr w:type="spellStart"/>
      <w:r w:rsidR="001360B5">
        <w:rPr>
          <w:b/>
          <w:bCs/>
        </w:rPr>
        <w:t>Milestones</w:t>
      </w:r>
      <w:proofErr w:type="spellEnd"/>
      <w:r w:rsidR="001360B5">
        <w:t xml:space="preserve"> de integração foram: Funcionamento integrado do código com banco de dados remoto, integração com API da bíblica com 7 versões de linguagem disponíveis, Funcionamento </w:t>
      </w:r>
      <w:r w:rsidR="001360B5">
        <w:lastRenderedPageBreak/>
        <w:t xml:space="preserve">da API do </w:t>
      </w:r>
      <w:proofErr w:type="spellStart"/>
      <w:r w:rsidR="001360B5">
        <w:t>youtube</w:t>
      </w:r>
      <w:proofErr w:type="spellEnd"/>
      <w:r w:rsidR="001360B5">
        <w:t xml:space="preserve"> para gestão de vídeos da trilha e continuidade de onde parou através da página de “Home” e a integração de </w:t>
      </w:r>
      <w:r w:rsidR="001360B5">
        <w:rPr>
          <w:b/>
          <w:bCs/>
        </w:rPr>
        <w:t>devocionais diários exegéticos</w:t>
      </w:r>
      <w:r w:rsidR="001360B5">
        <w:t xml:space="preserve"> gerados a partir de uma </w:t>
      </w:r>
      <w:r w:rsidR="001360B5">
        <w:rPr>
          <w:b/>
          <w:bCs/>
        </w:rPr>
        <w:t>LLM</w:t>
      </w:r>
      <w:r w:rsidR="001360B5">
        <w:t xml:space="preserve">. Os devocionais por </w:t>
      </w:r>
      <w:r w:rsidR="001360B5">
        <w:rPr>
          <w:b/>
          <w:bCs/>
        </w:rPr>
        <w:t xml:space="preserve">IA </w:t>
      </w:r>
      <w:r w:rsidR="001360B5">
        <w:t>foram analisados e possuem integridade em seus ensinos.</w:t>
      </w:r>
    </w:p>
    <w:p w14:paraId="22C2ADDF" w14:textId="3BB4F7AD" w:rsidR="001360B5" w:rsidRPr="001360B5" w:rsidRDefault="00000000" w:rsidP="001360B5">
      <w:pPr>
        <w:numPr>
          <w:ilvl w:val="0"/>
          <w:numId w:val="25"/>
        </w:numPr>
        <w:pBdr>
          <w:top w:val="nil"/>
          <w:left w:val="nil"/>
          <w:bottom w:val="nil"/>
          <w:right w:val="nil"/>
          <w:between w:val="nil"/>
        </w:pBdr>
        <w:spacing w:after="120" w:line="275" w:lineRule="auto"/>
      </w:pPr>
      <w:r w:rsidRPr="001360B5">
        <w:rPr>
          <w:rFonts w:ascii="Google Sans Text" w:eastAsia="Google Sans Text" w:hAnsi="Google Sans Text" w:cs="Google Sans Text"/>
          <w:b/>
          <w:bCs/>
          <w:color w:val="1B1C1D"/>
        </w:rPr>
        <w:t>O que você aprende</w:t>
      </w:r>
      <w:r w:rsidR="001360B5" w:rsidRPr="001360B5">
        <w:rPr>
          <w:rFonts w:ascii="Google Sans Text" w:eastAsia="Google Sans Text" w:hAnsi="Google Sans Text" w:cs="Google Sans Text"/>
          <w:b/>
          <w:bCs/>
          <w:color w:val="1B1C1D"/>
        </w:rPr>
        <w:t>u?</w:t>
      </w:r>
      <w:r w:rsidR="001360B5">
        <w:rPr>
          <w:rFonts w:ascii="Google Sans Text" w:eastAsia="Google Sans Text" w:hAnsi="Google Sans Text" w:cs="Google Sans Text"/>
          <w:b/>
          <w:bCs/>
          <w:color w:val="1B1C1D"/>
        </w:rPr>
        <w:t xml:space="preserve"> </w:t>
      </w:r>
      <w:r w:rsidR="001360B5" w:rsidRPr="00D01AD5">
        <w:rPr>
          <w:rFonts w:ascii="Google Sans Text" w:eastAsia="Google Sans Text" w:hAnsi="Google Sans Text" w:cs="Google Sans Text"/>
          <w:color w:val="1B1C1D"/>
        </w:rPr>
        <w:t xml:space="preserve">O principal aprendizado é que a proposta de valor de estudo estruturado e organizado é o recurso mais valorizado “dão um norte e organização de temas”, e que a demanda por funcionalidades de aprofundamento (pesquisa avançada, anotações, personalização) é alta, o que </w:t>
      </w:r>
      <w:proofErr w:type="spellStart"/>
      <w:r w:rsidR="001360B5" w:rsidRPr="00D01AD5">
        <w:rPr>
          <w:rFonts w:ascii="Google Sans Text" w:eastAsia="Google Sans Text" w:hAnsi="Google Sans Text" w:cs="Google Sans Text"/>
          <w:color w:val="1B1C1D"/>
        </w:rPr>
        <w:t>valida</w:t>
      </w:r>
      <w:proofErr w:type="spellEnd"/>
      <w:r w:rsidR="001360B5" w:rsidRPr="00D01AD5">
        <w:rPr>
          <w:rFonts w:ascii="Google Sans Text" w:eastAsia="Google Sans Text" w:hAnsi="Google Sans Text" w:cs="Google Sans Text"/>
          <w:color w:val="1B1C1D"/>
        </w:rPr>
        <w:t xml:space="preserve"> a transição para o modelo Premium. A alta taxa de ignorância dos testes por "amigos" reforça a necessidade de focar em </w:t>
      </w:r>
      <w:proofErr w:type="spellStart"/>
      <w:r w:rsidR="001360B5" w:rsidRPr="00D01AD5">
        <w:rPr>
          <w:rFonts w:ascii="Google Sans Text" w:eastAsia="Google Sans Text" w:hAnsi="Google Sans Text" w:cs="Google Sans Text"/>
          <w:color w:val="1B1C1D"/>
        </w:rPr>
        <w:t>Customer</w:t>
      </w:r>
      <w:proofErr w:type="spellEnd"/>
      <w:r w:rsidR="001360B5" w:rsidRPr="00D01AD5">
        <w:rPr>
          <w:rFonts w:ascii="Google Sans Text" w:eastAsia="Google Sans Text" w:hAnsi="Google Sans Text" w:cs="Google Sans Text"/>
          <w:color w:val="1B1C1D"/>
        </w:rPr>
        <w:t xml:space="preserve"> Discovery com o público-alvo real. </w:t>
      </w:r>
    </w:p>
    <w:p w14:paraId="338988EC" w14:textId="73909413" w:rsidR="0083030F" w:rsidRDefault="00000000">
      <w:pPr>
        <w:numPr>
          <w:ilvl w:val="0"/>
          <w:numId w:val="14"/>
        </w:numPr>
        <w:pBdr>
          <w:top w:val="nil"/>
          <w:left w:val="nil"/>
          <w:bottom w:val="nil"/>
          <w:right w:val="nil"/>
          <w:between w:val="nil"/>
        </w:pBdr>
        <w:spacing w:after="120" w:line="275" w:lineRule="auto"/>
      </w:pPr>
      <w:r w:rsidRPr="001360B5">
        <w:rPr>
          <w:rFonts w:ascii="Google Sans Text" w:eastAsia="Google Sans Text" w:hAnsi="Google Sans Text" w:cs="Google Sans Text"/>
          <w:b/>
          <w:bCs/>
          <w:color w:val="1B1C1D"/>
        </w:rPr>
        <w:t>Crescimento ao longo do tempo:</w:t>
      </w:r>
      <w:r>
        <w:t xml:space="preserve"> </w:t>
      </w:r>
      <w:r w:rsidR="001360B5">
        <w:rPr>
          <w:rFonts w:ascii="Google Sans Text" w:eastAsia="Google Sans Text" w:hAnsi="Google Sans Text" w:cs="Google Sans Text"/>
          <w:color w:val="1B1C1D"/>
        </w:rPr>
        <w:t xml:space="preserve">O mercado cristão no Brasil se torna altamente escalável e possui um grande público, dito que cerca de 83% da sociedade se declara cristã. Esse crescimento se evidência ainda mais quando grande parte dessas pessoas conhecem pouco da bíblia, seja por conta de ferramentas de estudo confusas ou por causa de ensinamentos superficiais que rondam pelo mundo e se popularizam. Na fase de testes do aplicativo com cerca de 30 usuários, uma média dos 5 primeiros gostaram bastante da ideia, mas ponderaram sobre algumas ferramentas. Após ajustes e evoluções, </w:t>
      </w:r>
      <w:proofErr w:type="gramStart"/>
      <w:r w:rsidR="001360B5">
        <w:rPr>
          <w:rFonts w:ascii="Google Sans Text" w:eastAsia="Google Sans Text" w:hAnsi="Google Sans Text" w:cs="Google Sans Text"/>
          <w:color w:val="1B1C1D"/>
        </w:rPr>
        <w:t>o restante dos usuários elogiaram</w:t>
      </w:r>
      <w:proofErr w:type="gramEnd"/>
      <w:r w:rsidR="001360B5">
        <w:rPr>
          <w:rFonts w:ascii="Google Sans Text" w:eastAsia="Google Sans Text" w:hAnsi="Google Sans Text" w:cs="Google Sans Text"/>
          <w:color w:val="1B1C1D"/>
        </w:rPr>
        <w:t xml:space="preserve"> de maneira </w:t>
      </w:r>
      <w:r w:rsidR="004A3230">
        <w:rPr>
          <w:rFonts w:ascii="Google Sans Text" w:eastAsia="Google Sans Text" w:hAnsi="Google Sans Text" w:cs="Google Sans Text"/>
          <w:color w:val="1B1C1D"/>
        </w:rPr>
        <w:t xml:space="preserve">espontânea e genuína o app, suas funcionalidades e futuros acréscimos, dizendo que usariam o app e inclusive divulgaram com parentes e membros de suas igrejas. Ao longo do tempo, quando o produto final for lançado com as features atuais juntamente as novas features de estudo/compartilhamento, que trarão </w:t>
      </w:r>
      <w:proofErr w:type="spellStart"/>
      <w:r w:rsidR="004A3230">
        <w:rPr>
          <w:rFonts w:ascii="Google Sans Text" w:eastAsia="Google Sans Text" w:hAnsi="Google Sans Text" w:cs="Google Sans Text"/>
          <w:color w:val="1B1C1D"/>
        </w:rPr>
        <w:t>inclsuive</w:t>
      </w:r>
      <w:proofErr w:type="spellEnd"/>
      <w:r w:rsidR="004A3230">
        <w:rPr>
          <w:rFonts w:ascii="Google Sans Text" w:eastAsia="Google Sans Text" w:hAnsi="Google Sans Text" w:cs="Google Sans Text"/>
          <w:color w:val="1B1C1D"/>
        </w:rPr>
        <w:t xml:space="preserve"> grande valor agregado para o app e também a possibilidade de um crescimento </w:t>
      </w:r>
      <w:r w:rsidR="004A3230">
        <w:rPr>
          <w:rFonts w:ascii="Google Sans Text" w:eastAsia="Google Sans Text" w:hAnsi="Google Sans Text" w:cs="Google Sans Text"/>
          <w:b/>
          <w:bCs/>
          <w:color w:val="1B1C1D"/>
        </w:rPr>
        <w:t>G</w:t>
      </w:r>
      <w:r w:rsidR="004A3230" w:rsidRPr="004A3230">
        <w:rPr>
          <w:rFonts w:ascii="Google Sans Text" w:eastAsia="Google Sans Text" w:hAnsi="Google Sans Text" w:cs="Google Sans Text"/>
          <w:b/>
          <w:bCs/>
          <w:color w:val="1B1C1D"/>
        </w:rPr>
        <w:t xml:space="preserve">rowth </w:t>
      </w:r>
      <w:r w:rsidR="004A3230">
        <w:rPr>
          <w:rFonts w:ascii="Google Sans Text" w:eastAsia="Google Sans Text" w:hAnsi="Google Sans Text" w:cs="Google Sans Text"/>
          <w:b/>
          <w:bCs/>
          <w:color w:val="1B1C1D"/>
        </w:rPr>
        <w:t>L</w:t>
      </w:r>
      <w:r w:rsidR="004A3230" w:rsidRPr="004A3230">
        <w:rPr>
          <w:rFonts w:ascii="Google Sans Text" w:eastAsia="Google Sans Text" w:hAnsi="Google Sans Text" w:cs="Google Sans Text"/>
          <w:b/>
          <w:bCs/>
          <w:color w:val="1B1C1D"/>
        </w:rPr>
        <w:t>o</w:t>
      </w:r>
      <w:r w:rsidR="004A3230">
        <w:rPr>
          <w:rFonts w:ascii="Google Sans Text" w:eastAsia="Google Sans Text" w:hAnsi="Google Sans Text" w:cs="Google Sans Text"/>
          <w:b/>
          <w:bCs/>
          <w:color w:val="1B1C1D"/>
        </w:rPr>
        <w:t>o</w:t>
      </w:r>
      <w:r w:rsidR="004A3230" w:rsidRPr="004A3230">
        <w:rPr>
          <w:rFonts w:ascii="Google Sans Text" w:eastAsia="Google Sans Text" w:hAnsi="Google Sans Text" w:cs="Google Sans Text"/>
          <w:b/>
          <w:bCs/>
          <w:color w:val="1B1C1D"/>
        </w:rPr>
        <w:t>p</w:t>
      </w:r>
      <w:r w:rsidR="004A3230">
        <w:rPr>
          <w:rFonts w:ascii="Google Sans Text" w:eastAsia="Google Sans Text" w:hAnsi="Google Sans Text" w:cs="Google Sans Text"/>
          <w:b/>
          <w:bCs/>
          <w:color w:val="1B1C1D"/>
        </w:rPr>
        <w:t xml:space="preserve">, </w:t>
      </w:r>
      <w:r w:rsidR="004A3230">
        <w:rPr>
          <w:rFonts w:ascii="Google Sans Text" w:eastAsia="Google Sans Text" w:hAnsi="Google Sans Text" w:cs="Google Sans Text"/>
          <w:color w:val="1B1C1D"/>
        </w:rPr>
        <w:t>o aplicativo crescerá exponencialmente e alcançara um grande número de usuários de forma orgânica.</w:t>
      </w:r>
    </w:p>
    <w:p w14:paraId="3E56A737" w14:textId="77777777" w:rsidR="0083030F" w:rsidRDefault="00000000">
      <w:pPr>
        <w:pBdr>
          <w:top w:val="nil"/>
          <w:left w:val="nil"/>
          <w:bottom w:val="nil"/>
          <w:right w:val="nil"/>
          <w:between w:val="nil"/>
        </w:pBdr>
        <w:spacing w:before="120" w:after="240" w:line="275" w:lineRule="auto"/>
        <w:rPr>
          <w:rFonts w:ascii="Google Sans Text" w:eastAsia="Google Sans Text" w:hAnsi="Google Sans Text" w:cs="Google Sans Text"/>
          <w:b/>
          <w:bCs/>
          <w:color w:val="1B1C1D"/>
        </w:rPr>
      </w:pPr>
      <w:r>
        <w:rPr>
          <w:rFonts w:ascii="Google Sans Text" w:eastAsia="Google Sans Text" w:hAnsi="Google Sans Text" w:cs="Google Sans Text"/>
          <w:b/>
          <w:bCs/>
          <w:color w:val="1B1C1D"/>
        </w:rPr>
        <w:t>O Painel de métricas-chave</w:t>
      </w:r>
    </w:p>
    <w:tbl>
      <w:tblPr>
        <w:tblStyle w:val="a"/>
        <w:tblW w:w="11064" w:type="dxa"/>
        <w:jc w:val="cente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425"/>
        <w:gridCol w:w="1261"/>
        <w:gridCol w:w="1701"/>
        <w:gridCol w:w="2842"/>
        <w:gridCol w:w="3835"/>
      </w:tblGrid>
      <w:tr w:rsidR="0083030F" w14:paraId="39967D3A" w14:textId="77777777" w:rsidTr="004A3230">
        <w:trPr>
          <w:jc w:val="center"/>
        </w:trPr>
        <w:tc>
          <w:tcPr>
            <w:tcW w:w="1425"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1D59CEE3" w14:textId="77777777" w:rsidR="0083030F" w:rsidRDefault="00000000" w:rsidP="004A3230">
            <w:pPr>
              <w:pBdr>
                <w:top w:val="nil"/>
                <w:left w:val="nil"/>
                <w:bottom w:val="nil"/>
                <w:right w:val="nil"/>
                <w:between w:val="nil"/>
              </w:pBdr>
              <w:spacing w:before="120" w:after="120" w:line="275" w:lineRule="auto"/>
              <w:jc w:val="center"/>
              <w:rPr>
                <w:rFonts w:ascii="Google Sans Text" w:eastAsia="Google Sans Text" w:hAnsi="Google Sans Text" w:cs="Google Sans Text"/>
                <w:b/>
                <w:bCs/>
                <w:color w:val="1B1C1D"/>
              </w:rPr>
            </w:pPr>
            <w:r>
              <w:rPr>
                <w:rFonts w:ascii="Google Sans Text" w:eastAsia="Google Sans Text" w:hAnsi="Google Sans Text" w:cs="Google Sans Text"/>
                <w:b/>
                <w:bCs/>
                <w:color w:val="1B1C1D"/>
              </w:rPr>
              <w:t>Métrica</w:t>
            </w:r>
          </w:p>
        </w:tc>
        <w:tc>
          <w:tcPr>
            <w:tcW w:w="1261"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19628F24" w14:textId="77777777" w:rsidR="0083030F" w:rsidRDefault="00000000" w:rsidP="004A3230">
            <w:pPr>
              <w:pBdr>
                <w:top w:val="nil"/>
                <w:left w:val="nil"/>
                <w:bottom w:val="nil"/>
                <w:right w:val="nil"/>
                <w:between w:val="nil"/>
              </w:pBdr>
              <w:spacing w:before="120" w:after="120" w:line="275" w:lineRule="auto"/>
              <w:jc w:val="center"/>
              <w:rPr>
                <w:rFonts w:ascii="Google Sans Text" w:eastAsia="Google Sans Text" w:hAnsi="Google Sans Text" w:cs="Google Sans Text"/>
                <w:b/>
                <w:bCs/>
                <w:color w:val="1B1C1D"/>
              </w:rPr>
            </w:pPr>
            <w:r>
              <w:rPr>
                <w:rFonts w:ascii="Google Sans Text" w:eastAsia="Google Sans Text" w:hAnsi="Google Sans Text" w:cs="Google Sans Text"/>
                <w:b/>
                <w:bCs/>
                <w:color w:val="1B1C1D"/>
              </w:rPr>
              <w:t>Valor Atual</w:t>
            </w:r>
          </w:p>
        </w:tc>
        <w:tc>
          <w:tcPr>
            <w:tcW w:w="1701"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751A2627" w14:textId="77777777" w:rsidR="0083030F" w:rsidRDefault="00000000" w:rsidP="004A3230">
            <w:pPr>
              <w:pBdr>
                <w:top w:val="nil"/>
                <w:left w:val="nil"/>
                <w:bottom w:val="nil"/>
                <w:right w:val="nil"/>
                <w:between w:val="nil"/>
              </w:pBdr>
              <w:spacing w:before="120" w:after="120" w:line="275" w:lineRule="auto"/>
              <w:jc w:val="center"/>
              <w:rPr>
                <w:rFonts w:ascii="Google Sans Text" w:eastAsia="Google Sans Text" w:hAnsi="Google Sans Text" w:cs="Google Sans Text"/>
                <w:b/>
                <w:bCs/>
                <w:color w:val="1B1C1D"/>
              </w:rPr>
            </w:pPr>
            <w:r>
              <w:rPr>
                <w:rFonts w:ascii="Google Sans Text" w:eastAsia="Google Sans Text" w:hAnsi="Google Sans Text" w:cs="Google Sans Text"/>
                <w:b/>
                <w:bCs/>
                <w:color w:val="1B1C1D"/>
              </w:rPr>
              <w:t>Meta (Fim do Projeto)</w:t>
            </w:r>
          </w:p>
        </w:tc>
        <w:tc>
          <w:tcPr>
            <w:tcW w:w="284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07368A5A" w14:textId="77777777" w:rsidR="0083030F" w:rsidRDefault="00000000" w:rsidP="004A3230">
            <w:pPr>
              <w:pBdr>
                <w:top w:val="nil"/>
                <w:left w:val="nil"/>
                <w:bottom w:val="nil"/>
                <w:right w:val="nil"/>
                <w:between w:val="nil"/>
              </w:pBdr>
              <w:spacing w:before="120" w:after="120" w:line="275" w:lineRule="auto"/>
              <w:jc w:val="center"/>
              <w:rPr>
                <w:rFonts w:ascii="Google Sans Text" w:eastAsia="Google Sans Text" w:hAnsi="Google Sans Text" w:cs="Google Sans Text"/>
                <w:b/>
                <w:bCs/>
                <w:color w:val="1B1C1D"/>
              </w:rPr>
            </w:pPr>
            <w:r>
              <w:rPr>
                <w:rFonts w:ascii="Google Sans Text" w:eastAsia="Google Sans Text" w:hAnsi="Google Sans Text" w:cs="Google Sans Text"/>
                <w:b/>
                <w:bCs/>
                <w:color w:val="1B1C1D"/>
              </w:rPr>
              <w:t>Crescimento (Semanal/Mensal)</w:t>
            </w:r>
          </w:p>
        </w:tc>
        <w:tc>
          <w:tcPr>
            <w:tcW w:w="3835"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52664CA0" w14:textId="77777777" w:rsidR="0083030F" w:rsidRDefault="00000000" w:rsidP="004A3230">
            <w:pPr>
              <w:pBdr>
                <w:top w:val="nil"/>
                <w:left w:val="nil"/>
                <w:bottom w:val="nil"/>
                <w:right w:val="nil"/>
                <w:between w:val="nil"/>
              </w:pBdr>
              <w:spacing w:before="120" w:after="120" w:line="275" w:lineRule="auto"/>
              <w:jc w:val="center"/>
              <w:rPr>
                <w:rFonts w:ascii="Google Sans Text" w:eastAsia="Google Sans Text" w:hAnsi="Google Sans Text" w:cs="Google Sans Text"/>
                <w:b/>
                <w:bCs/>
                <w:color w:val="1B1C1D"/>
              </w:rPr>
            </w:pPr>
            <w:r>
              <w:rPr>
                <w:rFonts w:ascii="Google Sans Text" w:eastAsia="Google Sans Text" w:hAnsi="Google Sans Text" w:cs="Google Sans Text"/>
                <w:b/>
                <w:bCs/>
                <w:color w:val="1B1C1D"/>
              </w:rPr>
              <w:t>Notas / Principais Observações</w:t>
            </w:r>
          </w:p>
        </w:tc>
      </w:tr>
      <w:tr w:rsidR="0083030F" w14:paraId="1F2882B5" w14:textId="77777777" w:rsidTr="004A3230">
        <w:trPr>
          <w:jc w:val="center"/>
        </w:trPr>
        <w:tc>
          <w:tcPr>
            <w:tcW w:w="1425"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5D4EF183" w14:textId="77777777" w:rsidR="0083030F" w:rsidRDefault="00000000" w:rsidP="004A3230">
            <w:pPr>
              <w:pBdr>
                <w:top w:val="nil"/>
                <w:left w:val="nil"/>
                <w:bottom w:val="nil"/>
                <w:right w:val="nil"/>
                <w:between w:val="nil"/>
              </w:pBdr>
              <w:spacing w:line="275"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Pessoas Ativas</w:t>
            </w:r>
          </w:p>
        </w:tc>
        <w:tc>
          <w:tcPr>
            <w:tcW w:w="1261"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38940775" w14:textId="2BE89390" w:rsidR="0083030F" w:rsidRDefault="004A3230" w:rsidP="004A3230">
            <w:pPr>
              <w:pBdr>
                <w:top w:val="nil"/>
                <w:left w:val="nil"/>
                <w:bottom w:val="nil"/>
                <w:right w:val="nil"/>
                <w:between w:val="nil"/>
              </w:pBdr>
              <w:spacing w:line="275"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30</w:t>
            </w:r>
          </w:p>
        </w:tc>
        <w:tc>
          <w:tcPr>
            <w:tcW w:w="1701"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21EED751" w14:textId="13AEFA89" w:rsidR="0083030F" w:rsidRDefault="004A3230" w:rsidP="004A3230">
            <w:pPr>
              <w:pBdr>
                <w:top w:val="nil"/>
                <w:left w:val="nil"/>
                <w:bottom w:val="nil"/>
                <w:right w:val="nil"/>
                <w:between w:val="nil"/>
              </w:pBdr>
              <w:spacing w:line="275"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200</w:t>
            </w:r>
          </w:p>
        </w:tc>
        <w:tc>
          <w:tcPr>
            <w:tcW w:w="284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62C700A9" w14:textId="10855D0A" w:rsidR="0083030F" w:rsidRDefault="004A3230" w:rsidP="004A3230">
            <w:pPr>
              <w:pBdr>
                <w:top w:val="nil"/>
                <w:left w:val="nil"/>
                <w:bottom w:val="nil"/>
                <w:right w:val="nil"/>
                <w:between w:val="nil"/>
              </w:pBdr>
              <w:spacing w:line="275"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50</w:t>
            </w:r>
          </w:p>
        </w:tc>
        <w:tc>
          <w:tcPr>
            <w:tcW w:w="3835"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0771431E" w14:textId="25F4CB6C" w:rsidR="0083030F" w:rsidRDefault="004A3230">
            <w:pPr>
              <w:pBdr>
                <w:top w:val="nil"/>
                <w:left w:val="nil"/>
                <w:bottom w:val="nil"/>
                <w:right w:val="nil"/>
                <w:between w:val="nil"/>
              </w:pBdr>
              <w:spacing w:line="275" w:lineRule="auto"/>
              <w:rPr>
                <w:rFonts w:ascii="Google Sans Text" w:eastAsia="Google Sans Text" w:hAnsi="Google Sans Text" w:cs="Google Sans Text"/>
                <w:color w:val="1B1C1D"/>
              </w:rPr>
            </w:pPr>
            <w:r w:rsidRPr="002C2676">
              <w:rPr>
                <w:rFonts w:ascii="Google Sans Text" w:eastAsia="Google Sans Text" w:hAnsi="Google Sans Text" w:cs="Google Sans Text"/>
                <w:b/>
                <w:bCs/>
                <w:color w:val="1B1C1D"/>
              </w:rPr>
              <w:t>Meta de Curto Prazo:</w:t>
            </w:r>
            <w:r w:rsidRPr="002C2676">
              <w:rPr>
                <w:rFonts w:ascii="Google Sans Text" w:eastAsia="Google Sans Text" w:hAnsi="Google Sans Text" w:cs="Google Sans Text"/>
                <w:color w:val="1B1C1D"/>
              </w:rPr>
              <w:t xml:space="preserve"> Atingir 200 usuários ativos no fim do projeto/validação. </w:t>
            </w:r>
            <w:r w:rsidRPr="002C2676">
              <w:rPr>
                <w:rFonts w:ascii="Google Sans Text" w:eastAsia="Google Sans Text" w:hAnsi="Google Sans Text" w:cs="Google Sans Text"/>
                <w:b/>
                <w:bCs/>
                <w:color w:val="1B1C1D"/>
              </w:rPr>
              <w:t>Crescimento:</w:t>
            </w:r>
            <w:r w:rsidRPr="002C2676">
              <w:rPr>
                <w:rFonts w:ascii="Google Sans Text" w:eastAsia="Google Sans Text" w:hAnsi="Google Sans Text" w:cs="Google Sans Text"/>
                <w:color w:val="1B1C1D"/>
              </w:rPr>
              <w:t xml:space="preserve"> 50 novos usuários por mês para atingir a meta em 4 meses.</w:t>
            </w:r>
          </w:p>
        </w:tc>
      </w:tr>
      <w:tr w:rsidR="0083030F" w14:paraId="3B0FA4F3" w14:textId="77777777" w:rsidTr="004A3230">
        <w:trPr>
          <w:jc w:val="center"/>
        </w:trPr>
        <w:tc>
          <w:tcPr>
            <w:tcW w:w="1425"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702B250E" w14:textId="77777777" w:rsidR="0083030F" w:rsidRDefault="00000000" w:rsidP="004A3230">
            <w:pPr>
              <w:pBdr>
                <w:top w:val="nil"/>
                <w:left w:val="nil"/>
                <w:bottom w:val="nil"/>
                <w:right w:val="nil"/>
                <w:between w:val="nil"/>
              </w:pBdr>
              <w:spacing w:line="275"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Clientes Pagantes</w:t>
            </w:r>
          </w:p>
        </w:tc>
        <w:tc>
          <w:tcPr>
            <w:tcW w:w="1261"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423978FB" w14:textId="5FD3A5AF" w:rsidR="0083030F" w:rsidRDefault="004A3230" w:rsidP="004A3230">
            <w:pPr>
              <w:pBdr>
                <w:top w:val="nil"/>
                <w:left w:val="nil"/>
                <w:bottom w:val="nil"/>
                <w:right w:val="nil"/>
                <w:between w:val="nil"/>
              </w:pBdr>
              <w:spacing w:line="275"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10</w:t>
            </w:r>
          </w:p>
        </w:tc>
        <w:tc>
          <w:tcPr>
            <w:tcW w:w="1701"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31E3086E" w14:textId="5DF02A3F" w:rsidR="0083030F" w:rsidRDefault="004A3230" w:rsidP="004A3230">
            <w:pPr>
              <w:pBdr>
                <w:top w:val="nil"/>
                <w:left w:val="nil"/>
                <w:bottom w:val="nil"/>
                <w:right w:val="nil"/>
                <w:between w:val="nil"/>
              </w:pBdr>
              <w:spacing w:line="275"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10</w:t>
            </w:r>
          </w:p>
        </w:tc>
        <w:tc>
          <w:tcPr>
            <w:tcW w:w="284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6DC7363B" w14:textId="2BE11E6E" w:rsidR="0083030F" w:rsidRDefault="004A3230" w:rsidP="004A3230">
            <w:pPr>
              <w:pBdr>
                <w:top w:val="nil"/>
                <w:left w:val="nil"/>
                <w:bottom w:val="nil"/>
                <w:right w:val="nil"/>
                <w:between w:val="nil"/>
              </w:pBdr>
              <w:spacing w:line="275"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20</w:t>
            </w:r>
          </w:p>
        </w:tc>
        <w:tc>
          <w:tcPr>
            <w:tcW w:w="3835"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0E786036" w14:textId="41604524" w:rsidR="0083030F" w:rsidRDefault="004A3230">
            <w:pPr>
              <w:pBdr>
                <w:top w:val="nil"/>
                <w:left w:val="nil"/>
                <w:bottom w:val="nil"/>
                <w:right w:val="nil"/>
                <w:between w:val="nil"/>
              </w:pBdr>
              <w:spacing w:line="275" w:lineRule="auto"/>
              <w:rPr>
                <w:rFonts w:ascii="Google Sans Text" w:eastAsia="Google Sans Text" w:hAnsi="Google Sans Text" w:cs="Google Sans Text"/>
                <w:color w:val="1B1C1D"/>
              </w:rPr>
            </w:pPr>
            <w:r w:rsidRPr="009C5E9C">
              <w:rPr>
                <w:rFonts w:ascii="Google Sans Text" w:eastAsia="Google Sans Text" w:hAnsi="Google Sans Text" w:cs="Google Sans Text"/>
                <w:b/>
                <w:color w:val="1B1C1D"/>
              </w:rPr>
              <w:t>Cálculo:</w:t>
            </w:r>
            <w:r w:rsidRPr="009C5E9C">
              <w:rPr>
                <w:rFonts w:ascii="Google Sans Text" w:eastAsia="Google Sans Text" w:hAnsi="Google Sans Text" w:cs="Google Sans Text"/>
                <w:color w:val="1B1C1D"/>
              </w:rPr>
              <w:t xml:space="preserve"> 5% da meta de Pessoas Ativas (200 * 0.05 = 10). </w:t>
            </w:r>
            <w:r w:rsidRPr="009C5E9C">
              <w:rPr>
                <w:rFonts w:ascii="Google Sans Text" w:eastAsia="Google Sans Text" w:hAnsi="Google Sans Text" w:cs="Google Sans Text"/>
                <w:b/>
                <w:color w:val="1B1C1D"/>
              </w:rPr>
              <w:t>Meta:</w:t>
            </w:r>
            <w:r w:rsidRPr="009C5E9C">
              <w:rPr>
                <w:rFonts w:ascii="Google Sans Text" w:eastAsia="Google Sans Text" w:hAnsi="Google Sans Text" w:cs="Google Sans Text"/>
                <w:color w:val="1B1C1D"/>
              </w:rPr>
              <w:t xml:space="preserve"> Validar a transição para o modelo </w:t>
            </w:r>
            <w:proofErr w:type="spellStart"/>
            <w:r w:rsidRPr="009C5E9C">
              <w:rPr>
                <w:rFonts w:ascii="Google Sans Text" w:eastAsia="Google Sans Text" w:hAnsi="Google Sans Text" w:cs="Google Sans Text"/>
                <w:color w:val="1B1C1D"/>
              </w:rPr>
              <w:t>Freemium</w:t>
            </w:r>
            <w:proofErr w:type="spellEnd"/>
            <w:r>
              <w:rPr>
                <w:rFonts w:ascii="Google Sans Text" w:eastAsia="Google Sans Text" w:hAnsi="Google Sans Text" w:cs="Google Sans Text"/>
                <w:color w:val="1B1C1D"/>
              </w:rPr>
              <w:t xml:space="preserve"> e doadores.</w:t>
            </w:r>
          </w:p>
        </w:tc>
      </w:tr>
      <w:tr w:rsidR="0083030F" w14:paraId="4230B0ED" w14:textId="77777777" w:rsidTr="004A3230">
        <w:trPr>
          <w:jc w:val="center"/>
        </w:trPr>
        <w:tc>
          <w:tcPr>
            <w:tcW w:w="1425"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6237D3FE" w14:textId="77777777" w:rsidR="0083030F" w:rsidRDefault="00000000" w:rsidP="004A3230">
            <w:pPr>
              <w:pBdr>
                <w:top w:val="nil"/>
                <w:left w:val="nil"/>
                <w:bottom w:val="nil"/>
                <w:right w:val="nil"/>
                <w:between w:val="nil"/>
              </w:pBdr>
              <w:spacing w:line="275"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lastRenderedPageBreak/>
              <w:t>Receita Mensal Recorrente (MRR)</w:t>
            </w:r>
          </w:p>
        </w:tc>
        <w:tc>
          <w:tcPr>
            <w:tcW w:w="1261"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12CCAFB0" w14:textId="76591954" w:rsidR="0083030F" w:rsidRDefault="004A3230" w:rsidP="004A3230">
            <w:pPr>
              <w:pBdr>
                <w:top w:val="nil"/>
                <w:left w:val="nil"/>
                <w:bottom w:val="nil"/>
                <w:right w:val="nil"/>
                <w:between w:val="nil"/>
              </w:pBdr>
              <w:spacing w:line="275"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0</w:t>
            </w:r>
          </w:p>
        </w:tc>
        <w:tc>
          <w:tcPr>
            <w:tcW w:w="1701"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517CA271" w14:textId="2AED2EEF" w:rsidR="0083030F" w:rsidRDefault="004A3230" w:rsidP="004A3230">
            <w:pPr>
              <w:pBdr>
                <w:top w:val="nil"/>
                <w:left w:val="nil"/>
                <w:bottom w:val="nil"/>
                <w:right w:val="nil"/>
                <w:between w:val="nil"/>
              </w:pBdr>
              <w:spacing w:line="275"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R$ 40</w:t>
            </w:r>
          </w:p>
        </w:tc>
        <w:tc>
          <w:tcPr>
            <w:tcW w:w="284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3570A909" w14:textId="5F26C2A6" w:rsidR="0083030F" w:rsidRDefault="004A3230" w:rsidP="004A3230">
            <w:pPr>
              <w:pBdr>
                <w:top w:val="nil"/>
                <w:left w:val="nil"/>
                <w:bottom w:val="nil"/>
                <w:right w:val="nil"/>
                <w:between w:val="nil"/>
              </w:pBdr>
              <w:spacing w:line="275"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R$ 20</w:t>
            </w:r>
          </w:p>
        </w:tc>
        <w:tc>
          <w:tcPr>
            <w:tcW w:w="3835"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3E118BE5" w14:textId="2F428414" w:rsidR="0083030F" w:rsidRDefault="004A3230">
            <w:pPr>
              <w:pBdr>
                <w:top w:val="nil"/>
                <w:left w:val="nil"/>
                <w:bottom w:val="nil"/>
                <w:right w:val="nil"/>
                <w:between w:val="nil"/>
              </w:pBdr>
              <w:spacing w:line="275" w:lineRule="auto"/>
              <w:rPr>
                <w:rFonts w:ascii="Google Sans Text" w:eastAsia="Google Sans Text" w:hAnsi="Google Sans Text" w:cs="Google Sans Text"/>
                <w:color w:val="1B1C1D"/>
              </w:rPr>
            </w:pPr>
            <w:r>
              <w:rPr>
                <w:b/>
              </w:rPr>
              <w:t>Cálculo:</w:t>
            </w:r>
            <w:r>
              <w:t xml:space="preserve"> Usuários Ofertantes Recorrentes (2) * Oferta Média Recorrente (R$ 20). </w:t>
            </w:r>
            <w:r>
              <w:rPr>
                <w:b/>
              </w:rPr>
              <w:t>Meta:</w:t>
            </w:r>
            <w:r>
              <w:t xml:space="preserve"> R$ 40 Recorrentes. </w:t>
            </w:r>
            <w:r>
              <w:rPr>
                <w:b/>
              </w:rPr>
              <w:t>Receita Total Estimada:</w:t>
            </w:r>
            <w:r>
              <w:t xml:space="preserve"> R$ 160/mês (incluindo R$ 120 de Ofertas Únicas - 3% de 200 usuários * R$ 20). </w:t>
            </w:r>
            <w:r>
              <w:rPr>
                <w:b/>
              </w:rPr>
              <w:t>Crescimento:</w:t>
            </w:r>
            <w:r>
              <w:t xml:space="preserve"> R$ 20/mês.</w:t>
            </w:r>
          </w:p>
        </w:tc>
      </w:tr>
      <w:tr w:rsidR="0083030F" w14:paraId="1E57313D" w14:textId="77777777" w:rsidTr="004A3230">
        <w:trPr>
          <w:jc w:val="center"/>
        </w:trPr>
        <w:tc>
          <w:tcPr>
            <w:tcW w:w="1425"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61003AAE" w14:textId="77777777" w:rsidR="0083030F" w:rsidRDefault="00000000" w:rsidP="004A3230">
            <w:pPr>
              <w:pBdr>
                <w:top w:val="nil"/>
                <w:left w:val="nil"/>
                <w:bottom w:val="nil"/>
                <w:right w:val="nil"/>
                <w:between w:val="nil"/>
              </w:pBdr>
              <w:spacing w:line="275"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Custo de Aquisição de Cliente (CAC)</w:t>
            </w:r>
          </w:p>
        </w:tc>
        <w:tc>
          <w:tcPr>
            <w:tcW w:w="1261"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60D80318" w14:textId="3687651C" w:rsidR="0083030F" w:rsidRDefault="004A3230" w:rsidP="004A3230">
            <w:pPr>
              <w:pBdr>
                <w:top w:val="nil"/>
                <w:left w:val="nil"/>
                <w:bottom w:val="nil"/>
                <w:right w:val="nil"/>
                <w:between w:val="nil"/>
              </w:pBdr>
              <w:spacing w:line="275"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0</w:t>
            </w:r>
          </w:p>
        </w:tc>
        <w:tc>
          <w:tcPr>
            <w:tcW w:w="1701"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59FBA069" w14:textId="77F69E8E" w:rsidR="0083030F" w:rsidRDefault="004A3230" w:rsidP="004A3230">
            <w:pPr>
              <w:pBdr>
                <w:top w:val="nil"/>
                <w:left w:val="nil"/>
                <w:bottom w:val="nil"/>
                <w:right w:val="nil"/>
                <w:between w:val="nil"/>
              </w:pBdr>
              <w:spacing w:line="275"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R$ 5</w:t>
            </w:r>
          </w:p>
        </w:tc>
        <w:tc>
          <w:tcPr>
            <w:tcW w:w="284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2545BD2E" w14:textId="2AE4FDDC" w:rsidR="0083030F" w:rsidRDefault="004A3230" w:rsidP="004A3230">
            <w:pPr>
              <w:pBdr>
                <w:top w:val="nil"/>
                <w:left w:val="nil"/>
                <w:bottom w:val="nil"/>
                <w:right w:val="nil"/>
                <w:between w:val="nil"/>
              </w:pBdr>
              <w:spacing w:line="275"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R$ 5</w:t>
            </w:r>
          </w:p>
        </w:tc>
        <w:tc>
          <w:tcPr>
            <w:tcW w:w="3835"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7F7749CD" w14:textId="3CEE1A7D" w:rsidR="0083030F" w:rsidRDefault="004A3230">
            <w:pPr>
              <w:pBdr>
                <w:top w:val="nil"/>
                <w:left w:val="nil"/>
                <w:bottom w:val="nil"/>
                <w:right w:val="nil"/>
                <w:between w:val="nil"/>
              </w:pBdr>
              <w:spacing w:line="275" w:lineRule="auto"/>
              <w:rPr>
                <w:rFonts w:ascii="Google Sans Text" w:eastAsia="Google Sans Text" w:hAnsi="Google Sans Text" w:cs="Google Sans Text"/>
                <w:color w:val="1B1C1D"/>
              </w:rPr>
            </w:pPr>
            <w:r>
              <w:rPr>
                <w:b/>
              </w:rPr>
              <w:t>Cálculo:</w:t>
            </w:r>
            <w:r>
              <w:t xml:space="preserve"> (Custo Total de Marketing e Vendas) / (Novos Usuários Adquiridos). </w:t>
            </w:r>
            <w:r>
              <w:rPr>
                <w:b/>
              </w:rPr>
              <w:t>Meta:</w:t>
            </w:r>
            <w:r>
              <w:t xml:space="preserve"> Manter o CAC baixo (R$ 5) devido à estratégia de aquisição orgânica e parcerias. </w:t>
            </w:r>
            <w:r>
              <w:rPr>
                <w:b/>
              </w:rPr>
              <w:t>Crescimento:</w:t>
            </w:r>
            <w:r>
              <w:t xml:space="preserve"> Manter o valor estável.</w:t>
            </w:r>
          </w:p>
        </w:tc>
      </w:tr>
      <w:tr w:rsidR="004A3230" w14:paraId="528DB172" w14:textId="77777777" w:rsidTr="004A3230">
        <w:trPr>
          <w:jc w:val="center"/>
        </w:trPr>
        <w:tc>
          <w:tcPr>
            <w:tcW w:w="1425"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1208BD11" w14:textId="77777777" w:rsidR="004A3230" w:rsidRDefault="004A3230" w:rsidP="004A3230">
            <w:pPr>
              <w:pBdr>
                <w:top w:val="nil"/>
                <w:left w:val="nil"/>
                <w:bottom w:val="nil"/>
                <w:right w:val="nil"/>
                <w:between w:val="nil"/>
              </w:pBdr>
              <w:spacing w:line="275"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Taxa de Ativação</w:t>
            </w:r>
          </w:p>
        </w:tc>
        <w:tc>
          <w:tcPr>
            <w:tcW w:w="1261"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7449E8B9" w14:textId="7A5157EF" w:rsidR="004A3230" w:rsidRDefault="004A3230" w:rsidP="004A3230">
            <w:pPr>
              <w:pBdr>
                <w:top w:val="nil"/>
                <w:left w:val="nil"/>
                <w:bottom w:val="nil"/>
                <w:right w:val="nil"/>
                <w:between w:val="nil"/>
              </w:pBdr>
              <w:spacing w:line="275"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30%</w:t>
            </w:r>
          </w:p>
        </w:tc>
        <w:tc>
          <w:tcPr>
            <w:tcW w:w="1701"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52720036" w14:textId="5A4A78E5" w:rsidR="004A3230" w:rsidRDefault="004A3230" w:rsidP="004A3230">
            <w:pPr>
              <w:pBdr>
                <w:top w:val="nil"/>
                <w:left w:val="nil"/>
                <w:bottom w:val="nil"/>
                <w:right w:val="nil"/>
                <w:between w:val="nil"/>
              </w:pBdr>
              <w:spacing w:line="275"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50%</w:t>
            </w:r>
          </w:p>
        </w:tc>
        <w:tc>
          <w:tcPr>
            <w:tcW w:w="284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7A7EECF5" w14:textId="654EFCCC" w:rsidR="004A3230" w:rsidRDefault="004A3230" w:rsidP="004A3230">
            <w:pPr>
              <w:pBdr>
                <w:top w:val="nil"/>
                <w:left w:val="nil"/>
                <w:bottom w:val="nil"/>
                <w:right w:val="nil"/>
                <w:between w:val="nil"/>
              </w:pBdr>
              <w:spacing w:line="275"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5%</w:t>
            </w:r>
          </w:p>
        </w:tc>
        <w:tc>
          <w:tcPr>
            <w:tcW w:w="3835"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72556EEF" w14:textId="02A21501" w:rsidR="004A3230" w:rsidRDefault="004A3230" w:rsidP="004A3230">
            <w:pPr>
              <w:pBdr>
                <w:top w:val="nil"/>
                <w:left w:val="nil"/>
                <w:bottom w:val="nil"/>
                <w:right w:val="nil"/>
                <w:between w:val="nil"/>
              </w:pBdr>
              <w:spacing w:line="275" w:lineRule="auto"/>
              <w:rPr>
                <w:rFonts w:ascii="Google Sans Text" w:eastAsia="Google Sans Text" w:hAnsi="Google Sans Text" w:cs="Google Sans Text"/>
                <w:color w:val="1B1C1D"/>
              </w:rPr>
            </w:pPr>
            <w:r>
              <w:rPr>
                <w:b/>
              </w:rPr>
              <w:t>Cálculo:</w:t>
            </w:r>
            <w:r>
              <w:t xml:space="preserve"> Usuários que completam aulas da trilha de estudo + Usuários que completam devocionais / (Total de Novos Usuários). </w:t>
            </w:r>
            <w:r>
              <w:rPr>
                <w:b/>
              </w:rPr>
              <w:t>Meta:</w:t>
            </w:r>
            <w:r>
              <w:t xml:space="preserve"> 50% para validar a proposta de valor central (estudo estruturado). </w:t>
            </w:r>
            <w:r>
              <w:rPr>
                <w:b/>
              </w:rPr>
              <w:t>Crescimento:</w:t>
            </w:r>
            <w:r>
              <w:t xml:space="preserve"> Aumentar 5% por mês.</w:t>
            </w:r>
          </w:p>
        </w:tc>
      </w:tr>
      <w:tr w:rsidR="004A3230" w14:paraId="39123E5A" w14:textId="77777777" w:rsidTr="004A3230">
        <w:trPr>
          <w:jc w:val="center"/>
        </w:trPr>
        <w:tc>
          <w:tcPr>
            <w:tcW w:w="1425"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20DD4E8A" w14:textId="77777777" w:rsidR="004A3230" w:rsidRDefault="004A3230" w:rsidP="004A3230">
            <w:pPr>
              <w:pBdr>
                <w:top w:val="nil"/>
                <w:left w:val="nil"/>
                <w:bottom w:val="nil"/>
                <w:right w:val="nil"/>
                <w:between w:val="nil"/>
              </w:pBdr>
              <w:spacing w:line="275"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Retenção (Semana 1)</w:t>
            </w:r>
          </w:p>
        </w:tc>
        <w:tc>
          <w:tcPr>
            <w:tcW w:w="1261"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651ABBBA" w14:textId="71BFFA0C" w:rsidR="004A3230" w:rsidRDefault="004A3230" w:rsidP="004A3230">
            <w:pPr>
              <w:pBdr>
                <w:top w:val="nil"/>
                <w:left w:val="nil"/>
                <w:bottom w:val="nil"/>
                <w:right w:val="nil"/>
                <w:between w:val="nil"/>
              </w:pBdr>
              <w:spacing w:line="275"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20%</w:t>
            </w:r>
          </w:p>
        </w:tc>
        <w:tc>
          <w:tcPr>
            <w:tcW w:w="1701"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4DA0C63B" w14:textId="5DCA0C62" w:rsidR="004A3230" w:rsidRDefault="004A3230" w:rsidP="004A3230">
            <w:pPr>
              <w:pBdr>
                <w:top w:val="nil"/>
                <w:left w:val="nil"/>
                <w:bottom w:val="nil"/>
                <w:right w:val="nil"/>
                <w:between w:val="nil"/>
              </w:pBdr>
              <w:spacing w:line="275"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40%</w:t>
            </w:r>
          </w:p>
        </w:tc>
        <w:tc>
          <w:tcPr>
            <w:tcW w:w="284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2BE1A259" w14:textId="5157DF28" w:rsidR="004A3230" w:rsidRDefault="004A3230" w:rsidP="004A3230">
            <w:pPr>
              <w:pBdr>
                <w:top w:val="nil"/>
                <w:left w:val="nil"/>
                <w:bottom w:val="nil"/>
                <w:right w:val="nil"/>
                <w:between w:val="nil"/>
              </w:pBdr>
              <w:spacing w:line="275"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5%</w:t>
            </w:r>
          </w:p>
        </w:tc>
        <w:tc>
          <w:tcPr>
            <w:tcW w:w="3835"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0A1DECCE" w14:textId="3CFFAF98" w:rsidR="004A3230" w:rsidRDefault="004A3230" w:rsidP="004A3230">
            <w:pPr>
              <w:pBdr>
                <w:top w:val="nil"/>
                <w:left w:val="nil"/>
                <w:bottom w:val="nil"/>
                <w:right w:val="nil"/>
                <w:between w:val="nil"/>
              </w:pBdr>
              <w:spacing w:line="275" w:lineRule="auto"/>
              <w:rPr>
                <w:rFonts w:ascii="Google Sans Text" w:eastAsia="Google Sans Text" w:hAnsi="Google Sans Text" w:cs="Google Sans Text"/>
                <w:color w:val="1B1C1D"/>
              </w:rPr>
            </w:pPr>
            <w:r>
              <w:rPr>
                <w:b/>
              </w:rPr>
              <w:t>Cálculo:</w:t>
            </w:r>
            <w:r>
              <w:t xml:space="preserve"> (Usuários Ativos na Semana 1) / (Usuários Ativos na Semana 0). </w:t>
            </w:r>
            <w:r>
              <w:rPr>
                <w:b/>
              </w:rPr>
              <w:t>Meta:</w:t>
            </w:r>
            <w:r>
              <w:t xml:space="preserve"> 40% para indicar que o conteúdo recorrente (devocionais, novas trilhas) está funcionando. </w:t>
            </w:r>
            <w:r>
              <w:rPr>
                <w:b/>
              </w:rPr>
              <w:t>Crescimento:</w:t>
            </w:r>
            <w:r>
              <w:t xml:space="preserve"> Aumentar 5% por mês.</w:t>
            </w:r>
          </w:p>
        </w:tc>
      </w:tr>
      <w:tr w:rsidR="004A3230" w14:paraId="2589CD29" w14:textId="77777777" w:rsidTr="004A3230">
        <w:trPr>
          <w:jc w:val="center"/>
        </w:trPr>
        <w:tc>
          <w:tcPr>
            <w:tcW w:w="1425"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0BEEE049" w14:textId="77777777" w:rsidR="004A3230" w:rsidRDefault="004A3230" w:rsidP="004A3230">
            <w:pPr>
              <w:pBdr>
                <w:top w:val="nil"/>
                <w:left w:val="nil"/>
                <w:bottom w:val="nil"/>
                <w:right w:val="nil"/>
                <w:between w:val="nil"/>
              </w:pBdr>
              <w:spacing w:line="275"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Net Promoter Score (NPS)</w:t>
            </w:r>
          </w:p>
        </w:tc>
        <w:tc>
          <w:tcPr>
            <w:tcW w:w="1261"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661EFEF9" w14:textId="2CDCBCAD" w:rsidR="004A3230" w:rsidRDefault="004A3230" w:rsidP="004A3230">
            <w:pPr>
              <w:pBdr>
                <w:top w:val="nil"/>
                <w:left w:val="nil"/>
                <w:bottom w:val="nil"/>
                <w:right w:val="nil"/>
                <w:between w:val="nil"/>
              </w:pBdr>
              <w:spacing w:line="275"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N/A</w:t>
            </w:r>
          </w:p>
        </w:tc>
        <w:tc>
          <w:tcPr>
            <w:tcW w:w="1701"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4E2887F9" w14:textId="0FBEC2BE" w:rsidR="004A3230" w:rsidRDefault="004A3230" w:rsidP="004A3230">
            <w:pPr>
              <w:pBdr>
                <w:top w:val="nil"/>
                <w:left w:val="nil"/>
                <w:bottom w:val="nil"/>
                <w:right w:val="nil"/>
                <w:between w:val="nil"/>
              </w:pBdr>
              <w:spacing w:line="275"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50</w:t>
            </w:r>
          </w:p>
        </w:tc>
        <w:tc>
          <w:tcPr>
            <w:tcW w:w="284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03F53C6B" w14:textId="03D442BD" w:rsidR="004A3230" w:rsidRDefault="004A3230" w:rsidP="004A3230">
            <w:pPr>
              <w:pBdr>
                <w:top w:val="nil"/>
                <w:left w:val="nil"/>
                <w:bottom w:val="nil"/>
                <w:right w:val="nil"/>
                <w:between w:val="nil"/>
              </w:pBdr>
              <w:spacing w:line="275" w:lineRule="auto"/>
              <w:jc w:val="center"/>
              <w:rPr>
                <w:rFonts w:ascii="Google Sans Text" w:eastAsia="Google Sans Text" w:hAnsi="Google Sans Text" w:cs="Google Sans Text"/>
                <w:color w:val="1B1C1D"/>
              </w:rPr>
            </w:pPr>
            <w:r>
              <w:rPr>
                <w:rFonts w:ascii="Google Sans Text" w:eastAsia="Google Sans Text" w:hAnsi="Google Sans Text" w:cs="Google Sans Text"/>
                <w:color w:val="1B1C1D"/>
              </w:rPr>
              <w:t>+5</w:t>
            </w:r>
          </w:p>
        </w:tc>
        <w:tc>
          <w:tcPr>
            <w:tcW w:w="3835"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vAlign w:val="center"/>
          </w:tcPr>
          <w:p w14:paraId="721B89FE" w14:textId="04A3ABDD" w:rsidR="004A3230" w:rsidRDefault="004A3230" w:rsidP="004A3230">
            <w:pPr>
              <w:pBdr>
                <w:top w:val="nil"/>
                <w:left w:val="nil"/>
                <w:bottom w:val="nil"/>
                <w:right w:val="nil"/>
                <w:between w:val="nil"/>
              </w:pBdr>
              <w:spacing w:line="275" w:lineRule="auto"/>
              <w:rPr>
                <w:rFonts w:ascii="Google Sans Text" w:eastAsia="Google Sans Text" w:hAnsi="Google Sans Text" w:cs="Google Sans Text"/>
                <w:color w:val="1B1C1D"/>
              </w:rPr>
            </w:pPr>
            <w:r>
              <w:rPr>
                <w:b/>
              </w:rPr>
              <w:t>Cálculo:</w:t>
            </w:r>
            <w:r>
              <w:t xml:space="preserve"> % Promotores - % Detratores. </w:t>
            </w:r>
            <w:r>
              <w:rPr>
                <w:b/>
              </w:rPr>
              <w:t>Meta:</w:t>
            </w:r>
            <w:r>
              <w:t xml:space="preserve"> +50 (Excelente) para validar a satisfação e impulsionar a Indicação (</w:t>
            </w:r>
            <w:proofErr w:type="spellStart"/>
            <w:r>
              <w:t>Referral</w:t>
            </w:r>
            <w:proofErr w:type="spellEnd"/>
            <w:r>
              <w:t xml:space="preserve">). </w:t>
            </w:r>
            <w:r>
              <w:rPr>
                <w:b/>
              </w:rPr>
              <w:t>Crescimento:</w:t>
            </w:r>
            <w:r>
              <w:t xml:space="preserve"> Aumentar 5 pontos por mês.</w:t>
            </w:r>
          </w:p>
        </w:tc>
      </w:tr>
    </w:tbl>
    <w:p w14:paraId="5247E6AE" w14:textId="77777777" w:rsidR="004A3230" w:rsidRDefault="004A3230">
      <w:pPr>
        <w:pStyle w:val="Ttulo3"/>
        <w:spacing w:before="480" w:after="120" w:line="275" w:lineRule="auto"/>
        <w:rPr>
          <w:rFonts w:ascii="Google Sans" w:eastAsia="Google Sans" w:hAnsi="Google Sans" w:cs="Google Sans"/>
          <w:color w:val="1B1C1D"/>
        </w:rPr>
      </w:pPr>
    </w:p>
    <w:p w14:paraId="32906959" w14:textId="02ECD22E" w:rsidR="0083030F" w:rsidRDefault="00000000">
      <w:pPr>
        <w:pStyle w:val="Ttulo3"/>
        <w:spacing w:before="480" w:after="120" w:line="275" w:lineRule="auto"/>
        <w:rPr>
          <w:rFonts w:ascii="Google Sans" w:eastAsia="Google Sans" w:hAnsi="Google Sans" w:cs="Google Sans"/>
          <w:color w:val="1B1C1D"/>
        </w:rPr>
      </w:pPr>
      <w:r>
        <w:rPr>
          <w:rFonts w:ascii="Google Sans" w:eastAsia="Google Sans" w:hAnsi="Google Sans" w:cs="Google Sans"/>
          <w:color w:val="1B1C1D"/>
        </w:rPr>
        <w:lastRenderedPageBreak/>
        <w:t>Seção 8: Estratégia de Go-</w:t>
      </w:r>
      <w:proofErr w:type="spellStart"/>
      <w:r>
        <w:rPr>
          <w:rFonts w:ascii="Google Sans" w:eastAsia="Google Sans" w:hAnsi="Google Sans" w:cs="Google Sans"/>
          <w:color w:val="1B1C1D"/>
        </w:rPr>
        <w:t>to</w:t>
      </w:r>
      <w:proofErr w:type="spellEnd"/>
      <w:r>
        <w:rPr>
          <w:rFonts w:ascii="Google Sans" w:eastAsia="Google Sans" w:hAnsi="Google Sans" w:cs="Google Sans"/>
          <w:color w:val="1B1C1D"/>
        </w:rPr>
        <w:t>-Market (GTM)</w:t>
      </w:r>
    </w:p>
    <w:p w14:paraId="692651CC" w14:textId="77777777" w:rsidR="0083030F" w:rsidRDefault="00000000">
      <w:pPr>
        <w:pBdr>
          <w:top w:val="nil"/>
          <w:left w:val="nil"/>
          <w:bottom w:val="nil"/>
          <w:right w:val="nil"/>
          <w:between w:val="nil"/>
        </w:pBdr>
        <w:spacing w:after="120" w:line="275" w:lineRule="auto"/>
        <w:rPr>
          <w:rFonts w:ascii="Google Sans Text" w:eastAsia="Google Sans Text" w:hAnsi="Google Sans Text" w:cs="Google Sans Text"/>
          <w:b/>
          <w:bCs/>
          <w:color w:val="1B1C1D"/>
        </w:rPr>
      </w:pPr>
      <w:r>
        <w:rPr>
          <w:rFonts w:ascii="Google Sans Text" w:eastAsia="Google Sans Text" w:hAnsi="Google Sans Text" w:cs="Google Sans Text"/>
          <w:b/>
          <w:bCs/>
          <w:color w:val="1B1C1D"/>
        </w:rPr>
        <w:t>O Funil pirata (AARRR)</w:t>
      </w:r>
    </w:p>
    <w:p w14:paraId="76A21D3B" w14:textId="77777777" w:rsidR="004A3230" w:rsidRPr="0008652D" w:rsidRDefault="004A3230" w:rsidP="004A3230">
      <w:pPr>
        <w:numPr>
          <w:ilvl w:val="1"/>
          <w:numId w:val="27"/>
        </w:numPr>
        <w:pBdr>
          <w:top w:val="nil"/>
          <w:left w:val="nil"/>
          <w:bottom w:val="nil"/>
          <w:right w:val="nil"/>
          <w:between w:val="nil"/>
        </w:pBdr>
        <w:spacing w:line="275" w:lineRule="auto"/>
      </w:pPr>
      <w:r w:rsidRPr="00A1441E">
        <w:rPr>
          <w:rFonts w:ascii="Google Sans Text" w:eastAsia="Google Sans Text" w:hAnsi="Google Sans Text" w:cs="Google Sans Text"/>
          <w:bCs/>
          <w:color w:val="1B1C1D"/>
        </w:rPr>
        <w:t>A aquisição será primariamente orgânica e de baixo custo.</w:t>
      </w:r>
      <w:r>
        <w:rPr>
          <w:rFonts w:ascii="Google Sans Text" w:eastAsia="Google Sans Text" w:hAnsi="Google Sans Text" w:cs="Google Sans Text"/>
          <w:bCs/>
          <w:color w:val="1B1C1D"/>
        </w:rPr>
        <w:t xml:space="preserve"> A viralidade é o motor de crescimento mais poderoso e de menor custo para um aplicativo. No contexto do Bible Study, viralidade não é apenas um bônus, mas o principal meio de crescimento (Growth loop), conforme mencionado na Seção 4.</w:t>
      </w:r>
    </w:p>
    <w:p w14:paraId="44486AD4" w14:textId="77777777" w:rsidR="004A3230" w:rsidRPr="0008652D" w:rsidRDefault="004A3230" w:rsidP="004A3230">
      <w:pPr>
        <w:pBdr>
          <w:top w:val="nil"/>
          <w:left w:val="nil"/>
          <w:bottom w:val="nil"/>
          <w:right w:val="nil"/>
          <w:between w:val="nil"/>
        </w:pBdr>
        <w:spacing w:line="275" w:lineRule="auto"/>
        <w:ind w:left="870"/>
      </w:pPr>
    </w:p>
    <w:p w14:paraId="29370D60" w14:textId="77777777" w:rsidR="004A3230" w:rsidRPr="00867270" w:rsidRDefault="004A3230" w:rsidP="004A3230">
      <w:pPr>
        <w:widowControl/>
        <w:numPr>
          <w:ilvl w:val="1"/>
          <w:numId w:val="32"/>
        </w:numPr>
        <w:spacing w:after="200"/>
        <w:rPr>
          <w:rFonts w:ascii="Google Sans Text" w:hAnsi="Google Sans Text"/>
        </w:rPr>
      </w:pPr>
      <w:r w:rsidRPr="00867270">
        <w:rPr>
          <w:rFonts w:ascii="Google Sans Text" w:hAnsi="Google Sans Text"/>
          <w:b/>
        </w:rPr>
        <w:t>Estratégia de Viralidade para o Bible Study:</w:t>
      </w:r>
    </w:p>
    <w:p w14:paraId="4008E4DB" w14:textId="77777777" w:rsidR="004A3230" w:rsidRPr="00867270" w:rsidRDefault="004A3230" w:rsidP="004A3230">
      <w:pPr>
        <w:pStyle w:val="Compact"/>
        <w:numPr>
          <w:ilvl w:val="2"/>
          <w:numId w:val="33"/>
        </w:numPr>
        <w:rPr>
          <w:rFonts w:ascii="Google Sans Text" w:hAnsi="Google Sans Text"/>
          <w:sz w:val="22"/>
          <w:szCs w:val="22"/>
          <w:lang w:val="pt-BR"/>
        </w:rPr>
      </w:pPr>
      <w:r w:rsidRPr="00867270">
        <w:rPr>
          <w:rFonts w:ascii="Google Sans Text" w:hAnsi="Google Sans Text"/>
          <w:b/>
          <w:sz w:val="22"/>
          <w:szCs w:val="22"/>
          <w:lang w:val="pt-BR"/>
        </w:rPr>
        <w:t>Conteúdo de Alto Valor Compartilhável:</w:t>
      </w:r>
      <w:r w:rsidRPr="00867270">
        <w:rPr>
          <w:rFonts w:ascii="Google Sans Text" w:hAnsi="Google Sans Text"/>
          <w:sz w:val="22"/>
          <w:szCs w:val="22"/>
          <w:lang w:val="pt-BR"/>
        </w:rPr>
        <w:t xml:space="preserve"> O foco em </w:t>
      </w:r>
      <w:r w:rsidRPr="00867270">
        <w:rPr>
          <w:rFonts w:ascii="Google Sans Text" w:hAnsi="Google Sans Text"/>
          <w:b/>
          <w:sz w:val="22"/>
          <w:szCs w:val="22"/>
          <w:lang w:val="pt-BR"/>
        </w:rPr>
        <w:t>conteúdo teológico profundo e estruturado</w:t>
      </w:r>
      <w:r w:rsidRPr="00867270">
        <w:rPr>
          <w:rFonts w:ascii="Google Sans Text" w:hAnsi="Google Sans Text"/>
          <w:sz w:val="22"/>
          <w:szCs w:val="22"/>
          <w:lang w:val="pt-BR"/>
        </w:rPr>
        <w:t xml:space="preserve"> (Trilhas de Estudo, insights exegéticos) é o principal gatilho. O usuário compartilha não apenas por conveniência, mas para demonstrar conhecimento e agregar valor à sua comunidade (igreja, grupo de estudo).</w:t>
      </w:r>
    </w:p>
    <w:p w14:paraId="30407C40" w14:textId="77777777" w:rsidR="004A3230" w:rsidRPr="00867270" w:rsidRDefault="004A3230" w:rsidP="004A3230">
      <w:pPr>
        <w:pStyle w:val="Compact"/>
        <w:numPr>
          <w:ilvl w:val="2"/>
          <w:numId w:val="33"/>
        </w:numPr>
        <w:rPr>
          <w:rFonts w:ascii="Google Sans Text" w:hAnsi="Google Sans Text"/>
          <w:sz w:val="22"/>
          <w:szCs w:val="22"/>
          <w:lang w:val="pt-BR"/>
        </w:rPr>
      </w:pPr>
      <w:r w:rsidRPr="00867270">
        <w:rPr>
          <w:rFonts w:ascii="Google Sans Text" w:hAnsi="Google Sans Text"/>
          <w:b/>
          <w:sz w:val="22"/>
          <w:szCs w:val="22"/>
          <w:lang w:val="pt-BR"/>
        </w:rPr>
        <w:t>Integração Social Inteligente:</w:t>
      </w:r>
      <w:r w:rsidRPr="00867270">
        <w:rPr>
          <w:rFonts w:ascii="Google Sans Text" w:hAnsi="Google Sans Text"/>
          <w:sz w:val="22"/>
          <w:szCs w:val="22"/>
          <w:lang w:val="pt-BR"/>
        </w:rPr>
        <w:t xml:space="preserve"> A funcionalidade de </w:t>
      </w:r>
      <w:r w:rsidRPr="00867270">
        <w:rPr>
          <w:rFonts w:ascii="Google Sans Text" w:hAnsi="Google Sans Text"/>
          <w:b/>
          <w:sz w:val="22"/>
          <w:szCs w:val="22"/>
          <w:lang w:val="pt-BR"/>
        </w:rPr>
        <w:t>textos prontos sobre temas da bíblia</w:t>
      </w:r>
      <w:r w:rsidRPr="00867270">
        <w:rPr>
          <w:rFonts w:ascii="Google Sans Text" w:hAnsi="Google Sans Text"/>
          <w:sz w:val="22"/>
          <w:szCs w:val="22"/>
          <w:lang w:val="pt-BR"/>
        </w:rPr>
        <w:t xml:space="preserve"> (mencionada nas táticas) deve ser otimizada para plataformas como WhatsApp e Instagram Stories, onde a comunicação é mais pessoal e a taxa de conversão é maior.</w:t>
      </w:r>
    </w:p>
    <w:p w14:paraId="34EB8329" w14:textId="77777777" w:rsidR="004A3230" w:rsidRPr="00867270" w:rsidRDefault="004A3230" w:rsidP="004A3230">
      <w:pPr>
        <w:pStyle w:val="Compact"/>
        <w:numPr>
          <w:ilvl w:val="2"/>
          <w:numId w:val="33"/>
        </w:numPr>
        <w:rPr>
          <w:rFonts w:ascii="Google Sans Text" w:hAnsi="Google Sans Text"/>
          <w:sz w:val="22"/>
          <w:szCs w:val="22"/>
          <w:lang w:val="pt-BR"/>
        </w:rPr>
      </w:pPr>
      <w:r w:rsidRPr="00867270">
        <w:rPr>
          <w:rFonts w:ascii="Google Sans Text" w:hAnsi="Google Sans Text"/>
          <w:b/>
          <w:sz w:val="22"/>
          <w:szCs w:val="22"/>
          <w:lang w:val="pt-BR"/>
        </w:rPr>
        <w:t>Ciclo de Feedback Fechado (Growth Loop):</w:t>
      </w:r>
      <w:r w:rsidRPr="00867270">
        <w:rPr>
          <w:rFonts w:ascii="Google Sans Text" w:hAnsi="Google Sans Text"/>
          <w:sz w:val="22"/>
          <w:szCs w:val="22"/>
          <w:lang w:val="pt-BR"/>
        </w:rPr>
        <w:t xml:space="preserve"> O compartilhamento de um estudo leva o amigo a baixar o app para consumir o conteúdo, que por sua vez se torna um novo usuário que compartilha seu próprio estudo, fechando o ciclo de crescimento.</w:t>
      </w:r>
    </w:p>
    <w:p w14:paraId="4A13828D" w14:textId="77777777" w:rsidR="004A3230" w:rsidRPr="00A1441E" w:rsidRDefault="004A3230" w:rsidP="004A3230">
      <w:pPr>
        <w:pBdr>
          <w:top w:val="nil"/>
          <w:left w:val="nil"/>
          <w:bottom w:val="nil"/>
          <w:right w:val="nil"/>
          <w:between w:val="nil"/>
        </w:pBdr>
        <w:spacing w:line="275" w:lineRule="auto"/>
      </w:pPr>
    </w:p>
    <w:p w14:paraId="69844013" w14:textId="77777777" w:rsidR="004A3230" w:rsidRDefault="004A3230" w:rsidP="004A3230">
      <w:pPr>
        <w:pBdr>
          <w:top w:val="nil"/>
          <w:left w:val="nil"/>
          <w:bottom w:val="nil"/>
          <w:right w:val="nil"/>
          <w:between w:val="nil"/>
        </w:pBdr>
        <w:spacing w:line="275" w:lineRule="auto"/>
        <w:ind w:left="870"/>
        <w:rPr>
          <w:rFonts w:ascii="Google Sans Text" w:eastAsia="Google Sans Text" w:hAnsi="Google Sans Text" w:cs="Google Sans Text"/>
          <w:color w:val="1B1C1D"/>
        </w:rPr>
      </w:pPr>
      <w:r w:rsidRPr="00A1441E">
        <w:rPr>
          <w:rFonts w:ascii="Google Sans Text" w:eastAsia="Google Sans Text" w:hAnsi="Google Sans Text" w:cs="Google Sans Text"/>
          <w:b/>
          <w:color w:val="1B1C1D"/>
        </w:rPr>
        <w:t>Táticas:</w:t>
      </w:r>
      <w:r w:rsidRPr="00A1441E">
        <w:rPr>
          <w:rFonts w:ascii="Google Sans Text" w:eastAsia="Google Sans Text" w:hAnsi="Google Sans Text" w:cs="Google Sans Text"/>
          <w:color w:val="1B1C1D"/>
        </w:rPr>
        <w:t xml:space="preserve"> A aquisição será primariamente orgânica e de baixo custo. </w:t>
      </w:r>
      <w:r w:rsidRPr="00A1441E">
        <w:rPr>
          <w:rFonts w:ascii="Google Sans Text" w:eastAsia="Google Sans Text" w:hAnsi="Google Sans Text" w:cs="Google Sans Text"/>
          <w:b/>
          <w:bCs/>
          <w:color w:val="1B1C1D"/>
        </w:rPr>
        <w:t>Táticas:</w:t>
      </w:r>
      <w:r w:rsidRPr="00A1441E">
        <w:rPr>
          <w:rFonts w:ascii="Google Sans Text" w:eastAsia="Google Sans Text" w:hAnsi="Google Sans Text" w:cs="Google Sans Text"/>
          <w:color w:val="1B1C1D"/>
        </w:rPr>
        <w:t xml:space="preserve"> 1. </w:t>
      </w:r>
      <w:r w:rsidRPr="00A1441E">
        <w:rPr>
          <w:rFonts w:ascii="Google Sans Text" w:eastAsia="Google Sans Text" w:hAnsi="Google Sans Text" w:cs="Google Sans Text"/>
          <w:b/>
          <w:bCs/>
          <w:color w:val="1B1C1D"/>
        </w:rPr>
        <w:t>Parcerias Estratégicas:</w:t>
      </w:r>
      <w:r w:rsidRPr="00A1441E">
        <w:rPr>
          <w:rFonts w:ascii="Google Sans Text" w:eastAsia="Google Sans Text" w:hAnsi="Google Sans Text" w:cs="Google Sans Text"/>
          <w:color w:val="1B1C1D"/>
        </w:rPr>
        <w:t xml:space="preserve"> Abordagem manual com seminários e grandes igrejas para oferecer acesso Premium gratuito por tempo limitado, transformando líderes em evangelistas. 2. </w:t>
      </w:r>
      <w:r w:rsidRPr="00A1441E">
        <w:rPr>
          <w:rFonts w:ascii="Google Sans Text" w:eastAsia="Google Sans Text" w:hAnsi="Google Sans Text" w:cs="Google Sans Text"/>
          <w:b/>
          <w:bCs/>
          <w:color w:val="1B1C1D"/>
        </w:rPr>
        <w:t>Conteúdo Educacional:</w:t>
      </w:r>
      <w:r w:rsidRPr="00A1441E">
        <w:rPr>
          <w:rFonts w:ascii="Google Sans Text" w:eastAsia="Google Sans Text" w:hAnsi="Google Sans Text" w:cs="Google Sans Text"/>
          <w:color w:val="1B1C1D"/>
        </w:rPr>
        <w:t xml:space="preserve"> Publicação de artigos e vídeos (YouTube/</w:t>
      </w:r>
      <w:proofErr w:type="spellStart"/>
      <w:r w:rsidRPr="00A1441E">
        <w:rPr>
          <w:rFonts w:ascii="Google Sans Text" w:eastAsia="Google Sans Text" w:hAnsi="Google Sans Text" w:cs="Google Sans Text"/>
          <w:color w:val="1B1C1D"/>
        </w:rPr>
        <w:t>Telegram</w:t>
      </w:r>
      <w:proofErr w:type="spellEnd"/>
      <w:r w:rsidRPr="00A1441E">
        <w:rPr>
          <w:rFonts w:ascii="Google Sans Text" w:eastAsia="Google Sans Text" w:hAnsi="Google Sans Text" w:cs="Google Sans Text"/>
          <w:color w:val="1B1C1D"/>
        </w:rPr>
        <w:t xml:space="preserve">) que resolvam dúvidas teológicas comuns e que posicionem o aplicativo como a ferramenta ideal para o aprofundamento. 3. </w:t>
      </w:r>
      <w:r w:rsidRPr="00A1441E">
        <w:rPr>
          <w:rFonts w:ascii="Google Sans Text" w:eastAsia="Google Sans Text" w:hAnsi="Google Sans Text" w:cs="Google Sans Text"/>
          <w:b/>
          <w:bCs/>
          <w:color w:val="1B1C1D"/>
        </w:rPr>
        <w:t>SEO/ASO:</w:t>
      </w:r>
      <w:r w:rsidRPr="00A1441E">
        <w:rPr>
          <w:rFonts w:ascii="Google Sans Text" w:eastAsia="Google Sans Text" w:hAnsi="Google Sans Text" w:cs="Google Sans Text"/>
          <w:color w:val="1B1C1D"/>
        </w:rPr>
        <w:t xml:space="preserve"> Otimização para termos de cauda longa como "estudo bíblico aprofundado" e "estudos da bíblia", “bíblia de estudo”.</w:t>
      </w:r>
    </w:p>
    <w:p w14:paraId="6763E982" w14:textId="77777777" w:rsidR="004A3230" w:rsidRPr="00A1441E" w:rsidRDefault="004A3230" w:rsidP="004A3230">
      <w:pPr>
        <w:pBdr>
          <w:top w:val="nil"/>
          <w:left w:val="nil"/>
          <w:bottom w:val="nil"/>
          <w:right w:val="nil"/>
          <w:between w:val="nil"/>
        </w:pBdr>
        <w:spacing w:line="275" w:lineRule="auto"/>
        <w:ind w:left="870"/>
      </w:pPr>
    </w:p>
    <w:p w14:paraId="119B057A" w14:textId="77777777" w:rsidR="004A3230" w:rsidRPr="00A1441E" w:rsidRDefault="004A3230" w:rsidP="004A3230">
      <w:pPr>
        <w:numPr>
          <w:ilvl w:val="1"/>
          <w:numId w:val="27"/>
        </w:numPr>
        <w:pBdr>
          <w:top w:val="nil"/>
          <w:left w:val="nil"/>
          <w:bottom w:val="nil"/>
          <w:right w:val="nil"/>
          <w:between w:val="nil"/>
        </w:pBdr>
        <w:spacing w:line="275" w:lineRule="auto"/>
      </w:pPr>
      <w:r w:rsidRPr="00A1441E">
        <w:rPr>
          <w:rFonts w:ascii="Google Sans Text" w:eastAsia="Google Sans Text" w:hAnsi="Google Sans Text" w:cs="Google Sans Text"/>
          <w:b/>
          <w:color w:val="1B1C1D"/>
        </w:rPr>
        <w:t>Métricas:</w:t>
      </w:r>
      <w:r w:rsidRPr="00A1441E">
        <w:rPr>
          <w:rFonts w:ascii="Google Sans Text" w:eastAsia="Google Sans Text" w:hAnsi="Google Sans Text" w:cs="Google Sans Text"/>
          <w:color w:val="1B1C1D"/>
        </w:rPr>
        <w:t xml:space="preserve"> Número de visitantes do site, impressões, taxa de cliques (CTR).</w:t>
      </w:r>
    </w:p>
    <w:p w14:paraId="032DD45E" w14:textId="77777777" w:rsidR="004A3230" w:rsidRPr="00A1441E" w:rsidRDefault="004A3230" w:rsidP="004A3230">
      <w:pPr>
        <w:pBdr>
          <w:top w:val="nil"/>
          <w:left w:val="nil"/>
          <w:bottom w:val="nil"/>
          <w:right w:val="nil"/>
          <w:between w:val="nil"/>
        </w:pBdr>
        <w:spacing w:line="275" w:lineRule="auto"/>
        <w:ind w:left="870"/>
      </w:pPr>
    </w:p>
    <w:p w14:paraId="1038D2B9" w14:textId="77777777" w:rsidR="004A3230" w:rsidRPr="00A1441E" w:rsidRDefault="004A3230" w:rsidP="004A3230">
      <w:pPr>
        <w:numPr>
          <w:ilvl w:val="1"/>
          <w:numId w:val="28"/>
        </w:numPr>
        <w:pBdr>
          <w:top w:val="nil"/>
          <w:left w:val="nil"/>
          <w:bottom w:val="nil"/>
          <w:right w:val="nil"/>
          <w:between w:val="nil"/>
        </w:pBdr>
        <w:spacing w:line="275" w:lineRule="auto"/>
      </w:pPr>
      <w:r w:rsidRPr="00A1441E">
        <w:rPr>
          <w:rFonts w:ascii="Google Sans Text" w:eastAsia="Google Sans Text" w:hAnsi="Google Sans Text" w:cs="Google Sans Text"/>
          <w:b/>
          <w:color w:val="1B1C1D"/>
        </w:rPr>
        <w:t>Ativação (</w:t>
      </w:r>
      <w:proofErr w:type="spellStart"/>
      <w:r w:rsidRPr="00A1441E">
        <w:rPr>
          <w:rFonts w:ascii="Google Sans Text" w:eastAsia="Google Sans Text" w:hAnsi="Google Sans Text" w:cs="Google Sans Text"/>
          <w:b/>
          <w:color w:val="1B1C1D"/>
        </w:rPr>
        <w:t>Activation</w:t>
      </w:r>
      <w:proofErr w:type="spellEnd"/>
      <w:r w:rsidRPr="00A1441E">
        <w:rPr>
          <w:rFonts w:ascii="Google Sans Text" w:eastAsia="Google Sans Text" w:hAnsi="Google Sans Text" w:cs="Google Sans Text"/>
          <w:b/>
          <w:color w:val="1B1C1D"/>
        </w:rPr>
        <w:t xml:space="preserve">): </w:t>
      </w:r>
      <w:r w:rsidRPr="00A1441E">
        <w:rPr>
          <w:rFonts w:ascii="Google Sans Text" w:eastAsia="Google Sans Text" w:hAnsi="Google Sans Text" w:cs="Google Sans Text"/>
          <w:bCs/>
          <w:color w:val="1B1C1D"/>
        </w:rPr>
        <w:t>A ativação é focada na Trilha de Estudos Guiada, que é o recurso mais elogiado</w:t>
      </w:r>
    </w:p>
    <w:p w14:paraId="6EF8BC01" w14:textId="77777777" w:rsidR="004A3230" w:rsidRPr="00A1441E" w:rsidRDefault="004A3230" w:rsidP="004A3230">
      <w:pPr>
        <w:pBdr>
          <w:top w:val="nil"/>
          <w:left w:val="nil"/>
          <w:bottom w:val="nil"/>
          <w:right w:val="nil"/>
          <w:between w:val="nil"/>
        </w:pBdr>
        <w:spacing w:line="275" w:lineRule="auto"/>
        <w:ind w:left="870"/>
      </w:pPr>
    </w:p>
    <w:p w14:paraId="57515711" w14:textId="77777777" w:rsidR="004A3230" w:rsidRPr="00A1441E" w:rsidRDefault="004A3230" w:rsidP="004A3230">
      <w:pPr>
        <w:pBdr>
          <w:top w:val="nil"/>
          <w:left w:val="nil"/>
          <w:bottom w:val="nil"/>
          <w:right w:val="nil"/>
          <w:between w:val="nil"/>
        </w:pBdr>
        <w:spacing w:line="275" w:lineRule="auto"/>
        <w:ind w:left="870"/>
      </w:pPr>
      <w:r w:rsidRPr="00A1441E">
        <w:rPr>
          <w:rFonts w:ascii="Google Sans Text" w:eastAsia="Google Sans Text" w:hAnsi="Google Sans Text" w:cs="Google Sans Text"/>
          <w:b/>
          <w:color w:val="1B1C1D"/>
        </w:rPr>
        <w:t>Táticas:</w:t>
      </w:r>
      <w:r w:rsidRPr="00A1441E">
        <w:rPr>
          <w:rFonts w:ascii="Google Sans Text" w:eastAsia="Google Sans Text" w:hAnsi="Google Sans Text" w:cs="Google Sans Text"/>
          <w:color w:val="1B1C1D"/>
        </w:rPr>
        <w:t xml:space="preserve"> A ativação é focada na </w:t>
      </w:r>
      <w:r w:rsidRPr="00A1441E">
        <w:rPr>
          <w:rFonts w:ascii="Google Sans Text" w:eastAsia="Google Sans Text" w:hAnsi="Google Sans Text" w:cs="Google Sans Text"/>
          <w:b/>
          <w:bCs/>
          <w:color w:val="1B1C1D"/>
        </w:rPr>
        <w:t>Trilha de Estudos Guiada</w:t>
      </w:r>
      <w:r w:rsidRPr="00A1441E">
        <w:rPr>
          <w:rFonts w:ascii="Google Sans Text" w:eastAsia="Google Sans Text" w:hAnsi="Google Sans Text" w:cs="Google Sans Text"/>
          <w:color w:val="1B1C1D"/>
        </w:rPr>
        <w:t xml:space="preserve">, que é o recurso mais elogiado. </w:t>
      </w:r>
      <w:r w:rsidRPr="00A1441E">
        <w:rPr>
          <w:rFonts w:ascii="Google Sans Text" w:eastAsia="Google Sans Text" w:hAnsi="Google Sans Text" w:cs="Google Sans Text"/>
          <w:b/>
          <w:bCs/>
          <w:color w:val="1B1C1D"/>
        </w:rPr>
        <w:t>Táticas:</w:t>
      </w:r>
      <w:r w:rsidRPr="00A1441E">
        <w:rPr>
          <w:rFonts w:ascii="Google Sans Text" w:eastAsia="Google Sans Text" w:hAnsi="Google Sans Text" w:cs="Google Sans Text"/>
          <w:color w:val="1B1C1D"/>
        </w:rPr>
        <w:t xml:space="preserve"> 1. </w:t>
      </w:r>
      <w:proofErr w:type="spellStart"/>
      <w:r w:rsidRPr="00A1441E">
        <w:rPr>
          <w:rFonts w:ascii="Google Sans Text" w:eastAsia="Google Sans Text" w:hAnsi="Google Sans Text" w:cs="Google Sans Text"/>
          <w:b/>
          <w:bCs/>
          <w:color w:val="1B1C1D"/>
        </w:rPr>
        <w:t>Onboarding</w:t>
      </w:r>
      <w:proofErr w:type="spellEnd"/>
      <w:r w:rsidRPr="00A1441E">
        <w:rPr>
          <w:rFonts w:ascii="Google Sans Text" w:eastAsia="Google Sans Text" w:hAnsi="Google Sans Text" w:cs="Google Sans Text"/>
          <w:b/>
          <w:bCs/>
          <w:color w:val="1B1C1D"/>
        </w:rPr>
        <w:t xml:space="preserve"> Focado:</w:t>
      </w:r>
      <w:r w:rsidRPr="00A1441E">
        <w:rPr>
          <w:rFonts w:ascii="Google Sans Text" w:eastAsia="Google Sans Text" w:hAnsi="Google Sans Text" w:cs="Google Sans Text"/>
          <w:color w:val="1B1C1D"/>
        </w:rPr>
        <w:t xml:space="preserve"> O primeiro acesso do usuário será direcionado para iniciar a primeira Trilha de Estudos, garantindo que ele experimente o valor central do produto imediatamente. 2. </w:t>
      </w:r>
      <w:r w:rsidRPr="00A1441E">
        <w:rPr>
          <w:rFonts w:ascii="Google Sans Text" w:eastAsia="Google Sans Text" w:hAnsi="Google Sans Text" w:cs="Google Sans Text"/>
          <w:b/>
          <w:bCs/>
          <w:color w:val="1B1C1D"/>
        </w:rPr>
        <w:t xml:space="preserve">Quick </w:t>
      </w:r>
      <w:proofErr w:type="spellStart"/>
      <w:r w:rsidRPr="00A1441E">
        <w:rPr>
          <w:rFonts w:ascii="Google Sans Text" w:eastAsia="Google Sans Text" w:hAnsi="Google Sans Text" w:cs="Google Sans Text"/>
          <w:b/>
          <w:bCs/>
          <w:color w:val="1B1C1D"/>
        </w:rPr>
        <w:t>Wins</w:t>
      </w:r>
      <w:proofErr w:type="spellEnd"/>
      <w:r w:rsidRPr="00A1441E">
        <w:rPr>
          <w:rFonts w:ascii="Google Sans Text" w:eastAsia="Google Sans Text" w:hAnsi="Google Sans Text" w:cs="Google Sans Text"/>
          <w:b/>
          <w:bCs/>
          <w:color w:val="1B1C1D"/>
        </w:rPr>
        <w:t>:</w:t>
      </w:r>
      <w:r w:rsidRPr="00A1441E">
        <w:rPr>
          <w:rFonts w:ascii="Google Sans Text" w:eastAsia="Google Sans Text" w:hAnsi="Google Sans Text" w:cs="Google Sans Text"/>
          <w:color w:val="1B1C1D"/>
        </w:rPr>
        <w:t xml:space="preserve"> Implementação das funcionalidades mais solicitadas (pesquisa, anotações) para gerar satisfação </w:t>
      </w:r>
      <w:r w:rsidRPr="00A1441E">
        <w:rPr>
          <w:rFonts w:ascii="Google Sans Text" w:eastAsia="Google Sans Text" w:hAnsi="Google Sans Text" w:cs="Google Sans Text"/>
          <w:color w:val="1B1C1D"/>
        </w:rPr>
        <w:lastRenderedPageBreak/>
        <w:t xml:space="preserve">imediata. 3. </w:t>
      </w:r>
      <w:r w:rsidRPr="00A1441E">
        <w:rPr>
          <w:rFonts w:ascii="Google Sans Text" w:eastAsia="Google Sans Text" w:hAnsi="Google Sans Text" w:cs="Google Sans Text"/>
          <w:b/>
          <w:bCs/>
          <w:color w:val="1B1C1D"/>
        </w:rPr>
        <w:t>UX Suave:</w:t>
      </w:r>
      <w:r w:rsidRPr="00A1441E">
        <w:rPr>
          <w:rFonts w:ascii="Google Sans Text" w:eastAsia="Google Sans Text" w:hAnsi="Google Sans Text" w:cs="Google Sans Text"/>
          <w:color w:val="1B1C1D"/>
        </w:rPr>
        <w:t xml:space="preserve"> Manter a interface moderna e intuitiva para reduzir a curva de aprendizado.</w:t>
      </w:r>
    </w:p>
    <w:p w14:paraId="668605CF" w14:textId="77777777" w:rsidR="004A3230" w:rsidRPr="0008652D" w:rsidRDefault="004A3230" w:rsidP="004A3230">
      <w:pPr>
        <w:numPr>
          <w:ilvl w:val="1"/>
          <w:numId w:val="28"/>
        </w:numPr>
        <w:pBdr>
          <w:top w:val="nil"/>
          <w:left w:val="nil"/>
          <w:bottom w:val="nil"/>
          <w:right w:val="nil"/>
          <w:between w:val="nil"/>
        </w:pBdr>
        <w:spacing w:line="275" w:lineRule="auto"/>
      </w:pPr>
      <w:r w:rsidRPr="00A1441E">
        <w:rPr>
          <w:rFonts w:ascii="Google Sans Text" w:eastAsia="Google Sans Text" w:hAnsi="Google Sans Text" w:cs="Google Sans Text"/>
          <w:b/>
          <w:color w:val="1B1C1D"/>
        </w:rPr>
        <w:t>Métricas:</w:t>
      </w:r>
      <w:r w:rsidRPr="00A1441E">
        <w:rPr>
          <w:rFonts w:ascii="Google Sans Text" w:eastAsia="Google Sans Text" w:hAnsi="Google Sans Text" w:cs="Google Sans Text"/>
          <w:color w:val="1B1C1D"/>
        </w:rPr>
        <w:t xml:space="preserve"> </w:t>
      </w:r>
    </w:p>
    <w:p w14:paraId="3E99BFD9" w14:textId="77777777" w:rsidR="004A3230" w:rsidRPr="00A1441E" w:rsidRDefault="004A3230" w:rsidP="004A3230">
      <w:pPr>
        <w:pBdr>
          <w:top w:val="nil"/>
          <w:left w:val="nil"/>
          <w:bottom w:val="nil"/>
          <w:right w:val="nil"/>
          <w:between w:val="nil"/>
        </w:pBdr>
        <w:spacing w:line="275" w:lineRule="auto"/>
        <w:ind w:left="870"/>
      </w:pPr>
      <w:r w:rsidRPr="0008652D">
        <w:t xml:space="preserve">– </w:t>
      </w:r>
      <w:r w:rsidRPr="0008652D">
        <w:rPr>
          <w:b/>
          <w:bCs/>
        </w:rPr>
        <w:t>Taxa de ativação</w:t>
      </w:r>
      <w:r w:rsidRPr="0008652D">
        <w:t>: % de novos usuários que iniciam a primeira Trilha de Estudos</w:t>
      </w:r>
      <w:r>
        <w:t xml:space="preserve"> = 100% </w:t>
      </w:r>
      <w:r w:rsidRPr="0008652D">
        <w:br/>
        <w:t xml:space="preserve">– </w:t>
      </w:r>
      <w:r w:rsidRPr="0008652D">
        <w:rPr>
          <w:b/>
          <w:bCs/>
        </w:rPr>
        <w:t>Tempo até o “primeiro valor”</w:t>
      </w:r>
      <w:r w:rsidRPr="0008652D">
        <w:t>: tempo desde a instalação até o usuário abrir a primeira trilha</w:t>
      </w:r>
      <w:r>
        <w:t xml:space="preserve"> = cerca de 20seg</w:t>
      </w:r>
      <w:r w:rsidRPr="0008652D">
        <w:br/>
        <w:t xml:space="preserve">– </w:t>
      </w:r>
      <w:r w:rsidRPr="0008652D">
        <w:rPr>
          <w:b/>
          <w:bCs/>
        </w:rPr>
        <w:t>% que completam o primeiro módulo da trilha</w:t>
      </w:r>
      <w:r w:rsidRPr="0008652D">
        <w:t>: indicador de engajamento inicial real</w:t>
      </w:r>
      <w:r>
        <w:t xml:space="preserve"> = 30%</w:t>
      </w:r>
      <w:r w:rsidRPr="0008652D">
        <w:br/>
        <w:t xml:space="preserve">– </w:t>
      </w:r>
      <w:r w:rsidRPr="0008652D">
        <w:rPr>
          <w:b/>
          <w:bCs/>
        </w:rPr>
        <w:t>% que criam a primeira anotação</w:t>
      </w:r>
      <w:r w:rsidRPr="0008652D">
        <w:t xml:space="preserve"> ou usam a ferramenta de estudo (</w:t>
      </w:r>
      <w:proofErr w:type="spellStart"/>
      <w:r w:rsidRPr="0008652D">
        <w:t>quick</w:t>
      </w:r>
      <w:proofErr w:type="spellEnd"/>
      <w:r w:rsidRPr="0008652D">
        <w:t xml:space="preserve"> </w:t>
      </w:r>
      <w:proofErr w:type="spellStart"/>
      <w:r w:rsidRPr="0008652D">
        <w:t>win</w:t>
      </w:r>
      <w:proofErr w:type="spellEnd"/>
      <w:r w:rsidRPr="0008652D">
        <w:t>).</w:t>
      </w:r>
      <w:r>
        <w:t xml:space="preserve"> = 80%</w:t>
      </w:r>
      <w:r w:rsidRPr="0008652D">
        <w:br/>
        <w:t xml:space="preserve">– </w:t>
      </w:r>
      <w:r w:rsidRPr="0008652D">
        <w:rPr>
          <w:b/>
          <w:bCs/>
        </w:rPr>
        <w:t>% que personalizam sua experiência</w:t>
      </w:r>
      <w:r w:rsidRPr="0008652D">
        <w:t xml:space="preserve"> (salvam versões da Bíblia, temas favoritos etc.)</w:t>
      </w:r>
      <w:r>
        <w:t xml:space="preserve"> = 80%</w:t>
      </w:r>
      <w:r w:rsidRPr="0008652D">
        <w:br/>
        <w:t xml:space="preserve">– </w:t>
      </w:r>
      <w:r w:rsidRPr="0008652D">
        <w:rPr>
          <w:b/>
          <w:bCs/>
        </w:rPr>
        <w:t xml:space="preserve">Taxa de conclusão do </w:t>
      </w:r>
      <w:proofErr w:type="spellStart"/>
      <w:r w:rsidRPr="0008652D">
        <w:rPr>
          <w:b/>
          <w:bCs/>
        </w:rPr>
        <w:t>onboarding</w:t>
      </w:r>
      <w:proofErr w:type="spellEnd"/>
      <w:r w:rsidRPr="0008652D">
        <w:t>: quantos passam pelas telas introdutórias sem abandonar.</w:t>
      </w:r>
      <w:r>
        <w:t xml:space="preserve"> = 100%</w:t>
      </w:r>
      <w:r w:rsidRPr="0008652D">
        <w:br/>
        <w:t xml:space="preserve">– </w:t>
      </w:r>
      <w:r w:rsidRPr="0008652D">
        <w:rPr>
          <w:b/>
          <w:bCs/>
        </w:rPr>
        <w:t>NPS inicial (pós-</w:t>
      </w:r>
      <w:proofErr w:type="spellStart"/>
      <w:r w:rsidRPr="0008652D">
        <w:rPr>
          <w:b/>
          <w:bCs/>
        </w:rPr>
        <w:t>onboarding</w:t>
      </w:r>
      <w:proofErr w:type="spellEnd"/>
      <w:r w:rsidRPr="0008652D">
        <w:rPr>
          <w:b/>
          <w:bCs/>
        </w:rPr>
        <w:t>)</w:t>
      </w:r>
      <w:r w:rsidRPr="0008652D">
        <w:t xml:space="preserve">: </w:t>
      </w:r>
      <w:r>
        <w:t>4 na escala de 1 a 5</w:t>
      </w:r>
    </w:p>
    <w:p w14:paraId="2B61C605" w14:textId="77777777" w:rsidR="004A3230" w:rsidRPr="00A1441E" w:rsidRDefault="004A3230" w:rsidP="004A3230">
      <w:pPr>
        <w:pBdr>
          <w:top w:val="nil"/>
          <w:left w:val="nil"/>
          <w:bottom w:val="nil"/>
          <w:right w:val="nil"/>
          <w:between w:val="nil"/>
        </w:pBdr>
        <w:spacing w:line="275" w:lineRule="auto"/>
        <w:ind w:left="870"/>
      </w:pPr>
    </w:p>
    <w:p w14:paraId="60F66DA7" w14:textId="77777777" w:rsidR="004A3230" w:rsidRPr="00A1441E" w:rsidRDefault="004A3230" w:rsidP="004A3230">
      <w:pPr>
        <w:numPr>
          <w:ilvl w:val="0"/>
          <w:numId w:val="26"/>
        </w:numPr>
        <w:pBdr>
          <w:top w:val="nil"/>
          <w:left w:val="nil"/>
          <w:bottom w:val="nil"/>
          <w:right w:val="nil"/>
          <w:between w:val="nil"/>
        </w:pBdr>
        <w:spacing w:line="275" w:lineRule="auto"/>
      </w:pPr>
      <w:r w:rsidRPr="00A1441E">
        <w:rPr>
          <w:rFonts w:ascii="Google Sans Text" w:eastAsia="Google Sans Text" w:hAnsi="Google Sans Text" w:cs="Google Sans Text"/>
          <w:b/>
          <w:color w:val="1B1C1D"/>
        </w:rPr>
        <w:t>Retenção (</w:t>
      </w:r>
      <w:proofErr w:type="spellStart"/>
      <w:r w:rsidRPr="00A1441E">
        <w:rPr>
          <w:rFonts w:ascii="Google Sans Text" w:eastAsia="Google Sans Text" w:hAnsi="Google Sans Text" w:cs="Google Sans Text"/>
          <w:b/>
          <w:color w:val="1B1C1D"/>
        </w:rPr>
        <w:t>Retention</w:t>
      </w:r>
      <w:proofErr w:type="spellEnd"/>
      <w:r w:rsidRPr="00A1441E">
        <w:rPr>
          <w:rFonts w:ascii="Google Sans Text" w:eastAsia="Google Sans Text" w:hAnsi="Google Sans Text" w:cs="Google Sans Text"/>
          <w:b/>
          <w:color w:val="1B1C1D"/>
        </w:rPr>
        <w:t xml:space="preserve">): </w:t>
      </w:r>
      <w:r w:rsidRPr="00A1441E">
        <w:rPr>
          <w:rFonts w:ascii="Google Sans Text" w:eastAsia="Google Sans Text" w:hAnsi="Google Sans Text" w:cs="Google Sans Text"/>
          <w:bCs/>
          <w:color w:val="1B1C1D"/>
        </w:rPr>
        <w:t>A retenção será impulsionada pela continuidade do aprendizado e pela personalização.</w:t>
      </w:r>
    </w:p>
    <w:p w14:paraId="68D99694" w14:textId="77777777" w:rsidR="004A3230" w:rsidRPr="00A1441E" w:rsidRDefault="004A3230" w:rsidP="004A3230">
      <w:pPr>
        <w:numPr>
          <w:ilvl w:val="1"/>
          <w:numId w:val="29"/>
        </w:numPr>
        <w:pBdr>
          <w:top w:val="nil"/>
          <w:left w:val="nil"/>
          <w:bottom w:val="nil"/>
          <w:right w:val="nil"/>
          <w:between w:val="nil"/>
        </w:pBdr>
        <w:spacing w:line="275" w:lineRule="auto"/>
      </w:pPr>
      <w:r w:rsidRPr="00A1441E">
        <w:rPr>
          <w:rFonts w:ascii="Google Sans Text" w:eastAsia="Google Sans Text" w:hAnsi="Google Sans Text" w:cs="Google Sans Text"/>
          <w:b/>
          <w:bCs/>
          <w:color w:val="1B1C1D"/>
        </w:rPr>
        <w:t xml:space="preserve">Táticas: </w:t>
      </w:r>
      <w:r w:rsidRPr="00A1441E">
        <w:rPr>
          <w:rFonts w:ascii="Google Sans Text" w:eastAsia="Google Sans Text" w:hAnsi="Google Sans Text" w:cs="Google Sans Text"/>
          <w:color w:val="1B1C1D"/>
        </w:rPr>
        <w:t xml:space="preserve">1. </w:t>
      </w:r>
      <w:r w:rsidRPr="00A1441E">
        <w:rPr>
          <w:rFonts w:ascii="Google Sans Text" w:eastAsia="Google Sans Text" w:hAnsi="Google Sans Text" w:cs="Google Sans Text"/>
          <w:b/>
          <w:bCs/>
          <w:color w:val="1B1C1D"/>
        </w:rPr>
        <w:t>Gamificação:</w:t>
      </w:r>
      <w:r w:rsidRPr="00A1441E">
        <w:rPr>
          <w:rFonts w:ascii="Google Sans Text" w:eastAsia="Google Sans Text" w:hAnsi="Google Sans Text" w:cs="Google Sans Text"/>
          <w:color w:val="1B1C1D"/>
        </w:rPr>
        <w:t xml:space="preserve"> Telas modernizadas, atrativas e com desbloqueio de conquistas, além de manter </w:t>
      </w:r>
      <w:proofErr w:type="spellStart"/>
      <w:r w:rsidRPr="00A1441E">
        <w:rPr>
          <w:rFonts w:ascii="Google Sans Text" w:eastAsia="Google Sans Text" w:hAnsi="Google Sans Text" w:cs="Google Sans Text"/>
          <w:color w:val="1B1C1D"/>
        </w:rPr>
        <w:t>streaks</w:t>
      </w:r>
      <w:proofErr w:type="spellEnd"/>
      <w:r w:rsidRPr="00A1441E">
        <w:rPr>
          <w:rFonts w:ascii="Google Sans Text" w:eastAsia="Google Sans Text" w:hAnsi="Google Sans Text" w:cs="Google Sans Text"/>
          <w:color w:val="1B1C1D"/>
        </w:rPr>
        <w:t xml:space="preserve"> contínuas para o usuário que logar diariamente. 2. </w:t>
      </w:r>
      <w:r w:rsidRPr="00A1441E">
        <w:rPr>
          <w:rFonts w:ascii="Google Sans Text" w:eastAsia="Google Sans Text" w:hAnsi="Google Sans Text" w:cs="Google Sans Text"/>
          <w:b/>
          <w:bCs/>
          <w:color w:val="1B1C1D"/>
        </w:rPr>
        <w:t>Lembretes e Notificações:</w:t>
      </w:r>
      <w:r w:rsidRPr="00A1441E">
        <w:rPr>
          <w:rFonts w:ascii="Google Sans Text" w:eastAsia="Google Sans Text" w:hAnsi="Google Sans Text" w:cs="Google Sans Text"/>
          <w:color w:val="1B1C1D"/>
        </w:rPr>
        <w:t xml:space="preserve"> Implementação de lembretes por e-mail e notificações </w:t>
      </w:r>
      <w:proofErr w:type="spellStart"/>
      <w:r w:rsidRPr="00A1441E">
        <w:rPr>
          <w:rFonts w:ascii="Google Sans Text" w:eastAsia="Google Sans Text" w:hAnsi="Google Sans Text" w:cs="Google Sans Text"/>
          <w:color w:val="1B1C1D"/>
        </w:rPr>
        <w:t>push</w:t>
      </w:r>
      <w:proofErr w:type="spellEnd"/>
      <w:r w:rsidRPr="00A1441E">
        <w:rPr>
          <w:rFonts w:ascii="Google Sans Text" w:eastAsia="Google Sans Text" w:hAnsi="Google Sans Text" w:cs="Google Sans Text"/>
          <w:color w:val="1B1C1D"/>
        </w:rPr>
        <w:t xml:space="preserve"> para motivar o retorno e a continuidade nas trilhas. 3. </w:t>
      </w:r>
      <w:r w:rsidRPr="00A1441E">
        <w:rPr>
          <w:rFonts w:ascii="Google Sans Text" w:eastAsia="Google Sans Text" w:hAnsi="Google Sans Text" w:cs="Google Sans Text"/>
          <w:b/>
          <w:bCs/>
          <w:color w:val="1B1C1D"/>
        </w:rPr>
        <w:t>Conteúdo Recorrente:</w:t>
      </w:r>
      <w:r w:rsidRPr="00A1441E">
        <w:rPr>
          <w:rFonts w:ascii="Google Sans Text" w:eastAsia="Google Sans Text" w:hAnsi="Google Sans Text" w:cs="Google Sans Text"/>
          <w:color w:val="1B1C1D"/>
        </w:rPr>
        <w:t xml:space="preserve"> Lançamento contínuo de novas Trilhas de Estudo e devocionais diários 4. </w:t>
      </w:r>
      <w:r w:rsidRPr="00A1441E">
        <w:rPr>
          <w:rFonts w:ascii="Google Sans Text" w:eastAsia="Google Sans Text" w:hAnsi="Google Sans Text" w:cs="Google Sans Text"/>
          <w:b/>
          <w:bCs/>
          <w:color w:val="1B1C1D"/>
        </w:rPr>
        <w:t>Central de Anotações:</w:t>
      </w:r>
      <w:r w:rsidRPr="00A1441E">
        <w:rPr>
          <w:rFonts w:ascii="Google Sans Text" w:eastAsia="Google Sans Text" w:hAnsi="Google Sans Text" w:cs="Google Sans Text"/>
          <w:color w:val="1B1C1D"/>
        </w:rPr>
        <w:t xml:space="preserve"> Transformar o aplicativo no "caderno digital" do usuário, centralizando anotações e destaques, aumentando o custo de troca.</w:t>
      </w:r>
    </w:p>
    <w:p w14:paraId="7E728FB7" w14:textId="77777777" w:rsidR="004A3230" w:rsidRPr="004A3230" w:rsidRDefault="004A3230" w:rsidP="004A3230">
      <w:pPr>
        <w:numPr>
          <w:ilvl w:val="1"/>
          <w:numId w:val="29"/>
        </w:numPr>
        <w:pBdr>
          <w:top w:val="nil"/>
          <w:left w:val="nil"/>
          <w:bottom w:val="nil"/>
          <w:right w:val="nil"/>
          <w:between w:val="nil"/>
        </w:pBdr>
        <w:spacing w:line="275" w:lineRule="auto"/>
      </w:pPr>
      <w:r w:rsidRPr="00A1441E">
        <w:rPr>
          <w:rFonts w:ascii="Google Sans Text" w:eastAsia="Google Sans Text" w:hAnsi="Google Sans Text" w:cs="Google Sans Text"/>
          <w:b/>
          <w:color w:val="1B1C1D"/>
        </w:rPr>
        <w:t>Métricas:</w:t>
      </w:r>
      <w:r w:rsidRPr="00A1441E">
        <w:rPr>
          <w:rFonts w:ascii="Google Sans Text" w:eastAsia="Google Sans Text" w:hAnsi="Google Sans Text" w:cs="Google Sans Text"/>
          <w:color w:val="1B1C1D"/>
        </w:rPr>
        <w:t xml:space="preserve"> Taxa de retenção (diária, semanal, mensal), taxa de </w:t>
      </w:r>
      <w:proofErr w:type="spellStart"/>
      <w:r w:rsidRPr="00A1441E">
        <w:rPr>
          <w:rFonts w:ascii="Google Sans Text" w:eastAsia="Google Sans Text" w:hAnsi="Google Sans Text" w:cs="Google Sans Text"/>
          <w:color w:val="1B1C1D"/>
        </w:rPr>
        <w:t>churn</w:t>
      </w:r>
      <w:proofErr w:type="spellEnd"/>
      <w:r w:rsidRPr="00A1441E">
        <w:rPr>
          <w:rFonts w:ascii="Google Sans Text" w:eastAsia="Google Sans Text" w:hAnsi="Google Sans Text" w:cs="Google Sans Text"/>
          <w:color w:val="1B1C1D"/>
        </w:rPr>
        <w:t xml:space="preserve"> (cancelamento).</w:t>
      </w:r>
    </w:p>
    <w:p w14:paraId="0E35DE0F" w14:textId="77777777" w:rsidR="004A3230" w:rsidRPr="00A1441E" w:rsidRDefault="004A3230" w:rsidP="004A3230">
      <w:pPr>
        <w:pBdr>
          <w:top w:val="nil"/>
          <w:left w:val="nil"/>
          <w:bottom w:val="nil"/>
          <w:right w:val="nil"/>
          <w:between w:val="nil"/>
        </w:pBdr>
        <w:spacing w:line="275" w:lineRule="auto"/>
        <w:ind w:left="870"/>
      </w:pPr>
    </w:p>
    <w:p w14:paraId="0C006B86" w14:textId="77777777" w:rsidR="004A3230" w:rsidRPr="00A1441E" w:rsidRDefault="004A3230" w:rsidP="004A3230">
      <w:pPr>
        <w:numPr>
          <w:ilvl w:val="0"/>
          <w:numId w:val="26"/>
        </w:numPr>
        <w:pBdr>
          <w:top w:val="nil"/>
          <w:left w:val="nil"/>
          <w:bottom w:val="nil"/>
          <w:right w:val="nil"/>
          <w:between w:val="nil"/>
        </w:pBdr>
        <w:spacing w:line="275" w:lineRule="auto"/>
      </w:pPr>
      <w:r w:rsidRPr="00A1441E">
        <w:rPr>
          <w:rFonts w:ascii="Google Sans Text" w:eastAsia="Google Sans Text" w:hAnsi="Google Sans Text" w:cs="Google Sans Text"/>
          <w:b/>
          <w:color w:val="1B1C1D"/>
        </w:rPr>
        <w:t>Receita (</w:t>
      </w:r>
      <w:proofErr w:type="spellStart"/>
      <w:r w:rsidRPr="00A1441E">
        <w:rPr>
          <w:rFonts w:ascii="Google Sans Text" w:eastAsia="Google Sans Text" w:hAnsi="Google Sans Text" w:cs="Google Sans Text"/>
          <w:b/>
          <w:color w:val="1B1C1D"/>
        </w:rPr>
        <w:t>Revenue</w:t>
      </w:r>
      <w:proofErr w:type="spellEnd"/>
      <w:r w:rsidRPr="00A1441E">
        <w:rPr>
          <w:rFonts w:ascii="Google Sans Text" w:eastAsia="Google Sans Text" w:hAnsi="Google Sans Text" w:cs="Google Sans Text"/>
          <w:b/>
          <w:color w:val="1B1C1D"/>
        </w:rPr>
        <w:t xml:space="preserve">): </w:t>
      </w:r>
      <w:r w:rsidRPr="00A1441E">
        <w:rPr>
          <w:rFonts w:ascii="Google Sans Text" w:eastAsia="Google Sans Text" w:hAnsi="Google Sans Text" w:cs="Google Sans Text"/>
          <w:bCs/>
          <w:color w:val="1B1C1D"/>
        </w:rPr>
        <w:t xml:space="preserve">A receita virá da transição do modelo de ofertas para o </w:t>
      </w:r>
      <w:proofErr w:type="spellStart"/>
      <w:r w:rsidRPr="00A1441E">
        <w:rPr>
          <w:rFonts w:ascii="Google Sans Text" w:eastAsia="Google Sans Text" w:hAnsi="Google Sans Text" w:cs="Google Sans Text"/>
          <w:bCs/>
          <w:color w:val="1B1C1D"/>
        </w:rPr>
        <w:t>Freemium</w:t>
      </w:r>
      <w:proofErr w:type="spellEnd"/>
    </w:p>
    <w:p w14:paraId="0729B9E4" w14:textId="77777777" w:rsidR="004A3230" w:rsidRPr="00A1441E" w:rsidRDefault="004A3230" w:rsidP="004A3230">
      <w:pPr>
        <w:pBdr>
          <w:top w:val="nil"/>
          <w:left w:val="nil"/>
          <w:bottom w:val="nil"/>
          <w:right w:val="nil"/>
          <w:between w:val="nil"/>
        </w:pBdr>
        <w:spacing w:line="275" w:lineRule="auto"/>
        <w:ind w:left="465"/>
      </w:pPr>
    </w:p>
    <w:p w14:paraId="66CD1ADF" w14:textId="77777777" w:rsidR="004A3230" w:rsidRPr="00A1441E" w:rsidRDefault="004A3230" w:rsidP="004A3230">
      <w:pPr>
        <w:numPr>
          <w:ilvl w:val="1"/>
          <w:numId w:val="30"/>
        </w:numPr>
        <w:pBdr>
          <w:top w:val="nil"/>
          <w:left w:val="nil"/>
          <w:bottom w:val="nil"/>
          <w:right w:val="nil"/>
          <w:between w:val="nil"/>
        </w:pBdr>
        <w:spacing w:line="275" w:lineRule="auto"/>
      </w:pPr>
      <w:r w:rsidRPr="00A1441E">
        <w:rPr>
          <w:rFonts w:ascii="Google Sans Text" w:eastAsia="Google Sans Text" w:hAnsi="Google Sans Text" w:cs="Google Sans Text"/>
          <w:b/>
          <w:bCs/>
          <w:color w:val="1B1C1D"/>
        </w:rPr>
        <w:t>Táticas:</w:t>
      </w:r>
      <w:r w:rsidRPr="00A1441E">
        <w:rPr>
          <w:rFonts w:ascii="Google Sans Text" w:eastAsia="Google Sans Text" w:hAnsi="Google Sans Text" w:cs="Google Sans Text"/>
          <w:color w:val="1B1C1D"/>
        </w:rPr>
        <w:t xml:space="preserve"> 1. </w:t>
      </w:r>
      <w:r w:rsidRPr="00A1441E">
        <w:rPr>
          <w:rFonts w:ascii="Google Sans Text" w:eastAsia="Google Sans Text" w:hAnsi="Google Sans Text" w:cs="Google Sans Text"/>
          <w:b/>
          <w:bCs/>
          <w:color w:val="1B1C1D"/>
        </w:rPr>
        <w:t>Monetização da Profundidade:</w:t>
      </w:r>
      <w:r w:rsidRPr="00A1441E">
        <w:rPr>
          <w:rFonts w:ascii="Google Sans Text" w:eastAsia="Google Sans Text" w:hAnsi="Google Sans Text" w:cs="Google Sans Text"/>
          <w:color w:val="1B1C1D"/>
        </w:rPr>
        <w:t xml:space="preserve"> A assinatura Premium será o </w:t>
      </w:r>
      <w:proofErr w:type="spellStart"/>
      <w:r w:rsidRPr="00A1441E">
        <w:rPr>
          <w:rFonts w:ascii="Google Sans Text" w:eastAsia="Google Sans Text" w:hAnsi="Google Sans Text" w:cs="Google Sans Text"/>
          <w:i/>
          <w:iCs/>
          <w:color w:val="1B1C1D"/>
        </w:rPr>
        <w:t>paywall</w:t>
      </w:r>
      <w:proofErr w:type="spellEnd"/>
      <w:r w:rsidRPr="00A1441E">
        <w:rPr>
          <w:rFonts w:ascii="Google Sans Text" w:eastAsia="Google Sans Text" w:hAnsi="Google Sans Text" w:cs="Google Sans Text"/>
          <w:color w:val="1B1C1D"/>
        </w:rPr>
        <w:t xml:space="preserve"> para recursos de alto valor que resolvem a dor da superficialidade (interlineares, comentários de autores renomados, pesquisa avançada). 2. </w:t>
      </w:r>
      <w:r w:rsidRPr="00A1441E">
        <w:rPr>
          <w:rFonts w:ascii="Google Sans Text" w:eastAsia="Google Sans Text" w:hAnsi="Google Sans Text" w:cs="Google Sans Text"/>
          <w:b/>
          <w:bCs/>
          <w:color w:val="1B1C1D"/>
        </w:rPr>
        <w:t>Validação de Preço:</w:t>
      </w:r>
      <w:r w:rsidRPr="00A1441E">
        <w:rPr>
          <w:rFonts w:ascii="Google Sans Text" w:eastAsia="Google Sans Text" w:hAnsi="Google Sans Text" w:cs="Google Sans Text"/>
          <w:color w:val="1B1C1D"/>
        </w:rPr>
        <w:t xml:space="preserve"> Utilizar o feedback de</w:t>
      </w:r>
      <w:r>
        <w:rPr>
          <w:rFonts w:ascii="Google Sans Text" w:eastAsia="Google Sans Text" w:hAnsi="Google Sans Text" w:cs="Google Sans Text"/>
          <w:color w:val="1B1C1D"/>
        </w:rPr>
        <w:t xml:space="preserve"> possíveis clientes como</w:t>
      </w:r>
      <w:r w:rsidRPr="00A1441E">
        <w:rPr>
          <w:rFonts w:ascii="Google Sans Text" w:eastAsia="Google Sans Text" w:hAnsi="Google Sans Text" w:cs="Google Sans Text"/>
          <w:color w:val="1B1C1D"/>
        </w:rPr>
        <w:t xml:space="preserve"> </w:t>
      </w:r>
      <w:proofErr w:type="spellStart"/>
      <w:r w:rsidRPr="00A1441E">
        <w:rPr>
          <w:rFonts w:ascii="Google Sans Text" w:eastAsia="Google Sans Text" w:hAnsi="Google Sans Text" w:cs="Google Sans Text"/>
          <w:color w:val="1B1C1D"/>
        </w:rPr>
        <w:t>Jhonata</w:t>
      </w:r>
      <w:proofErr w:type="spellEnd"/>
      <w:r w:rsidRPr="00A1441E">
        <w:rPr>
          <w:rFonts w:ascii="Google Sans Text" w:eastAsia="Google Sans Text" w:hAnsi="Google Sans Text" w:cs="Google Sans Text"/>
          <w:color w:val="1B1C1D"/>
        </w:rPr>
        <w:t xml:space="preserve"> ("tenho certeza que muita gente compra") e a análise de Unit </w:t>
      </w:r>
      <w:proofErr w:type="spellStart"/>
      <w:r w:rsidRPr="00A1441E">
        <w:rPr>
          <w:rFonts w:ascii="Google Sans Text" w:eastAsia="Google Sans Text" w:hAnsi="Google Sans Text" w:cs="Google Sans Text"/>
          <w:color w:val="1B1C1D"/>
        </w:rPr>
        <w:t>Economics</w:t>
      </w:r>
      <w:proofErr w:type="spellEnd"/>
      <w:r w:rsidRPr="00A1441E">
        <w:rPr>
          <w:rFonts w:ascii="Google Sans Text" w:eastAsia="Google Sans Text" w:hAnsi="Google Sans Text" w:cs="Google Sans Text"/>
          <w:color w:val="1B1C1D"/>
        </w:rPr>
        <w:t xml:space="preserve"> para definir um preço que justifique o LTV e mantenha o CAC baixo. 3. </w:t>
      </w:r>
      <w:r w:rsidRPr="00A1441E">
        <w:rPr>
          <w:rFonts w:ascii="Google Sans Text" w:eastAsia="Google Sans Text" w:hAnsi="Google Sans Text" w:cs="Google Sans Text"/>
          <w:b/>
          <w:bCs/>
          <w:color w:val="1B1C1D"/>
        </w:rPr>
        <w:t>Ofertas Voluntárias:</w:t>
      </w:r>
      <w:r w:rsidRPr="00A1441E">
        <w:rPr>
          <w:rFonts w:ascii="Google Sans Text" w:eastAsia="Google Sans Text" w:hAnsi="Google Sans Text" w:cs="Google Sans Text"/>
          <w:color w:val="1B1C1D"/>
        </w:rPr>
        <w:t xml:space="preserve"> Manter a opção de ofertas para sustentar a versão gratuita e a missão.</w:t>
      </w:r>
    </w:p>
    <w:p w14:paraId="658CBBF2" w14:textId="77777777" w:rsidR="004A3230" w:rsidRPr="00A1441E" w:rsidRDefault="004A3230" w:rsidP="004A3230">
      <w:pPr>
        <w:numPr>
          <w:ilvl w:val="1"/>
          <w:numId w:val="30"/>
        </w:numPr>
        <w:pBdr>
          <w:top w:val="nil"/>
          <w:left w:val="nil"/>
          <w:bottom w:val="nil"/>
          <w:right w:val="nil"/>
          <w:between w:val="nil"/>
        </w:pBdr>
        <w:spacing w:line="275" w:lineRule="auto"/>
      </w:pPr>
      <w:r w:rsidRPr="00A1441E">
        <w:rPr>
          <w:rFonts w:ascii="Google Sans Text" w:eastAsia="Google Sans Text" w:hAnsi="Google Sans Text" w:cs="Google Sans Text"/>
          <w:b/>
          <w:color w:val="1B1C1D"/>
        </w:rPr>
        <w:t>Métricas:</w:t>
      </w:r>
      <w:r w:rsidRPr="00A1441E">
        <w:rPr>
          <w:rFonts w:ascii="Google Sans Text" w:eastAsia="Google Sans Text" w:hAnsi="Google Sans Text" w:cs="Google Sans Text"/>
          <w:color w:val="1B1C1D"/>
        </w:rPr>
        <w:t xml:space="preserve"> Receita Mensal Recorrente (MRR), Valor do Tempo de Vida de Cliente (LTV), número de clientes pagantes.</w:t>
      </w:r>
    </w:p>
    <w:p w14:paraId="63131212" w14:textId="77777777" w:rsidR="004A3230" w:rsidRPr="00A1441E" w:rsidRDefault="004A3230" w:rsidP="004A3230">
      <w:pPr>
        <w:numPr>
          <w:ilvl w:val="0"/>
          <w:numId w:val="26"/>
        </w:numPr>
        <w:pBdr>
          <w:top w:val="nil"/>
          <w:left w:val="nil"/>
          <w:bottom w:val="nil"/>
          <w:right w:val="nil"/>
          <w:between w:val="nil"/>
        </w:pBdr>
        <w:spacing w:line="275" w:lineRule="auto"/>
      </w:pPr>
      <w:r w:rsidRPr="00A1441E">
        <w:rPr>
          <w:rFonts w:ascii="Google Sans Text" w:eastAsia="Google Sans Text" w:hAnsi="Google Sans Text" w:cs="Google Sans Text"/>
          <w:b/>
          <w:color w:val="1B1C1D"/>
        </w:rPr>
        <w:t>Indicação (</w:t>
      </w:r>
      <w:proofErr w:type="spellStart"/>
      <w:r w:rsidRPr="00A1441E">
        <w:rPr>
          <w:rFonts w:ascii="Google Sans Text" w:eastAsia="Google Sans Text" w:hAnsi="Google Sans Text" w:cs="Google Sans Text"/>
          <w:b/>
          <w:color w:val="1B1C1D"/>
        </w:rPr>
        <w:t>Referral</w:t>
      </w:r>
      <w:proofErr w:type="spellEnd"/>
      <w:r w:rsidRPr="00A1441E">
        <w:rPr>
          <w:rFonts w:ascii="Google Sans Text" w:eastAsia="Google Sans Text" w:hAnsi="Google Sans Text" w:cs="Google Sans Text"/>
          <w:b/>
          <w:color w:val="1B1C1D"/>
        </w:rPr>
        <w:t xml:space="preserve">): </w:t>
      </w:r>
      <w:r w:rsidRPr="00A1441E">
        <w:rPr>
          <w:rFonts w:ascii="Google Sans Text" w:eastAsia="Google Sans Text" w:hAnsi="Google Sans Text" w:cs="Google Sans Text"/>
          <w:bCs/>
          <w:color w:val="1B1C1D"/>
        </w:rPr>
        <w:t>A recomendação será orgânica, baseada na satisfação e na missão.</w:t>
      </w:r>
    </w:p>
    <w:p w14:paraId="6DA9309A" w14:textId="77777777" w:rsidR="004A3230" w:rsidRPr="004C152B" w:rsidRDefault="004A3230" w:rsidP="004A3230">
      <w:pPr>
        <w:numPr>
          <w:ilvl w:val="1"/>
          <w:numId w:val="31"/>
        </w:numPr>
        <w:pBdr>
          <w:top w:val="nil"/>
          <w:left w:val="nil"/>
          <w:bottom w:val="nil"/>
          <w:right w:val="nil"/>
          <w:between w:val="nil"/>
        </w:pBdr>
        <w:spacing w:after="120" w:line="275" w:lineRule="auto"/>
      </w:pPr>
      <w:r w:rsidRPr="004C152B">
        <w:rPr>
          <w:rFonts w:ascii="Google Sans Text" w:eastAsia="Google Sans Text" w:hAnsi="Google Sans Text" w:cs="Google Sans Text"/>
          <w:b/>
          <w:bCs/>
          <w:color w:val="1B1C1D"/>
        </w:rPr>
        <w:lastRenderedPageBreak/>
        <w:t>Táticas:</w:t>
      </w:r>
      <w:r w:rsidRPr="004C152B">
        <w:rPr>
          <w:rFonts w:ascii="Google Sans Text" w:eastAsia="Google Sans Text" w:hAnsi="Google Sans Text" w:cs="Google Sans Text"/>
          <w:b/>
          <w:color w:val="1B1C1D"/>
        </w:rPr>
        <w:t xml:space="preserve"> 1. </w:t>
      </w:r>
      <w:r w:rsidRPr="004C152B">
        <w:rPr>
          <w:rFonts w:ascii="Google Sans Text" w:eastAsia="Google Sans Text" w:hAnsi="Google Sans Text" w:cs="Google Sans Text"/>
          <w:b/>
          <w:bCs/>
          <w:color w:val="1B1C1D"/>
        </w:rPr>
        <w:t>Conteúdo Compartilhável:</w:t>
      </w:r>
      <w:r w:rsidRPr="004C152B">
        <w:rPr>
          <w:rFonts w:ascii="Google Sans Text" w:eastAsia="Google Sans Text" w:hAnsi="Google Sans Text" w:cs="Google Sans Text"/>
          <w:b/>
          <w:color w:val="1B1C1D"/>
        </w:rPr>
        <w:t xml:space="preserve"> </w:t>
      </w:r>
      <w:r w:rsidRPr="004C152B">
        <w:rPr>
          <w:rFonts w:ascii="Google Sans Text" w:eastAsia="Google Sans Text" w:hAnsi="Google Sans Text" w:cs="Google Sans Text"/>
          <w:bCs/>
          <w:color w:val="1B1C1D"/>
        </w:rPr>
        <w:t>Implementar a funcionalidade de textos prontos sobre temas da bíblia para facilitar o compartilhamento em redes sociais e grupos de estudo.</w:t>
      </w:r>
      <w:r w:rsidRPr="004C152B">
        <w:rPr>
          <w:rFonts w:ascii="Google Sans Text" w:eastAsia="Google Sans Text" w:hAnsi="Google Sans Text" w:cs="Google Sans Text"/>
          <w:b/>
          <w:color w:val="1B1C1D"/>
        </w:rPr>
        <w:t xml:space="preserve"> 2. </w:t>
      </w:r>
      <w:r w:rsidRPr="004C152B">
        <w:rPr>
          <w:rFonts w:ascii="Google Sans Text" w:eastAsia="Google Sans Text" w:hAnsi="Google Sans Text" w:cs="Google Sans Text"/>
          <w:b/>
          <w:bCs/>
          <w:color w:val="1B1C1D"/>
        </w:rPr>
        <w:t>Programa de Embaixadores:</w:t>
      </w:r>
      <w:r w:rsidRPr="004C152B">
        <w:rPr>
          <w:rFonts w:ascii="Google Sans Text" w:eastAsia="Google Sans Text" w:hAnsi="Google Sans Text" w:cs="Google Sans Text"/>
          <w:b/>
          <w:color w:val="1B1C1D"/>
        </w:rPr>
        <w:t xml:space="preserve"> </w:t>
      </w:r>
      <w:r w:rsidRPr="004C152B">
        <w:rPr>
          <w:rFonts w:ascii="Google Sans Text" w:eastAsia="Google Sans Text" w:hAnsi="Google Sans Text" w:cs="Google Sans Text"/>
          <w:bCs/>
          <w:color w:val="1B1C1D"/>
        </w:rPr>
        <w:t xml:space="preserve">Recrutar os líderes e professores de EBD parceiros para se tornarem embaixadores, oferecendo benefícios exclusivos por indicação. </w:t>
      </w:r>
      <w:r w:rsidRPr="004C152B">
        <w:rPr>
          <w:rFonts w:ascii="Google Sans Text" w:eastAsia="Google Sans Text" w:hAnsi="Google Sans Text" w:cs="Google Sans Text"/>
          <w:b/>
          <w:color w:val="1B1C1D"/>
        </w:rPr>
        <w:t xml:space="preserve">3. </w:t>
      </w:r>
      <w:r w:rsidRPr="004C152B">
        <w:rPr>
          <w:rFonts w:ascii="Google Sans Text" w:eastAsia="Google Sans Text" w:hAnsi="Google Sans Text" w:cs="Google Sans Text"/>
          <w:b/>
          <w:bCs/>
          <w:color w:val="1B1C1D"/>
        </w:rPr>
        <w:t>Fator UAU:</w:t>
      </w:r>
      <w:r w:rsidRPr="004C152B">
        <w:rPr>
          <w:rFonts w:ascii="Google Sans Text" w:eastAsia="Google Sans Text" w:hAnsi="Google Sans Text" w:cs="Google Sans Text"/>
          <w:b/>
          <w:color w:val="1B1C1D"/>
        </w:rPr>
        <w:t xml:space="preserve"> </w:t>
      </w:r>
      <w:r w:rsidRPr="004C152B">
        <w:rPr>
          <w:rFonts w:ascii="Google Sans Text" w:eastAsia="Google Sans Text" w:hAnsi="Google Sans Text" w:cs="Google Sans Text"/>
          <w:bCs/>
          <w:color w:val="1B1C1D"/>
        </w:rPr>
        <w:t xml:space="preserve">Focar na entrega de uma experiência 10x melhor que a concorrência (Visão Única) para gerar </w:t>
      </w:r>
      <w:proofErr w:type="gramStart"/>
      <w:r w:rsidRPr="004C152B">
        <w:rPr>
          <w:rFonts w:ascii="Google Sans Text" w:eastAsia="Google Sans Text" w:hAnsi="Google Sans Text" w:cs="Google Sans Text"/>
          <w:bCs/>
          <w:color w:val="1B1C1D"/>
        </w:rPr>
        <w:t>o boca</w:t>
      </w:r>
      <w:proofErr w:type="gramEnd"/>
      <w:r w:rsidRPr="004C152B">
        <w:rPr>
          <w:rFonts w:ascii="Google Sans Text" w:eastAsia="Google Sans Text" w:hAnsi="Google Sans Text" w:cs="Google Sans Text"/>
          <w:bCs/>
          <w:color w:val="1B1C1D"/>
        </w:rPr>
        <w:t xml:space="preserve"> a boca</w:t>
      </w:r>
      <w:r>
        <w:rPr>
          <w:rFonts w:ascii="Google Sans Text" w:eastAsia="Google Sans Text" w:hAnsi="Google Sans Text" w:cs="Google Sans Text"/>
          <w:bCs/>
          <w:color w:val="1B1C1D"/>
        </w:rPr>
        <w:t xml:space="preserve"> e compartilhamento</w:t>
      </w:r>
      <w:r w:rsidRPr="004C152B">
        <w:rPr>
          <w:rFonts w:ascii="Google Sans Text" w:eastAsia="Google Sans Text" w:hAnsi="Google Sans Text" w:cs="Google Sans Text"/>
          <w:bCs/>
          <w:color w:val="1B1C1D"/>
        </w:rPr>
        <w:t xml:space="preserve"> espontâneo.</w:t>
      </w:r>
      <w:r>
        <w:rPr>
          <w:rFonts w:ascii="Google Sans Text" w:eastAsia="Google Sans Text" w:hAnsi="Google Sans Text" w:cs="Google Sans Text"/>
          <w:bCs/>
          <w:color w:val="1B1C1D"/>
        </w:rPr>
        <w:t xml:space="preserve"> </w:t>
      </w:r>
    </w:p>
    <w:p w14:paraId="0EBA6BA6" w14:textId="77777777" w:rsidR="004A3230" w:rsidRDefault="004A3230" w:rsidP="004A3230">
      <w:pPr>
        <w:numPr>
          <w:ilvl w:val="1"/>
          <w:numId w:val="31"/>
        </w:numPr>
        <w:pBdr>
          <w:top w:val="nil"/>
          <w:left w:val="nil"/>
          <w:bottom w:val="nil"/>
          <w:right w:val="nil"/>
          <w:between w:val="nil"/>
        </w:pBdr>
        <w:spacing w:after="120" w:line="275" w:lineRule="auto"/>
      </w:pPr>
      <w:r>
        <w:rPr>
          <w:rFonts w:ascii="Google Sans Text" w:eastAsia="Google Sans Text" w:hAnsi="Google Sans Text" w:cs="Google Sans Text"/>
          <w:b/>
          <w:color w:val="1B1C1D"/>
        </w:rPr>
        <w:t>Métricas:</w:t>
      </w:r>
      <w:r>
        <w:rPr>
          <w:rFonts w:ascii="Google Sans Text" w:eastAsia="Google Sans Text" w:hAnsi="Google Sans Text" w:cs="Google Sans Text"/>
          <w:color w:val="1B1C1D"/>
        </w:rPr>
        <w:t xml:space="preserve"> Coeficiente viral (quantos novas pessoas cada pessoa existente traz), Net Promoter Score (NPS).</w:t>
      </w:r>
    </w:p>
    <w:p w14:paraId="138A9B80" w14:textId="77777777" w:rsidR="0083030F" w:rsidRDefault="00000000">
      <w:pPr>
        <w:pStyle w:val="Ttulo3"/>
        <w:spacing w:before="120" w:after="120" w:line="275" w:lineRule="auto"/>
        <w:rPr>
          <w:rFonts w:ascii="Google Sans" w:eastAsia="Google Sans" w:hAnsi="Google Sans" w:cs="Google Sans"/>
          <w:color w:val="1B1C1D"/>
        </w:rPr>
      </w:pPr>
      <w:r>
        <w:rPr>
          <w:rFonts w:ascii="Google Sans" w:eastAsia="Google Sans" w:hAnsi="Google Sans" w:cs="Google Sans"/>
          <w:color w:val="1B1C1D"/>
        </w:rPr>
        <w:t>Seção 9: A equipe</w:t>
      </w:r>
    </w:p>
    <w:p w14:paraId="477C3D90" w14:textId="77777777" w:rsidR="0083030F" w:rsidRDefault="00000000">
      <w:pPr>
        <w:pBdr>
          <w:top w:val="nil"/>
          <w:left w:val="nil"/>
          <w:bottom w:val="nil"/>
          <w:right w:val="nil"/>
          <w:between w:val="nil"/>
        </w:pBdr>
        <w:spacing w:after="120" w:line="275" w:lineRule="auto"/>
        <w:rPr>
          <w:rFonts w:ascii="Google Sans Text" w:eastAsia="Google Sans Text" w:hAnsi="Google Sans Text" w:cs="Google Sans Text"/>
          <w:b/>
          <w:bCs/>
          <w:color w:val="1B1C1D"/>
        </w:rPr>
      </w:pPr>
      <w:r>
        <w:rPr>
          <w:rFonts w:ascii="Google Sans Text" w:eastAsia="Google Sans Text" w:hAnsi="Google Sans Text" w:cs="Google Sans Text"/>
          <w:b/>
          <w:bCs/>
          <w:color w:val="1B1C1D"/>
        </w:rPr>
        <w:t>Construindo o caso do “porquê” a sua equipe</w:t>
      </w:r>
    </w:p>
    <w:p w14:paraId="2B9569FE" w14:textId="33C1707B" w:rsidR="00EF286E" w:rsidRPr="00EF286E" w:rsidRDefault="00EF286E" w:rsidP="00EF286E">
      <w:pPr>
        <w:numPr>
          <w:ilvl w:val="0"/>
          <w:numId w:val="34"/>
        </w:numPr>
        <w:pBdr>
          <w:top w:val="nil"/>
          <w:left w:val="nil"/>
          <w:bottom w:val="nil"/>
          <w:right w:val="nil"/>
          <w:between w:val="nil"/>
        </w:pBdr>
        <w:spacing w:line="275" w:lineRule="auto"/>
      </w:pPr>
      <w:r w:rsidRPr="004C152B">
        <w:rPr>
          <w:rFonts w:ascii="Google Sans Text" w:eastAsia="Google Sans Text" w:hAnsi="Google Sans Text" w:cs="Google Sans Text"/>
          <w:b/>
          <w:color w:val="1B1C1D"/>
        </w:rPr>
        <w:t>Quem são as pessoas fundadoras e quais são seus papéis</w:t>
      </w:r>
      <w:r>
        <w:rPr>
          <w:rFonts w:ascii="Google Sans Text" w:eastAsia="Google Sans Text" w:hAnsi="Google Sans Text" w:cs="Google Sans Text"/>
          <w:b/>
          <w:color w:val="1B1C1D"/>
        </w:rPr>
        <w:t>:</w:t>
      </w:r>
      <w:bookmarkStart w:id="0" w:name="_Hlk214218255"/>
      <w:r>
        <w:t xml:space="preserve"> </w:t>
      </w:r>
      <w:r w:rsidRPr="00EF286E">
        <w:rPr>
          <w:rFonts w:ascii="Google Sans Text" w:eastAsia="Google Sans Text" w:hAnsi="Google Sans Text" w:cs="Google Sans Text"/>
          <w:color w:val="1B1C1D"/>
        </w:rPr>
        <w:t xml:space="preserve">O projeto é liderado por Guilherme Braga Rios da Costa, que atua como </w:t>
      </w:r>
      <w:r w:rsidRPr="00EF286E">
        <w:rPr>
          <w:rFonts w:ascii="Google Sans Text" w:eastAsia="Google Sans Text" w:hAnsi="Google Sans Text" w:cs="Google Sans Text"/>
          <w:b/>
          <w:bCs/>
          <w:color w:val="1B1C1D"/>
        </w:rPr>
        <w:t>CEO/CTO</w:t>
      </w:r>
      <w:r w:rsidRPr="00EF286E">
        <w:rPr>
          <w:rFonts w:ascii="Google Sans Text" w:eastAsia="Google Sans Text" w:hAnsi="Google Sans Text" w:cs="Google Sans Text"/>
          <w:color w:val="1B1C1D"/>
        </w:rPr>
        <w:t xml:space="preserve"> (</w:t>
      </w:r>
      <w:proofErr w:type="spellStart"/>
      <w:r w:rsidRPr="00EF286E">
        <w:rPr>
          <w:rFonts w:ascii="Google Sans Text" w:eastAsia="Google Sans Text" w:hAnsi="Google Sans Text" w:cs="Google Sans Text"/>
          <w:color w:val="1B1C1D"/>
        </w:rPr>
        <w:t>Chief</w:t>
      </w:r>
      <w:proofErr w:type="spellEnd"/>
      <w:r w:rsidRPr="00EF286E">
        <w:rPr>
          <w:rFonts w:ascii="Google Sans Text" w:eastAsia="Google Sans Text" w:hAnsi="Google Sans Text" w:cs="Google Sans Text"/>
          <w:color w:val="1B1C1D"/>
        </w:rPr>
        <w:t xml:space="preserve"> </w:t>
      </w:r>
      <w:proofErr w:type="spellStart"/>
      <w:r w:rsidRPr="00EF286E">
        <w:rPr>
          <w:rFonts w:ascii="Google Sans Text" w:eastAsia="Google Sans Text" w:hAnsi="Google Sans Text" w:cs="Google Sans Text"/>
          <w:color w:val="1B1C1D"/>
        </w:rPr>
        <w:t>Executive</w:t>
      </w:r>
      <w:proofErr w:type="spellEnd"/>
      <w:r w:rsidRPr="00EF286E">
        <w:rPr>
          <w:rFonts w:ascii="Google Sans Text" w:eastAsia="Google Sans Text" w:hAnsi="Google Sans Text" w:cs="Google Sans Text"/>
          <w:color w:val="1B1C1D"/>
        </w:rPr>
        <w:t xml:space="preserve"> Officer / </w:t>
      </w:r>
      <w:proofErr w:type="spellStart"/>
      <w:r w:rsidRPr="00EF286E">
        <w:rPr>
          <w:rFonts w:ascii="Google Sans Text" w:eastAsia="Google Sans Text" w:hAnsi="Google Sans Text" w:cs="Google Sans Text"/>
          <w:color w:val="1B1C1D"/>
        </w:rPr>
        <w:t>Chief</w:t>
      </w:r>
      <w:proofErr w:type="spellEnd"/>
      <w:r w:rsidRPr="00EF286E">
        <w:rPr>
          <w:rFonts w:ascii="Google Sans Text" w:eastAsia="Google Sans Text" w:hAnsi="Google Sans Text" w:cs="Google Sans Text"/>
          <w:color w:val="1B1C1D"/>
        </w:rPr>
        <w:t xml:space="preserve"> Technology Officer). O papel de CEO/CTO é intencional neste estágio de MVP, pois garante a agilidade na tomada de decisão, a execução técnica do produto e a visão estratégica do conteúdo.</w:t>
      </w:r>
    </w:p>
    <w:p w14:paraId="73A83ED8" w14:textId="77777777" w:rsidR="00EF286E" w:rsidRPr="00EF286E" w:rsidRDefault="00EF286E" w:rsidP="00EF286E">
      <w:pPr>
        <w:pBdr>
          <w:top w:val="nil"/>
          <w:left w:val="nil"/>
          <w:bottom w:val="nil"/>
          <w:right w:val="nil"/>
          <w:between w:val="nil"/>
        </w:pBdr>
        <w:spacing w:line="275" w:lineRule="auto"/>
        <w:rPr>
          <w:rFonts w:ascii="Google Sans Text" w:eastAsia="Google Sans Text" w:hAnsi="Google Sans Text" w:cs="Google Sans Text"/>
          <w:color w:val="1B1C1D"/>
        </w:rPr>
      </w:pPr>
    </w:p>
    <w:bookmarkEnd w:id="0"/>
    <w:p w14:paraId="0F6ED810" w14:textId="0AB67B1D" w:rsidR="00EF286E" w:rsidRDefault="00EF286E" w:rsidP="00EF286E">
      <w:pPr>
        <w:numPr>
          <w:ilvl w:val="0"/>
          <w:numId w:val="34"/>
        </w:numPr>
        <w:pBdr>
          <w:top w:val="nil"/>
          <w:left w:val="nil"/>
          <w:bottom w:val="nil"/>
          <w:right w:val="nil"/>
          <w:between w:val="nil"/>
        </w:pBdr>
        <w:spacing w:line="275" w:lineRule="auto"/>
      </w:pPr>
      <w:r w:rsidRPr="004C152B">
        <w:rPr>
          <w:rFonts w:ascii="Google Sans Text" w:eastAsia="Google Sans Text" w:hAnsi="Google Sans Text" w:cs="Google Sans Text"/>
          <w:b/>
          <w:color w:val="1B1C1D"/>
        </w:rPr>
        <w:t>Por que vocês são as pessoas certas para construir isso</w:t>
      </w:r>
      <w:r>
        <w:rPr>
          <w:rFonts w:ascii="Google Sans Text" w:eastAsia="Google Sans Text" w:hAnsi="Google Sans Text" w:cs="Google Sans Text"/>
          <w:b/>
          <w:color w:val="1B1C1D"/>
        </w:rPr>
        <w:t xml:space="preserve">: </w:t>
      </w:r>
      <w:r w:rsidRPr="004C152B">
        <w:t xml:space="preserve">O </w:t>
      </w:r>
      <w:proofErr w:type="spellStart"/>
      <w:r w:rsidRPr="00EF286E">
        <w:rPr>
          <w:b/>
          <w:bCs/>
          <w:i/>
          <w:iCs/>
        </w:rPr>
        <w:t>Founder</w:t>
      </w:r>
      <w:proofErr w:type="spellEnd"/>
      <w:r w:rsidRPr="00EF286E">
        <w:rPr>
          <w:b/>
          <w:bCs/>
          <w:i/>
          <w:iCs/>
        </w:rPr>
        <w:t>-Market Fit</w:t>
      </w:r>
      <w:r w:rsidRPr="00EF286E">
        <w:rPr>
          <w:b/>
          <w:bCs/>
        </w:rPr>
        <w:t xml:space="preserve"> </w:t>
      </w:r>
      <w:r>
        <w:t xml:space="preserve">do projeto </w:t>
      </w:r>
      <w:r w:rsidRPr="004C152B">
        <w:t xml:space="preserve">é excepcional, pois o fundador é um </w:t>
      </w:r>
      <w:r w:rsidRPr="00EF286E">
        <w:rPr>
          <w:b/>
          <w:bCs/>
        </w:rPr>
        <w:t>"construtor"</w:t>
      </w:r>
      <w:r w:rsidRPr="004C152B">
        <w:t xml:space="preserve"> que sentiu pessoalmente a dor do problema</w:t>
      </w:r>
      <w:r>
        <w:t xml:space="preserve"> em ambos os casos, como um </w:t>
      </w:r>
      <w:r>
        <w:rPr>
          <w:b/>
          <w:bCs/>
        </w:rPr>
        <w:t>desenvolvedor</w:t>
      </w:r>
      <w:r>
        <w:t xml:space="preserve"> e como um </w:t>
      </w:r>
      <w:r>
        <w:rPr>
          <w:b/>
          <w:bCs/>
        </w:rPr>
        <w:t>Cristão</w:t>
      </w:r>
      <w:r>
        <w:t xml:space="preserve"> apaixonado nas escrituras</w:t>
      </w:r>
      <w:r w:rsidRPr="004C152B">
        <w:t>. O projeto nasceu da necessid</w:t>
      </w:r>
      <w:r>
        <w:t xml:space="preserve">ade de desafiar as barreiras de criar um sistema completo com funcionamento em todas as partes e da necessidade de que os cristãos pelo mundo </w:t>
      </w:r>
      <w:r>
        <w:rPr>
          <w:b/>
          <w:bCs/>
        </w:rPr>
        <w:t xml:space="preserve">cresçam </w:t>
      </w:r>
      <w:r>
        <w:t>de fato na fé, solidificando os princípios elementares e se alimentando de novas revelações</w:t>
      </w:r>
      <w:r w:rsidRPr="004C152B">
        <w:t xml:space="preserve">, demonstrando uma paixão intensa e um compromisso de longo prazo com a solução. A expertise de domínio é dupla: </w:t>
      </w:r>
      <w:r w:rsidRPr="00EF286E">
        <w:rPr>
          <w:b/>
          <w:bCs/>
        </w:rPr>
        <w:t>Conhecimento Teológico</w:t>
      </w:r>
      <w:r w:rsidRPr="004C152B">
        <w:t xml:space="preserve"> (motivação pessoal para combater a superficialidade) e </w:t>
      </w:r>
      <w:r w:rsidRPr="00EF286E">
        <w:rPr>
          <w:b/>
          <w:bCs/>
        </w:rPr>
        <w:t>Habilidade Técnica</w:t>
      </w:r>
      <w:r w:rsidRPr="004C152B">
        <w:t xml:space="preserve"> (evolução de desenvolvedor iniciante a criador de um MVP funcional). Esta combinação garante que o produto não seja apenas tecnicamente viável, mas também teologicamente sólido, o que é a base da nossa Visão Única.</w:t>
      </w:r>
      <w:r>
        <w:t xml:space="preserve"> </w:t>
      </w:r>
    </w:p>
    <w:p w14:paraId="1E4EFF50" w14:textId="77777777" w:rsidR="00EF286E" w:rsidRDefault="00EF286E" w:rsidP="00EF286E">
      <w:pPr>
        <w:pBdr>
          <w:top w:val="nil"/>
          <w:left w:val="nil"/>
          <w:bottom w:val="nil"/>
          <w:right w:val="nil"/>
          <w:between w:val="nil"/>
        </w:pBdr>
        <w:spacing w:line="275" w:lineRule="auto"/>
      </w:pPr>
    </w:p>
    <w:p w14:paraId="71419CB7" w14:textId="77777777" w:rsidR="00EF286E" w:rsidRDefault="00EF286E" w:rsidP="00EF286E">
      <w:pPr>
        <w:pStyle w:val="PargrafodaLista"/>
        <w:numPr>
          <w:ilvl w:val="0"/>
          <w:numId w:val="34"/>
        </w:numPr>
        <w:rPr>
          <w:rFonts w:ascii="Google Sans Text" w:eastAsia="Google Sans Text" w:hAnsi="Google Sans Text" w:cs="Google Sans Text"/>
          <w:color w:val="1B1C1D"/>
        </w:rPr>
      </w:pPr>
      <w:r w:rsidRPr="00EF286E">
        <w:rPr>
          <w:rFonts w:ascii="Google Sans Text" w:eastAsia="Google Sans Text" w:hAnsi="Google Sans Text" w:cs="Google Sans Text"/>
          <w:b/>
          <w:color w:val="1B1C1D"/>
        </w:rPr>
        <w:t>Dinâmica da Equipe:</w:t>
      </w:r>
      <w:r w:rsidRPr="00EF286E">
        <w:rPr>
          <w:rFonts w:ascii="Google Sans Text" w:eastAsia="Google Sans Text" w:hAnsi="Google Sans Text" w:cs="Google Sans Text"/>
          <w:color w:val="1B1C1D"/>
        </w:rPr>
        <w:t xml:space="preserve"> </w:t>
      </w:r>
      <w:bookmarkStart w:id="1" w:name="_Hlk214218629"/>
      <w:r w:rsidRPr="00EF286E">
        <w:rPr>
          <w:rFonts w:ascii="Google Sans Text" w:eastAsia="Google Sans Text" w:hAnsi="Google Sans Text" w:cs="Google Sans Text"/>
          <w:color w:val="1B1C1D"/>
        </w:rPr>
        <w:t xml:space="preserve">A dinâmica atual é de </w:t>
      </w:r>
      <w:r w:rsidRPr="00EF286E">
        <w:rPr>
          <w:rFonts w:ascii="Google Sans Text" w:eastAsia="Google Sans Text" w:hAnsi="Google Sans Text" w:cs="Google Sans Text"/>
          <w:b/>
          <w:bCs/>
          <w:color w:val="1B1C1D"/>
        </w:rPr>
        <w:t>Desenvolvimento Solo (</w:t>
      </w:r>
      <w:proofErr w:type="spellStart"/>
      <w:r w:rsidRPr="00EF286E">
        <w:rPr>
          <w:rFonts w:ascii="Google Sans Text" w:eastAsia="Google Sans Text" w:hAnsi="Google Sans Text" w:cs="Google Sans Text"/>
          <w:b/>
          <w:bCs/>
          <w:color w:val="1B1C1D"/>
        </w:rPr>
        <w:t>Bootstrapping</w:t>
      </w:r>
      <w:proofErr w:type="spellEnd"/>
      <w:r w:rsidRPr="00EF286E">
        <w:rPr>
          <w:rFonts w:ascii="Google Sans Text" w:eastAsia="Google Sans Text" w:hAnsi="Google Sans Text" w:cs="Google Sans Text"/>
          <w:b/>
          <w:bCs/>
          <w:color w:val="1B1C1D"/>
        </w:rPr>
        <w:t>)</w:t>
      </w:r>
      <w:r w:rsidRPr="00EF286E">
        <w:rPr>
          <w:rFonts w:ascii="Google Sans Text" w:eastAsia="Google Sans Text" w:hAnsi="Google Sans Text" w:cs="Google Sans Text"/>
          <w:color w:val="1B1C1D"/>
        </w:rPr>
        <w:t xml:space="preserve">, o que sinaliza aos investidores a capacidade de </w:t>
      </w:r>
      <w:r w:rsidRPr="00EF286E">
        <w:rPr>
          <w:rFonts w:ascii="Google Sans Text" w:eastAsia="Google Sans Text" w:hAnsi="Google Sans Text" w:cs="Google Sans Text"/>
          <w:b/>
          <w:bCs/>
          <w:color w:val="1B1C1D"/>
        </w:rPr>
        <w:t>execução com recursos mínimos</w:t>
      </w:r>
      <w:r w:rsidRPr="00EF286E">
        <w:rPr>
          <w:rFonts w:ascii="Google Sans Text" w:eastAsia="Google Sans Text" w:hAnsi="Google Sans Text" w:cs="Google Sans Text"/>
          <w:color w:val="1B1C1D"/>
        </w:rPr>
        <w:t xml:space="preserve"> e a </w:t>
      </w:r>
      <w:r w:rsidRPr="00EF286E">
        <w:rPr>
          <w:rFonts w:ascii="Google Sans Text" w:eastAsia="Google Sans Text" w:hAnsi="Google Sans Text" w:cs="Google Sans Text"/>
          <w:b/>
          <w:bCs/>
          <w:color w:val="1B1C1D"/>
        </w:rPr>
        <w:t>resiliência</w:t>
      </w:r>
      <w:r w:rsidRPr="00EF286E">
        <w:rPr>
          <w:rFonts w:ascii="Google Sans Text" w:eastAsia="Google Sans Text" w:hAnsi="Google Sans Text" w:cs="Google Sans Text"/>
          <w:color w:val="1B1C1D"/>
        </w:rPr>
        <w:t xml:space="preserve"> do fundador. A experiência de desenvolver o projeto como </w:t>
      </w:r>
      <w:proofErr w:type="spellStart"/>
      <w:r w:rsidRPr="00EF286E">
        <w:rPr>
          <w:rFonts w:ascii="Google Sans Text" w:eastAsia="Google Sans Text" w:hAnsi="Google Sans Text" w:cs="Google Sans Text"/>
          <w:i/>
          <w:iCs/>
          <w:color w:val="1B1C1D"/>
        </w:rPr>
        <w:t>side</w:t>
      </w:r>
      <w:proofErr w:type="spellEnd"/>
      <w:r w:rsidRPr="00EF286E">
        <w:rPr>
          <w:rFonts w:ascii="Google Sans Text" w:eastAsia="Google Sans Text" w:hAnsi="Google Sans Text" w:cs="Google Sans Text"/>
          <w:i/>
          <w:iCs/>
          <w:color w:val="1B1C1D"/>
        </w:rPr>
        <w:t xml:space="preserve"> </w:t>
      </w:r>
      <w:proofErr w:type="spellStart"/>
      <w:r w:rsidRPr="00EF286E">
        <w:rPr>
          <w:rFonts w:ascii="Google Sans Text" w:eastAsia="Google Sans Text" w:hAnsi="Google Sans Text" w:cs="Google Sans Text"/>
          <w:i/>
          <w:iCs/>
          <w:color w:val="1B1C1D"/>
        </w:rPr>
        <w:t>project</w:t>
      </w:r>
      <w:proofErr w:type="spellEnd"/>
      <w:r w:rsidRPr="00EF286E">
        <w:rPr>
          <w:rFonts w:ascii="Google Sans Text" w:eastAsia="Google Sans Text" w:hAnsi="Google Sans Text" w:cs="Google Sans Text"/>
          <w:color w:val="1B1C1D"/>
        </w:rPr>
        <w:t xml:space="preserve"> até se tornar um MVP funcional demonstra que o fundador já passou por dificuldades e se manteve focado.</w:t>
      </w:r>
    </w:p>
    <w:p w14:paraId="7919C31C" w14:textId="77777777" w:rsidR="00EF286E" w:rsidRPr="00EF286E" w:rsidRDefault="00EF286E" w:rsidP="00EF286E">
      <w:pPr>
        <w:rPr>
          <w:rFonts w:ascii="Google Sans Text" w:eastAsia="Google Sans Text" w:hAnsi="Google Sans Text" w:cs="Google Sans Text"/>
          <w:color w:val="1B1C1D"/>
        </w:rPr>
      </w:pPr>
    </w:p>
    <w:bookmarkEnd w:id="1"/>
    <w:p w14:paraId="47A60D66" w14:textId="5E3C5E7E" w:rsidR="00EF286E" w:rsidRPr="00EF286E" w:rsidRDefault="00EF286E" w:rsidP="00EF286E">
      <w:pPr>
        <w:numPr>
          <w:ilvl w:val="0"/>
          <w:numId w:val="34"/>
        </w:numPr>
        <w:pBdr>
          <w:top w:val="nil"/>
          <w:left w:val="nil"/>
          <w:bottom w:val="nil"/>
          <w:right w:val="nil"/>
          <w:between w:val="nil"/>
        </w:pBdr>
        <w:spacing w:before="240" w:after="240" w:line="275" w:lineRule="auto"/>
        <w:rPr>
          <w:rFonts w:ascii="Google Sans Text" w:eastAsia="Google Sans Text" w:hAnsi="Google Sans Text" w:cs="Google Sans Text"/>
          <w:color w:val="1B1C1D"/>
        </w:rPr>
      </w:pPr>
      <w:r w:rsidRPr="00EF286E">
        <w:rPr>
          <w:rFonts w:ascii="Google Sans Text" w:eastAsia="Google Sans Text" w:hAnsi="Google Sans Text" w:cs="Google Sans Text"/>
          <w:b/>
          <w:color w:val="1B1C1D"/>
        </w:rPr>
        <w:t>Capacidade de Execução</w:t>
      </w:r>
      <w:r>
        <w:rPr>
          <w:rFonts w:ascii="Google Sans Text" w:eastAsia="Google Sans Text" w:hAnsi="Google Sans Text" w:cs="Google Sans Text"/>
          <w:b/>
          <w:color w:val="1B1C1D"/>
        </w:rPr>
        <w:t xml:space="preserve">: </w:t>
      </w:r>
      <w:r w:rsidRPr="00EF286E">
        <w:rPr>
          <w:rFonts w:ascii="Google Sans Text" w:eastAsia="Google Sans Text" w:hAnsi="Google Sans Text" w:cs="Google Sans Text"/>
          <w:color w:val="1B1C1D"/>
        </w:rPr>
        <w:t xml:space="preserve">A capacidade de execução é comprovada pela </w:t>
      </w:r>
      <w:r w:rsidRPr="00EF286E">
        <w:rPr>
          <w:rFonts w:ascii="Google Sans Text" w:eastAsia="Google Sans Text" w:hAnsi="Google Sans Text" w:cs="Google Sans Text"/>
          <w:b/>
          <w:bCs/>
          <w:color w:val="1B1C1D"/>
        </w:rPr>
        <w:t>entrega do MVP funcional</w:t>
      </w:r>
      <w:r w:rsidRPr="00EF286E">
        <w:rPr>
          <w:rFonts w:ascii="Google Sans Text" w:eastAsia="Google Sans Text" w:hAnsi="Google Sans Text" w:cs="Google Sans Text"/>
          <w:color w:val="1B1C1D"/>
        </w:rPr>
        <w:t xml:space="preserve"> (mencionado no Status Report) e pela </w:t>
      </w:r>
      <w:r w:rsidRPr="00EF286E">
        <w:rPr>
          <w:rFonts w:ascii="Google Sans Text" w:eastAsia="Google Sans Text" w:hAnsi="Google Sans Text" w:cs="Google Sans Text"/>
          <w:b/>
          <w:bCs/>
          <w:color w:val="1B1C1D"/>
        </w:rPr>
        <w:t>rápida iteração</w:t>
      </w:r>
      <w:r w:rsidRPr="00EF286E">
        <w:rPr>
          <w:rFonts w:ascii="Google Sans Text" w:eastAsia="Google Sans Text" w:hAnsi="Google Sans Text" w:cs="Google Sans Text"/>
          <w:color w:val="1B1C1D"/>
        </w:rPr>
        <w:t xml:space="preserve"> do produto (</w:t>
      </w:r>
      <w:proofErr w:type="spellStart"/>
      <w:r w:rsidRPr="00EF286E">
        <w:rPr>
          <w:rFonts w:ascii="Google Sans Text" w:eastAsia="Google Sans Text" w:hAnsi="Google Sans Text" w:cs="Google Sans Text"/>
          <w:color w:val="1B1C1D"/>
        </w:rPr>
        <w:t>ex</w:t>
      </w:r>
      <w:proofErr w:type="spellEnd"/>
      <w:r w:rsidRPr="00EF286E">
        <w:rPr>
          <w:rFonts w:ascii="Google Sans Text" w:eastAsia="Google Sans Text" w:hAnsi="Google Sans Text" w:cs="Google Sans Text"/>
          <w:color w:val="1B1C1D"/>
        </w:rPr>
        <w:t xml:space="preserve">: implementação de devocional após feedback). O projeto foi utilizado em outra disciplina de desenvolvimento mobile, o que atesta sua robustez acadêmica e técnica. O fundador </w:t>
      </w:r>
      <w:r w:rsidRPr="00EF286E">
        <w:rPr>
          <w:rFonts w:ascii="Google Sans Text" w:eastAsia="Google Sans Text" w:hAnsi="Google Sans Text" w:cs="Google Sans Text"/>
          <w:color w:val="1B1C1D"/>
        </w:rPr>
        <w:lastRenderedPageBreak/>
        <w:t xml:space="preserve">demonstrou a capacidade de </w:t>
      </w:r>
      <w:r w:rsidRPr="00EF286E">
        <w:rPr>
          <w:rFonts w:ascii="Google Sans Text" w:eastAsia="Google Sans Text" w:hAnsi="Google Sans Text" w:cs="Google Sans Text"/>
          <w:b/>
          <w:bCs/>
          <w:color w:val="1B1C1D"/>
        </w:rPr>
        <w:t>refatorar o código</w:t>
      </w:r>
      <w:r w:rsidRPr="00EF286E">
        <w:rPr>
          <w:rFonts w:ascii="Google Sans Text" w:eastAsia="Google Sans Text" w:hAnsi="Google Sans Text" w:cs="Google Sans Text"/>
          <w:color w:val="1B1C1D"/>
        </w:rPr>
        <w:t xml:space="preserve"> para implementar segurança e novas telas, mostrando maturidade técnica e foco na qualidade do produto. A evolução de "não saber programar" à entrega de um app completo é a prova mais forte de que esta equipe (mesmo que solo) é composta por um </w:t>
      </w:r>
      <w:r w:rsidRPr="00EF286E">
        <w:rPr>
          <w:rFonts w:ascii="Google Sans Text" w:eastAsia="Google Sans Text" w:hAnsi="Google Sans Text" w:cs="Google Sans Text"/>
          <w:b/>
          <w:bCs/>
          <w:color w:val="1B1C1D"/>
        </w:rPr>
        <w:t>"construtor"</w:t>
      </w:r>
      <w:r w:rsidRPr="00EF286E">
        <w:rPr>
          <w:rFonts w:ascii="Google Sans Text" w:eastAsia="Google Sans Text" w:hAnsi="Google Sans Text" w:cs="Google Sans Text"/>
          <w:color w:val="1B1C1D"/>
        </w:rPr>
        <w:t xml:space="preserve"> com alta capacidade de aprendizado, persistência e entrega. </w:t>
      </w:r>
    </w:p>
    <w:p w14:paraId="5A3A36CA" w14:textId="58B36C72" w:rsidR="0083030F" w:rsidRDefault="00EF286E" w:rsidP="00EF286E">
      <w:pPr>
        <w:pBdr>
          <w:top w:val="nil"/>
          <w:left w:val="nil"/>
          <w:bottom w:val="nil"/>
          <w:right w:val="nil"/>
          <w:between w:val="nil"/>
        </w:pBdr>
        <w:spacing w:before="240" w:after="240" w:line="275" w:lineRule="auto"/>
        <w:ind w:left="465"/>
        <w:rPr>
          <w:rFonts w:ascii="Google Sans Text" w:eastAsia="Google Sans Text" w:hAnsi="Google Sans Text" w:cs="Google Sans Text"/>
          <w:color w:val="1B1C1D"/>
        </w:rPr>
      </w:pPr>
      <w:r>
        <w:rPr>
          <w:rFonts w:ascii="Google Sans Text" w:eastAsia="Google Sans Text" w:hAnsi="Google Sans Text" w:cs="Google Sans Text"/>
          <w:color w:val="1B1C1D"/>
        </w:rPr>
        <w:t>O construtor desse app mobile possui um longo histórico de projetos pessoais e acadêmicos que são relevantes e podem ser vistos pelo público. Projetos como “web-</w:t>
      </w:r>
      <w:proofErr w:type="spellStart"/>
      <w:r>
        <w:rPr>
          <w:rFonts w:ascii="Google Sans Text" w:eastAsia="Google Sans Text" w:hAnsi="Google Sans Text" w:cs="Google Sans Text"/>
          <w:color w:val="1B1C1D"/>
        </w:rPr>
        <w:t>notepad</w:t>
      </w:r>
      <w:proofErr w:type="spellEnd"/>
      <w:r>
        <w:rPr>
          <w:rFonts w:ascii="Google Sans Text" w:eastAsia="Google Sans Text" w:hAnsi="Google Sans Text" w:cs="Google Sans Text"/>
          <w:color w:val="1B1C1D"/>
        </w:rPr>
        <w:t>” para anotações de notas, “chat-</w:t>
      </w:r>
      <w:proofErr w:type="spellStart"/>
      <w:r>
        <w:rPr>
          <w:rFonts w:ascii="Google Sans Text" w:eastAsia="Google Sans Text" w:hAnsi="Google Sans Text" w:cs="Google Sans Text"/>
          <w:color w:val="1B1C1D"/>
        </w:rPr>
        <w:t>wss</w:t>
      </w:r>
      <w:proofErr w:type="spellEnd"/>
      <w:r>
        <w:rPr>
          <w:rFonts w:ascii="Google Sans Text" w:eastAsia="Google Sans Text" w:hAnsi="Google Sans Text" w:cs="Google Sans Text"/>
          <w:color w:val="1B1C1D"/>
        </w:rPr>
        <w:t xml:space="preserve">” para comunicação de usuárias com </w:t>
      </w:r>
      <w:proofErr w:type="spellStart"/>
      <w:r>
        <w:rPr>
          <w:rFonts w:ascii="Google Sans Text" w:eastAsia="Google Sans Text" w:hAnsi="Google Sans Text" w:cs="Google Sans Text"/>
          <w:color w:val="1B1C1D"/>
        </w:rPr>
        <w:t>websocket</w:t>
      </w:r>
      <w:proofErr w:type="spellEnd"/>
      <w:r>
        <w:rPr>
          <w:rFonts w:ascii="Google Sans Text" w:eastAsia="Google Sans Text" w:hAnsi="Google Sans Text" w:cs="Google Sans Text"/>
          <w:color w:val="1B1C1D"/>
        </w:rPr>
        <w:t xml:space="preserve"> demonstram conhecimento e experiência com programação web e processos como hospedagem e registro de domínio. Outros projetos com diferentes linguagens de programação e diferentes tecnologias utilizadas durante o processo de um projeto como </w:t>
      </w:r>
      <w:proofErr w:type="spellStart"/>
      <w:r>
        <w:rPr>
          <w:rFonts w:ascii="Google Sans Text" w:eastAsia="Google Sans Text" w:hAnsi="Google Sans Text" w:cs="Google Sans Text"/>
          <w:b/>
          <w:bCs/>
          <w:color w:val="1B1C1D"/>
        </w:rPr>
        <w:t>Notion</w:t>
      </w:r>
      <w:proofErr w:type="spellEnd"/>
      <w:r>
        <w:rPr>
          <w:rFonts w:ascii="Google Sans Text" w:eastAsia="Google Sans Text" w:hAnsi="Google Sans Text" w:cs="Google Sans Text"/>
          <w:b/>
          <w:bCs/>
          <w:color w:val="1B1C1D"/>
        </w:rPr>
        <w:t xml:space="preserve"> </w:t>
      </w:r>
      <w:r>
        <w:rPr>
          <w:rFonts w:ascii="Google Sans Text" w:eastAsia="Google Sans Text" w:hAnsi="Google Sans Text" w:cs="Google Sans Text"/>
          <w:color w:val="1B1C1D"/>
        </w:rPr>
        <w:t xml:space="preserve">para gestão com </w:t>
      </w:r>
      <w:r>
        <w:rPr>
          <w:rFonts w:ascii="Google Sans Text" w:eastAsia="Google Sans Text" w:hAnsi="Google Sans Text" w:cs="Google Sans Text"/>
          <w:b/>
          <w:bCs/>
          <w:color w:val="1B1C1D"/>
        </w:rPr>
        <w:t>metodologia ágil</w:t>
      </w:r>
      <w:r>
        <w:rPr>
          <w:rFonts w:ascii="Google Sans Text" w:eastAsia="Google Sans Text" w:hAnsi="Google Sans Text" w:cs="Google Sans Text"/>
          <w:color w:val="1B1C1D"/>
        </w:rPr>
        <w:t xml:space="preserve"> com </w:t>
      </w:r>
      <w:proofErr w:type="spellStart"/>
      <w:r>
        <w:rPr>
          <w:rFonts w:ascii="Google Sans Text" w:eastAsia="Google Sans Text" w:hAnsi="Google Sans Text" w:cs="Google Sans Text"/>
          <w:b/>
          <w:bCs/>
          <w:color w:val="1B1C1D"/>
        </w:rPr>
        <w:t>kanban</w:t>
      </w:r>
      <w:proofErr w:type="spellEnd"/>
      <w:r>
        <w:rPr>
          <w:rFonts w:ascii="Google Sans Text" w:eastAsia="Google Sans Text" w:hAnsi="Google Sans Text" w:cs="Google Sans Text"/>
          <w:color w:val="1B1C1D"/>
        </w:rPr>
        <w:t xml:space="preserve">, Serviços </w:t>
      </w:r>
      <w:r>
        <w:rPr>
          <w:rFonts w:ascii="Google Sans Text" w:eastAsia="Google Sans Text" w:hAnsi="Google Sans Text" w:cs="Google Sans Text"/>
          <w:b/>
          <w:bCs/>
          <w:color w:val="1B1C1D"/>
        </w:rPr>
        <w:t>Cloud</w:t>
      </w:r>
      <w:r>
        <w:rPr>
          <w:rFonts w:ascii="Google Sans Text" w:eastAsia="Google Sans Text" w:hAnsi="Google Sans Text" w:cs="Google Sans Text"/>
          <w:color w:val="1B1C1D"/>
        </w:rPr>
        <w:t xml:space="preserve"> utilizando como servidor e banco de dados também constam em seu portfólio, o que demonstra uma ampla trilha de aprendizado e construção de diferentes sistemas. Além disso, foi construído também um </w:t>
      </w:r>
      <w:r>
        <w:rPr>
          <w:rFonts w:ascii="Google Sans Text" w:eastAsia="Google Sans Text" w:hAnsi="Google Sans Text" w:cs="Google Sans Text"/>
          <w:b/>
          <w:bCs/>
          <w:color w:val="1B1C1D"/>
        </w:rPr>
        <w:t xml:space="preserve">artigo científico </w:t>
      </w:r>
      <w:r>
        <w:rPr>
          <w:rFonts w:ascii="Google Sans Text" w:eastAsia="Google Sans Text" w:hAnsi="Google Sans Text" w:cs="Google Sans Text"/>
          <w:color w:val="1B1C1D"/>
        </w:rPr>
        <w:t xml:space="preserve">sobre o projeto “Bible Study”, durante a sua primeira fase de desenvolvimento. O artigo foi </w:t>
      </w:r>
      <w:r>
        <w:rPr>
          <w:rFonts w:ascii="Google Sans Text" w:eastAsia="Google Sans Text" w:hAnsi="Google Sans Text" w:cs="Google Sans Text"/>
          <w:b/>
          <w:bCs/>
          <w:color w:val="1B1C1D"/>
        </w:rPr>
        <w:t>aprovado e validado</w:t>
      </w:r>
      <w:r>
        <w:rPr>
          <w:rFonts w:ascii="Google Sans Text" w:eastAsia="Google Sans Text" w:hAnsi="Google Sans Text" w:cs="Google Sans Text"/>
          <w:color w:val="1B1C1D"/>
        </w:rPr>
        <w:t xml:space="preserve"> pela banca.</w:t>
      </w:r>
    </w:p>
    <w:p w14:paraId="2CB46707" w14:textId="77777777" w:rsidR="00B82E31" w:rsidRDefault="00B82E31" w:rsidP="00B82E31">
      <w:pPr>
        <w:pStyle w:val="Ttulo2"/>
        <w:spacing w:before="0" w:after="120" w:line="275" w:lineRule="auto"/>
        <w:rPr>
          <w:rFonts w:ascii="Google Sans" w:eastAsia="Google Sans" w:hAnsi="Google Sans" w:cs="Google Sans"/>
          <w:color w:val="1B1C1D"/>
        </w:rPr>
      </w:pPr>
      <w:r>
        <w:rPr>
          <w:rFonts w:ascii="Google Sans" w:eastAsia="Google Sans" w:hAnsi="Google Sans" w:cs="Google Sans"/>
          <w:color w:val="1B1C1D"/>
        </w:rPr>
        <w:t>Apêndices</w:t>
      </w:r>
    </w:p>
    <w:p w14:paraId="1FE14B77" w14:textId="77777777" w:rsidR="00B82E31" w:rsidRDefault="00B82E31" w:rsidP="00B82E31">
      <w:pPr>
        <w:pStyle w:val="Ttulo3"/>
        <w:spacing w:before="0" w:after="120" w:line="275" w:lineRule="auto"/>
        <w:rPr>
          <w:rFonts w:ascii="Google Sans" w:eastAsia="Google Sans" w:hAnsi="Google Sans" w:cs="Google Sans"/>
          <w:color w:val="1B1C1D"/>
        </w:rPr>
      </w:pPr>
      <w:r>
        <w:rPr>
          <w:rFonts w:ascii="Google Sans" w:eastAsia="Google Sans" w:hAnsi="Google Sans" w:cs="Google Sans"/>
          <w:color w:val="1B1C1D"/>
        </w:rPr>
        <w:t>Apêndice A: Glossário de Termos-Chave de Startups</w:t>
      </w:r>
    </w:p>
    <w:p w14:paraId="2118D87E" w14:textId="77777777" w:rsidR="00B82E31" w:rsidRDefault="00B82E31" w:rsidP="00B82E31">
      <w:pPr>
        <w:pBdr>
          <w:top w:val="nil"/>
          <w:left w:val="nil"/>
          <w:bottom w:val="nil"/>
          <w:right w:val="nil"/>
          <w:between w:val="nil"/>
        </w:pBdr>
        <w:spacing w:after="120" w:line="275" w:lineRule="auto"/>
        <w:rPr>
          <w:rFonts w:ascii="Google Sans" w:eastAsia="Google Sans" w:hAnsi="Google Sans" w:cs="Google Sans"/>
          <w:color w:val="1B1C1D"/>
        </w:rPr>
      </w:pPr>
    </w:p>
    <w:p w14:paraId="51361F75" w14:textId="77777777" w:rsidR="00B82E31" w:rsidRDefault="00B82E31" w:rsidP="00B82E31">
      <w:pPr>
        <w:numPr>
          <w:ilvl w:val="0"/>
          <w:numId w:val="35"/>
        </w:numPr>
        <w:pBdr>
          <w:top w:val="nil"/>
          <w:left w:val="nil"/>
          <w:bottom w:val="nil"/>
          <w:right w:val="nil"/>
          <w:between w:val="nil"/>
        </w:pBdr>
        <w:spacing w:line="275" w:lineRule="auto"/>
      </w:pPr>
      <w:r>
        <w:rPr>
          <w:rFonts w:ascii="Google Sans Text" w:eastAsia="Google Sans Text" w:hAnsi="Google Sans Text" w:cs="Google Sans Text"/>
          <w:b/>
          <w:color w:val="1B1C1D"/>
        </w:rPr>
        <w:t>AARRR (Métricas Pirata):</w:t>
      </w:r>
      <w:r>
        <w:rPr>
          <w:rFonts w:ascii="Google Sans Text" w:eastAsia="Google Sans Text" w:hAnsi="Google Sans Text" w:cs="Google Sans Text"/>
          <w:color w:val="1B1C1D"/>
        </w:rPr>
        <w:t xml:space="preserve"> Framework para medir o crescimento de uma empresa focado em cinco etapas: Aquisição, Ativação, Retenção, Receita e Indicação.</w:t>
      </w:r>
    </w:p>
    <w:p w14:paraId="2461A27F" w14:textId="77777777" w:rsidR="00B82E31" w:rsidRDefault="00B82E31" w:rsidP="00B82E31">
      <w:pPr>
        <w:numPr>
          <w:ilvl w:val="0"/>
          <w:numId w:val="35"/>
        </w:numPr>
        <w:pBdr>
          <w:top w:val="nil"/>
          <w:left w:val="nil"/>
          <w:bottom w:val="nil"/>
          <w:right w:val="nil"/>
          <w:between w:val="nil"/>
        </w:pBdr>
        <w:spacing w:line="275" w:lineRule="auto"/>
      </w:pPr>
      <w:proofErr w:type="spellStart"/>
      <w:r>
        <w:rPr>
          <w:rFonts w:ascii="Google Sans Text" w:eastAsia="Google Sans Text" w:hAnsi="Google Sans Text" w:cs="Google Sans Text"/>
          <w:b/>
          <w:color w:val="1B1C1D"/>
        </w:rPr>
        <w:t>Bootstrapping</w:t>
      </w:r>
      <w:proofErr w:type="spellEnd"/>
      <w:r>
        <w:rPr>
          <w:rFonts w:ascii="Google Sans Text" w:eastAsia="Google Sans Text" w:hAnsi="Google Sans Text" w:cs="Google Sans Text"/>
          <w:b/>
          <w:color w:val="1B1C1D"/>
        </w:rPr>
        <w:t>:</w:t>
      </w:r>
      <w:r>
        <w:rPr>
          <w:rFonts w:ascii="Google Sans Text" w:eastAsia="Google Sans Text" w:hAnsi="Google Sans Text" w:cs="Google Sans Text"/>
          <w:color w:val="1B1C1D"/>
        </w:rPr>
        <w:t xml:space="preserve"> Iniciar e crescer uma empresa sem financiamento externo, usando apenas os recursos gerados pelo próprio negócio.</w:t>
      </w:r>
    </w:p>
    <w:p w14:paraId="50A3B78E" w14:textId="77777777" w:rsidR="00B82E31" w:rsidRDefault="00B82E31" w:rsidP="00B82E31">
      <w:pPr>
        <w:numPr>
          <w:ilvl w:val="0"/>
          <w:numId w:val="35"/>
        </w:numPr>
        <w:pBdr>
          <w:top w:val="nil"/>
          <w:left w:val="nil"/>
          <w:bottom w:val="nil"/>
          <w:right w:val="nil"/>
          <w:between w:val="nil"/>
        </w:pBdr>
        <w:spacing w:line="275" w:lineRule="auto"/>
      </w:pPr>
      <w:r>
        <w:rPr>
          <w:rFonts w:ascii="Google Sans Text" w:eastAsia="Google Sans Text" w:hAnsi="Google Sans Text" w:cs="Google Sans Text"/>
          <w:b/>
          <w:color w:val="1B1C1D"/>
        </w:rPr>
        <w:t>CAC (Custo de Aquisição de Cliente):</w:t>
      </w:r>
      <w:r>
        <w:rPr>
          <w:rFonts w:ascii="Google Sans Text" w:eastAsia="Google Sans Text" w:hAnsi="Google Sans Text" w:cs="Google Sans Text"/>
          <w:color w:val="1B1C1D"/>
        </w:rPr>
        <w:t xml:space="preserve"> O custo total para adquirir uma nova pessoa/empresa cliente pagante.</w:t>
      </w:r>
    </w:p>
    <w:p w14:paraId="33C59F20" w14:textId="77777777" w:rsidR="00B82E31" w:rsidRDefault="00B82E31" w:rsidP="00B82E31">
      <w:pPr>
        <w:numPr>
          <w:ilvl w:val="0"/>
          <w:numId w:val="35"/>
        </w:numPr>
        <w:pBdr>
          <w:top w:val="nil"/>
          <w:left w:val="nil"/>
          <w:bottom w:val="nil"/>
          <w:right w:val="nil"/>
          <w:between w:val="nil"/>
        </w:pBdr>
        <w:spacing w:line="275" w:lineRule="auto"/>
      </w:pPr>
      <w:proofErr w:type="spellStart"/>
      <w:r>
        <w:rPr>
          <w:rFonts w:ascii="Google Sans Text" w:eastAsia="Google Sans Text" w:hAnsi="Google Sans Text" w:cs="Google Sans Text"/>
          <w:b/>
          <w:color w:val="1B1C1D"/>
        </w:rPr>
        <w:t>Churn</w:t>
      </w:r>
      <w:proofErr w:type="spellEnd"/>
      <w:r>
        <w:rPr>
          <w:rFonts w:ascii="Google Sans Text" w:eastAsia="Google Sans Text" w:hAnsi="Google Sans Text" w:cs="Google Sans Text"/>
          <w:b/>
          <w:color w:val="1B1C1D"/>
        </w:rPr>
        <w:t xml:space="preserve"> Rate (Taxa de Cancelamento):</w:t>
      </w:r>
      <w:r>
        <w:rPr>
          <w:rFonts w:ascii="Google Sans Text" w:eastAsia="Google Sans Text" w:hAnsi="Google Sans Text" w:cs="Google Sans Text"/>
          <w:color w:val="1B1C1D"/>
        </w:rPr>
        <w:t xml:space="preserve"> A porcentagem de clientes que cancelaram seu serviço em um determinado período.</w:t>
      </w:r>
    </w:p>
    <w:p w14:paraId="3F764E9D" w14:textId="77777777" w:rsidR="00B82E31" w:rsidRDefault="00B82E31" w:rsidP="00B82E31">
      <w:pPr>
        <w:numPr>
          <w:ilvl w:val="0"/>
          <w:numId w:val="35"/>
        </w:numPr>
        <w:pBdr>
          <w:top w:val="nil"/>
          <w:left w:val="nil"/>
          <w:bottom w:val="nil"/>
          <w:right w:val="nil"/>
          <w:between w:val="nil"/>
        </w:pBdr>
        <w:spacing w:line="275" w:lineRule="auto"/>
      </w:pPr>
      <w:r>
        <w:rPr>
          <w:rFonts w:ascii="Google Sans Text" w:eastAsia="Google Sans Text" w:hAnsi="Google Sans Text" w:cs="Google Sans Text"/>
          <w:b/>
          <w:color w:val="1B1C1D"/>
        </w:rPr>
        <w:t xml:space="preserve">Early </w:t>
      </w:r>
      <w:proofErr w:type="spellStart"/>
      <w:r>
        <w:rPr>
          <w:rFonts w:ascii="Google Sans Text" w:eastAsia="Google Sans Text" w:hAnsi="Google Sans Text" w:cs="Google Sans Text"/>
          <w:b/>
          <w:color w:val="1B1C1D"/>
        </w:rPr>
        <w:t>Stage</w:t>
      </w:r>
      <w:proofErr w:type="spellEnd"/>
      <w:r>
        <w:rPr>
          <w:rFonts w:ascii="Google Sans Text" w:eastAsia="Google Sans Text" w:hAnsi="Google Sans Text" w:cs="Google Sans Text"/>
          <w:b/>
          <w:color w:val="1B1C1D"/>
        </w:rPr>
        <w:t>:</w:t>
      </w:r>
      <w:r>
        <w:rPr>
          <w:rFonts w:ascii="Google Sans Text" w:eastAsia="Google Sans Text" w:hAnsi="Google Sans Text" w:cs="Google Sans Text"/>
          <w:color w:val="1B1C1D"/>
        </w:rPr>
        <w:t xml:space="preserve"> A fase inicial de uma startup, quando a empresa ainda está validando seu produto e modelo de negócios.</w:t>
      </w:r>
    </w:p>
    <w:p w14:paraId="38B2BB85" w14:textId="77777777" w:rsidR="00B82E31" w:rsidRDefault="00B82E31" w:rsidP="00B82E31">
      <w:pPr>
        <w:numPr>
          <w:ilvl w:val="0"/>
          <w:numId w:val="35"/>
        </w:numPr>
        <w:pBdr>
          <w:top w:val="nil"/>
          <w:left w:val="nil"/>
          <w:bottom w:val="nil"/>
          <w:right w:val="nil"/>
          <w:between w:val="nil"/>
        </w:pBdr>
        <w:spacing w:line="275" w:lineRule="auto"/>
      </w:pPr>
      <w:proofErr w:type="spellStart"/>
      <w:r>
        <w:rPr>
          <w:rFonts w:ascii="Google Sans Text" w:eastAsia="Google Sans Text" w:hAnsi="Google Sans Text" w:cs="Google Sans Text"/>
          <w:b/>
          <w:color w:val="1B1C1D"/>
        </w:rPr>
        <w:t>Equity</w:t>
      </w:r>
      <w:proofErr w:type="spellEnd"/>
      <w:r>
        <w:rPr>
          <w:rFonts w:ascii="Google Sans Text" w:eastAsia="Google Sans Text" w:hAnsi="Google Sans Text" w:cs="Google Sans Text"/>
          <w:b/>
          <w:color w:val="1B1C1D"/>
        </w:rPr>
        <w:t xml:space="preserve"> (Participação Societária):</w:t>
      </w:r>
      <w:r>
        <w:rPr>
          <w:rFonts w:ascii="Google Sans Text" w:eastAsia="Google Sans Text" w:hAnsi="Google Sans Text" w:cs="Google Sans Text"/>
          <w:color w:val="1B1C1D"/>
        </w:rPr>
        <w:t xml:space="preserve"> A porcentagem de propriedade em uma empresa.</w:t>
      </w:r>
    </w:p>
    <w:p w14:paraId="3BD0B907" w14:textId="77777777" w:rsidR="00B82E31" w:rsidRDefault="00B82E31" w:rsidP="00B82E31">
      <w:pPr>
        <w:numPr>
          <w:ilvl w:val="0"/>
          <w:numId w:val="35"/>
        </w:numPr>
        <w:pBdr>
          <w:top w:val="nil"/>
          <w:left w:val="nil"/>
          <w:bottom w:val="nil"/>
          <w:right w:val="nil"/>
          <w:between w:val="nil"/>
        </w:pBdr>
        <w:spacing w:line="275" w:lineRule="auto"/>
      </w:pPr>
      <w:r>
        <w:rPr>
          <w:rFonts w:ascii="Google Sans Text" w:eastAsia="Google Sans Text" w:hAnsi="Google Sans Text" w:cs="Google Sans Text"/>
          <w:b/>
          <w:color w:val="1B1C1D"/>
        </w:rPr>
        <w:t>Go-</w:t>
      </w:r>
      <w:proofErr w:type="spellStart"/>
      <w:r>
        <w:rPr>
          <w:rFonts w:ascii="Google Sans Text" w:eastAsia="Google Sans Text" w:hAnsi="Google Sans Text" w:cs="Google Sans Text"/>
          <w:b/>
          <w:color w:val="1B1C1D"/>
        </w:rPr>
        <w:t>to</w:t>
      </w:r>
      <w:proofErr w:type="spellEnd"/>
      <w:r>
        <w:rPr>
          <w:rFonts w:ascii="Google Sans Text" w:eastAsia="Google Sans Text" w:hAnsi="Google Sans Text" w:cs="Google Sans Text"/>
          <w:b/>
          <w:color w:val="1B1C1D"/>
        </w:rPr>
        <w:t>-Market (GTM):</w:t>
      </w:r>
      <w:r>
        <w:rPr>
          <w:rFonts w:ascii="Google Sans Text" w:eastAsia="Google Sans Text" w:hAnsi="Google Sans Text" w:cs="Google Sans Text"/>
          <w:color w:val="1B1C1D"/>
        </w:rPr>
        <w:t xml:space="preserve"> A estratégia de como uma empresa levará seu produto ao mercado e alcançará clientes-alvo.</w:t>
      </w:r>
    </w:p>
    <w:p w14:paraId="515727F8" w14:textId="77777777" w:rsidR="00B82E31" w:rsidRDefault="00B82E31" w:rsidP="00B82E31">
      <w:pPr>
        <w:numPr>
          <w:ilvl w:val="0"/>
          <w:numId w:val="35"/>
        </w:numPr>
        <w:pBdr>
          <w:top w:val="nil"/>
          <w:left w:val="nil"/>
          <w:bottom w:val="nil"/>
          <w:right w:val="nil"/>
          <w:between w:val="nil"/>
        </w:pBdr>
        <w:spacing w:line="275" w:lineRule="auto"/>
      </w:pPr>
      <w:r>
        <w:rPr>
          <w:rFonts w:ascii="Google Sans Text" w:eastAsia="Google Sans Text" w:hAnsi="Google Sans Text" w:cs="Google Sans Text"/>
          <w:b/>
          <w:color w:val="1B1C1D"/>
        </w:rPr>
        <w:t>LTV (Valor do Tempo de Vida do Cliente):</w:t>
      </w:r>
      <w:r>
        <w:rPr>
          <w:rFonts w:ascii="Google Sans Text" w:eastAsia="Google Sans Text" w:hAnsi="Google Sans Text" w:cs="Google Sans Text"/>
          <w:color w:val="1B1C1D"/>
        </w:rPr>
        <w:t xml:space="preserve"> A receita total prevista que uma única pessoa/empresa cliente gerará durante todo o seu relacionamento com a empresa.</w:t>
      </w:r>
    </w:p>
    <w:p w14:paraId="17A53A8D" w14:textId="77777777" w:rsidR="00B82E31" w:rsidRDefault="00B82E31" w:rsidP="00B82E31">
      <w:pPr>
        <w:numPr>
          <w:ilvl w:val="0"/>
          <w:numId w:val="35"/>
        </w:numPr>
        <w:pBdr>
          <w:top w:val="nil"/>
          <w:left w:val="nil"/>
          <w:bottom w:val="nil"/>
          <w:right w:val="nil"/>
          <w:between w:val="nil"/>
        </w:pBdr>
        <w:spacing w:line="275" w:lineRule="auto"/>
      </w:pPr>
      <w:r>
        <w:rPr>
          <w:rFonts w:ascii="Google Sans Text" w:eastAsia="Google Sans Text" w:hAnsi="Google Sans Text" w:cs="Google Sans Text"/>
          <w:b/>
          <w:color w:val="1B1C1D"/>
        </w:rPr>
        <w:t>MVP (Mínimo Produto Viável):</w:t>
      </w:r>
      <w:r>
        <w:rPr>
          <w:rFonts w:ascii="Google Sans Text" w:eastAsia="Google Sans Text" w:hAnsi="Google Sans Text" w:cs="Google Sans Text"/>
          <w:color w:val="1B1C1D"/>
        </w:rPr>
        <w:t xml:space="preserve"> A versão mais simples de um produto com as funcionalidades mínimas necessárias para entregar valor a cliente e validar uma hipótese </w:t>
      </w:r>
      <w:r>
        <w:rPr>
          <w:rFonts w:ascii="Google Sans Text" w:eastAsia="Google Sans Text" w:hAnsi="Google Sans Text" w:cs="Google Sans Text"/>
          <w:color w:val="1B1C1D"/>
        </w:rPr>
        <w:lastRenderedPageBreak/>
        <w:t>de negócio.</w:t>
      </w:r>
    </w:p>
    <w:p w14:paraId="38C3E474" w14:textId="77777777" w:rsidR="00B82E31" w:rsidRDefault="00B82E31" w:rsidP="00B82E31">
      <w:pPr>
        <w:numPr>
          <w:ilvl w:val="0"/>
          <w:numId w:val="35"/>
        </w:numPr>
        <w:pBdr>
          <w:top w:val="nil"/>
          <w:left w:val="nil"/>
          <w:bottom w:val="nil"/>
          <w:right w:val="nil"/>
          <w:between w:val="nil"/>
        </w:pBdr>
        <w:spacing w:line="275" w:lineRule="auto"/>
      </w:pPr>
      <w:proofErr w:type="spellStart"/>
      <w:r>
        <w:rPr>
          <w:rFonts w:ascii="Google Sans Text" w:eastAsia="Google Sans Text" w:hAnsi="Google Sans Text" w:cs="Google Sans Text"/>
          <w:b/>
          <w:color w:val="1B1C1D"/>
        </w:rPr>
        <w:t>Pivot</w:t>
      </w:r>
      <w:proofErr w:type="spellEnd"/>
      <w:r>
        <w:rPr>
          <w:rFonts w:ascii="Google Sans Text" w:eastAsia="Google Sans Text" w:hAnsi="Google Sans Text" w:cs="Google Sans Text"/>
          <w:b/>
          <w:color w:val="1B1C1D"/>
        </w:rPr>
        <w:t xml:space="preserve"> (Pivô):</w:t>
      </w:r>
      <w:r>
        <w:rPr>
          <w:rFonts w:ascii="Google Sans Text" w:eastAsia="Google Sans Text" w:hAnsi="Google Sans Text" w:cs="Google Sans Text"/>
          <w:color w:val="1B1C1D"/>
        </w:rPr>
        <w:t xml:space="preserve"> Uma mudança fundamental na estratégia de uma startup, geralmente envolvendo uma alteração no produto, mercado-alvo ou modelo de negócios.</w:t>
      </w:r>
    </w:p>
    <w:p w14:paraId="4E1FF694" w14:textId="77777777" w:rsidR="00B82E31" w:rsidRDefault="00B82E31" w:rsidP="00B82E31">
      <w:pPr>
        <w:numPr>
          <w:ilvl w:val="0"/>
          <w:numId w:val="35"/>
        </w:numPr>
        <w:pBdr>
          <w:top w:val="nil"/>
          <w:left w:val="nil"/>
          <w:bottom w:val="nil"/>
          <w:right w:val="nil"/>
          <w:between w:val="nil"/>
        </w:pBdr>
        <w:spacing w:line="275" w:lineRule="auto"/>
      </w:pPr>
      <w:r>
        <w:rPr>
          <w:rFonts w:ascii="Google Sans Text" w:eastAsia="Google Sans Text" w:hAnsi="Google Sans Text" w:cs="Google Sans Text"/>
          <w:b/>
          <w:color w:val="1B1C1D"/>
        </w:rPr>
        <w:t>SaaS (Software as a Service):</w:t>
      </w:r>
      <w:r>
        <w:rPr>
          <w:rFonts w:ascii="Google Sans Text" w:eastAsia="Google Sans Text" w:hAnsi="Google Sans Text" w:cs="Google Sans Text"/>
          <w:color w:val="1B1C1D"/>
        </w:rPr>
        <w:t xml:space="preserve"> Um modelo de negócios em que o software é licenciado por assinatura e hospedado centralmente.</w:t>
      </w:r>
    </w:p>
    <w:p w14:paraId="3B436DB3" w14:textId="77777777" w:rsidR="00B82E31" w:rsidRDefault="00B82E31" w:rsidP="00B82E31">
      <w:pPr>
        <w:numPr>
          <w:ilvl w:val="0"/>
          <w:numId w:val="35"/>
        </w:numPr>
        <w:pBdr>
          <w:top w:val="nil"/>
          <w:left w:val="nil"/>
          <w:bottom w:val="nil"/>
          <w:right w:val="nil"/>
          <w:between w:val="nil"/>
        </w:pBdr>
        <w:spacing w:line="275" w:lineRule="auto"/>
      </w:pPr>
      <w:r>
        <w:rPr>
          <w:rFonts w:ascii="Google Sans Text" w:eastAsia="Google Sans Text" w:hAnsi="Google Sans Text" w:cs="Google Sans Text"/>
          <w:b/>
          <w:color w:val="1B1C1D"/>
        </w:rPr>
        <w:t>TAM, SAM, SOM:</w:t>
      </w:r>
      <w:r>
        <w:rPr>
          <w:rFonts w:ascii="Google Sans Text" w:eastAsia="Google Sans Text" w:hAnsi="Google Sans Text" w:cs="Google Sans Text"/>
          <w:color w:val="1B1C1D"/>
        </w:rPr>
        <w:t xml:space="preserve"> Framework para dimensionar o mercado: Mercado Total Endereçável, Mercado Endereçável Servível e Mercado </w:t>
      </w:r>
      <w:proofErr w:type="spellStart"/>
      <w:r>
        <w:rPr>
          <w:rFonts w:ascii="Google Sans Text" w:eastAsia="Google Sans Text" w:hAnsi="Google Sans Text" w:cs="Google Sans Text"/>
          <w:color w:val="1B1C1D"/>
        </w:rPr>
        <w:t>Obtível</w:t>
      </w:r>
      <w:proofErr w:type="spellEnd"/>
      <w:r>
        <w:rPr>
          <w:rFonts w:ascii="Google Sans Text" w:eastAsia="Google Sans Text" w:hAnsi="Google Sans Text" w:cs="Google Sans Text"/>
          <w:color w:val="1B1C1D"/>
        </w:rPr>
        <w:t xml:space="preserve"> Servível.</w:t>
      </w:r>
    </w:p>
    <w:p w14:paraId="24D42F04" w14:textId="77777777" w:rsidR="00B82E31" w:rsidRDefault="00B82E31" w:rsidP="00B82E31">
      <w:pPr>
        <w:numPr>
          <w:ilvl w:val="0"/>
          <w:numId w:val="35"/>
        </w:numPr>
        <w:pBdr>
          <w:top w:val="nil"/>
          <w:left w:val="nil"/>
          <w:bottom w:val="nil"/>
          <w:right w:val="nil"/>
          <w:between w:val="nil"/>
        </w:pBdr>
        <w:spacing w:line="275" w:lineRule="auto"/>
      </w:pPr>
      <w:r>
        <w:rPr>
          <w:rFonts w:ascii="Google Sans Text" w:eastAsia="Google Sans Text" w:hAnsi="Google Sans Text" w:cs="Google Sans Text"/>
          <w:b/>
          <w:color w:val="1B1C1D"/>
        </w:rPr>
        <w:t>Tração:</w:t>
      </w:r>
      <w:r>
        <w:rPr>
          <w:rFonts w:ascii="Google Sans Text" w:eastAsia="Google Sans Text" w:hAnsi="Google Sans Text" w:cs="Google Sans Text"/>
          <w:color w:val="1B1C1D"/>
        </w:rPr>
        <w:t xml:space="preserve"> Evidência quantitativa de que uma startup está crescendo e que o mercado está adotando seu produto.</w:t>
      </w:r>
    </w:p>
    <w:p w14:paraId="7B1C6EC3" w14:textId="77777777" w:rsidR="00B82E31" w:rsidRDefault="00B82E31" w:rsidP="00B82E31">
      <w:pPr>
        <w:numPr>
          <w:ilvl w:val="0"/>
          <w:numId w:val="35"/>
        </w:numPr>
        <w:pBdr>
          <w:top w:val="nil"/>
          <w:left w:val="nil"/>
          <w:bottom w:val="nil"/>
          <w:right w:val="nil"/>
          <w:between w:val="nil"/>
        </w:pBdr>
        <w:spacing w:after="120" w:line="275" w:lineRule="auto"/>
      </w:pPr>
      <w:proofErr w:type="spellStart"/>
      <w:r>
        <w:rPr>
          <w:rFonts w:ascii="Google Sans Text" w:eastAsia="Google Sans Text" w:hAnsi="Google Sans Text" w:cs="Google Sans Text"/>
          <w:b/>
          <w:color w:val="1B1C1D"/>
        </w:rPr>
        <w:t>Valuation</w:t>
      </w:r>
      <w:proofErr w:type="spellEnd"/>
      <w:r>
        <w:rPr>
          <w:rFonts w:ascii="Google Sans Text" w:eastAsia="Google Sans Text" w:hAnsi="Google Sans Text" w:cs="Google Sans Text"/>
          <w:b/>
          <w:color w:val="1B1C1D"/>
        </w:rPr>
        <w:t>:</w:t>
      </w:r>
      <w:r>
        <w:rPr>
          <w:rFonts w:ascii="Google Sans Text" w:eastAsia="Google Sans Text" w:hAnsi="Google Sans Text" w:cs="Google Sans Text"/>
          <w:color w:val="1B1C1D"/>
        </w:rPr>
        <w:t xml:space="preserve"> O valor de mercado de uma startup, usado em negociações de investimento.</w:t>
      </w:r>
    </w:p>
    <w:p w14:paraId="5056CAF1" w14:textId="77777777" w:rsidR="00B82E31" w:rsidRPr="00EF286E" w:rsidRDefault="00B82E31" w:rsidP="00EF286E">
      <w:pPr>
        <w:pBdr>
          <w:top w:val="nil"/>
          <w:left w:val="nil"/>
          <w:bottom w:val="nil"/>
          <w:right w:val="nil"/>
          <w:between w:val="nil"/>
        </w:pBdr>
        <w:spacing w:before="240" w:after="240" w:line="275" w:lineRule="auto"/>
        <w:ind w:left="465"/>
        <w:rPr>
          <w:rFonts w:ascii="Google Sans Text" w:eastAsia="Google Sans Text" w:hAnsi="Google Sans Text" w:cs="Google Sans Text"/>
          <w:color w:val="1B1C1D"/>
        </w:rPr>
      </w:pPr>
    </w:p>
    <w:sectPr w:rsidR="00B82E31" w:rsidRPr="00EF286E">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Italic r:id="rId1" w:fontKey="{E74C5505-CC6A-4912-8AFA-8DC2E334C1BF}"/>
  </w:font>
  <w:font w:name="Cambria">
    <w:panose1 w:val="02040503050406030204"/>
    <w:charset w:val="00"/>
    <w:family w:val="roman"/>
    <w:pitch w:val="variable"/>
    <w:sig w:usb0="E00006FF" w:usb1="420024FF" w:usb2="02000000" w:usb3="00000000" w:csb0="0000019F" w:csb1="00000000"/>
    <w:embedRegular r:id="rId2" w:fontKey="{D86E32FD-89FE-4ED4-B6D9-8FFBA713D6DA}"/>
    <w:embedBold r:id="rId3" w:fontKey="{23391B20-D7DB-4DB6-9A50-D46605ECE2DF}"/>
  </w:font>
  <w:font w:name="Google Sans">
    <w:altName w:val="Calibri"/>
    <w:charset w:val="00"/>
    <w:family w:val="auto"/>
    <w:pitch w:val="default"/>
    <w:embedRegular r:id="rId4" w:fontKey="{E23D8B62-C5F8-4C60-9425-5E2CBCD9F3BB}"/>
    <w:embedBold r:id="rId5" w:fontKey="{80F9B296-2467-4293-9167-53610201E387}"/>
    <w:embedBoldItalic r:id="rId6" w:fontKey="{3CB0AB41-2714-43BF-B16C-62FFEBC6B383}"/>
  </w:font>
  <w:font w:name="Google Sans Text">
    <w:altName w:val="Calibri"/>
    <w:charset w:val="00"/>
    <w:family w:val="auto"/>
    <w:pitch w:val="default"/>
    <w:embedRegular r:id="rId7" w:fontKey="{670AA7F5-BF7F-442E-BC0F-993DF6667818}"/>
    <w:embedBold r:id="rId8" w:fontKey="{113D43D0-CB52-422C-9494-C4C013F2E038}"/>
    <w:embedItalic r:id="rId9" w:fontKey="{13DF83B3-BC88-46FE-81FA-EC640B73A74A}"/>
  </w:font>
  <w:font w:name="Calibri">
    <w:panose1 w:val="020F0502020204030204"/>
    <w:charset w:val="00"/>
    <w:family w:val="swiss"/>
    <w:pitch w:val="variable"/>
    <w:sig w:usb0="E4002EFF" w:usb1="C200247B" w:usb2="00000009" w:usb3="00000000" w:csb0="000001FF" w:csb1="00000000"/>
    <w:embedRegular r:id="rId10" w:fontKey="{72B3F48B-78FF-46FA-9252-AE6C682DB7D1}"/>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42264"/>
    <w:multiLevelType w:val="multilevel"/>
    <w:tmpl w:val="3368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82363D"/>
    <w:multiLevelType w:val="multilevel"/>
    <w:tmpl w:val="233ADCA2"/>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 w15:restartNumberingAfterBreak="0">
    <w:nsid w:val="08195CFF"/>
    <w:multiLevelType w:val="multilevel"/>
    <w:tmpl w:val="C728FB64"/>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 w15:restartNumberingAfterBreak="0">
    <w:nsid w:val="0830421E"/>
    <w:multiLevelType w:val="multilevel"/>
    <w:tmpl w:val="763403B6"/>
    <w:lvl w:ilvl="0">
      <w:start w:val="1"/>
      <w:numFmt w:val="bullet"/>
      <w:lvlText w:val="●"/>
      <w:lvlJc w:val="left"/>
      <w:pPr>
        <w:ind w:left="46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4" w15:restartNumberingAfterBreak="0">
    <w:nsid w:val="111A33CE"/>
    <w:multiLevelType w:val="multilevel"/>
    <w:tmpl w:val="25E2A730"/>
    <w:lvl w:ilvl="0">
      <w:start w:val="1"/>
      <w:numFmt w:val="bullet"/>
      <w:lvlText w:val="●"/>
      <w:lvlJc w:val="left"/>
      <w:pPr>
        <w:ind w:left="46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5" w15:restartNumberingAfterBreak="0">
    <w:nsid w:val="11C2057D"/>
    <w:multiLevelType w:val="multilevel"/>
    <w:tmpl w:val="93FEFEE2"/>
    <w:lvl w:ilvl="0">
      <w:start w:val="1"/>
      <w:numFmt w:val="bullet"/>
      <w:lvlText w:val="●"/>
      <w:lvlJc w:val="left"/>
      <w:pPr>
        <w:ind w:left="46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6" w15:restartNumberingAfterBreak="0">
    <w:nsid w:val="143E3CF8"/>
    <w:multiLevelType w:val="multilevel"/>
    <w:tmpl w:val="5E8232BA"/>
    <w:lvl w:ilvl="0">
      <w:start w:val="1"/>
      <w:numFmt w:val="bullet"/>
      <w:lvlText w:val="●"/>
      <w:lvlJc w:val="left"/>
      <w:pPr>
        <w:ind w:left="46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7" w15:restartNumberingAfterBreak="0">
    <w:nsid w:val="18AC3CBD"/>
    <w:multiLevelType w:val="multilevel"/>
    <w:tmpl w:val="A238D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57206D"/>
    <w:multiLevelType w:val="multilevel"/>
    <w:tmpl w:val="4F48E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4AC1116"/>
    <w:multiLevelType w:val="multilevel"/>
    <w:tmpl w:val="6458DB9E"/>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0" w15:restartNumberingAfterBreak="0">
    <w:nsid w:val="2AD26AB8"/>
    <w:multiLevelType w:val="multilevel"/>
    <w:tmpl w:val="B8483822"/>
    <w:lvl w:ilvl="0">
      <w:start w:val="1"/>
      <w:numFmt w:val="bullet"/>
      <w:lvlText w:val="●"/>
      <w:lvlJc w:val="left"/>
      <w:pPr>
        <w:ind w:left="46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11" w15:restartNumberingAfterBreak="0">
    <w:nsid w:val="2C1AE401"/>
    <w:multiLevelType w:val="multilevel"/>
    <w:tmpl w:val="560A1F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EF11A09"/>
    <w:multiLevelType w:val="multilevel"/>
    <w:tmpl w:val="0D6AE016"/>
    <w:lvl w:ilvl="0">
      <w:start w:val="1"/>
      <w:numFmt w:val="bullet"/>
      <w:lvlText w:val="●"/>
      <w:lvlJc w:val="left"/>
      <w:pPr>
        <w:ind w:left="46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13" w15:restartNumberingAfterBreak="0">
    <w:nsid w:val="2F0E6EAD"/>
    <w:multiLevelType w:val="multilevel"/>
    <w:tmpl w:val="6C02F3AE"/>
    <w:lvl w:ilvl="0">
      <w:start w:val="1"/>
      <w:numFmt w:val="bullet"/>
      <w:lvlText w:val="●"/>
      <w:lvlJc w:val="left"/>
      <w:pPr>
        <w:ind w:left="46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14" w15:restartNumberingAfterBreak="0">
    <w:nsid w:val="30C83763"/>
    <w:multiLevelType w:val="multilevel"/>
    <w:tmpl w:val="01544798"/>
    <w:lvl w:ilvl="0">
      <w:start w:val="1"/>
      <w:numFmt w:val="bullet"/>
      <w:lvlText w:val="●"/>
      <w:lvlJc w:val="left"/>
      <w:pPr>
        <w:ind w:left="46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15" w15:restartNumberingAfterBreak="0">
    <w:nsid w:val="36AA5E2B"/>
    <w:multiLevelType w:val="multilevel"/>
    <w:tmpl w:val="D28A8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E0C1FC6"/>
    <w:multiLevelType w:val="multilevel"/>
    <w:tmpl w:val="595A6B14"/>
    <w:lvl w:ilvl="0">
      <w:start w:val="1"/>
      <w:numFmt w:val="bullet"/>
      <w:lvlText w:val="●"/>
      <w:lvlJc w:val="left"/>
      <w:pPr>
        <w:ind w:left="46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17" w15:restartNumberingAfterBreak="0">
    <w:nsid w:val="41035B9B"/>
    <w:multiLevelType w:val="multilevel"/>
    <w:tmpl w:val="15AE03D6"/>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8" w15:restartNumberingAfterBreak="0">
    <w:nsid w:val="415D58D2"/>
    <w:multiLevelType w:val="multilevel"/>
    <w:tmpl w:val="9722758C"/>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9" w15:restartNumberingAfterBreak="0">
    <w:nsid w:val="4C907412"/>
    <w:multiLevelType w:val="multilevel"/>
    <w:tmpl w:val="68CE040A"/>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0" w15:restartNumberingAfterBreak="0">
    <w:nsid w:val="50AA5579"/>
    <w:multiLevelType w:val="multilevel"/>
    <w:tmpl w:val="A1025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6AD71D7"/>
    <w:multiLevelType w:val="multilevel"/>
    <w:tmpl w:val="491ACBD6"/>
    <w:lvl w:ilvl="0">
      <w:start w:val="1"/>
      <w:numFmt w:val="bullet"/>
      <w:lvlText w:val="●"/>
      <w:lvlJc w:val="left"/>
      <w:pPr>
        <w:ind w:left="46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22" w15:restartNumberingAfterBreak="0">
    <w:nsid w:val="57A4051A"/>
    <w:multiLevelType w:val="multilevel"/>
    <w:tmpl w:val="B854E624"/>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3" w15:restartNumberingAfterBreak="0">
    <w:nsid w:val="62C20079"/>
    <w:multiLevelType w:val="multilevel"/>
    <w:tmpl w:val="9BB61B64"/>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4" w15:restartNumberingAfterBreak="0">
    <w:nsid w:val="64DD353C"/>
    <w:multiLevelType w:val="multilevel"/>
    <w:tmpl w:val="FE082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6191FE7"/>
    <w:multiLevelType w:val="multilevel"/>
    <w:tmpl w:val="32880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AE7D1F"/>
    <w:multiLevelType w:val="multilevel"/>
    <w:tmpl w:val="BD806664"/>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7" w15:restartNumberingAfterBreak="0">
    <w:nsid w:val="670D29E3"/>
    <w:multiLevelType w:val="multilevel"/>
    <w:tmpl w:val="38046A0C"/>
    <w:lvl w:ilvl="0">
      <w:start w:val="1"/>
      <w:numFmt w:val="bullet"/>
      <w:lvlText w:val="●"/>
      <w:lvlJc w:val="left"/>
      <w:pPr>
        <w:ind w:left="46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28" w15:restartNumberingAfterBreak="0">
    <w:nsid w:val="694A0847"/>
    <w:multiLevelType w:val="multilevel"/>
    <w:tmpl w:val="885CC8F4"/>
    <w:lvl w:ilvl="0">
      <w:start w:val="1"/>
      <w:numFmt w:val="bullet"/>
      <w:lvlText w:val="●"/>
      <w:lvlJc w:val="left"/>
      <w:pPr>
        <w:ind w:left="46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29" w15:restartNumberingAfterBreak="0">
    <w:nsid w:val="6C705E64"/>
    <w:multiLevelType w:val="multilevel"/>
    <w:tmpl w:val="CA048544"/>
    <w:lvl w:ilvl="0">
      <w:start w:val="1"/>
      <w:numFmt w:val="bullet"/>
      <w:lvlText w:val="●"/>
      <w:lvlJc w:val="left"/>
      <w:pPr>
        <w:ind w:left="46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30" w15:restartNumberingAfterBreak="0">
    <w:nsid w:val="6D9F486D"/>
    <w:multiLevelType w:val="multilevel"/>
    <w:tmpl w:val="61AC6692"/>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1" w15:restartNumberingAfterBreak="0">
    <w:nsid w:val="6DBC17D1"/>
    <w:multiLevelType w:val="multilevel"/>
    <w:tmpl w:val="D9D8C504"/>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2" w15:restartNumberingAfterBreak="0">
    <w:nsid w:val="70C510E4"/>
    <w:multiLevelType w:val="multilevel"/>
    <w:tmpl w:val="6958ADA6"/>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3" w15:restartNumberingAfterBreak="0">
    <w:nsid w:val="71315DCA"/>
    <w:multiLevelType w:val="multilevel"/>
    <w:tmpl w:val="53348AC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4" w15:restartNumberingAfterBreak="0">
    <w:nsid w:val="739D123E"/>
    <w:multiLevelType w:val="multilevel"/>
    <w:tmpl w:val="F3A0F8F4"/>
    <w:lvl w:ilvl="0">
      <w:start w:val="1"/>
      <w:numFmt w:val="bullet"/>
      <w:lvlText w:val="●"/>
      <w:lvlJc w:val="left"/>
      <w:pPr>
        <w:ind w:left="82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80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52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324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96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68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40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612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84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5" w15:restartNumberingAfterBreak="0">
    <w:nsid w:val="75DC55C2"/>
    <w:multiLevelType w:val="multilevel"/>
    <w:tmpl w:val="9704F7DA"/>
    <w:lvl w:ilvl="0">
      <w:start w:val="1"/>
      <w:numFmt w:val="bullet"/>
      <w:lvlText w:val="●"/>
      <w:lvlJc w:val="left"/>
      <w:pPr>
        <w:ind w:left="46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36" w15:restartNumberingAfterBreak="0">
    <w:nsid w:val="77DD381B"/>
    <w:multiLevelType w:val="multilevel"/>
    <w:tmpl w:val="5B5898AE"/>
    <w:lvl w:ilvl="0">
      <w:start w:val="1"/>
      <w:numFmt w:val="bullet"/>
      <w:lvlText w:val="●"/>
      <w:lvlJc w:val="left"/>
      <w:pPr>
        <w:ind w:left="46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37" w15:restartNumberingAfterBreak="0">
    <w:nsid w:val="782B60DE"/>
    <w:multiLevelType w:val="multilevel"/>
    <w:tmpl w:val="004E0CD0"/>
    <w:lvl w:ilvl="0">
      <w:start w:val="1"/>
      <w:numFmt w:val="bullet"/>
      <w:lvlText w:val="●"/>
      <w:lvlJc w:val="left"/>
      <w:pPr>
        <w:ind w:left="46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38" w15:restartNumberingAfterBreak="0">
    <w:nsid w:val="79260036"/>
    <w:multiLevelType w:val="multilevel"/>
    <w:tmpl w:val="85CAF832"/>
    <w:lvl w:ilvl="0">
      <w:start w:val="1"/>
      <w:numFmt w:val="bullet"/>
      <w:lvlText w:val="●"/>
      <w:lvlJc w:val="left"/>
      <w:pPr>
        <w:ind w:left="46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39" w15:restartNumberingAfterBreak="0">
    <w:nsid w:val="79592A05"/>
    <w:multiLevelType w:val="multilevel"/>
    <w:tmpl w:val="8BDE3F4C"/>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num w:numId="1" w16cid:durableId="1281374147">
    <w:abstractNumId w:val="16"/>
  </w:num>
  <w:num w:numId="2" w16cid:durableId="2073576781">
    <w:abstractNumId w:val="21"/>
  </w:num>
  <w:num w:numId="3" w16cid:durableId="658000027">
    <w:abstractNumId w:val="10"/>
  </w:num>
  <w:num w:numId="4" w16cid:durableId="52854776">
    <w:abstractNumId w:val="35"/>
  </w:num>
  <w:num w:numId="5" w16cid:durableId="993026067">
    <w:abstractNumId w:val="6"/>
  </w:num>
  <w:num w:numId="6" w16cid:durableId="643659855">
    <w:abstractNumId w:val="28"/>
  </w:num>
  <w:num w:numId="7" w16cid:durableId="1633752616">
    <w:abstractNumId w:val="12"/>
  </w:num>
  <w:num w:numId="8" w16cid:durableId="1936597659">
    <w:abstractNumId w:val="5"/>
  </w:num>
  <w:num w:numId="9" w16cid:durableId="1595284929">
    <w:abstractNumId w:val="38"/>
  </w:num>
  <w:num w:numId="10" w16cid:durableId="1098867213">
    <w:abstractNumId w:val="27"/>
  </w:num>
  <w:num w:numId="11" w16cid:durableId="1700738974">
    <w:abstractNumId w:val="29"/>
  </w:num>
  <w:num w:numId="12" w16cid:durableId="351809136">
    <w:abstractNumId w:val="4"/>
  </w:num>
  <w:num w:numId="13" w16cid:durableId="810634792">
    <w:abstractNumId w:val="37"/>
  </w:num>
  <w:num w:numId="14" w16cid:durableId="800615653">
    <w:abstractNumId w:val="3"/>
  </w:num>
  <w:num w:numId="15" w16cid:durableId="1047225072">
    <w:abstractNumId w:val="36"/>
  </w:num>
  <w:num w:numId="16" w16cid:durableId="731201192">
    <w:abstractNumId w:val="14"/>
  </w:num>
  <w:num w:numId="17" w16cid:durableId="1206255844">
    <w:abstractNumId w:val="13"/>
  </w:num>
  <w:num w:numId="18" w16cid:durableId="184952343">
    <w:abstractNumId w:val="8"/>
  </w:num>
  <w:num w:numId="19" w16cid:durableId="76754286">
    <w:abstractNumId w:val="23"/>
  </w:num>
  <w:num w:numId="20" w16cid:durableId="1465587612">
    <w:abstractNumId w:val="34"/>
  </w:num>
  <w:num w:numId="21" w16cid:durableId="659500973">
    <w:abstractNumId w:val="7"/>
  </w:num>
  <w:num w:numId="22" w16cid:durableId="830145566">
    <w:abstractNumId w:val="2"/>
  </w:num>
  <w:num w:numId="23" w16cid:durableId="2021082928">
    <w:abstractNumId w:val="19"/>
  </w:num>
  <w:num w:numId="24" w16cid:durableId="222758810">
    <w:abstractNumId w:val="32"/>
  </w:num>
  <w:num w:numId="25" w16cid:durableId="1968077268">
    <w:abstractNumId w:val="17"/>
  </w:num>
  <w:num w:numId="26" w16cid:durableId="714888781">
    <w:abstractNumId w:val="1"/>
  </w:num>
  <w:num w:numId="27" w16cid:durableId="1121149823">
    <w:abstractNumId w:val="9"/>
  </w:num>
  <w:num w:numId="28" w16cid:durableId="1637104689">
    <w:abstractNumId w:val="30"/>
  </w:num>
  <w:num w:numId="29" w16cid:durableId="2062054102">
    <w:abstractNumId w:val="31"/>
  </w:num>
  <w:num w:numId="30" w16cid:durableId="2044669837">
    <w:abstractNumId w:val="22"/>
  </w:num>
  <w:num w:numId="31" w16cid:durableId="679357048">
    <w:abstractNumId w:val="18"/>
  </w:num>
  <w:num w:numId="32" w16cid:durableId="966742990">
    <w:abstractNumId w:val="11"/>
  </w:num>
  <w:num w:numId="33" w16cid:durableId="76388820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26613095">
    <w:abstractNumId w:val="39"/>
  </w:num>
  <w:num w:numId="35" w16cid:durableId="1191843527">
    <w:abstractNumId w:val="26"/>
  </w:num>
  <w:num w:numId="36" w16cid:durableId="751924854">
    <w:abstractNumId w:val="0"/>
  </w:num>
  <w:num w:numId="37" w16cid:durableId="1450782784">
    <w:abstractNumId w:val="20"/>
  </w:num>
  <w:num w:numId="38" w16cid:durableId="360253632">
    <w:abstractNumId w:val="15"/>
  </w:num>
  <w:num w:numId="39" w16cid:durableId="528421070">
    <w:abstractNumId w:val="25"/>
  </w:num>
  <w:num w:numId="40" w16cid:durableId="211743346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3030F"/>
    <w:rsid w:val="00103A50"/>
    <w:rsid w:val="001360B5"/>
    <w:rsid w:val="00331E4A"/>
    <w:rsid w:val="004A3230"/>
    <w:rsid w:val="004E599F"/>
    <w:rsid w:val="00765E38"/>
    <w:rsid w:val="0083030F"/>
    <w:rsid w:val="00A67F11"/>
    <w:rsid w:val="00AC384E"/>
    <w:rsid w:val="00B82E31"/>
    <w:rsid w:val="00E85714"/>
    <w:rsid w:val="00EF286E"/>
    <w:rsid w:val="00F20FD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CA4C32"/>
  <w15:docId w15:val="{C3F91A07-1388-4B1A-8731-49D841C33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pt-BR" w:eastAsia="pt-BR"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pBdr>
        <w:top w:val="nil"/>
        <w:left w:val="nil"/>
        <w:bottom w:val="nil"/>
        <w:right w:val="nil"/>
        <w:between w:val="nil"/>
      </w:pBdr>
      <w:spacing w:before="240" w:after="240"/>
      <w:outlineLvl w:val="0"/>
    </w:pPr>
    <w:rPr>
      <w:b/>
      <w:bCs/>
      <w:sz w:val="48"/>
      <w:szCs w:val="48"/>
    </w:rPr>
  </w:style>
  <w:style w:type="paragraph" w:styleId="Ttulo2">
    <w:name w:val="heading 2"/>
    <w:basedOn w:val="Normal"/>
    <w:next w:val="Normal"/>
    <w:uiPriority w:val="9"/>
    <w:unhideWhenUsed/>
    <w:qFormat/>
    <w:pPr>
      <w:pBdr>
        <w:top w:val="nil"/>
        <w:left w:val="nil"/>
        <w:bottom w:val="nil"/>
        <w:right w:val="nil"/>
        <w:between w:val="nil"/>
      </w:pBdr>
      <w:spacing w:before="225" w:after="225"/>
      <w:outlineLvl w:val="1"/>
    </w:pPr>
    <w:rPr>
      <w:b/>
      <w:bCs/>
      <w:sz w:val="36"/>
      <w:szCs w:val="36"/>
    </w:rPr>
  </w:style>
  <w:style w:type="paragraph" w:styleId="Ttulo3">
    <w:name w:val="heading 3"/>
    <w:basedOn w:val="Normal"/>
    <w:next w:val="Normal"/>
    <w:uiPriority w:val="9"/>
    <w:unhideWhenUsed/>
    <w:qFormat/>
    <w:pPr>
      <w:pBdr>
        <w:top w:val="nil"/>
        <w:left w:val="nil"/>
        <w:bottom w:val="nil"/>
        <w:right w:val="nil"/>
        <w:between w:val="nil"/>
      </w:pBdr>
      <w:spacing w:before="240" w:after="240"/>
      <w:outlineLvl w:val="2"/>
    </w:pPr>
    <w:rPr>
      <w:b/>
      <w:bCs/>
      <w:sz w:val="28"/>
      <w:szCs w:val="28"/>
    </w:rPr>
  </w:style>
  <w:style w:type="paragraph" w:styleId="Ttulo4">
    <w:name w:val="heading 4"/>
    <w:basedOn w:val="Normal"/>
    <w:next w:val="Normal"/>
    <w:uiPriority w:val="9"/>
    <w:semiHidden/>
    <w:unhideWhenUsed/>
    <w:qFormat/>
    <w:pPr>
      <w:pBdr>
        <w:top w:val="nil"/>
        <w:left w:val="nil"/>
        <w:bottom w:val="nil"/>
        <w:right w:val="nil"/>
        <w:between w:val="nil"/>
      </w:pBdr>
      <w:spacing w:before="255" w:after="255"/>
      <w:outlineLvl w:val="3"/>
    </w:pPr>
    <w:rPr>
      <w:b/>
      <w:bCs/>
      <w:sz w:val="24"/>
      <w:szCs w:val="24"/>
    </w:rPr>
  </w:style>
  <w:style w:type="paragraph" w:styleId="Ttulo5">
    <w:name w:val="heading 5"/>
    <w:basedOn w:val="Normal"/>
    <w:next w:val="Normal"/>
    <w:uiPriority w:val="9"/>
    <w:semiHidden/>
    <w:unhideWhenUsed/>
    <w:qFormat/>
    <w:pPr>
      <w:pBdr>
        <w:top w:val="nil"/>
        <w:left w:val="nil"/>
        <w:bottom w:val="nil"/>
        <w:right w:val="nil"/>
        <w:between w:val="nil"/>
      </w:pBdr>
      <w:spacing w:before="255" w:after="255"/>
      <w:outlineLvl w:val="4"/>
    </w:pPr>
    <w:rPr>
      <w:b/>
      <w:bCs/>
      <w:sz w:val="18"/>
      <w:szCs w:val="18"/>
    </w:rPr>
  </w:style>
  <w:style w:type="paragraph" w:styleId="Ttulo6">
    <w:name w:val="heading 6"/>
    <w:basedOn w:val="Normal"/>
    <w:next w:val="Normal"/>
    <w:uiPriority w:val="9"/>
    <w:semiHidden/>
    <w:unhideWhenUsed/>
    <w:qFormat/>
    <w:pPr>
      <w:pBdr>
        <w:top w:val="nil"/>
        <w:left w:val="nil"/>
        <w:bottom w:val="nil"/>
        <w:right w:val="nil"/>
        <w:between w:val="nil"/>
      </w:pBdr>
      <w:spacing w:before="360" w:after="360"/>
      <w:outlineLvl w:val="5"/>
    </w:pPr>
    <w:rPr>
      <w:b/>
      <w:bCs/>
      <w:sz w:val="16"/>
      <w:szCs w:val="16"/>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Normal"/>
    <w:tblPr>
      <w:tblCellMar>
        <w:top w:w="100" w:type="dxa"/>
        <w:left w:w="100" w:type="dxa"/>
        <w:bottom w:w="100" w:type="dxa"/>
        <w:right w:w="100" w:type="dxa"/>
      </w:tblCellMar>
    </w:tblPr>
  </w:style>
  <w:style w:type="paragraph" w:styleId="Ttulo">
    <w:name w:val="Title"/>
    <w:basedOn w:val="Normal"/>
    <w:next w:val="Normal"/>
    <w:uiPriority w:val="10"/>
    <w:qFormat/>
    <w:pPr>
      <w:keepNext/>
      <w:keepLines/>
      <w:spacing w:before="480" w:after="120"/>
    </w:pPr>
    <w:rPr>
      <w:b/>
      <w:bCs/>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
    <w:tblPr>
      <w:tblStyleRowBandSize w:val="1"/>
      <w:tblStyleColBandSize w:val="1"/>
    </w:tblPr>
  </w:style>
  <w:style w:type="character" w:styleId="Hyperlink">
    <w:name w:val="Hyperlink"/>
    <w:basedOn w:val="Fontepargpadro"/>
    <w:uiPriority w:val="99"/>
    <w:unhideWhenUsed/>
    <w:rsid w:val="00AC384E"/>
    <w:rPr>
      <w:color w:val="0000FF" w:themeColor="hyperlink"/>
      <w:u w:val="single"/>
    </w:rPr>
  </w:style>
  <w:style w:type="character" w:styleId="MenoPendente">
    <w:name w:val="Unresolved Mention"/>
    <w:basedOn w:val="Fontepargpadro"/>
    <w:uiPriority w:val="99"/>
    <w:semiHidden/>
    <w:unhideWhenUsed/>
    <w:rsid w:val="00AC384E"/>
    <w:rPr>
      <w:color w:val="605E5C"/>
      <w:shd w:val="clear" w:color="auto" w:fill="E1DFDD"/>
    </w:rPr>
  </w:style>
  <w:style w:type="paragraph" w:styleId="PargrafodaLista">
    <w:name w:val="List Paragraph"/>
    <w:basedOn w:val="Normal"/>
    <w:uiPriority w:val="34"/>
    <w:qFormat/>
    <w:rsid w:val="00103A50"/>
    <w:pPr>
      <w:ind w:left="720"/>
      <w:contextualSpacing/>
    </w:pPr>
  </w:style>
  <w:style w:type="paragraph" w:styleId="NormalWeb">
    <w:name w:val="Normal (Web)"/>
    <w:basedOn w:val="Normal"/>
    <w:uiPriority w:val="99"/>
    <w:unhideWhenUsed/>
    <w:rsid w:val="00E85714"/>
    <w:pPr>
      <w:widowControl/>
      <w:spacing w:before="100" w:beforeAutospacing="1" w:after="100" w:afterAutospacing="1"/>
    </w:pPr>
    <w:rPr>
      <w:rFonts w:ascii="Times New Roman" w:eastAsia="Times New Roman" w:hAnsi="Times New Roman" w:cs="Times New Roman"/>
      <w:sz w:val="24"/>
      <w:szCs w:val="24"/>
    </w:rPr>
  </w:style>
  <w:style w:type="character" w:styleId="Forte">
    <w:name w:val="Strong"/>
    <w:basedOn w:val="Fontepargpadro"/>
    <w:uiPriority w:val="22"/>
    <w:qFormat/>
    <w:rsid w:val="00E85714"/>
    <w:rPr>
      <w:b/>
      <w:bCs/>
    </w:rPr>
  </w:style>
  <w:style w:type="paragraph" w:customStyle="1" w:styleId="Compact">
    <w:name w:val="Compact"/>
    <w:basedOn w:val="Corpodetexto"/>
    <w:qFormat/>
    <w:rsid w:val="004A3230"/>
    <w:pPr>
      <w:widowControl/>
      <w:spacing w:before="36" w:after="36"/>
    </w:pPr>
    <w:rPr>
      <w:rFonts w:asciiTheme="minorHAnsi" w:eastAsiaTheme="minorHAnsi" w:hAnsiTheme="minorHAnsi" w:cstheme="minorBidi"/>
      <w:sz w:val="24"/>
      <w:szCs w:val="24"/>
      <w:lang w:val="en-US" w:eastAsia="en-US"/>
    </w:rPr>
  </w:style>
  <w:style w:type="paragraph" w:styleId="Corpodetexto">
    <w:name w:val="Body Text"/>
    <w:basedOn w:val="Normal"/>
    <w:link w:val="CorpodetextoChar"/>
    <w:uiPriority w:val="99"/>
    <w:semiHidden/>
    <w:unhideWhenUsed/>
    <w:rsid w:val="004A3230"/>
    <w:pPr>
      <w:spacing w:after="120"/>
    </w:pPr>
  </w:style>
  <w:style w:type="character" w:customStyle="1" w:styleId="CorpodetextoChar">
    <w:name w:val="Corpo de texto Char"/>
    <w:basedOn w:val="Fontepargpadro"/>
    <w:link w:val="Corpodetexto"/>
    <w:uiPriority w:val="99"/>
    <w:semiHidden/>
    <w:rsid w:val="004A32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biblestudyjourney.duckdns.org/" TargetMode="External"/><Relationship Id="rId4" Type="http://schemas.openxmlformats.org/officeDocument/2006/relationships/webSettings" Target="webSetting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6</Pages>
  <Words>5421</Words>
  <Characters>29277</Characters>
  <Application>Microsoft Office Word</Application>
  <DocSecurity>0</DocSecurity>
  <Lines>243</Lines>
  <Paragraphs>6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4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ilherme</dc:creator>
  <cp:lastModifiedBy>Guilherme Braga</cp:lastModifiedBy>
  <cp:revision>3</cp:revision>
  <dcterms:created xsi:type="dcterms:W3CDTF">2025-11-16T23:53:00Z</dcterms:created>
  <dcterms:modified xsi:type="dcterms:W3CDTF">2025-11-17T00:58:00Z</dcterms:modified>
</cp:coreProperties>
</file>